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CE7ADD" w14:textId="77777777" w:rsidR="00FD5473" w:rsidRPr="00B82608" w:rsidRDefault="007922B3" w:rsidP="004C644A">
      <w:pPr>
        <w:pStyle w:val="Title"/>
        <w:rPr>
          <w:color w:val="000000"/>
        </w:rPr>
      </w:pPr>
      <w:bookmarkStart w:id="0" w:name="_GoBack"/>
      <w:bookmarkEnd w:id="0"/>
      <w:r w:rsidRPr="00B82608">
        <w:rPr>
          <w:color w:val="000000"/>
        </w:rPr>
        <w:t>FI</w:t>
      </w:r>
      <w:r w:rsidR="00824514" w:rsidRPr="00B82608">
        <w:rPr>
          <w:color w:val="000000"/>
        </w:rPr>
        <w:t>S</w:t>
      </w:r>
      <w:r w:rsidRPr="00B82608">
        <w:rPr>
          <w:color w:val="000000"/>
        </w:rPr>
        <w:t>A DE DATE A ACHIZI</w:t>
      </w:r>
      <w:r w:rsidR="00824514" w:rsidRPr="00B82608">
        <w:rPr>
          <w:color w:val="000000"/>
        </w:rPr>
        <w:t>T</w:t>
      </w:r>
      <w:r w:rsidRPr="00B82608">
        <w:rPr>
          <w:color w:val="000000"/>
        </w:rPr>
        <w:t>IEI</w:t>
      </w:r>
      <w:r w:rsidR="00C40469" w:rsidRPr="00B82608">
        <w:rPr>
          <w:color w:val="000000"/>
        </w:rPr>
        <w:t xml:space="preserve"> </w:t>
      </w:r>
    </w:p>
    <w:p w14:paraId="2D4C21E4" w14:textId="77777777" w:rsidR="00B96AF0" w:rsidRPr="00B82608" w:rsidRDefault="00B96AF0" w:rsidP="00897237">
      <w:pPr>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 AUTORITATEA CONTRACTANT</w:t>
      </w:r>
      <w:r w:rsidR="00824514" w:rsidRPr="00B82608">
        <w:rPr>
          <w:rFonts w:ascii="Times New Roman" w:hAnsi="Times New Roman"/>
          <w:b/>
          <w:color w:val="000000"/>
        </w:rPr>
        <w:t>A</w:t>
      </w:r>
    </w:p>
    <w:p w14:paraId="5CBCE4BE" w14:textId="77777777" w:rsidR="00B96AF0" w:rsidRDefault="00B96AF0" w:rsidP="00B96AF0">
      <w:pPr>
        <w:rPr>
          <w:rFonts w:ascii="Times New Roman" w:hAnsi="Times New Roman"/>
          <w:b/>
          <w:color w:val="000000"/>
        </w:rPr>
      </w:pPr>
      <w:r w:rsidRPr="00B82608">
        <w:rPr>
          <w:rFonts w:ascii="Times New Roman" w:hAnsi="Times New Roman"/>
          <w:b/>
          <w:color w:val="000000"/>
        </w:rPr>
        <w:t>I.1) DENUMIRE, ADRES</w:t>
      </w:r>
      <w:r w:rsidR="00824514" w:rsidRPr="00B82608">
        <w:rPr>
          <w:rFonts w:ascii="Times New Roman" w:hAnsi="Times New Roman"/>
          <w:b/>
          <w:color w:val="000000"/>
        </w:rPr>
        <w:t>A</w:t>
      </w:r>
      <w:r w:rsidRPr="00B82608">
        <w:rPr>
          <w:rFonts w:ascii="Times New Roman" w:hAnsi="Times New Roman"/>
          <w:b/>
          <w:color w:val="000000"/>
        </w:rPr>
        <w:t xml:space="preserve"> </w:t>
      </w:r>
      <w:r w:rsidR="00824514" w:rsidRPr="00B82608">
        <w:rPr>
          <w:rFonts w:ascii="Times New Roman" w:hAnsi="Times New Roman"/>
          <w:b/>
          <w:color w:val="000000"/>
        </w:rPr>
        <w:t>S</w:t>
      </w:r>
      <w:r w:rsidRPr="00B82608">
        <w:rPr>
          <w:rFonts w:ascii="Times New Roman" w:hAnsi="Times New Roman"/>
          <w:b/>
          <w:color w:val="000000"/>
        </w:rPr>
        <w:t>I PUNCT(E) DE CONTACT</w:t>
      </w: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0"/>
        <w:gridCol w:w="1710"/>
        <w:gridCol w:w="2880"/>
      </w:tblGrid>
      <w:tr w:rsidR="00E14FD6" w:rsidRPr="00B82608" w14:paraId="7FDF7156" w14:textId="77777777" w:rsidTr="00E14FD6">
        <w:tc>
          <w:tcPr>
            <w:tcW w:w="9360" w:type="dxa"/>
            <w:gridSpan w:val="3"/>
            <w:shd w:val="clear" w:color="auto" w:fill="auto"/>
          </w:tcPr>
          <w:p w14:paraId="55A040B6"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r w:rsidRPr="002448B6">
              <w:rPr>
                <w:rFonts w:ascii="Arial" w:eastAsia="Times New Roman" w:hAnsi="Arial" w:cs="Arial"/>
                <w:sz w:val="24"/>
                <w:szCs w:val="24"/>
                <w:lang w:eastAsia="ro-RO"/>
              </w:rPr>
              <w:t xml:space="preserve"> </w:t>
            </w:r>
            <w:r w:rsidRPr="002448B6">
              <w:rPr>
                <w:rFonts w:ascii="Times New Roman" w:eastAsia="Times New Roman" w:hAnsi="Times New Roman"/>
                <w:color w:val="000000"/>
                <w:sz w:val="18"/>
                <w:szCs w:val="18"/>
                <w:lang w:eastAsia="ro-RO"/>
              </w:rPr>
              <w:t>Asociația de Dezvoltare Intercomunitară Ecolect Mureș</w:t>
            </w:r>
          </w:p>
        </w:tc>
      </w:tr>
      <w:tr w:rsidR="00E14FD6" w:rsidRPr="00B82608" w14:paraId="76A9BC05" w14:textId="77777777" w:rsidTr="00E14FD6">
        <w:tc>
          <w:tcPr>
            <w:tcW w:w="9360" w:type="dxa"/>
            <w:gridSpan w:val="3"/>
            <w:shd w:val="clear" w:color="auto" w:fill="auto"/>
          </w:tcPr>
          <w:p w14:paraId="3A0BEDAC"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r>
              <w:rPr>
                <w:rFonts w:ascii="Times New Roman" w:eastAsia="Times New Roman" w:hAnsi="Times New Roman"/>
                <w:color w:val="000000"/>
                <w:sz w:val="18"/>
                <w:szCs w:val="18"/>
                <w:lang w:eastAsia="ro-RO"/>
              </w:rPr>
              <w:t xml:space="preserve"> str. Primăriei nr. 2</w:t>
            </w:r>
          </w:p>
        </w:tc>
      </w:tr>
      <w:tr w:rsidR="00E14FD6" w:rsidRPr="00B82608" w14:paraId="31801D87" w14:textId="77777777" w:rsidTr="00E14FD6">
        <w:tc>
          <w:tcPr>
            <w:tcW w:w="4770" w:type="dxa"/>
            <w:shd w:val="clear" w:color="auto" w:fill="auto"/>
          </w:tcPr>
          <w:p w14:paraId="689EF22B"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r>
              <w:rPr>
                <w:rFonts w:ascii="Times New Roman" w:eastAsia="Times New Roman" w:hAnsi="Times New Roman"/>
                <w:color w:val="000000"/>
                <w:sz w:val="18"/>
                <w:szCs w:val="18"/>
                <w:lang w:eastAsia="ro-RO"/>
              </w:rPr>
              <w:t xml:space="preserve"> Tîrgu Mureş</w:t>
            </w:r>
          </w:p>
        </w:tc>
        <w:tc>
          <w:tcPr>
            <w:tcW w:w="1710" w:type="dxa"/>
            <w:shd w:val="clear" w:color="auto" w:fill="auto"/>
          </w:tcPr>
          <w:p w14:paraId="34BD3A42"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r w:rsidRPr="006E7536">
              <w:rPr>
                <w:rFonts w:ascii="Times New Roman" w:eastAsia="Times New Roman" w:hAnsi="Times New Roman"/>
                <w:color w:val="000000"/>
                <w:sz w:val="18"/>
                <w:szCs w:val="18"/>
                <w:lang w:eastAsia="ro-RO"/>
              </w:rPr>
              <w:t xml:space="preserve"> 540026</w:t>
            </w:r>
          </w:p>
        </w:tc>
        <w:tc>
          <w:tcPr>
            <w:tcW w:w="2880" w:type="dxa"/>
            <w:shd w:val="clear" w:color="auto" w:fill="auto"/>
          </w:tcPr>
          <w:p w14:paraId="5A70B943"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ara:</w:t>
            </w:r>
            <w:r>
              <w:rPr>
                <w:rFonts w:ascii="Times New Roman" w:eastAsia="Times New Roman" w:hAnsi="Times New Roman"/>
                <w:color w:val="000000"/>
                <w:sz w:val="18"/>
                <w:szCs w:val="18"/>
                <w:lang w:eastAsia="ro-RO"/>
              </w:rPr>
              <w:t>România</w:t>
            </w:r>
          </w:p>
        </w:tc>
      </w:tr>
      <w:tr w:rsidR="00E14FD6" w:rsidRPr="00B82608" w14:paraId="213B2ACE" w14:textId="77777777" w:rsidTr="00E14FD6">
        <w:tc>
          <w:tcPr>
            <w:tcW w:w="4770" w:type="dxa"/>
            <w:shd w:val="clear" w:color="auto" w:fill="auto"/>
          </w:tcPr>
          <w:p w14:paraId="1AF983E2" w14:textId="77777777" w:rsidR="00E14FD6" w:rsidRPr="00B82608" w:rsidRDefault="00E14FD6" w:rsidP="00810406">
            <w:pPr>
              <w:spacing w:after="0" w:line="360" w:lineRule="auto"/>
              <w:rPr>
                <w:rFonts w:ascii="Times New Roman" w:eastAsia="Times New Roman" w:hAnsi="Times New Roman"/>
                <w:color w:val="000000"/>
                <w:sz w:val="18"/>
                <w:szCs w:val="18"/>
                <w:lang w:val="es-ES" w:eastAsia="ro-RO"/>
              </w:rPr>
            </w:pPr>
            <w:r w:rsidRPr="00B82608">
              <w:rPr>
                <w:rFonts w:ascii="Times New Roman" w:eastAsia="Times New Roman" w:hAnsi="Times New Roman"/>
                <w:color w:val="000000"/>
                <w:sz w:val="18"/>
                <w:szCs w:val="18"/>
                <w:lang w:val="es-ES" w:eastAsia="ro-RO"/>
              </w:rPr>
              <w:t>Punct(e) de contact:</w:t>
            </w:r>
          </w:p>
          <w:p w14:paraId="714545A6" w14:textId="77777777" w:rsidR="00E14FD6" w:rsidRPr="00B82608" w:rsidRDefault="00E14FD6" w:rsidP="00810406">
            <w:pPr>
              <w:spacing w:after="0" w:line="360" w:lineRule="auto"/>
              <w:rPr>
                <w:rFonts w:ascii="Times New Roman" w:eastAsia="Times New Roman" w:hAnsi="Times New Roman"/>
                <w:color w:val="000000"/>
                <w:sz w:val="18"/>
                <w:szCs w:val="18"/>
                <w:lang w:val="es-ES" w:eastAsia="ro-RO"/>
              </w:rPr>
            </w:pPr>
            <w:r w:rsidRPr="00B82608">
              <w:rPr>
                <w:rFonts w:ascii="Times New Roman" w:eastAsia="Times New Roman" w:hAnsi="Times New Roman"/>
                <w:color w:val="000000"/>
                <w:sz w:val="18"/>
                <w:szCs w:val="18"/>
                <w:lang w:val="es-ES" w:eastAsia="ro-RO"/>
              </w:rPr>
              <w:t xml:space="preserve">In atentia </w:t>
            </w:r>
            <w:r>
              <w:rPr>
                <w:rFonts w:ascii="Times New Roman" w:eastAsia="Times New Roman" w:hAnsi="Times New Roman"/>
                <w:color w:val="000000"/>
                <w:sz w:val="18"/>
                <w:szCs w:val="18"/>
                <w:lang w:val="es-ES" w:eastAsia="ro-RO"/>
              </w:rPr>
              <w:t>Doamnei Tóth Andrea – director executiv</w:t>
            </w:r>
          </w:p>
        </w:tc>
        <w:tc>
          <w:tcPr>
            <w:tcW w:w="4590" w:type="dxa"/>
            <w:gridSpan w:val="2"/>
            <w:shd w:val="clear" w:color="auto" w:fill="auto"/>
          </w:tcPr>
          <w:p w14:paraId="098DD543"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r w:rsidRPr="006E7536">
              <w:rPr>
                <w:rFonts w:ascii="Times New Roman" w:hAnsi="Times New Roman"/>
                <w:sz w:val="18"/>
                <w:szCs w:val="18"/>
              </w:rPr>
              <w:t xml:space="preserve"> +40 365 455256, </w:t>
            </w:r>
          </w:p>
        </w:tc>
      </w:tr>
      <w:tr w:rsidR="00E14FD6" w:rsidRPr="00B82608" w14:paraId="6E5D3E32" w14:textId="77777777" w:rsidTr="00E14FD6">
        <w:tc>
          <w:tcPr>
            <w:tcW w:w="4770" w:type="dxa"/>
            <w:shd w:val="clear" w:color="auto" w:fill="auto"/>
          </w:tcPr>
          <w:p w14:paraId="75E5F4E7"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r w:rsidRPr="006E7536">
              <w:rPr>
                <w:rFonts w:ascii="Times New Roman" w:hAnsi="Times New Roman"/>
                <w:sz w:val="18"/>
                <w:szCs w:val="18"/>
                <w:lang w:val="hu-HU"/>
              </w:rPr>
              <w:t xml:space="preserve"> </w:t>
            </w:r>
            <w:r>
              <w:rPr>
                <w:rFonts w:ascii="Times New Roman" w:hAnsi="Times New Roman"/>
                <w:sz w:val="18"/>
                <w:szCs w:val="18"/>
                <w:lang w:val="hu-HU"/>
              </w:rPr>
              <w:t>ecolect</w:t>
            </w:r>
            <w:r w:rsidRPr="006E7536">
              <w:rPr>
                <w:rFonts w:ascii="Times New Roman" w:hAnsi="Times New Roman"/>
                <w:sz w:val="18"/>
                <w:szCs w:val="18"/>
                <w:lang w:val="hu-HU"/>
              </w:rPr>
              <w:t>@</w:t>
            </w:r>
            <w:r>
              <w:rPr>
                <w:rFonts w:ascii="Times New Roman" w:hAnsi="Times New Roman"/>
                <w:sz w:val="18"/>
                <w:szCs w:val="18"/>
                <w:lang w:val="hu-HU"/>
              </w:rPr>
              <w:t>cjmures.ro</w:t>
            </w:r>
          </w:p>
        </w:tc>
        <w:tc>
          <w:tcPr>
            <w:tcW w:w="4590" w:type="dxa"/>
            <w:gridSpan w:val="2"/>
            <w:shd w:val="clear" w:color="auto" w:fill="auto"/>
          </w:tcPr>
          <w:p w14:paraId="11F13A7B"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r w:rsidRPr="006E7536">
              <w:rPr>
                <w:rFonts w:ascii="Times New Roman" w:hAnsi="Times New Roman"/>
                <w:noProof/>
                <w:sz w:val="18"/>
                <w:szCs w:val="18"/>
              </w:rPr>
              <w:t xml:space="preserve"> +40</w:t>
            </w:r>
            <w:r>
              <w:rPr>
                <w:rFonts w:ascii="Times New Roman" w:hAnsi="Times New Roman"/>
                <w:noProof/>
                <w:sz w:val="18"/>
                <w:szCs w:val="18"/>
              </w:rPr>
              <w:t> </w:t>
            </w:r>
            <w:r w:rsidRPr="006E7536">
              <w:rPr>
                <w:rFonts w:ascii="Times New Roman" w:hAnsi="Times New Roman"/>
                <w:noProof/>
                <w:sz w:val="18"/>
                <w:szCs w:val="18"/>
              </w:rPr>
              <w:t>265</w:t>
            </w:r>
            <w:r>
              <w:rPr>
                <w:rFonts w:ascii="Times New Roman" w:hAnsi="Times New Roman"/>
                <w:noProof/>
                <w:sz w:val="18"/>
                <w:szCs w:val="18"/>
              </w:rPr>
              <w:t> </w:t>
            </w:r>
            <w:r w:rsidRPr="006E7536">
              <w:rPr>
                <w:rFonts w:ascii="Times New Roman" w:hAnsi="Times New Roman"/>
                <w:noProof/>
                <w:sz w:val="18"/>
                <w:szCs w:val="18"/>
              </w:rPr>
              <w:t>221</w:t>
            </w:r>
            <w:r>
              <w:rPr>
                <w:rFonts w:ascii="Times New Roman" w:hAnsi="Times New Roman"/>
                <w:noProof/>
                <w:sz w:val="18"/>
                <w:szCs w:val="18"/>
              </w:rPr>
              <w:t xml:space="preserve"> </w:t>
            </w:r>
            <w:r w:rsidRPr="006E7536">
              <w:rPr>
                <w:rFonts w:ascii="Times New Roman" w:hAnsi="Times New Roman"/>
                <w:noProof/>
                <w:sz w:val="18"/>
                <w:szCs w:val="18"/>
              </w:rPr>
              <w:t>116</w:t>
            </w:r>
          </w:p>
        </w:tc>
      </w:tr>
      <w:tr w:rsidR="00E14FD6" w:rsidRPr="00B82608" w14:paraId="24391E9E" w14:textId="77777777" w:rsidTr="00E14FD6">
        <w:tc>
          <w:tcPr>
            <w:tcW w:w="9360" w:type="dxa"/>
            <w:gridSpan w:val="3"/>
            <w:shd w:val="clear" w:color="auto" w:fill="auto"/>
          </w:tcPr>
          <w:p w14:paraId="0A28093E" w14:textId="77777777" w:rsidR="00E14FD6" w:rsidRPr="00F75040" w:rsidRDefault="00E14FD6" w:rsidP="00810406">
            <w:pPr>
              <w:pStyle w:val="CommentText"/>
              <w:rPr>
                <w:lang w:val="pt-PT"/>
              </w:rPr>
            </w:pPr>
            <w:r w:rsidRPr="0029090C">
              <w:rPr>
                <w:rFonts w:ascii="Times New Roman" w:eastAsia="Times New Roman" w:hAnsi="Times New Roman"/>
                <w:color w:val="000000"/>
                <w:sz w:val="18"/>
                <w:szCs w:val="18"/>
                <w:lang w:val="ro-RO" w:eastAsia="ro-RO"/>
              </w:rPr>
              <w:t>Adresa/ele de internet (daca este cazul):</w:t>
            </w:r>
            <w:r w:rsidRPr="00F75040">
              <w:rPr>
                <w:rFonts w:ascii="Times New Roman" w:hAnsi="Times New Roman"/>
                <w:sz w:val="18"/>
                <w:szCs w:val="18"/>
                <w:lang w:val="pt-PT"/>
              </w:rPr>
              <w:t xml:space="preserve"> www.adiecolectms.ro</w:t>
            </w:r>
          </w:p>
          <w:p w14:paraId="3CF7336A"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 sediului principal al autoritatii contractante (URL):</w:t>
            </w:r>
          </w:p>
          <w:p w14:paraId="727C4392" w14:textId="77777777" w:rsidR="00E14FD6" w:rsidRPr="00B82608" w:rsidRDefault="00E14FD6" w:rsidP="00810406">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 profilului cumparatorului (URL): www.e-licitatie.ro</w:t>
            </w:r>
          </w:p>
        </w:tc>
      </w:tr>
    </w:tbl>
    <w:p w14:paraId="3E586080" w14:textId="77777777" w:rsidR="007922B3" w:rsidRPr="00B82608" w:rsidRDefault="007922B3" w:rsidP="00B96AF0">
      <w:pPr>
        <w:rPr>
          <w:rFonts w:ascii="Times New Roman" w:hAnsi="Times New Roman"/>
          <w:color w:val="000000"/>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C439F" w:rsidRPr="00B82608" w14:paraId="31CA03C5" w14:textId="77777777" w:rsidTr="000F4004">
        <w:tc>
          <w:tcPr>
            <w:tcW w:w="9270" w:type="dxa"/>
            <w:shd w:val="clear" w:color="auto" w:fill="auto"/>
          </w:tcPr>
          <w:p w14:paraId="5F7AE4D1" w14:textId="77777777" w:rsidR="00094704" w:rsidRPr="00B82608" w:rsidRDefault="0009470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 inform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i pot fi ob</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nute la:</w:t>
            </w:r>
          </w:p>
          <w:p w14:paraId="08A9095C" w14:textId="77777777" w:rsidR="00094704" w:rsidRPr="00B82608" w:rsidRDefault="000A26B5" w:rsidP="00EC439F">
            <w:pPr>
              <w:spacing w:after="0" w:line="360" w:lineRule="auto"/>
              <w:ind w:left="2832"/>
              <w:rPr>
                <w:rFonts w:ascii="Times New Roman" w:eastAsia="Times New Roman" w:hAnsi="Times New Roman"/>
                <w:color w:val="000000"/>
                <w:sz w:val="18"/>
                <w:szCs w:val="18"/>
                <w:lang w:eastAsia="ro-RO"/>
              </w:rPr>
            </w:pPr>
            <w:r w:rsidRPr="000A26B5">
              <w:rPr>
                <w:rFonts w:ascii="Times New Roman" w:eastAsia="Times New Roman" w:hAnsi="Times New Roman"/>
                <w:b/>
                <w:color w:val="000000"/>
                <w:sz w:val="18"/>
                <w:szCs w:val="18"/>
                <w:lang w:eastAsia="ro-RO"/>
              </w:rPr>
              <w:sym w:font="Wingdings" w:char="F0FE"/>
            </w:r>
            <w:r w:rsidR="00094704" w:rsidRPr="00B82608">
              <w:rPr>
                <w:rFonts w:ascii="Times New Roman" w:eastAsia="Times New Roman" w:hAnsi="Times New Roman"/>
                <w:color w:val="000000"/>
                <w:sz w:val="18"/>
                <w:szCs w:val="18"/>
                <w:lang w:eastAsia="ro-RO"/>
              </w:rPr>
              <w:t xml:space="preserve"> Punctul (punctele) de contact men</w:t>
            </w:r>
            <w:r w:rsidR="00824514" w:rsidRPr="00B82608">
              <w:rPr>
                <w:rFonts w:ascii="Times New Roman" w:eastAsia="Times New Roman" w:hAnsi="Times New Roman"/>
                <w:color w:val="000000"/>
                <w:sz w:val="18"/>
                <w:szCs w:val="18"/>
                <w:lang w:eastAsia="ro-RO"/>
              </w:rPr>
              <w:t>t</w:t>
            </w:r>
            <w:r w:rsidR="00094704" w:rsidRPr="00B82608">
              <w:rPr>
                <w:rFonts w:ascii="Times New Roman" w:eastAsia="Times New Roman" w:hAnsi="Times New Roman"/>
                <w:color w:val="000000"/>
                <w:sz w:val="18"/>
                <w:szCs w:val="18"/>
                <w:lang w:eastAsia="ro-RO"/>
              </w:rPr>
              <w:t>ionat(e) anterior</w:t>
            </w:r>
          </w:p>
          <w:p w14:paraId="57D8C352" w14:textId="77777777" w:rsidR="00094704" w:rsidRPr="00B82608" w:rsidRDefault="00094704" w:rsidP="00EC439F">
            <w:pPr>
              <w:spacing w:after="0" w:line="360" w:lineRule="auto"/>
              <w:ind w:left="2832"/>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ltele: </w:t>
            </w:r>
            <w:r w:rsidRPr="00B82608">
              <w:rPr>
                <w:rFonts w:ascii="Times New Roman" w:eastAsia="Times New Roman" w:hAnsi="Times New Roman"/>
                <w:i/>
                <w:color w:val="000000"/>
                <w:sz w:val="18"/>
                <w:szCs w:val="18"/>
                <w:lang w:eastAsia="ro-RO"/>
              </w:rPr>
              <w:t>complet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anexa A.I</w:t>
            </w:r>
          </w:p>
        </w:tc>
      </w:tr>
      <w:tr w:rsidR="00EC439F" w:rsidRPr="00B82608" w14:paraId="6F575627" w14:textId="77777777" w:rsidTr="000F4004">
        <w:tc>
          <w:tcPr>
            <w:tcW w:w="9270" w:type="dxa"/>
            <w:shd w:val="clear" w:color="auto" w:fill="auto"/>
          </w:tcPr>
          <w:p w14:paraId="2DFF7462" w14:textId="77777777" w:rsidR="00094704" w:rsidRPr="00B82608" w:rsidRDefault="0009470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aietul de sarcini</w:t>
            </w:r>
            <w:r w:rsidR="00D9568F" w:rsidRPr="00B82608">
              <w:rPr>
                <w:rFonts w:ascii="Times New Roman" w:eastAsia="Times New Roman" w:hAnsi="Times New Roman"/>
                <w:color w:val="000000"/>
                <w:sz w:val="18"/>
                <w:szCs w:val="18"/>
                <w:lang w:eastAsia="ro-RO"/>
              </w:rPr>
              <w:t>, documenta</w:t>
            </w:r>
            <w:r w:rsidR="00824514" w:rsidRPr="00B82608">
              <w:rPr>
                <w:rFonts w:ascii="Times New Roman" w:eastAsia="Times New Roman" w:hAnsi="Times New Roman"/>
                <w:color w:val="000000"/>
                <w:sz w:val="18"/>
                <w:szCs w:val="18"/>
                <w:lang w:eastAsia="ro-RO"/>
              </w:rPr>
              <w:t>t</w:t>
            </w:r>
            <w:r w:rsidR="00D9568F" w:rsidRPr="00B82608">
              <w:rPr>
                <w:rFonts w:ascii="Times New Roman" w:eastAsia="Times New Roman" w:hAnsi="Times New Roman"/>
                <w:color w:val="000000"/>
                <w:sz w:val="18"/>
                <w:szCs w:val="18"/>
                <w:lang w:eastAsia="ro-RO"/>
              </w:rPr>
              <w:t>ia specific</w:t>
            </w:r>
            <w:r w:rsidR="00824514" w:rsidRPr="00B82608">
              <w:rPr>
                <w:rFonts w:ascii="Times New Roman" w:eastAsia="Times New Roman" w:hAnsi="Times New Roman"/>
                <w:color w:val="000000"/>
                <w:sz w:val="18"/>
                <w:szCs w:val="18"/>
                <w:lang w:eastAsia="ro-RO"/>
              </w:rPr>
              <w:t>a</w:t>
            </w:r>
            <w:r w:rsidR="00D9568F" w:rsidRPr="00B82608">
              <w:rPr>
                <w:rFonts w:ascii="Times New Roman" w:eastAsia="Times New Roman" w:hAnsi="Times New Roman"/>
                <w:color w:val="000000"/>
                <w:sz w:val="18"/>
                <w:szCs w:val="18"/>
                <w:lang w:eastAsia="ro-RO"/>
              </w:rPr>
              <w:t xml:space="preserve"> (pentru concesiuni)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w:t>
            </w:r>
            <w:r w:rsidR="00D9568F" w:rsidRPr="00B82608">
              <w:rPr>
                <w:rFonts w:ascii="Times New Roman" w:eastAsia="Times New Roman" w:hAnsi="Times New Roman"/>
                <w:color w:val="000000"/>
                <w:sz w:val="18"/>
                <w:szCs w:val="18"/>
                <w:lang w:eastAsia="ro-RO"/>
              </w:rPr>
              <w:t>/sau</w:t>
            </w:r>
            <w:r w:rsidRPr="00B82608">
              <w:rPr>
                <w:rFonts w:ascii="Times New Roman" w:eastAsia="Times New Roman" w:hAnsi="Times New Roman"/>
                <w:color w:val="000000"/>
                <w:sz w:val="18"/>
                <w:szCs w:val="18"/>
                <w:lang w:eastAsia="ro-RO"/>
              </w:rPr>
              <w:t xml:space="preserve"> documentele suplimentare (inclusiv documentele pentru dialogul</w:t>
            </w:r>
            <w:r w:rsidR="00366F3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competitiv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sistemul de achiz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 dinamic) pot fi ob</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nute la:</w:t>
            </w:r>
          </w:p>
          <w:p w14:paraId="3C20A8F2" w14:textId="77777777" w:rsidR="00366F36" w:rsidRPr="00B82608" w:rsidRDefault="000A26B5" w:rsidP="00EC439F">
            <w:pPr>
              <w:spacing w:after="0" w:line="360" w:lineRule="auto"/>
              <w:ind w:left="2832"/>
              <w:rPr>
                <w:rFonts w:ascii="Times New Roman" w:eastAsia="Times New Roman" w:hAnsi="Times New Roman"/>
                <w:color w:val="000000"/>
                <w:sz w:val="18"/>
                <w:szCs w:val="18"/>
                <w:lang w:eastAsia="ro-RO"/>
              </w:rPr>
            </w:pPr>
            <w:r w:rsidRPr="000A26B5">
              <w:rPr>
                <w:rFonts w:ascii="Times New Roman" w:eastAsia="Times New Roman" w:hAnsi="Times New Roman"/>
                <w:b/>
                <w:color w:val="000000"/>
                <w:sz w:val="18"/>
                <w:szCs w:val="18"/>
                <w:lang w:eastAsia="ro-RO"/>
              </w:rPr>
              <w:sym w:font="Wingdings" w:char="F0FE"/>
            </w:r>
            <w:r w:rsidR="00094704" w:rsidRPr="00B82608">
              <w:rPr>
                <w:rFonts w:ascii="Times New Roman" w:eastAsia="Times New Roman" w:hAnsi="Times New Roman"/>
                <w:color w:val="000000"/>
                <w:sz w:val="18"/>
                <w:szCs w:val="18"/>
                <w:lang w:eastAsia="ro-RO"/>
              </w:rPr>
              <w:t xml:space="preserve"> Punctul (punctele) de contact men</w:t>
            </w:r>
            <w:r w:rsidR="00824514" w:rsidRPr="00B82608">
              <w:rPr>
                <w:rFonts w:ascii="Times New Roman" w:eastAsia="Times New Roman" w:hAnsi="Times New Roman"/>
                <w:color w:val="000000"/>
                <w:sz w:val="18"/>
                <w:szCs w:val="18"/>
                <w:lang w:eastAsia="ro-RO"/>
              </w:rPr>
              <w:t>t</w:t>
            </w:r>
            <w:r w:rsidR="00094704" w:rsidRPr="00B82608">
              <w:rPr>
                <w:rFonts w:ascii="Times New Roman" w:eastAsia="Times New Roman" w:hAnsi="Times New Roman"/>
                <w:color w:val="000000"/>
                <w:sz w:val="18"/>
                <w:szCs w:val="18"/>
                <w:lang w:eastAsia="ro-RO"/>
              </w:rPr>
              <w:t>ionat(e) anterior</w:t>
            </w:r>
          </w:p>
          <w:p w14:paraId="4BFE217B" w14:textId="77777777" w:rsidR="00366F36" w:rsidRPr="00B82608" w:rsidRDefault="00366F36" w:rsidP="00EC439F">
            <w:pPr>
              <w:spacing w:after="0" w:line="360" w:lineRule="auto"/>
              <w:ind w:left="2832"/>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ltele: </w:t>
            </w:r>
            <w:r w:rsidRPr="00B82608">
              <w:rPr>
                <w:rFonts w:ascii="Times New Roman" w:eastAsia="Times New Roman" w:hAnsi="Times New Roman"/>
                <w:i/>
                <w:color w:val="000000"/>
                <w:sz w:val="18"/>
                <w:szCs w:val="18"/>
                <w:lang w:eastAsia="ro-RO"/>
              </w:rPr>
              <w:t>complet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anexa A.II</w:t>
            </w:r>
          </w:p>
        </w:tc>
      </w:tr>
      <w:tr w:rsidR="00EC439F" w:rsidRPr="00B82608" w14:paraId="66C7BF03" w14:textId="77777777" w:rsidTr="000F4004">
        <w:tc>
          <w:tcPr>
            <w:tcW w:w="9270" w:type="dxa"/>
            <w:shd w:val="clear" w:color="auto" w:fill="auto"/>
          </w:tcPr>
          <w:p w14:paraId="04911AA5" w14:textId="77777777" w:rsidR="00094704" w:rsidRPr="00B82608" w:rsidRDefault="0009470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fertele</w:t>
            </w:r>
            <w:r w:rsidR="007F31B1" w:rsidRPr="00B82608">
              <w:rPr>
                <w:rFonts w:ascii="Times New Roman" w:eastAsia="Times New Roman" w:hAnsi="Times New Roman"/>
                <w:color w:val="000000"/>
                <w:sz w:val="18"/>
                <w:szCs w:val="18"/>
                <w:lang w:eastAsia="ro-RO"/>
              </w:rPr>
              <w:t>/proiectele</w:t>
            </w:r>
            <w:r w:rsidRPr="00B82608">
              <w:rPr>
                <w:rFonts w:ascii="Times New Roman" w:eastAsia="Times New Roman" w:hAnsi="Times New Roman"/>
                <w:color w:val="000000"/>
                <w:sz w:val="18"/>
                <w:szCs w:val="18"/>
                <w:lang w:eastAsia="ro-RO"/>
              </w:rPr>
              <w:t xml:space="preserve"> sau solici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le</w:t>
            </w:r>
            <w:r w:rsidR="007F31B1" w:rsidRPr="00B82608">
              <w:rPr>
                <w:rFonts w:ascii="Times New Roman" w:eastAsia="Times New Roman" w:hAnsi="Times New Roman"/>
                <w:color w:val="000000"/>
                <w:sz w:val="18"/>
                <w:szCs w:val="18"/>
                <w:lang w:eastAsia="ro-RO"/>
              </w:rPr>
              <w:t>/cererile</w:t>
            </w:r>
            <w:r w:rsidRPr="00B82608">
              <w:rPr>
                <w:rFonts w:ascii="Times New Roman" w:eastAsia="Times New Roman" w:hAnsi="Times New Roman"/>
                <w:color w:val="000000"/>
                <w:sz w:val="18"/>
                <w:szCs w:val="18"/>
                <w:lang w:eastAsia="ro-RO"/>
              </w:rPr>
              <w:t xml:space="preserve"> de participare </w:t>
            </w:r>
            <w:r w:rsidR="007F31B1" w:rsidRPr="00B82608">
              <w:rPr>
                <w:rFonts w:ascii="Times New Roman" w:eastAsia="Times New Roman" w:hAnsi="Times New Roman"/>
                <w:color w:val="000000"/>
                <w:sz w:val="18"/>
                <w:szCs w:val="18"/>
                <w:lang w:eastAsia="ro-RO"/>
              </w:rPr>
              <w:t xml:space="preserve">sau candidaturile </w:t>
            </w:r>
            <w:r w:rsidRPr="00B82608">
              <w:rPr>
                <w:rFonts w:ascii="Times New Roman" w:eastAsia="Times New Roman" w:hAnsi="Times New Roman"/>
                <w:color w:val="000000"/>
                <w:sz w:val="18"/>
                <w:szCs w:val="18"/>
                <w:lang w:eastAsia="ro-RO"/>
              </w:rPr>
              <w:t>trebuie transmise la:</w:t>
            </w:r>
          </w:p>
          <w:p w14:paraId="4DB7E4D0" w14:textId="77777777" w:rsidR="00094704" w:rsidRPr="00B82608" w:rsidRDefault="000A26B5" w:rsidP="00EC439F">
            <w:pPr>
              <w:spacing w:after="0" w:line="360" w:lineRule="auto"/>
              <w:ind w:left="2832"/>
              <w:rPr>
                <w:rFonts w:ascii="Times New Roman" w:eastAsia="Times New Roman" w:hAnsi="Times New Roman"/>
                <w:color w:val="000000"/>
                <w:sz w:val="18"/>
                <w:szCs w:val="18"/>
                <w:lang w:eastAsia="ro-RO"/>
              </w:rPr>
            </w:pPr>
            <w:r w:rsidRPr="000A26B5">
              <w:rPr>
                <w:rFonts w:ascii="Times New Roman" w:eastAsia="Times New Roman" w:hAnsi="Times New Roman"/>
                <w:b/>
                <w:color w:val="000000"/>
                <w:sz w:val="18"/>
                <w:szCs w:val="18"/>
                <w:lang w:eastAsia="ro-RO"/>
              </w:rPr>
              <w:sym w:font="Wingdings" w:char="F0FE"/>
            </w:r>
            <w:r w:rsidR="00094704" w:rsidRPr="00B82608">
              <w:rPr>
                <w:rFonts w:ascii="Times New Roman" w:eastAsia="Times New Roman" w:hAnsi="Times New Roman"/>
                <w:color w:val="000000"/>
                <w:sz w:val="18"/>
                <w:szCs w:val="18"/>
                <w:lang w:eastAsia="ro-RO"/>
              </w:rPr>
              <w:t xml:space="preserve"> Punctul (punctele) de contact men</w:t>
            </w:r>
            <w:r w:rsidR="00824514" w:rsidRPr="00B82608">
              <w:rPr>
                <w:rFonts w:ascii="Times New Roman" w:eastAsia="Times New Roman" w:hAnsi="Times New Roman"/>
                <w:color w:val="000000"/>
                <w:sz w:val="18"/>
                <w:szCs w:val="18"/>
                <w:lang w:eastAsia="ro-RO"/>
              </w:rPr>
              <w:t>t</w:t>
            </w:r>
            <w:r w:rsidR="00094704" w:rsidRPr="00B82608">
              <w:rPr>
                <w:rFonts w:ascii="Times New Roman" w:eastAsia="Times New Roman" w:hAnsi="Times New Roman"/>
                <w:color w:val="000000"/>
                <w:sz w:val="18"/>
                <w:szCs w:val="18"/>
                <w:lang w:eastAsia="ro-RO"/>
              </w:rPr>
              <w:t>ionat(e) anterior</w:t>
            </w:r>
          </w:p>
          <w:p w14:paraId="22D1D43C" w14:textId="77777777" w:rsidR="00094704" w:rsidRPr="00B82608" w:rsidRDefault="00094704" w:rsidP="00EC439F">
            <w:pPr>
              <w:spacing w:after="0" w:line="360" w:lineRule="auto"/>
              <w:ind w:left="2832"/>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ltele: </w:t>
            </w:r>
            <w:r w:rsidRPr="00B82608">
              <w:rPr>
                <w:rFonts w:ascii="Times New Roman" w:eastAsia="Times New Roman" w:hAnsi="Times New Roman"/>
                <w:i/>
                <w:color w:val="000000"/>
                <w:sz w:val="18"/>
                <w:szCs w:val="18"/>
                <w:lang w:eastAsia="ro-RO"/>
              </w:rPr>
              <w:t>complet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anexa A.III</w:t>
            </w:r>
          </w:p>
        </w:tc>
      </w:tr>
      <w:tr w:rsidR="00EC439F" w:rsidRPr="00B82608" w14:paraId="3B253054" w14:textId="77777777" w:rsidTr="000F4004">
        <w:tc>
          <w:tcPr>
            <w:tcW w:w="9270" w:type="dxa"/>
            <w:shd w:val="clear" w:color="auto" w:fill="auto"/>
          </w:tcPr>
          <w:p w14:paraId="17F7BF4B" w14:textId="77777777" w:rsidR="00016F90" w:rsidRPr="00B82608" w:rsidRDefault="0001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ar zile 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n</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la care se pot solicita clarif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ainte de data limi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e depunere a ofertelor/candidaturilor</w:t>
            </w:r>
          </w:p>
          <w:p w14:paraId="167254A0" w14:textId="6A2FC87D" w:rsidR="0092025A" w:rsidRPr="00C6047B" w:rsidRDefault="00016F90" w:rsidP="000C4EF8">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Zile :</w:t>
            </w:r>
            <w:r w:rsidR="005B0228" w:rsidRPr="005B0228">
              <w:rPr>
                <w:rFonts w:ascii="Times New Roman" w:eastAsia="Times New Roman" w:hAnsi="Times New Roman"/>
                <w:color w:val="000000"/>
                <w:sz w:val="18"/>
                <w:szCs w:val="18"/>
                <w:lang w:eastAsia="ro-RO"/>
              </w:rPr>
              <w:t xml:space="preserve"> Număr zile până la care se pot solicita clarificări înainte de data limită de depunere a ofertelor: 2</w:t>
            </w:r>
            <w:r w:rsidR="004E612D">
              <w:rPr>
                <w:rFonts w:ascii="Times New Roman" w:eastAsia="Times New Roman" w:hAnsi="Times New Roman"/>
                <w:color w:val="000000"/>
                <w:sz w:val="18"/>
                <w:szCs w:val="18"/>
                <w:lang w:eastAsia="ro-RO"/>
              </w:rPr>
              <w:t>0</w:t>
            </w:r>
            <w:r w:rsidR="005B0228" w:rsidRPr="005B0228">
              <w:rPr>
                <w:rFonts w:ascii="Times New Roman" w:eastAsia="Times New Roman" w:hAnsi="Times New Roman"/>
                <w:color w:val="000000"/>
                <w:sz w:val="18"/>
                <w:szCs w:val="18"/>
                <w:lang w:eastAsia="ro-RO"/>
              </w:rPr>
              <w:t xml:space="preserve"> zile.</w:t>
            </w:r>
            <w:r w:rsidR="005B0228">
              <w:rPr>
                <w:rFonts w:ascii="Times New Roman" w:eastAsia="Times New Roman" w:hAnsi="Times New Roman"/>
                <w:color w:val="000000"/>
                <w:sz w:val="18"/>
                <w:szCs w:val="18"/>
                <w:lang w:eastAsia="ro-RO"/>
              </w:rPr>
              <w:t xml:space="preserve"> </w:t>
            </w:r>
            <w:r w:rsidR="005B0228" w:rsidRPr="005B0228">
              <w:rPr>
                <w:rFonts w:ascii="Times New Roman" w:eastAsia="Times New Roman" w:hAnsi="Times New Roman"/>
                <w:color w:val="000000"/>
                <w:sz w:val="18"/>
                <w:szCs w:val="18"/>
                <w:lang w:eastAsia="ro-RO"/>
              </w:rPr>
              <w:t>Autoritatea contractantă va răspunde în mod clar și complet tuturor solicitărilor de clarificare/informațiilor suplimentare în a 1</w:t>
            </w:r>
            <w:r w:rsidR="004E612D">
              <w:rPr>
                <w:rFonts w:ascii="Times New Roman" w:eastAsia="Times New Roman" w:hAnsi="Times New Roman"/>
                <w:color w:val="000000"/>
                <w:sz w:val="18"/>
                <w:szCs w:val="18"/>
                <w:lang w:eastAsia="ro-RO"/>
              </w:rPr>
              <w:t>0</w:t>
            </w:r>
            <w:r w:rsidR="005B0228" w:rsidRPr="005B0228">
              <w:rPr>
                <w:rFonts w:ascii="Times New Roman" w:eastAsia="Times New Roman" w:hAnsi="Times New Roman"/>
                <w:color w:val="000000"/>
                <w:sz w:val="18"/>
                <w:szCs w:val="18"/>
                <w:lang w:eastAsia="ro-RO"/>
              </w:rPr>
              <w:t>-a zi înainte de data limită de depunere a ofertelor</w:t>
            </w:r>
          </w:p>
        </w:tc>
      </w:tr>
    </w:tbl>
    <w:p w14:paraId="1CBBD4D1" w14:textId="77777777" w:rsidR="00766EA5" w:rsidRPr="00B82608" w:rsidRDefault="00766EA5" w:rsidP="000A5C76">
      <w:pPr>
        <w:spacing w:after="120"/>
        <w:rPr>
          <w:rFonts w:ascii="Times New Roman" w:hAnsi="Times New Roman"/>
          <w:b/>
          <w:color w:val="000000"/>
          <w:sz w:val="20"/>
          <w:szCs w:val="20"/>
        </w:rPr>
      </w:pPr>
    </w:p>
    <w:p w14:paraId="6CE028A5" w14:textId="77777777" w:rsidR="00B96AF0" w:rsidRPr="00B82608" w:rsidRDefault="00B96AF0" w:rsidP="00B96AF0">
      <w:pPr>
        <w:rPr>
          <w:rFonts w:ascii="Times New Roman" w:hAnsi="Times New Roman"/>
          <w:b/>
          <w:color w:val="000000"/>
          <w:sz w:val="20"/>
          <w:szCs w:val="20"/>
        </w:rPr>
      </w:pPr>
      <w:r w:rsidRPr="00B82608">
        <w:rPr>
          <w:rFonts w:ascii="Times New Roman" w:hAnsi="Times New Roman"/>
          <w:b/>
          <w:color w:val="000000"/>
          <w:sz w:val="20"/>
          <w:szCs w:val="20"/>
        </w:rPr>
        <w:t>I.2) TIPUL AUTORIT</w:t>
      </w:r>
      <w:r w:rsidR="00824514" w:rsidRPr="00B82608">
        <w:rPr>
          <w:rFonts w:ascii="Times New Roman" w:hAnsi="Times New Roman"/>
          <w:b/>
          <w:color w:val="000000"/>
          <w:sz w:val="20"/>
          <w:szCs w:val="20"/>
        </w:rPr>
        <w:t>AT</w:t>
      </w:r>
      <w:r w:rsidRPr="00B82608">
        <w:rPr>
          <w:rFonts w:ascii="Times New Roman" w:hAnsi="Times New Roman"/>
          <w:b/>
          <w:color w:val="000000"/>
          <w:sz w:val="20"/>
          <w:szCs w:val="20"/>
        </w:rPr>
        <w:t xml:space="preserve">II CONTRACTANTE </w:t>
      </w:r>
      <w:r w:rsidR="00824514" w:rsidRPr="00B82608">
        <w:rPr>
          <w:rFonts w:ascii="Times New Roman" w:hAnsi="Times New Roman"/>
          <w:b/>
          <w:color w:val="000000"/>
          <w:sz w:val="20"/>
          <w:szCs w:val="20"/>
        </w:rPr>
        <w:t>S</w:t>
      </w:r>
      <w:r w:rsidRPr="00B82608">
        <w:rPr>
          <w:rFonts w:ascii="Times New Roman" w:hAnsi="Times New Roman"/>
          <w:b/>
          <w:color w:val="000000"/>
          <w:sz w:val="20"/>
          <w:szCs w:val="20"/>
        </w:rPr>
        <w:t>I ACTIVITATEA PRINCIPAL</w:t>
      </w:r>
      <w:r w:rsidR="00824514" w:rsidRPr="00B82608">
        <w:rPr>
          <w:rFonts w:ascii="Times New Roman" w:hAnsi="Times New Roman"/>
          <w:b/>
          <w:color w:val="000000"/>
          <w:sz w:val="20"/>
          <w:szCs w:val="20"/>
        </w:rPr>
        <w:t>A</w:t>
      </w:r>
      <w:r w:rsidR="00DB739D" w:rsidRPr="00B82608">
        <w:rPr>
          <w:rFonts w:ascii="Times New Roman" w:hAnsi="Times New Roman"/>
          <w:b/>
          <w:color w:val="000000"/>
          <w:sz w:val="20"/>
          <w:szCs w:val="20"/>
        </w:rPr>
        <w:t xml:space="preserve"> </w:t>
      </w:r>
      <w:r w:rsidRPr="00B82608">
        <w:rPr>
          <w:rFonts w:ascii="Times New Roman" w:hAnsi="Times New Roman"/>
          <w:b/>
          <w:color w:val="000000"/>
          <w:sz w:val="20"/>
          <w:szCs w:val="20"/>
        </w:rPr>
        <w:t>(ACTIVIT</w:t>
      </w:r>
      <w:r w:rsidR="00824514" w:rsidRPr="00B82608">
        <w:rPr>
          <w:rFonts w:ascii="Times New Roman" w:hAnsi="Times New Roman"/>
          <w:b/>
          <w:color w:val="000000"/>
          <w:sz w:val="20"/>
          <w:szCs w:val="20"/>
        </w:rPr>
        <w:t>AT</w:t>
      </w:r>
      <w:r w:rsidRPr="00B82608">
        <w:rPr>
          <w:rFonts w:ascii="Times New Roman" w:hAnsi="Times New Roman"/>
          <w:b/>
          <w:color w:val="000000"/>
          <w:sz w:val="20"/>
          <w:szCs w:val="20"/>
        </w:rPr>
        <w:t>ILE PRINCIPAL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5"/>
        <w:gridCol w:w="3935"/>
      </w:tblGrid>
      <w:tr w:rsidR="007468E6" w:rsidRPr="00B82608" w14:paraId="2BD766ED" w14:textId="77777777" w:rsidTr="000F4004">
        <w:tc>
          <w:tcPr>
            <w:tcW w:w="5335" w:type="dxa"/>
            <w:shd w:val="clear" w:color="auto" w:fill="auto"/>
          </w:tcPr>
          <w:p w14:paraId="6E843029"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Minister sau orice al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autoritate 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au feder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inclusiv subdiviziunile regionale sau locale ale acestora</w:t>
            </w:r>
          </w:p>
          <w:p w14:paraId="6038763A"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Ag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birou 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al sau federal</w:t>
            </w:r>
          </w:p>
          <w:p w14:paraId="711C671C"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olectivitate teritor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p>
          <w:p w14:paraId="69AC876B"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Ag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birou regional sau local </w:t>
            </w:r>
          </w:p>
          <w:p w14:paraId="1AD40397"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Organism de drept public </w:t>
            </w:r>
          </w:p>
          <w:p w14:paraId="529A8B06"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Institu</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ag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 euro</w:t>
            </w:r>
            <w:r w:rsidR="002C1CF0" w:rsidRPr="00B82608">
              <w:rPr>
                <w:rFonts w:ascii="Times New Roman" w:eastAsia="Times New Roman" w:hAnsi="Times New Roman"/>
                <w:color w:val="000000"/>
                <w:sz w:val="18"/>
                <w:szCs w:val="18"/>
                <w:lang w:eastAsia="ro-RO"/>
              </w:rPr>
              <w:t>pean</w:t>
            </w:r>
            <w:r w:rsidR="00824514" w:rsidRPr="00B82608">
              <w:rPr>
                <w:rFonts w:ascii="Times New Roman" w:eastAsia="Times New Roman" w:hAnsi="Times New Roman"/>
                <w:color w:val="000000"/>
                <w:sz w:val="18"/>
                <w:szCs w:val="18"/>
                <w:lang w:eastAsia="ro-RO"/>
              </w:rPr>
              <w:t>a</w:t>
            </w:r>
            <w:r w:rsidR="002C1CF0" w:rsidRPr="00B82608">
              <w:rPr>
                <w:rFonts w:ascii="Times New Roman" w:eastAsia="Times New Roman" w:hAnsi="Times New Roman"/>
                <w:color w:val="000000"/>
                <w:sz w:val="18"/>
                <w:szCs w:val="18"/>
                <w:lang w:eastAsia="ro-RO"/>
              </w:rPr>
              <w:t xml:space="preserve"> sau organiza</w:t>
            </w:r>
            <w:r w:rsidR="00824514" w:rsidRPr="00B82608">
              <w:rPr>
                <w:rFonts w:ascii="Times New Roman" w:eastAsia="Times New Roman" w:hAnsi="Times New Roman"/>
                <w:color w:val="000000"/>
                <w:sz w:val="18"/>
                <w:szCs w:val="18"/>
                <w:lang w:eastAsia="ro-RO"/>
              </w:rPr>
              <w:t>t</w:t>
            </w:r>
            <w:r w:rsidR="002C1CF0" w:rsidRPr="00B82608">
              <w:rPr>
                <w:rFonts w:ascii="Times New Roman" w:eastAsia="Times New Roman" w:hAnsi="Times New Roman"/>
                <w:color w:val="000000"/>
                <w:sz w:val="18"/>
                <w:szCs w:val="18"/>
                <w:lang w:eastAsia="ro-RO"/>
              </w:rPr>
              <w:t>ie european</w:t>
            </w:r>
            <w:r w:rsidR="00824514" w:rsidRPr="00B82608">
              <w:rPr>
                <w:rFonts w:ascii="Times New Roman" w:eastAsia="Times New Roman" w:hAnsi="Times New Roman"/>
                <w:color w:val="000000"/>
                <w:sz w:val="18"/>
                <w:szCs w:val="18"/>
                <w:lang w:eastAsia="ro-RO"/>
              </w:rPr>
              <w:t>a</w:t>
            </w:r>
          </w:p>
          <w:p w14:paraId="0DD456D9"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p>
          <w:p w14:paraId="26148B5D"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p>
          <w:p w14:paraId="7D334207" w14:textId="77777777" w:rsidR="00DB739D" w:rsidRPr="00B82608" w:rsidRDefault="00C6047B" w:rsidP="00C6047B">
            <w:pPr>
              <w:spacing w:after="0" w:line="360" w:lineRule="auto"/>
              <w:rPr>
                <w:rFonts w:ascii="Times New Roman" w:eastAsia="Times New Roman" w:hAnsi="Times New Roman"/>
                <w:b/>
                <w:color w:val="000000"/>
                <w:sz w:val="18"/>
                <w:szCs w:val="18"/>
                <w:lang w:eastAsia="ro-RO"/>
              </w:rPr>
            </w:pPr>
            <w:r w:rsidRPr="00C6047B">
              <w:rPr>
                <w:rFonts w:ascii="Times New Roman" w:eastAsia="Times New Roman" w:hAnsi="Times New Roman"/>
                <w:b/>
                <w:color w:val="000000"/>
                <w:sz w:val="18"/>
                <w:szCs w:val="18"/>
                <w:lang w:eastAsia="ro-RO"/>
              </w:rPr>
              <w:sym w:font="Wingdings" w:char="F0FE"/>
            </w:r>
            <w:r w:rsidR="00DB739D" w:rsidRPr="00B82608">
              <w:rPr>
                <w:rFonts w:ascii="Times New Roman" w:eastAsia="Times New Roman" w:hAnsi="Times New Roman"/>
                <w:color w:val="000000"/>
                <w:sz w:val="18"/>
                <w:szCs w:val="18"/>
                <w:lang w:eastAsia="ro-RO"/>
              </w:rPr>
              <w:t xml:space="preserve"> Altele (preciza</w:t>
            </w:r>
            <w:r w:rsidR="00824514" w:rsidRPr="00B82608">
              <w:rPr>
                <w:rFonts w:ascii="Times New Roman" w:eastAsia="Times New Roman" w:hAnsi="Times New Roman"/>
                <w:color w:val="000000"/>
                <w:sz w:val="18"/>
                <w:szCs w:val="18"/>
                <w:lang w:eastAsia="ro-RO"/>
              </w:rPr>
              <w:t>t</w:t>
            </w:r>
            <w:r w:rsidR="00DB739D" w:rsidRPr="00B82608">
              <w:rPr>
                <w:rFonts w:ascii="Times New Roman" w:eastAsia="Times New Roman" w:hAnsi="Times New Roman"/>
                <w:color w:val="000000"/>
                <w:sz w:val="18"/>
                <w:szCs w:val="18"/>
                <w:lang w:eastAsia="ro-RO"/>
              </w:rPr>
              <w:t xml:space="preserve">i): </w:t>
            </w:r>
            <w:r>
              <w:rPr>
                <w:rFonts w:ascii="Times New Roman" w:eastAsia="Times New Roman" w:hAnsi="Times New Roman"/>
                <w:color w:val="000000"/>
                <w:sz w:val="18"/>
                <w:szCs w:val="18"/>
                <w:lang w:eastAsia="ro-RO"/>
              </w:rPr>
              <w:t xml:space="preserve">Formă asociativă de unități administrativ teritoriale </w:t>
            </w:r>
          </w:p>
        </w:tc>
        <w:tc>
          <w:tcPr>
            <w:tcW w:w="3935" w:type="dxa"/>
            <w:shd w:val="clear" w:color="auto" w:fill="auto"/>
          </w:tcPr>
          <w:p w14:paraId="3278FF2E"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Servicii publice generale</w:t>
            </w:r>
          </w:p>
          <w:p w14:paraId="66E24C45"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A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are</w:t>
            </w:r>
          </w:p>
          <w:p w14:paraId="1294D4A0" w14:textId="77777777" w:rsidR="00DB739D" w:rsidRPr="00B82608" w:rsidRDefault="00DB739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Ordin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siguran</w:t>
            </w:r>
            <w:r w:rsidR="00824514" w:rsidRPr="00B82608">
              <w:rPr>
                <w:rFonts w:ascii="Times New Roman" w:eastAsia="Times New Roman" w:hAnsi="Times New Roman"/>
                <w:color w:val="000000"/>
                <w:sz w:val="18"/>
                <w:szCs w:val="18"/>
                <w:lang w:eastAsia="ro-RO"/>
              </w:rPr>
              <w:t>ta</w:t>
            </w:r>
            <w:r w:rsidRPr="00B82608">
              <w:rPr>
                <w:rFonts w:ascii="Times New Roman" w:eastAsia="Times New Roman" w:hAnsi="Times New Roman"/>
                <w:color w:val="000000"/>
                <w:sz w:val="18"/>
                <w:szCs w:val="18"/>
                <w:lang w:eastAsia="ro-RO"/>
              </w:rPr>
              <w:t xml:space="preserve"> public</w:t>
            </w:r>
            <w:r w:rsidR="00824514" w:rsidRPr="00B82608">
              <w:rPr>
                <w:rFonts w:ascii="Times New Roman" w:eastAsia="Times New Roman" w:hAnsi="Times New Roman"/>
                <w:color w:val="000000"/>
                <w:sz w:val="18"/>
                <w:szCs w:val="18"/>
                <w:lang w:eastAsia="ro-RO"/>
              </w:rPr>
              <w:t>a</w:t>
            </w:r>
          </w:p>
          <w:p w14:paraId="72ADC4A1" w14:textId="77777777" w:rsidR="002C1CF0" w:rsidRPr="00B82608" w:rsidRDefault="00C6047B" w:rsidP="00EC439F">
            <w:pPr>
              <w:spacing w:after="0" w:line="360" w:lineRule="auto"/>
              <w:rPr>
                <w:rFonts w:ascii="Times New Roman" w:eastAsia="Times New Roman" w:hAnsi="Times New Roman"/>
                <w:color w:val="000000"/>
                <w:sz w:val="18"/>
                <w:szCs w:val="18"/>
                <w:lang w:eastAsia="ro-RO"/>
              </w:rPr>
            </w:pPr>
            <w:r w:rsidRPr="00C6047B">
              <w:rPr>
                <w:rFonts w:ascii="Times New Roman" w:eastAsia="Times New Roman" w:hAnsi="Times New Roman"/>
                <w:b/>
                <w:color w:val="000000"/>
                <w:sz w:val="18"/>
                <w:szCs w:val="18"/>
                <w:lang w:eastAsia="ro-RO"/>
              </w:rPr>
              <w:sym w:font="Wingdings" w:char="F0FE"/>
            </w:r>
            <w:r w:rsidR="002C1CF0" w:rsidRPr="00B82608">
              <w:rPr>
                <w:rFonts w:ascii="Times New Roman" w:eastAsia="Times New Roman" w:hAnsi="Times New Roman"/>
                <w:color w:val="000000"/>
                <w:sz w:val="18"/>
                <w:szCs w:val="18"/>
                <w:lang w:eastAsia="ro-RO"/>
              </w:rPr>
              <w:t xml:space="preserve"> Mediu</w:t>
            </w:r>
          </w:p>
          <w:p w14:paraId="0F5D51C6" w14:textId="77777777" w:rsidR="00DB739D"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Afaceri economic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financiare</w:t>
            </w:r>
          </w:p>
          <w:p w14:paraId="0A16C105"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n</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tate</w:t>
            </w:r>
          </w:p>
          <w:p w14:paraId="25F7971D"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onstruc</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i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amenaj</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 teritoriale</w:t>
            </w:r>
          </w:p>
          <w:p w14:paraId="266CF327"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Protec</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 social</w:t>
            </w:r>
            <w:r w:rsidR="00824514" w:rsidRPr="00B82608">
              <w:rPr>
                <w:rFonts w:ascii="Times New Roman" w:eastAsia="Times New Roman" w:hAnsi="Times New Roman"/>
                <w:color w:val="000000"/>
                <w:sz w:val="18"/>
                <w:szCs w:val="18"/>
                <w:lang w:eastAsia="ro-RO"/>
              </w:rPr>
              <w:t>a</w:t>
            </w:r>
          </w:p>
          <w:p w14:paraId="3CB8DAD0"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Recreere, cultu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religie</w:t>
            </w:r>
          </w:p>
          <w:p w14:paraId="1AAF2785" w14:textId="77777777" w:rsidR="002C1CF0" w:rsidRPr="00B82608" w:rsidRDefault="002C1CF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Educ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e</w:t>
            </w:r>
          </w:p>
          <w:p w14:paraId="4C8BD782" w14:textId="77777777" w:rsidR="002C1CF0" w:rsidRPr="00B82608" w:rsidRDefault="00C6047B" w:rsidP="00C6047B">
            <w:pPr>
              <w:spacing w:after="0" w:line="360" w:lineRule="auto"/>
              <w:rPr>
                <w:rFonts w:ascii="Times New Roman" w:eastAsia="Times New Roman" w:hAnsi="Times New Roman"/>
                <w:color w:val="000000"/>
                <w:sz w:val="18"/>
                <w:szCs w:val="18"/>
                <w:lang w:eastAsia="ro-RO"/>
              </w:rPr>
            </w:pPr>
            <w:r w:rsidRPr="00C6047B">
              <w:rPr>
                <w:rFonts w:ascii="Times New Roman" w:eastAsia="Times New Roman" w:hAnsi="Times New Roman"/>
                <w:b/>
                <w:color w:val="000000"/>
                <w:sz w:val="18"/>
                <w:szCs w:val="18"/>
                <w:lang w:eastAsia="ro-RO"/>
              </w:rPr>
              <w:t>□</w:t>
            </w:r>
            <w:r w:rsidRPr="00C6047B">
              <w:rPr>
                <w:rFonts w:ascii="Times New Roman" w:eastAsia="Times New Roman" w:hAnsi="Times New Roman"/>
                <w:color w:val="000000"/>
                <w:sz w:val="18"/>
                <w:szCs w:val="18"/>
                <w:lang w:eastAsia="ro-RO"/>
              </w:rPr>
              <w:t xml:space="preserve"> Altele (precizati): </w:t>
            </w:r>
            <w:r>
              <w:rPr>
                <w:rFonts w:ascii="Times New Roman" w:eastAsia="Times New Roman" w:hAnsi="Times New Roman"/>
                <w:color w:val="000000"/>
                <w:sz w:val="18"/>
                <w:szCs w:val="18"/>
                <w:lang w:eastAsia="ro-RO"/>
              </w:rPr>
              <w:t>______________________</w:t>
            </w:r>
          </w:p>
        </w:tc>
      </w:tr>
      <w:tr w:rsidR="007468E6" w:rsidRPr="00B82608" w14:paraId="33D8A090" w14:textId="77777777" w:rsidTr="000F4004">
        <w:tc>
          <w:tcPr>
            <w:tcW w:w="9270" w:type="dxa"/>
            <w:gridSpan w:val="2"/>
            <w:shd w:val="clear" w:color="auto" w:fill="auto"/>
          </w:tcPr>
          <w:p w14:paraId="01945DA1" w14:textId="57C7332D" w:rsidR="00DB739D" w:rsidRPr="00B82608" w:rsidRDefault="00DB739D" w:rsidP="00C6047B">
            <w:pPr>
              <w:numPr>
                <w:ilvl w:val="0"/>
                <w:numId w:val="32"/>
              </w:num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lastRenderedPageBreak/>
              <w:t>Autoritatea contractan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ac</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numele altor autorit</w:t>
            </w:r>
            <w:r w:rsidR="00824514" w:rsidRPr="00B82608">
              <w:rPr>
                <w:rFonts w:ascii="Times New Roman" w:eastAsia="Times New Roman" w:hAnsi="Times New Roman"/>
                <w:color w:val="000000"/>
                <w:sz w:val="18"/>
                <w:szCs w:val="18"/>
                <w:lang w:eastAsia="ro-RO"/>
              </w:rPr>
              <w:t>at</w:t>
            </w:r>
            <w:r w:rsidRPr="00B82608">
              <w:rPr>
                <w:rFonts w:ascii="Times New Roman" w:eastAsia="Times New Roman" w:hAnsi="Times New Roman"/>
                <w:color w:val="000000"/>
                <w:sz w:val="18"/>
                <w:szCs w:val="18"/>
                <w:lang w:eastAsia="ro-RO"/>
              </w:rPr>
              <w:t>i contractante</w:t>
            </w:r>
            <w:r w:rsidR="000E7D1C"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da </w:t>
            </w:r>
            <w:r w:rsidR="00C6047B" w:rsidRPr="00C6047B">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color w:val="000000"/>
                <w:sz w:val="18"/>
                <w:szCs w:val="18"/>
                <w:lang w:eastAsia="ro-RO"/>
              </w:rPr>
              <w:t xml:space="preserve"> nu □</w:t>
            </w:r>
          </w:p>
        </w:tc>
      </w:tr>
    </w:tbl>
    <w:p w14:paraId="18947B33" w14:textId="77777777" w:rsidR="000A5C76" w:rsidRPr="00B82608" w:rsidRDefault="000A5C76" w:rsidP="000A5C76">
      <w:pPr>
        <w:rPr>
          <w:rFonts w:ascii="Times New Roman" w:hAnsi="Times New Roman"/>
          <w:b/>
          <w:color w:val="000000"/>
        </w:rPr>
      </w:pPr>
    </w:p>
    <w:p w14:paraId="13470C10"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I: OBIECTUL CONTRACTULUI</w:t>
      </w:r>
    </w:p>
    <w:p w14:paraId="3B14B548" w14:textId="42A926BE" w:rsidR="000753D9" w:rsidRPr="00B82608" w:rsidRDefault="00B96AF0" w:rsidP="00E13435">
      <w:pPr>
        <w:ind w:left="-90"/>
        <w:rPr>
          <w:rFonts w:ascii="Times New Roman" w:hAnsi="Times New Roman"/>
          <w:b/>
          <w:color w:val="000000"/>
          <w:sz w:val="18"/>
          <w:szCs w:val="18"/>
        </w:rPr>
      </w:pPr>
      <w:r w:rsidRPr="00B82608">
        <w:rPr>
          <w:rFonts w:ascii="Times New Roman" w:hAnsi="Times New Roman"/>
          <w:b/>
          <w:color w:val="000000"/>
          <w:sz w:val="18"/>
          <w:szCs w:val="18"/>
        </w:rPr>
        <w:t>II.1) DESCRIERE</w:t>
      </w:r>
    </w:p>
    <w:tbl>
      <w:tblPr>
        <w:tblW w:w="950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1602"/>
        <w:gridCol w:w="1494"/>
        <w:gridCol w:w="1146"/>
        <w:gridCol w:w="2186"/>
      </w:tblGrid>
      <w:tr w:rsidR="007468E6" w:rsidRPr="00B82608" w14:paraId="292B36E3" w14:textId="77777777" w:rsidTr="00670429">
        <w:tc>
          <w:tcPr>
            <w:tcW w:w="9506" w:type="dxa"/>
            <w:gridSpan w:val="5"/>
            <w:shd w:val="clear" w:color="auto" w:fill="auto"/>
          </w:tcPr>
          <w:p w14:paraId="247B4C4F" w14:textId="77777777" w:rsidR="00780148" w:rsidRPr="00B82608" w:rsidRDefault="00EB4F41" w:rsidP="007F31B1">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1.1) Denumirea d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contractului</w:t>
            </w:r>
            <w:r w:rsidR="007F31B1" w:rsidRPr="00B82608">
              <w:rPr>
                <w:rFonts w:ascii="Times New Roman" w:eastAsia="Times New Roman" w:hAnsi="Times New Roman"/>
                <w:b/>
                <w:color w:val="000000"/>
                <w:sz w:val="18"/>
                <w:szCs w:val="18"/>
                <w:lang w:eastAsia="ro-RO"/>
              </w:rPr>
              <w:t>/concursului/proiectului</w:t>
            </w:r>
            <w:r w:rsidR="00E56DBC"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de autoritatea contractant</w:t>
            </w:r>
            <w:r w:rsidR="00824514" w:rsidRPr="00B82608">
              <w:rPr>
                <w:rFonts w:ascii="Times New Roman" w:eastAsia="Times New Roman" w:hAnsi="Times New Roman"/>
                <w:b/>
                <w:color w:val="000000"/>
                <w:sz w:val="18"/>
                <w:szCs w:val="18"/>
                <w:lang w:eastAsia="ro-RO"/>
              </w:rPr>
              <w:t>a</w:t>
            </w:r>
            <w:r w:rsidR="007F31B1" w:rsidRPr="00B82608">
              <w:rPr>
                <w:rFonts w:ascii="Times New Roman" w:eastAsia="Times New Roman" w:hAnsi="Times New Roman"/>
                <w:b/>
                <w:color w:val="000000"/>
                <w:sz w:val="18"/>
                <w:szCs w:val="18"/>
                <w:lang w:eastAsia="ro-RO"/>
              </w:rPr>
              <w:t>/entitatea contractanta</w:t>
            </w:r>
          </w:p>
        </w:tc>
      </w:tr>
      <w:tr w:rsidR="007468E6" w:rsidRPr="00B82608" w14:paraId="6FCDFCD2" w14:textId="77777777" w:rsidTr="00670429">
        <w:tc>
          <w:tcPr>
            <w:tcW w:w="9506" w:type="dxa"/>
            <w:gridSpan w:val="5"/>
            <w:shd w:val="clear" w:color="auto" w:fill="auto"/>
          </w:tcPr>
          <w:p w14:paraId="79E5612D" w14:textId="0D4AA82C" w:rsidR="00780148" w:rsidRPr="00B82608" w:rsidRDefault="00C6047B" w:rsidP="000753D9">
            <w:pPr>
              <w:spacing w:after="0" w:line="360" w:lineRule="auto"/>
              <w:rPr>
                <w:rFonts w:ascii="Times New Roman" w:eastAsia="Times New Roman" w:hAnsi="Times New Roman"/>
                <w:b/>
                <w:color w:val="000000"/>
                <w:sz w:val="18"/>
                <w:szCs w:val="18"/>
                <w:lang w:eastAsia="ro-RO"/>
              </w:rPr>
            </w:pPr>
            <w:r w:rsidRPr="00C6047B">
              <w:rPr>
                <w:rFonts w:ascii="Times New Roman" w:eastAsia="Times New Roman" w:hAnsi="Times New Roman"/>
                <w:b/>
                <w:color w:val="000000"/>
                <w:sz w:val="18"/>
                <w:szCs w:val="18"/>
                <w:lang w:val="it-IT" w:eastAsia="ro-RO"/>
              </w:rPr>
              <w:t>“</w:t>
            </w:r>
            <w:r w:rsidR="002B330F" w:rsidRPr="002B330F">
              <w:rPr>
                <w:rFonts w:ascii="Times New Roman" w:eastAsia="Times New Roman" w:hAnsi="Times New Roman"/>
                <w:b/>
                <w:bCs/>
                <w:color w:val="000000"/>
                <w:sz w:val="18"/>
                <w:szCs w:val="18"/>
                <w:lang w:eastAsia="ro-RO"/>
              </w:rPr>
              <w:t>Contractul de delegare a gestiunii activităților de colectare şi transport a deșeurilor municipale şi altor fluxuri de deșeuri</w:t>
            </w:r>
            <w:r w:rsidR="00055682">
              <w:rPr>
                <w:rFonts w:ascii="Times New Roman" w:eastAsia="Times New Roman" w:hAnsi="Times New Roman"/>
                <w:b/>
                <w:bCs/>
                <w:color w:val="000000"/>
                <w:sz w:val="18"/>
                <w:szCs w:val="18"/>
                <w:lang w:eastAsia="ro-RO"/>
              </w:rPr>
              <w:t xml:space="preserve"> și operarea stației de transfer R</w:t>
            </w:r>
            <w:r w:rsidR="007C0718">
              <w:rPr>
                <w:rFonts w:ascii="Times New Roman" w:eastAsia="Times New Roman" w:hAnsi="Times New Roman"/>
                <w:b/>
                <w:bCs/>
                <w:color w:val="000000"/>
                <w:sz w:val="18"/>
                <w:szCs w:val="18"/>
                <w:lang w:eastAsia="ro-RO"/>
              </w:rPr>
              <w:t>îciu</w:t>
            </w:r>
            <w:r w:rsidR="00F938AF">
              <w:rPr>
                <w:rFonts w:ascii="Times New Roman" w:eastAsia="Times New Roman" w:hAnsi="Times New Roman"/>
                <w:b/>
                <w:bCs/>
                <w:color w:val="000000"/>
                <w:sz w:val="18"/>
                <w:szCs w:val="18"/>
                <w:lang w:eastAsia="ro-RO"/>
              </w:rPr>
              <w:t>,</w:t>
            </w:r>
            <w:r w:rsidR="002B330F" w:rsidRPr="002B330F">
              <w:rPr>
                <w:rFonts w:ascii="Times New Roman" w:eastAsia="Times New Roman" w:hAnsi="Times New Roman"/>
                <w:b/>
                <w:bCs/>
                <w:color w:val="000000"/>
                <w:sz w:val="18"/>
                <w:szCs w:val="18"/>
                <w:lang w:eastAsia="ro-RO"/>
              </w:rPr>
              <w:t xml:space="preserve"> componente ale serviciului de salubrizare al Județului Mureș</w:t>
            </w:r>
            <w:r w:rsidR="00B8264C">
              <w:rPr>
                <w:rFonts w:ascii="Times New Roman" w:eastAsia="Times New Roman" w:hAnsi="Times New Roman"/>
                <w:b/>
                <w:bCs/>
                <w:color w:val="000000"/>
                <w:sz w:val="18"/>
                <w:szCs w:val="18"/>
                <w:lang w:eastAsia="ro-RO"/>
              </w:rPr>
              <w:t xml:space="preserve"> </w:t>
            </w:r>
            <w:r w:rsidR="002B330F" w:rsidRPr="002B330F">
              <w:rPr>
                <w:rFonts w:ascii="Times New Roman" w:eastAsia="Times New Roman" w:hAnsi="Times New Roman"/>
                <w:b/>
                <w:bCs/>
                <w:color w:val="000000"/>
                <w:sz w:val="18"/>
                <w:szCs w:val="18"/>
                <w:lang w:eastAsia="ro-RO"/>
              </w:rPr>
              <w:t xml:space="preserve">– </w:t>
            </w:r>
            <w:r w:rsidR="00B8264C">
              <w:rPr>
                <w:rFonts w:ascii="Times New Roman" w:eastAsia="Times New Roman" w:hAnsi="Times New Roman"/>
                <w:b/>
                <w:bCs/>
                <w:color w:val="000000"/>
                <w:sz w:val="18"/>
                <w:szCs w:val="18"/>
                <w:lang w:eastAsia="ro-RO"/>
              </w:rPr>
              <w:t xml:space="preserve"> </w:t>
            </w:r>
            <w:r w:rsidR="002B330F" w:rsidRPr="002B330F">
              <w:rPr>
                <w:rFonts w:ascii="Times New Roman" w:eastAsia="Times New Roman" w:hAnsi="Times New Roman"/>
                <w:b/>
                <w:bCs/>
                <w:color w:val="000000"/>
                <w:sz w:val="18"/>
                <w:szCs w:val="18"/>
                <w:lang w:eastAsia="ro-RO"/>
              </w:rPr>
              <w:t xml:space="preserve">zona </w:t>
            </w:r>
            <w:r w:rsidR="007C0718">
              <w:rPr>
                <w:rFonts w:ascii="Times New Roman" w:eastAsia="Times New Roman" w:hAnsi="Times New Roman"/>
                <w:b/>
                <w:bCs/>
                <w:color w:val="000000"/>
                <w:sz w:val="18"/>
                <w:szCs w:val="18"/>
                <w:lang w:eastAsia="ro-RO"/>
              </w:rPr>
              <w:t>7</w:t>
            </w:r>
            <w:r w:rsidR="00B8264C">
              <w:rPr>
                <w:rFonts w:ascii="Times New Roman" w:eastAsia="Times New Roman" w:hAnsi="Times New Roman"/>
                <w:b/>
                <w:bCs/>
                <w:color w:val="000000"/>
                <w:sz w:val="18"/>
                <w:szCs w:val="18"/>
                <w:lang w:eastAsia="ro-RO"/>
              </w:rPr>
              <w:t xml:space="preserve"> R</w:t>
            </w:r>
            <w:r w:rsidR="007C0718">
              <w:rPr>
                <w:rFonts w:ascii="Times New Roman" w:eastAsia="Times New Roman" w:hAnsi="Times New Roman"/>
                <w:b/>
                <w:bCs/>
                <w:color w:val="000000"/>
                <w:sz w:val="18"/>
                <w:szCs w:val="18"/>
                <w:lang w:eastAsia="ro-RO"/>
              </w:rPr>
              <w:t>îciu</w:t>
            </w:r>
          </w:p>
        </w:tc>
      </w:tr>
      <w:tr w:rsidR="009F02FF" w:rsidRPr="00B82608" w14:paraId="1B0480AD" w14:textId="77777777" w:rsidTr="00670429">
        <w:tc>
          <w:tcPr>
            <w:tcW w:w="9506" w:type="dxa"/>
            <w:gridSpan w:val="5"/>
            <w:shd w:val="clear" w:color="auto" w:fill="auto"/>
          </w:tcPr>
          <w:p w14:paraId="2C00FFFC" w14:textId="77777777" w:rsidR="00467794" w:rsidRDefault="00265105" w:rsidP="00E13435">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I.1.2) Tipul contractului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locul de executare a luc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ilor, de livrare a produselor sau de prestare a serviciilor</w:t>
            </w:r>
            <w:r w:rsidR="00C807E5" w:rsidRPr="00B82608">
              <w:rPr>
                <w:rFonts w:ascii="Times New Roman" w:eastAsia="Times New Roman" w:hAnsi="Times New Roman"/>
                <w:b/>
                <w:color w:val="000000"/>
                <w:sz w:val="18"/>
                <w:szCs w:val="18"/>
                <w:lang w:eastAsia="ro-RO"/>
              </w:rPr>
              <w:t xml:space="preserve"> </w:t>
            </w:r>
          </w:p>
          <w:p w14:paraId="73262FCB" w14:textId="2CF772EF" w:rsidR="00E13435" w:rsidRPr="00E13435" w:rsidRDefault="00E13435" w:rsidP="00E13435">
            <w:pPr>
              <w:spacing w:after="0" w:line="360" w:lineRule="auto"/>
              <w:rPr>
                <w:rFonts w:cs="Courier New"/>
                <w:color w:val="000000"/>
                <w:sz w:val="20"/>
                <w:szCs w:val="20"/>
              </w:rPr>
            </w:pPr>
          </w:p>
        </w:tc>
      </w:tr>
      <w:tr w:rsidR="007468E6" w:rsidRPr="00B82608" w14:paraId="3CFFB1FA" w14:textId="77777777" w:rsidTr="00670429">
        <w:tc>
          <w:tcPr>
            <w:tcW w:w="3078" w:type="dxa"/>
            <w:shd w:val="clear" w:color="auto" w:fill="auto"/>
          </w:tcPr>
          <w:p w14:paraId="16C91F21" w14:textId="77777777" w:rsidR="00034F60" w:rsidRPr="00B82608" w:rsidRDefault="00265105"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a) Luc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i                                   □</w:t>
            </w:r>
          </w:p>
        </w:tc>
        <w:tc>
          <w:tcPr>
            <w:tcW w:w="3096" w:type="dxa"/>
            <w:gridSpan w:val="2"/>
            <w:shd w:val="clear" w:color="auto" w:fill="auto"/>
          </w:tcPr>
          <w:p w14:paraId="3CBBE3E5" w14:textId="77777777" w:rsidR="00034F60" w:rsidRPr="00B82608" w:rsidRDefault="00265105"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B) Produse                              </w:t>
            </w:r>
            <w:r w:rsidR="00806F90"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     □</w:t>
            </w:r>
          </w:p>
        </w:tc>
        <w:tc>
          <w:tcPr>
            <w:tcW w:w="3332" w:type="dxa"/>
            <w:gridSpan w:val="2"/>
            <w:shd w:val="clear" w:color="auto" w:fill="auto"/>
          </w:tcPr>
          <w:p w14:paraId="0F2296CB" w14:textId="77777777" w:rsidR="00034F60" w:rsidRPr="00B82608" w:rsidRDefault="00265105"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c) Servicii                                      </w:t>
            </w:r>
            <w:r w:rsidR="004C4083" w:rsidRPr="004C4083">
              <w:rPr>
                <w:rFonts w:ascii="Times New Roman" w:eastAsia="Times New Roman" w:hAnsi="Times New Roman"/>
                <w:b/>
                <w:color w:val="000000"/>
                <w:sz w:val="18"/>
                <w:szCs w:val="18"/>
                <w:lang w:eastAsia="ro-RO"/>
              </w:rPr>
              <w:sym w:font="Wingdings" w:char="F0FE"/>
            </w:r>
          </w:p>
        </w:tc>
      </w:tr>
      <w:tr w:rsidR="00467794" w:rsidRPr="00B82608" w14:paraId="5425EC43" w14:textId="77777777" w:rsidTr="00670429">
        <w:tc>
          <w:tcPr>
            <w:tcW w:w="3078" w:type="dxa"/>
            <w:shd w:val="clear" w:color="auto" w:fill="auto"/>
          </w:tcPr>
          <w:p w14:paraId="385BA18E" w14:textId="77777777" w:rsidR="00034F60"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xecutare                                 □</w:t>
            </w:r>
          </w:p>
          <w:p w14:paraId="2E51A758"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Proiectar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executare              □</w:t>
            </w:r>
          </w:p>
          <w:p w14:paraId="0D8D9DE2"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xecutarea, prin orice               □</w:t>
            </w:r>
          </w:p>
          <w:p w14:paraId="0CEEA273" w14:textId="77777777" w:rsidR="007527B5"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mijloace, a unei luc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w:t>
            </w:r>
          </w:p>
          <w:p w14:paraId="39DAC3DC"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nform ceri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elor</w:t>
            </w:r>
          </w:p>
          <w:p w14:paraId="18989D99" w14:textId="77777777" w:rsidR="003042C6" w:rsidRPr="00B82608" w:rsidRDefault="003042C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specificate de autoritatea</w:t>
            </w:r>
          </w:p>
          <w:p w14:paraId="31E2C5C8" w14:textId="77777777" w:rsidR="003042C6" w:rsidRPr="00B82608" w:rsidRDefault="00D2075D"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ntractant</w:t>
            </w:r>
            <w:r w:rsidR="00824514" w:rsidRPr="00B82608">
              <w:rPr>
                <w:rFonts w:ascii="Times New Roman" w:eastAsia="Times New Roman" w:hAnsi="Times New Roman"/>
                <w:color w:val="000000"/>
                <w:sz w:val="18"/>
                <w:szCs w:val="18"/>
                <w:lang w:eastAsia="ro-RO"/>
              </w:rPr>
              <w:t>a</w:t>
            </w:r>
          </w:p>
        </w:tc>
        <w:tc>
          <w:tcPr>
            <w:tcW w:w="3096" w:type="dxa"/>
            <w:gridSpan w:val="2"/>
            <w:shd w:val="clear" w:color="auto" w:fill="auto"/>
          </w:tcPr>
          <w:p w14:paraId="63CA6345" w14:textId="77777777" w:rsidR="00034F60" w:rsidRPr="00B82608" w:rsidRDefault="0080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um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are                                     □</w:t>
            </w:r>
          </w:p>
          <w:p w14:paraId="664F3132" w14:textId="77777777" w:rsidR="00806F90" w:rsidRPr="00B82608" w:rsidRDefault="0080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easing</w:t>
            </w:r>
            <w:r w:rsidR="0064492F"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w:t>
            </w:r>
          </w:p>
          <w:p w14:paraId="071F30EC" w14:textId="77777777" w:rsidR="00806F90" w:rsidRPr="00B82608" w:rsidRDefault="0082451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806F90" w:rsidRPr="00B82608">
              <w:rPr>
                <w:rFonts w:ascii="Times New Roman" w:eastAsia="Times New Roman" w:hAnsi="Times New Roman"/>
                <w:color w:val="000000"/>
                <w:sz w:val="18"/>
                <w:szCs w:val="18"/>
                <w:lang w:eastAsia="ro-RO"/>
              </w:rPr>
              <w:t>nchiriere</w:t>
            </w:r>
            <w:r w:rsidR="0064492F" w:rsidRPr="00B82608">
              <w:rPr>
                <w:rFonts w:ascii="Times New Roman" w:eastAsia="Times New Roman" w:hAnsi="Times New Roman"/>
                <w:color w:val="000000"/>
                <w:sz w:val="18"/>
                <w:szCs w:val="18"/>
                <w:lang w:eastAsia="ro-RO"/>
              </w:rPr>
              <w:t xml:space="preserve">                                       </w:t>
            </w:r>
            <w:r w:rsidR="00806F90" w:rsidRPr="00B82608">
              <w:rPr>
                <w:rFonts w:ascii="Times New Roman" w:eastAsia="Times New Roman" w:hAnsi="Times New Roman"/>
                <w:color w:val="000000"/>
                <w:sz w:val="18"/>
                <w:szCs w:val="18"/>
                <w:lang w:eastAsia="ro-RO"/>
              </w:rPr>
              <w:t>□</w:t>
            </w:r>
          </w:p>
          <w:p w14:paraId="52A47479" w14:textId="77777777" w:rsidR="00806F90" w:rsidRPr="00B82608" w:rsidRDefault="0082451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806F90" w:rsidRPr="00B82608">
              <w:rPr>
                <w:rFonts w:ascii="Times New Roman" w:eastAsia="Times New Roman" w:hAnsi="Times New Roman"/>
                <w:color w:val="000000"/>
                <w:sz w:val="18"/>
                <w:szCs w:val="18"/>
                <w:lang w:eastAsia="ro-RO"/>
              </w:rPr>
              <w:t>nchiriere cu op</w:t>
            </w:r>
            <w:r w:rsidRPr="00B82608">
              <w:rPr>
                <w:rFonts w:ascii="Times New Roman" w:eastAsia="Times New Roman" w:hAnsi="Times New Roman"/>
                <w:color w:val="000000"/>
                <w:sz w:val="18"/>
                <w:szCs w:val="18"/>
                <w:lang w:eastAsia="ro-RO"/>
              </w:rPr>
              <w:t>t</w:t>
            </w:r>
            <w:r w:rsidR="00806F90" w:rsidRPr="00B82608">
              <w:rPr>
                <w:rFonts w:ascii="Times New Roman" w:eastAsia="Times New Roman" w:hAnsi="Times New Roman"/>
                <w:color w:val="000000"/>
                <w:sz w:val="18"/>
                <w:szCs w:val="18"/>
                <w:lang w:eastAsia="ro-RO"/>
              </w:rPr>
              <w:t>iune de</w:t>
            </w:r>
            <w:r w:rsidR="0094782F" w:rsidRPr="00B82608">
              <w:rPr>
                <w:rFonts w:ascii="Times New Roman" w:eastAsia="Times New Roman" w:hAnsi="Times New Roman"/>
                <w:color w:val="000000"/>
                <w:sz w:val="18"/>
                <w:szCs w:val="18"/>
                <w:lang w:eastAsia="ro-RO"/>
              </w:rPr>
              <w:t xml:space="preserve">                □</w:t>
            </w:r>
          </w:p>
          <w:p w14:paraId="0A151C47" w14:textId="77777777" w:rsidR="00806F90" w:rsidRPr="00B82608" w:rsidRDefault="00806F9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um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are</w:t>
            </w:r>
          </w:p>
          <w:p w14:paraId="66EA8CDC" w14:textId="77777777" w:rsidR="00806F90" w:rsidRPr="00B82608" w:rsidRDefault="00614AA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 combi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tre acestea            □</w:t>
            </w:r>
          </w:p>
        </w:tc>
        <w:tc>
          <w:tcPr>
            <w:tcW w:w="3332" w:type="dxa"/>
            <w:gridSpan w:val="2"/>
            <w:shd w:val="clear" w:color="auto" w:fill="auto"/>
          </w:tcPr>
          <w:p w14:paraId="4F2AAF2F" w14:textId="77777777" w:rsidR="00034F60" w:rsidRPr="00B82608" w:rsidRDefault="00614AA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ategoria serviciilor</w:t>
            </w:r>
          </w:p>
          <w:p w14:paraId="338F810E" w14:textId="77777777" w:rsidR="001618DB" w:rsidRPr="001618DB" w:rsidRDefault="001618DB" w:rsidP="001618DB">
            <w:pPr>
              <w:spacing w:after="0" w:line="360" w:lineRule="auto"/>
              <w:rPr>
                <w:rFonts w:ascii="Times New Roman" w:eastAsia="Times New Roman" w:hAnsi="Times New Roman"/>
                <w:color w:val="000000"/>
                <w:sz w:val="18"/>
                <w:szCs w:val="18"/>
                <w:lang w:eastAsia="ro-RO" w:bidi="ro-RO"/>
              </w:rPr>
            </w:pPr>
            <w:r w:rsidRPr="001618DB">
              <w:rPr>
                <w:rFonts w:ascii="Times New Roman" w:eastAsia="Times New Roman" w:hAnsi="Times New Roman"/>
                <w:color w:val="000000"/>
                <w:sz w:val="18"/>
                <w:szCs w:val="18"/>
                <w:lang w:eastAsia="ro-RO" w:bidi="ro-RO"/>
              </w:rPr>
              <w:t>16 - Servicii in afara celor cuprinse in Anexa II</w:t>
            </w:r>
          </w:p>
          <w:p w14:paraId="2356CDE7" w14:textId="77777777" w:rsidR="00D67845" w:rsidRPr="00B82608" w:rsidRDefault="00D67845" w:rsidP="00467794">
            <w:pPr>
              <w:spacing w:after="0" w:line="360" w:lineRule="auto"/>
              <w:rPr>
                <w:rFonts w:ascii="Times New Roman" w:eastAsia="Times New Roman" w:hAnsi="Times New Roman"/>
                <w:color w:val="000000"/>
                <w:sz w:val="18"/>
                <w:szCs w:val="18"/>
                <w:lang w:eastAsia="ro-RO"/>
              </w:rPr>
            </w:pPr>
          </w:p>
        </w:tc>
      </w:tr>
      <w:tr w:rsidR="007468E6" w:rsidRPr="00B82608" w14:paraId="54E2540A" w14:textId="77777777" w:rsidTr="00670429">
        <w:tc>
          <w:tcPr>
            <w:tcW w:w="3078" w:type="dxa"/>
            <w:shd w:val="clear" w:color="auto" w:fill="auto"/>
          </w:tcPr>
          <w:p w14:paraId="4DE59BE8" w14:textId="77777777" w:rsidR="00034F60"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ul principal de executare</w:t>
            </w:r>
          </w:p>
          <w:p w14:paraId="7C9AFDC0" w14:textId="77777777" w:rsidR="00EE13E4"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w:t>
            </w:r>
          </w:p>
          <w:p w14:paraId="6105B339" w14:textId="77777777" w:rsidR="000E3C07" w:rsidRPr="00B82608" w:rsidRDefault="00EE13E4" w:rsidP="000738E8">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NUTS □□□□□□</w:t>
            </w:r>
          </w:p>
        </w:tc>
        <w:tc>
          <w:tcPr>
            <w:tcW w:w="3096" w:type="dxa"/>
            <w:gridSpan w:val="2"/>
            <w:shd w:val="clear" w:color="auto" w:fill="auto"/>
          </w:tcPr>
          <w:p w14:paraId="32B970F1" w14:textId="77777777" w:rsidR="00034F60"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ul principal de livrare</w:t>
            </w:r>
          </w:p>
          <w:p w14:paraId="0F2EA239" w14:textId="77777777" w:rsidR="00EE13E4"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w:t>
            </w:r>
          </w:p>
          <w:p w14:paraId="0B1221ED" w14:textId="77777777" w:rsidR="00EE13E4"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NUTS □□□□□□</w:t>
            </w:r>
          </w:p>
        </w:tc>
        <w:tc>
          <w:tcPr>
            <w:tcW w:w="3332" w:type="dxa"/>
            <w:gridSpan w:val="2"/>
            <w:shd w:val="clear" w:color="auto" w:fill="auto"/>
          </w:tcPr>
          <w:p w14:paraId="51AC43EF" w14:textId="77777777" w:rsidR="00034F60" w:rsidRPr="00B82608" w:rsidRDefault="00EE13E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ul principal de prestare</w:t>
            </w:r>
          </w:p>
          <w:p w14:paraId="58B70290" w14:textId="77777777" w:rsidR="00EE13E4" w:rsidRPr="00B82608" w:rsidRDefault="001618DB" w:rsidP="00EC439F">
            <w:pPr>
              <w:spacing w:after="0" w:line="360" w:lineRule="auto"/>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 xml:space="preserve">Jud. Mureș </w:t>
            </w:r>
          </w:p>
          <w:p w14:paraId="7FEA26E0" w14:textId="77777777" w:rsidR="00EE13E4" w:rsidRPr="00B82608" w:rsidRDefault="00EE13E4" w:rsidP="001618D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Cod NUTS </w:t>
            </w:r>
            <w:r w:rsidR="001618DB">
              <w:rPr>
                <w:rFonts w:ascii="Times New Roman" w:eastAsia="Times New Roman" w:hAnsi="Times New Roman"/>
                <w:color w:val="000000"/>
                <w:sz w:val="18"/>
                <w:szCs w:val="18"/>
                <w:lang w:eastAsia="ro-RO"/>
              </w:rPr>
              <w:t>RO 125</w:t>
            </w:r>
          </w:p>
        </w:tc>
      </w:tr>
      <w:tr w:rsidR="009F02FF" w:rsidRPr="00B82608" w14:paraId="0466330C" w14:textId="77777777" w:rsidTr="00B4346B">
        <w:trPr>
          <w:trHeight w:val="1364"/>
        </w:trPr>
        <w:tc>
          <w:tcPr>
            <w:tcW w:w="9506" w:type="dxa"/>
            <w:gridSpan w:val="5"/>
            <w:shd w:val="clear" w:color="auto" w:fill="auto"/>
          </w:tcPr>
          <w:p w14:paraId="029EE429" w14:textId="77777777" w:rsidR="001206A0" w:rsidRPr="00B82608" w:rsidRDefault="001206A0"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I.1.3) </w:t>
            </w:r>
            <w:r w:rsidR="00364CB6" w:rsidRPr="00B82608">
              <w:rPr>
                <w:rFonts w:ascii="Times New Roman" w:eastAsia="Times New Roman" w:hAnsi="Times New Roman"/>
                <w:b/>
                <w:color w:val="000000"/>
                <w:sz w:val="18"/>
                <w:szCs w:val="18"/>
                <w:lang w:eastAsia="ro-RO"/>
              </w:rPr>
              <w:t>Procedura</w:t>
            </w:r>
            <w:r w:rsidRPr="00B82608">
              <w:rPr>
                <w:rFonts w:ascii="Times New Roman" w:eastAsia="Times New Roman" w:hAnsi="Times New Roman"/>
                <w:b/>
                <w:color w:val="000000"/>
                <w:sz w:val="18"/>
                <w:szCs w:val="18"/>
                <w:lang w:eastAsia="ro-RO"/>
              </w:rPr>
              <w:t xml:space="preserve"> implic</w:t>
            </w:r>
            <w:r w:rsidR="00824514" w:rsidRPr="00B82608">
              <w:rPr>
                <w:rFonts w:ascii="Times New Roman" w:eastAsia="Times New Roman" w:hAnsi="Times New Roman"/>
                <w:b/>
                <w:color w:val="000000"/>
                <w:sz w:val="18"/>
                <w:szCs w:val="18"/>
                <w:lang w:eastAsia="ro-RO"/>
              </w:rPr>
              <w:t>a</w:t>
            </w:r>
          </w:p>
          <w:p w14:paraId="24A3A3FB" w14:textId="77777777" w:rsidR="007D3431" w:rsidRPr="00B82608" w:rsidRDefault="007D3431"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Un contract de achiz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i publice                                                                </w:t>
            </w:r>
            <w:r w:rsidR="001618DB" w:rsidRPr="001618DB">
              <w:rPr>
                <w:rFonts w:ascii="Times New Roman" w:eastAsia="Times New Roman" w:hAnsi="Times New Roman"/>
                <w:b/>
                <w:color w:val="000000"/>
                <w:sz w:val="18"/>
                <w:szCs w:val="18"/>
                <w:lang w:eastAsia="ro-RO"/>
              </w:rPr>
              <w:sym w:font="Wingdings" w:char="F0FE"/>
            </w:r>
          </w:p>
          <w:p w14:paraId="34D698AC" w14:textId="77777777" w:rsidR="007D3431" w:rsidRPr="00B82608" w:rsidRDefault="007D3431"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Punerea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aplicare a unui sistem de achiz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dinamic (SAD)                </w:t>
            </w:r>
            <w:r w:rsidR="008A131D"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w:t>
            </w:r>
          </w:p>
          <w:p w14:paraId="27ABC9B7" w14:textId="77777777" w:rsidR="0071776E" w:rsidRPr="00670429" w:rsidRDefault="00824514" w:rsidP="001618D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7D3431" w:rsidRPr="00B82608">
              <w:rPr>
                <w:rFonts w:ascii="Times New Roman" w:eastAsia="Times New Roman" w:hAnsi="Times New Roman"/>
                <w:color w:val="000000"/>
                <w:sz w:val="18"/>
                <w:szCs w:val="18"/>
                <w:lang w:eastAsia="ro-RO"/>
              </w:rPr>
              <w:t xml:space="preserve">ncheierea unui acord-cadru                                                                    </w:t>
            </w:r>
            <w:r w:rsidR="008A131D" w:rsidRPr="00B82608">
              <w:rPr>
                <w:rFonts w:ascii="Times New Roman" w:eastAsia="Times New Roman" w:hAnsi="Times New Roman"/>
                <w:color w:val="000000"/>
                <w:sz w:val="18"/>
                <w:szCs w:val="18"/>
                <w:lang w:eastAsia="ro-RO"/>
              </w:rPr>
              <w:t xml:space="preserve"> </w:t>
            </w:r>
            <w:r w:rsidR="007D3431" w:rsidRPr="00B82608">
              <w:rPr>
                <w:rFonts w:ascii="Times New Roman" w:eastAsia="Times New Roman" w:hAnsi="Times New Roman"/>
                <w:color w:val="000000"/>
                <w:sz w:val="18"/>
                <w:szCs w:val="18"/>
                <w:lang w:eastAsia="ro-RO"/>
              </w:rPr>
              <w:t xml:space="preserve"> □</w:t>
            </w:r>
            <w:r w:rsidR="0071776E">
              <w:rPr>
                <w:rFonts w:ascii="Times New Roman" w:eastAsia="Times New Roman" w:hAnsi="Times New Roman"/>
                <w:color w:val="000000"/>
                <w:sz w:val="18"/>
                <w:szCs w:val="18"/>
                <w:lang w:eastAsia="ro-RO"/>
              </w:rPr>
              <w:t xml:space="preserve"> </w:t>
            </w:r>
          </w:p>
        </w:tc>
      </w:tr>
      <w:tr w:rsidR="007468E6" w:rsidRPr="00B82608" w14:paraId="17054282" w14:textId="77777777" w:rsidTr="00670429">
        <w:tc>
          <w:tcPr>
            <w:tcW w:w="9506" w:type="dxa"/>
            <w:gridSpan w:val="5"/>
            <w:shd w:val="clear" w:color="auto" w:fill="auto"/>
          </w:tcPr>
          <w:p w14:paraId="5FC1045C" w14:textId="77777777" w:rsidR="008D0A08" w:rsidRDefault="008D0A0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1.4) Inform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privind acordul-cadru</w:t>
            </w:r>
            <w:r w:rsidRPr="00B82608">
              <w:rPr>
                <w:rFonts w:ascii="Times New Roman" w:eastAsia="Times New Roman" w:hAnsi="Times New Roman"/>
                <w:color w:val="000000"/>
                <w:sz w:val="18"/>
                <w:szCs w:val="18"/>
                <w:lang w:eastAsia="ro-RO"/>
              </w:rPr>
              <w:t xml:space="preserve">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w:t>
            </w:r>
          </w:p>
          <w:p w14:paraId="0AD135AF" w14:textId="77777777" w:rsidR="00DB0308" w:rsidRPr="00F01837" w:rsidRDefault="00DB0308" w:rsidP="00B01531">
            <w:pPr>
              <w:tabs>
                <w:tab w:val="left" w:pos="0"/>
                <w:tab w:val="left" w:pos="1080"/>
              </w:tabs>
              <w:spacing w:before="120" w:after="120"/>
              <w:jc w:val="both"/>
              <w:rPr>
                <w:rFonts w:ascii="Times New Roman" w:eastAsia="Times New Roman" w:hAnsi="Times New Roman"/>
                <w:i/>
                <w:color w:val="2E74B5"/>
                <w:sz w:val="20"/>
                <w:szCs w:val="20"/>
                <w:lang w:eastAsia="ro-RO"/>
              </w:rPr>
            </w:pPr>
          </w:p>
        </w:tc>
      </w:tr>
      <w:tr w:rsidR="007468E6" w:rsidRPr="00B82608" w14:paraId="24083B77" w14:textId="77777777" w:rsidTr="00670429">
        <w:tc>
          <w:tcPr>
            <w:tcW w:w="4680" w:type="dxa"/>
            <w:gridSpan w:val="2"/>
            <w:shd w:val="clear" w:color="auto" w:fill="auto"/>
          </w:tcPr>
          <w:p w14:paraId="3FD53717"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cord-cadru cu mai mul</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operatori economici          □</w:t>
            </w:r>
          </w:p>
          <w:p w14:paraId="71AF3A3B"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p>
          <w:p w14:paraId="6A59D135"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 sau,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 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maxim □□□ de particip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la acordul-cadru preconizat</w:t>
            </w:r>
          </w:p>
          <w:p w14:paraId="12BBCE20" w14:textId="77777777" w:rsidR="001A31DE" w:rsidRPr="00B82608" w:rsidRDefault="001A31DE" w:rsidP="009B5C42">
            <w:pPr>
              <w:spacing w:after="0" w:line="360" w:lineRule="auto"/>
              <w:jc w:val="both"/>
              <w:rPr>
                <w:rFonts w:ascii="Times New Roman" w:eastAsia="Times New Roman" w:hAnsi="Times New Roman"/>
                <w:i/>
                <w:color w:val="000000"/>
                <w:sz w:val="18"/>
                <w:szCs w:val="18"/>
                <w:lang w:eastAsia="ro-RO"/>
              </w:rPr>
            </w:pPr>
          </w:p>
          <w:p w14:paraId="49DF5C5E" w14:textId="77777777" w:rsidR="001A31DE" w:rsidRPr="00B82608" w:rsidRDefault="001A31DE" w:rsidP="009B5C42">
            <w:pPr>
              <w:spacing w:after="0" w:line="360" w:lineRule="auto"/>
              <w:jc w:val="both"/>
              <w:rPr>
                <w:rFonts w:ascii="Times New Roman" w:eastAsia="Times New Roman" w:hAnsi="Times New Roman"/>
                <w:i/>
                <w:color w:val="000000"/>
                <w:sz w:val="18"/>
                <w:szCs w:val="18"/>
                <w:lang w:eastAsia="ro-RO"/>
              </w:rPr>
            </w:pPr>
          </w:p>
        </w:tc>
        <w:tc>
          <w:tcPr>
            <w:tcW w:w="4826" w:type="dxa"/>
            <w:gridSpan w:val="3"/>
            <w:vMerge w:val="restart"/>
            <w:shd w:val="clear" w:color="auto" w:fill="auto"/>
          </w:tcPr>
          <w:p w14:paraId="18E76B93"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cord-cadru cu un singur operator economic             □</w:t>
            </w:r>
          </w:p>
          <w:p w14:paraId="0116AFB0" w14:textId="77777777" w:rsidR="00792F87" w:rsidRPr="00B82608" w:rsidRDefault="00792F87" w:rsidP="00EC439F">
            <w:pPr>
              <w:spacing w:after="0" w:line="360" w:lineRule="auto"/>
              <w:rPr>
                <w:rFonts w:ascii="Times New Roman" w:eastAsia="Times New Roman" w:hAnsi="Times New Roman"/>
                <w:color w:val="000000"/>
                <w:sz w:val="18"/>
                <w:szCs w:val="18"/>
                <w:lang w:eastAsia="ro-RO"/>
              </w:rPr>
            </w:pPr>
          </w:p>
          <w:p w14:paraId="5E5E98C6" w14:textId="77777777" w:rsidR="00792F87" w:rsidRPr="00B82608" w:rsidRDefault="00792F87" w:rsidP="00EC439F">
            <w:pPr>
              <w:spacing w:after="0" w:line="360" w:lineRule="auto"/>
              <w:rPr>
                <w:rFonts w:ascii="Times New Roman" w:eastAsia="Times New Roman" w:hAnsi="Times New Roman"/>
                <w:color w:val="000000"/>
                <w:sz w:val="18"/>
                <w:szCs w:val="18"/>
                <w:lang w:eastAsia="ro-RO"/>
              </w:rPr>
            </w:pPr>
          </w:p>
          <w:p w14:paraId="6E17D9B7" w14:textId="77777777" w:rsidR="00792F87" w:rsidRPr="00B82608" w:rsidRDefault="00792F87" w:rsidP="001618DB">
            <w:pPr>
              <w:spacing w:after="160" w:line="259" w:lineRule="auto"/>
              <w:jc w:val="both"/>
              <w:rPr>
                <w:rFonts w:ascii="Times New Roman" w:eastAsia="Times New Roman" w:hAnsi="Times New Roman"/>
                <w:color w:val="000000"/>
                <w:sz w:val="18"/>
                <w:szCs w:val="18"/>
                <w:lang w:eastAsia="ro-RO"/>
              </w:rPr>
            </w:pPr>
          </w:p>
        </w:tc>
      </w:tr>
      <w:tr w:rsidR="007468E6" w:rsidRPr="00B82608" w14:paraId="0FD18421" w14:textId="77777777" w:rsidTr="00670429">
        <w:tc>
          <w:tcPr>
            <w:tcW w:w="4680" w:type="dxa"/>
            <w:gridSpan w:val="2"/>
            <w:shd w:val="clear" w:color="auto" w:fill="auto"/>
          </w:tcPr>
          <w:p w14:paraId="6ADE12FA" w14:textId="77777777" w:rsidR="007F31B1"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osibilitatea de a relua competi</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a cu semnatarii acordului cadru  </w:t>
            </w:r>
          </w:p>
          <w:p w14:paraId="648AFD59"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w:t>
            </w:r>
            <w:r w:rsidR="00522586" w:rsidRPr="00B82608">
              <w:rPr>
                <w:rFonts w:ascii="Times New Roman" w:eastAsia="Times New Roman" w:hAnsi="Times New Roman"/>
                <w:color w:val="000000"/>
                <w:sz w:val="18"/>
                <w:szCs w:val="18"/>
                <w:lang w:eastAsia="ro-RO"/>
              </w:rPr>
              <w:t xml:space="preserve">             </w:t>
            </w:r>
            <w:r w:rsidR="002740A0" w:rsidRPr="00B82608">
              <w:rPr>
                <w:rFonts w:ascii="Times New Roman" w:eastAsia="Times New Roman" w:hAnsi="Times New Roman"/>
                <w:color w:val="000000"/>
                <w:sz w:val="18"/>
                <w:szCs w:val="18"/>
                <w:lang w:eastAsia="ro-RO"/>
              </w:rPr>
              <w:t xml:space="preserve">              </w:t>
            </w:r>
            <w:r w:rsidR="0052258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da □ nu □</w:t>
            </w:r>
            <w:r w:rsidR="001223B1">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color w:val="000000"/>
                <w:sz w:val="18"/>
                <w:szCs w:val="18"/>
                <w:lang w:eastAsia="ro-RO"/>
              </w:rPr>
              <w:t>Da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DA</w:t>
            </w:r>
            <w:r w:rsidRPr="00B82608">
              <w:rPr>
                <w:rFonts w:ascii="Times New Roman" w:eastAsia="Times New Roman" w:hAnsi="Times New Roman"/>
                <w:color w:val="000000"/>
                <w:sz w:val="18"/>
                <w:szCs w:val="18"/>
                <w:lang w:eastAsia="ro-RO"/>
              </w:rPr>
              <w:t>,</w:t>
            </w:r>
          </w:p>
          <w:p w14:paraId="43263B57" w14:textId="77777777" w:rsidR="00A23253" w:rsidRDefault="00A23253" w:rsidP="00EC439F">
            <w:pPr>
              <w:spacing w:after="0" w:line="360" w:lineRule="auto"/>
              <w:rPr>
                <w:rFonts w:ascii="Times New Roman" w:eastAsia="Times New Roman" w:hAnsi="Times New Roman"/>
                <w:color w:val="000000"/>
                <w:sz w:val="18"/>
                <w:szCs w:val="18"/>
                <w:lang w:eastAsia="ro-RO"/>
              </w:rPr>
            </w:pPr>
          </w:p>
          <w:p w14:paraId="2CBF43AF" w14:textId="77777777" w:rsidR="003D7560" w:rsidRPr="00B82608" w:rsidRDefault="003D7560"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Reluarea competitiei se va face in SEAP:</w:t>
            </w:r>
          </w:p>
          <w:p w14:paraId="40946A90" w14:textId="77777777" w:rsidR="00732350" w:rsidRPr="00A23253" w:rsidRDefault="009321B2" w:rsidP="00A44CFE">
            <w:pPr>
              <w:spacing w:after="0" w:line="360" w:lineRule="auto"/>
              <w:jc w:val="center"/>
              <w:rPr>
                <w:color w:val="000000"/>
              </w:rPr>
            </w:pPr>
            <w:r w:rsidRPr="00B82608">
              <w:rPr>
                <w:rFonts w:ascii="Times New Roman" w:eastAsia="Times New Roman" w:hAnsi="Times New Roman"/>
                <w:b/>
                <w:color w:val="000000"/>
                <w:sz w:val="18"/>
                <w:szCs w:val="18"/>
                <w:lang w:eastAsia="ro-RO"/>
              </w:rPr>
              <w:t>da □ nu □</w:t>
            </w:r>
          </w:p>
          <w:p w14:paraId="18C8F5EC" w14:textId="77777777" w:rsidR="0050365A" w:rsidRPr="00B82608" w:rsidRDefault="0050365A" w:rsidP="00672C94">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________________________</w:t>
            </w:r>
            <w:r w:rsidR="0093550A" w:rsidRPr="00B82608">
              <w:rPr>
                <w:rFonts w:ascii="Times New Roman" w:eastAsia="Times New Roman" w:hAnsi="Times New Roman"/>
                <w:color w:val="000000"/>
                <w:sz w:val="18"/>
                <w:szCs w:val="18"/>
                <w:lang w:eastAsia="ro-RO"/>
              </w:rPr>
              <w:t>______</w:t>
            </w:r>
            <w:r w:rsidRPr="00B82608">
              <w:rPr>
                <w:rFonts w:ascii="Times New Roman" w:eastAsia="Times New Roman" w:hAnsi="Times New Roman"/>
                <w:color w:val="000000"/>
                <w:sz w:val="18"/>
                <w:szCs w:val="18"/>
                <w:lang w:eastAsia="ro-RO"/>
              </w:rPr>
              <w:t>____________</w:t>
            </w:r>
          </w:p>
          <w:p w14:paraId="708F2FE1" w14:textId="77777777" w:rsidR="0050365A" w:rsidRPr="00A23253" w:rsidRDefault="0050365A" w:rsidP="00EC439F">
            <w:pPr>
              <w:spacing w:after="0" w:line="360" w:lineRule="auto"/>
              <w:rPr>
                <w:rFonts w:ascii="Times New Roman" w:eastAsia="Times New Roman" w:hAnsi="Times New Roman"/>
                <w:color w:val="0070C0"/>
                <w:sz w:val="18"/>
                <w:szCs w:val="18"/>
                <w:lang w:eastAsia="ro-RO"/>
              </w:rPr>
            </w:pPr>
          </w:p>
        </w:tc>
        <w:tc>
          <w:tcPr>
            <w:tcW w:w="4826" w:type="dxa"/>
            <w:gridSpan w:val="3"/>
            <w:vMerge/>
            <w:shd w:val="clear" w:color="auto" w:fill="auto"/>
          </w:tcPr>
          <w:p w14:paraId="402CC014" w14:textId="77777777" w:rsidR="0050365A" w:rsidRPr="00B82608" w:rsidRDefault="0050365A" w:rsidP="00EC439F">
            <w:pPr>
              <w:spacing w:after="0" w:line="360" w:lineRule="auto"/>
              <w:rPr>
                <w:rFonts w:ascii="Times New Roman" w:eastAsia="Times New Roman" w:hAnsi="Times New Roman"/>
                <w:color w:val="000000"/>
                <w:sz w:val="18"/>
                <w:szCs w:val="18"/>
                <w:lang w:eastAsia="ro-RO"/>
              </w:rPr>
            </w:pPr>
          </w:p>
        </w:tc>
      </w:tr>
      <w:tr w:rsidR="00F11A15" w:rsidRPr="00B82608" w14:paraId="189DC317" w14:textId="77777777" w:rsidTr="00670429">
        <w:tc>
          <w:tcPr>
            <w:tcW w:w="9506" w:type="dxa"/>
            <w:gridSpan w:val="5"/>
            <w:shd w:val="clear" w:color="auto" w:fill="auto"/>
          </w:tcPr>
          <w:p w14:paraId="73C696B0" w14:textId="77777777" w:rsidR="003167F5" w:rsidRPr="00B82608" w:rsidRDefault="003167F5"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urata acordului-cadru: Durata</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ani: □□ sau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luni: □□□</w:t>
            </w:r>
          </w:p>
          <w:p w14:paraId="248FE0B0" w14:textId="77777777" w:rsidR="003167F5" w:rsidRPr="00B82608" w:rsidRDefault="003167F5"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Justificarea unui acord-cadru a 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i dura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ep</w:t>
            </w:r>
            <w:r w:rsidR="00824514" w:rsidRPr="00B82608">
              <w:rPr>
                <w:rFonts w:ascii="Times New Roman" w:eastAsia="Times New Roman" w:hAnsi="Times New Roman"/>
                <w:color w:val="000000"/>
                <w:sz w:val="18"/>
                <w:szCs w:val="18"/>
                <w:lang w:eastAsia="ro-RO"/>
              </w:rPr>
              <w:t>as</w:t>
            </w:r>
            <w:r w:rsidRPr="00B82608">
              <w:rPr>
                <w:rFonts w:ascii="Times New Roman" w:eastAsia="Times New Roman" w:hAnsi="Times New Roman"/>
                <w:color w:val="000000"/>
                <w:sz w:val="18"/>
                <w:szCs w:val="18"/>
                <w:lang w:eastAsia="ro-RO"/>
              </w:rPr>
              <w:t>e</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e patru:</w:t>
            </w:r>
          </w:p>
          <w:p w14:paraId="58037B4B" w14:textId="3D693320" w:rsidR="00D47E5D" w:rsidRPr="00E13435" w:rsidRDefault="00B70043" w:rsidP="00E13435">
            <w:pPr>
              <w:pStyle w:val="ListParagraph"/>
              <w:spacing w:after="160" w:line="256" w:lineRule="auto"/>
              <w:ind w:left="0"/>
              <w:jc w:val="both"/>
              <w:rPr>
                <w:color w:val="000000"/>
                <w:sz w:val="18"/>
                <w:szCs w:val="18"/>
                <w:lang w:val="pt-PT"/>
              </w:rPr>
            </w:pPr>
            <w:r w:rsidRPr="00C6047B">
              <w:rPr>
                <w:color w:val="000000"/>
                <w:sz w:val="18"/>
                <w:szCs w:val="18"/>
                <w:lang w:val="pt-PT"/>
              </w:rPr>
              <w:lastRenderedPageBreak/>
              <w:t>Dacă durata a</w:t>
            </w:r>
            <w:r w:rsidR="00B368E9" w:rsidRPr="00C6047B">
              <w:rPr>
                <w:color w:val="000000"/>
                <w:sz w:val="18"/>
                <w:szCs w:val="18"/>
                <w:lang w:val="pt-PT"/>
              </w:rPr>
              <w:t xml:space="preserve">cordului-cadru depășește 4 </w:t>
            </w:r>
            <w:r w:rsidR="00F11A15" w:rsidRPr="00C6047B">
              <w:rPr>
                <w:color w:val="000000"/>
                <w:sz w:val="18"/>
                <w:szCs w:val="18"/>
                <w:lang w:val="pt-PT"/>
              </w:rPr>
              <w:t>ani:</w:t>
            </w:r>
          </w:p>
        </w:tc>
      </w:tr>
      <w:tr w:rsidR="007468E6" w:rsidRPr="00B82608" w14:paraId="225CC686" w14:textId="77777777" w:rsidTr="00670429">
        <w:tc>
          <w:tcPr>
            <w:tcW w:w="9506" w:type="dxa"/>
            <w:gridSpan w:val="5"/>
            <w:shd w:val="clear" w:color="auto" w:fill="auto"/>
          </w:tcPr>
          <w:p w14:paraId="775210D6" w14:textId="77777777" w:rsidR="003167F5" w:rsidRPr="00B82608" w:rsidRDefault="003167F5"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lastRenderedPageBreak/>
              <w:t>.........................</w:t>
            </w:r>
          </w:p>
        </w:tc>
      </w:tr>
      <w:tr w:rsidR="007468E6" w:rsidRPr="00B82608" w14:paraId="7DA98A6A" w14:textId="77777777" w:rsidTr="00670429">
        <w:tc>
          <w:tcPr>
            <w:tcW w:w="9506" w:type="dxa"/>
            <w:gridSpan w:val="5"/>
            <w:shd w:val="clear" w:color="auto" w:fill="auto"/>
          </w:tcPr>
          <w:p w14:paraId="5C38C1FE" w14:textId="77777777" w:rsidR="00F4256A" w:rsidRPr="00B82608" w:rsidRDefault="000943F3"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Estimarea valorii totale a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ilor pentru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treaga dur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 acordului-cadru</w:t>
            </w:r>
            <w:r w:rsidRPr="00B82608">
              <w:rPr>
                <w:rFonts w:ascii="Times New Roman" w:eastAsia="Times New Roman" w:hAnsi="Times New Roman"/>
                <w:color w:val="000000"/>
                <w:sz w:val="18"/>
                <w:szCs w:val="18"/>
                <w:lang w:eastAsia="ro-RO"/>
              </w:rPr>
              <w:t xml:space="preserve"> (dup</w:t>
            </w:r>
            <w:r w:rsidR="00824514" w:rsidRPr="00B82608">
              <w:rPr>
                <w:rFonts w:ascii="Times New Roman" w:eastAsia="Times New Roman" w:hAnsi="Times New Roman"/>
                <w:color w:val="000000"/>
                <w:sz w:val="18"/>
                <w:szCs w:val="18"/>
                <w:lang w:eastAsia="ro-RO"/>
              </w:rPr>
              <w:t>a</w:t>
            </w:r>
            <w:r w:rsidR="00FC04C7"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caz; numai </w:t>
            </w:r>
            <w:r w:rsidR="00824514" w:rsidRPr="00B82608">
              <w:rPr>
                <w:rFonts w:ascii="Times New Roman" w:eastAsia="Times New Roman" w:hAnsi="Times New Roman"/>
                <w:color w:val="000000"/>
                <w:sz w:val="18"/>
                <w:szCs w:val="18"/>
                <w:lang w:eastAsia="ro-RO"/>
              </w:rPr>
              <w:t>i</w:t>
            </w:r>
            <w:r w:rsidR="00F4256A" w:rsidRPr="00B82608">
              <w:rPr>
                <w:rFonts w:ascii="Times New Roman" w:eastAsia="Times New Roman" w:hAnsi="Times New Roman"/>
                <w:color w:val="000000"/>
                <w:sz w:val="18"/>
                <w:szCs w:val="18"/>
                <w:lang w:eastAsia="ro-RO"/>
              </w:rPr>
              <w:t>n cifre):</w:t>
            </w:r>
          </w:p>
          <w:p w14:paraId="087719C6" w14:textId="75C97654" w:rsidR="00FC04C7" w:rsidRPr="00B82608" w:rsidRDefault="000943F3"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Valoarea estima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TVA: _________________</w:t>
            </w:r>
            <w:r w:rsidR="00FC04C7"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r w:rsidR="00FC04C7" w:rsidRPr="00B82608">
              <w:rPr>
                <w:rFonts w:ascii="Times New Roman" w:eastAsia="Times New Roman" w:hAnsi="Times New Roman"/>
                <w:color w:val="000000"/>
                <w:sz w:val="18"/>
                <w:szCs w:val="18"/>
                <w:lang w:eastAsia="ro-RO"/>
              </w:rPr>
              <w:t xml:space="preserve"> ________ </w:t>
            </w:r>
            <w:r w:rsidRPr="00B82608">
              <w:rPr>
                <w:rFonts w:ascii="Times New Roman" w:eastAsia="Times New Roman" w:hAnsi="Times New Roman"/>
                <w:color w:val="000000"/>
                <w:sz w:val="18"/>
                <w:szCs w:val="18"/>
                <w:lang w:eastAsia="ro-RO"/>
              </w:rPr>
              <w:t xml:space="preserve">sau intervalul: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tre ______</w:t>
            </w:r>
            <w:r w:rsidR="00FC04C7" w:rsidRPr="00B82608">
              <w:rPr>
                <w:rFonts w:ascii="Times New Roman" w:eastAsia="Times New Roman" w:hAnsi="Times New Roman"/>
                <w:color w:val="000000"/>
                <w:sz w:val="18"/>
                <w:szCs w:val="18"/>
                <w:lang w:eastAsia="ro-RO"/>
              </w:rPr>
              <w:t>___</w:t>
            </w:r>
            <w:r w:rsidR="002C0420" w:rsidRPr="00B82608">
              <w:rPr>
                <w:rFonts w:ascii="Times New Roman" w:eastAsia="Times New Roman" w:hAnsi="Times New Roman"/>
                <w:color w:val="000000"/>
                <w:sz w:val="18"/>
                <w:szCs w:val="18"/>
                <w:lang w:eastAsia="ro-RO"/>
              </w:rPr>
              <w:t>___</w:t>
            </w:r>
            <w:r w:rsidR="00FC04C7" w:rsidRPr="00B82608">
              <w:rPr>
                <w:rFonts w:ascii="Times New Roman" w:eastAsia="Times New Roman" w:hAnsi="Times New Roman"/>
                <w:color w:val="000000"/>
                <w:sz w:val="18"/>
                <w:szCs w:val="18"/>
                <w:lang w:eastAsia="ro-RO"/>
              </w:rPr>
              <w:t xml:space="preserve">_ </w:t>
            </w:r>
            <w:r w:rsidR="00824514" w:rsidRPr="00B82608">
              <w:rPr>
                <w:rFonts w:ascii="Times New Roman" w:eastAsia="Times New Roman" w:hAnsi="Times New Roman"/>
                <w:color w:val="000000"/>
                <w:sz w:val="18"/>
                <w:szCs w:val="18"/>
                <w:lang w:eastAsia="ro-RO"/>
              </w:rPr>
              <w:t>s</w:t>
            </w:r>
            <w:r w:rsidR="00FC04C7" w:rsidRPr="00B82608">
              <w:rPr>
                <w:rFonts w:ascii="Times New Roman" w:eastAsia="Times New Roman" w:hAnsi="Times New Roman"/>
                <w:color w:val="000000"/>
                <w:sz w:val="18"/>
                <w:szCs w:val="18"/>
                <w:lang w:eastAsia="ro-RO"/>
              </w:rPr>
              <w:t xml:space="preserve">i _______________                                                      </w:t>
            </w:r>
            <w:r w:rsidR="00A808F3">
              <w:rPr>
                <w:rFonts w:ascii="Times New Roman" w:eastAsia="Times New Roman" w:hAnsi="Times New Roman"/>
                <w:color w:val="000000"/>
                <w:sz w:val="18"/>
                <w:szCs w:val="18"/>
                <w:lang w:eastAsia="ro-RO"/>
              </w:rPr>
              <w:t xml:space="preserve">                       </w:t>
            </w:r>
            <w:r w:rsidR="00FC04C7"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00FC04C7" w:rsidRPr="00B82608">
              <w:rPr>
                <w:rFonts w:ascii="Times New Roman" w:eastAsia="Times New Roman" w:hAnsi="Times New Roman"/>
                <w:color w:val="000000"/>
                <w:sz w:val="18"/>
                <w:szCs w:val="18"/>
                <w:lang w:eastAsia="ro-RO"/>
              </w:rPr>
              <w:t>: ________</w:t>
            </w:r>
          </w:p>
          <w:p w14:paraId="5C247501" w14:textId="77777777" w:rsidR="00B70043" w:rsidRPr="00B82608" w:rsidRDefault="000943F3" w:rsidP="001618DB">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color w:val="000000"/>
                <w:sz w:val="18"/>
                <w:szCs w:val="18"/>
                <w:lang w:eastAsia="ro-RO"/>
              </w:rPr>
              <w:t>Frecv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valoarea contractelor care urm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ie atribuite (da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e cunosc): </w:t>
            </w:r>
            <w:r w:rsidR="002C0420" w:rsidRPr="00B82608">
              <w:rPr>
                <w:rFonts w:ascii="Times New Roman" w:eastAsia="Times New Roman" w:hAnsi="Times New Roman"/>
                <w:color w:val="000000"/>
                <w:sz w:val="18"/>
                <w:szCs w:val="18"/>
                <w:lang w:eastAsia="ro-RO"/>
              </w:rPr>
              <w:t>__________</w:t>
            </w:r>
          </w:p>
        </w:tc>
      </w:tr>
      <w:tr w:rsidR="00467794" w:rsidRPr="00B82608" w14:paraId="28C37A4D" w14:textId="77777777" w:rsidTr="00670429">
        <w:tc>
          <w:tcPr>
            <w:tcW w:w="9506" w:type="dxa"/>
            <w:gridSpan w:val="5"/>
            <w:shd w:val="clear" w:color="auto" w:fill="auto"/>
          </w:tcPr>
          <w:p w14:paraId="6C3009A7" w14:textId="77777777" w:rsidR="00D56DC6" w:rsidRDefault="00D56DC6"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1.5) Descrierea succi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 contractului sau a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i/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lor</w:t>
            </w:r>
          </w:p>
          <w:p w14:paraId="3AF6CA81" w14:textId="2316F45C" w:rsidR="00903897" w:rsidRPr="00E13435" w:rsidRDefault="000A26B5" w:rsidP="000C4EF8">
            <w:pPr>
              <w:spacing w:after="0" w:line="360" w:lineRule="auto"/>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Principalele activitati ce urmeaza a fi prestate de catre delegatar/prestator pe parcursul perioadei de derulare a contractului  constau în: colectarea separata a deseurilor municipale din zona </w:t>
            </w:r>
            <w:r w:rsidR="007C0718">
              <w:rPr>
                <w:rFonts w:ascii="Times New Roman" w:eastAsia="Times New Roman" w:hAnsi="Times New Roman"/>
                <w:color w:val="000000"/>
                <w:sz w:val="18"/>
                <w:szCs w:val="18"/>
                <w:lang w:eastAsia="ro-RO"/>
              </w:rPr>
              <w:t>7</w:t>
            </w:r>
            <w:r w:rsidRPr="000A26B5">
              <w:rPr>
                <w:rFonts w:ascii="Times New Roman" w:eastAsia="Times New Roman" w:hAnsi="Times New Roman"/>
                <w:color w:val="000000"/>
                <w:sz w:val="18"/>
                <w:szCs w:val="18"/>
                <w:lang w:eastAsia="ro-RO"/>
              </w:rPr>
              <w:t xml:space="preserve"> </w:t>
            </w:r>
            <w:r w:rsidR="00C561C7">
              <w:rPr>
                <w:rFonts w:ascii="Times New Roman" w:eastAsia="Times New Roman" w:hAnsi="Times New Roman"/>
                <w:color w:val="000000"/>
                <w:sz w:val="18"/>
                <w:szCs w:val="18"/>
                <w:lang w:eastAsia="ro-RO"/>
              </w:rPr>
              <w:t>R</w:t>
            </w:r>
            <w:r w:rsidR="007C0718">
              <w:rPr>
                <w:rFonts w:ascii="Times New Roman" w:eastAsia="Times New Roman" w:hAnsi="Times New Roman"/>
                <w:color w:val="000000"/>
                <w:sz w:val="18"/>
                <w:szCs w:val="18"/>
                <w:lang w:eastAsia="ro-RO"/>
              </w:rPr>
              <w:t>îciu</w:t>
            </w:r>
            <w:r w:rsidR="00591D17">
              <w:rPr>
                <w:rFonts w:ascii="Times New Roman" w:eastAsia="Times New Roman" w:hAnsi="Times New Roman"/>
                <w:color w:val="000000"/>
                <w:sz w:val="18"/>
                <w:szCs w:val="18"/>
                <w:lang w:eastAsia="ro-RO"/>
              </w:rPr>
              <w:t xml:space="preserve">, </w:t>
            </w:r>
            <w:r w:rsidR="00591D17" w:rsidRPr="00075B0C">
              <w:rPr>
                <w:rFonts w:ascii="Times New Roman" w:eastAsia="Times New Roman" w:hAnsi="Times New Roman"/>
                <w:color w:val="FF0000"/>
                <w:sz w:val="18"/>
                <w:szCs w:val="18"/>
                <w:lang w:eastAsia="ro-RO"/>
              </w:rPr>
              <w:t xml:space="preserve">operarea stației de transfer </w:t>
            </w:r>
            <w:r w:rsidR="00591D17">
              <w:rPr>
                <w:rFonts w:ascii="Times New Roman" w:eastAsia="Times New Roman" w:hAnsi="Times New Roman"/>
                <w:color w:val="FF0000"/>
                <w:sz w:val="18"/>
                <w:szCs w:val="18"/>
                <w:lang w:eastAsia="ro-RO"/>
              </w:rPr>
              <w:t>Rîciu,</w:t>
            </w:r>
            <w:r w:rsidR="00591D17" w:rsidRPr="00075B0C">
              <w:rPr>
                <w:rFonts w:ascii="Times New Roman" w:eastAsia="Times New Roman" w:hAnsi="Times New Roman"/>
                <w:color w:val="FF0000"/>
                <w:sz w:val="18"/>
                <w:szCs w:val="18"/>
                <w:lang w:eastAsia="ro-RO"/>
              </w:rPr>
              <w:t xml:space="preserve"> activitatea de transport a deșeurilor reciclabile hârtie/carton, plastic/metal, deșeuri verzi de la stația de transfer </w:t>
            </w:r>
            <w:r w:rsidR="00591D17">
              <w:rPr>
                <w:rFonts w:ascii="Times New Roman" w:eastAsia="Times New Roman" w:hAnsi="Times New Roman"/>
                <w:color w:val="FF0000"/>
                <w:sz w:val="18"/>
                <w:szCs w:val="18"/>
                <w:lang w:eastAsia="ro-RO"/>
              </w:rPr>
              <w:t>Rîciu</w:t>
            </w:r>
            <w:r w:rsidR="00591D17" w:rsidRPr="00075B0C">
              <w:rPr>
                <w:rFonts w:ascii="Times New Roman" w:eastAsia="Times New Roman" w:hAnsi="Times New Roman"/>
                <w:color w:val="FF0000"/>
                <w:sz w:val="18"/>
                <w:szCs w:val="18"/>
                <w:lang w:eastAsia="ro-RO"/>
              </w:rPr>
              <w:t xml:space="preserve"> la SSCT Cristești</w:t>
            </w:r>
          </w:p>
        </w:tc>
      </w:tr>
      <w:tr w:rsidR="007468E6" w:rsidRPr="00B82608" w14:paraId="674460E4" w14:textId="77777777" w:rsidTr="00670429">
        <w:tc>
          <w:tcPr>
            <w:tcW w:w="9506" w:type="dxa"/>
            <w:gridSpan w:val="5"/>
            <w:shd w:val="clear" w:color="auto" w:fill="auto"/>
          </w:tcPr>
          <w:p w14:paraId="6E37A1BA" w14:textId="77777777" w:rsidR="00105A3D" w:rsidRPr="0029090C" w:rsidRDefault="00105A3D" w:rsidP="00AE4F27">
            <w:pPr>
              <w:pStyle w:val="CommentText"/>
              <w:rPr>
                <w:color w:val="000000"/>
                <w:lang w:val="ro-RO"/>
              </w:rPr>
            </w:pPr>
          </w:p>
        </w:tc>
      </w:tr>
      <w:tr w:rsidR="007468E6" w:rsidRPr="00B82608" w14:paraId="1421CA67" w14:textId="77777777" w:rsidTr="00670429">
        <w:tc>
          <w:tcPr>
            <w:tcW w:w="9506" w:type="dxa"/>
            <w:gridSpan w:val="5"/>
            <w:shd w:val="clear" w:color="auto" w:fill="auto"/>
          </w:tcPr>
          <w:p w14:paraId="454602A3" w14:textId="77777777" w:rsidR="00444327" w:rsidRPr="00B82608" w:rsidRDefault="00444327"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1.6) Clasificare CPV (vocabularul comun privind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le)</w:t>
            </w:r>
          </w:p>
          <w:p w14:paraId="29E01210" w14:textId="77777777" w:rsidR="009956F5" w:rsidRPr="00B82608" w:rsidRDefault="009956F5" w:rsidP="001618DB">
            <w:pPr>
              <w:spacing w:before="120" w:after="120"/>
              <w:jc w:val="both"/>
              <w:rPr>
                <w:rFonts w:ascii="Times New Roman" w:eastAsia="Times New Roman" w:hAnsi="Times New Roman"/>
                <w:b/>
                <w:color w:val="000000"/>
                <w:sz w:val="18"/>
                <w:szCs w:val="18"/>
                <w:lang w:eastAsia="ro-RO"/>
              </w:rPr>
            </w:pPr>
          </w:p>
        </w:tc>
      </w:tr>
      <w:tr w:rsidR="007468E6" w:rsidRPr="00B82608" w14:paraId="1AB76A9A" w14:textId="77777777" w:rsidTr="00670429">
        <w:tc>
          <w:tcPr>
            <w:tcW w:w="3078" w:type="dxa"/>
            <w:shd w:val="clear" w:color="auto" w:fill="auto"/>
          </w:tcPr>
          <w:p w14:paraId="6F5E9C0B" w14:textId="77777777" w:rsidR="00034F60" w:rsidRPr="00B82608" w:rsidRDefault="00034F60" w:rsidP="00EC439F">
            <w:pPr>
              <w:spacing w:after="0" w:line="360" w:lineRule="auto"/>
              <w:rPr>
                <w:rFonts w:ascii="Times New Roman" w:eastAsia="Times New Roman" w:hAnsi="Times New Roman"/>
                <w:color w:val="000000"/>
                <w:sz w:val="18"/>
                <w:szCs w:val="18"/>
                <w:lang w:eastAsia="ro-RO"/>
              </w:rPr>
            </w:pPr>
          </w:p>
        </w:tc>
        <w:tc>
          <w:tcPr>
            <w:tcW w:w="4242" w:type="dxa"/>
            <w:gridSpan w:val="3"/>
            <w:shd w:val="clear" w:color="auto" w:fill="auto"/>
          </w:tcPr>
          <w:p w14:paraId="1B954EE7" w14:textId="77777777" w:rsidR="00034F60" w:rsidRPr="00B82608" w:rsidRDefault="009A6189"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Vocabular principal</w:t>
            </w:r>
          </w:p>
        </w:tc>
        <w:tc>
          <w:tcPr>
            <w:tcW w:w="2186" w:type="dxa"/>
            <w:shd w:val="clear" w:color="auto" w:fill="auto"/>
          </w:tcPr>
          <w:p w14:paraId="4A00C5F7" w14:textId="77777777" w:rsidR="00034F60" w:rsidRPr="00B82608" w:rsidRDefault="00034F60" w:rsidP="00EC439F">
            <w:pPr>
              <w:spacing w:after="0" w:line="360" w:lineRule="auto"/>
              <w:rPr>
                <w:rFonts w:ascii="Times New Roman" w:eastAsia="Times New Roman" w:hAnsi="Times New Roman"/>
                <w:color w:val="000000"/>
                <w:sz w:val="18"/>
                <w:szCs w:val="18"/>
                <w:lang w:eastAsia="ro-RO"/>
              </w:rPr>
            </w:pPr>
          </w:p>
        </w:tc>
      </w:tr>
      <w:tr w:rsidR="007468E6" w:rsidRPr="00B82608" w14:paraId="2985BB57" w14:textId="77777777" w:rsidTr="00670429">
        <w:tc>
          <w:tcPr>
            <w:tcW w:w="3078" w:type="dxa"/>
            <w:shd w:val="clear" w:color="auto" w:fill="auto"/>
          </w:tcPr>
          <w:p w14:paraId="09814F92" w14:textId="77777777" w:rsidR="00034F60" w:rsidRPr="00B82608" w:rsidRDefault="008E51FF"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 principal</w:t>
            </w:r>
          </w:p>
        </w:tc>
        <w:tc>
          <w:tcPr>
            <w:tcW w:w="4242" w:type="dxa"/>
            <w:gridSpan w:val="3"/>
            <w:shd w:val="clear" w:color="auto" w:fill="auto"/>
          </w:tcPr>
          <w:p w14:paraId="40D63B4D" w14:textId="77777777" w:rsidR="007F5DB5" w:rsidRPr="0029090C" w:rsidRDefault="001618DB" w:rsidP="00672C94">
            <w:pPr>
              <w:pStyle w:val="CommentText"/>
              <w:jc w:val="both"/>
              <w:rPr>
                <w:rFonts w:ascii="Times New Roman" w:eastAsia="Times New Roman" w:hAnsi="Times New Roman"/>
                <w:color w:val="000000"/>
                <w:sz w:val="18"/>
                <w:szCs w:val="18"/>
                <w:lang w:val="ro-RO" w:eastAsia="ro-RO"/>
              </w:rPr>
            </w:pPr>
            <w:r w:rsidRPr="0029090C">
              <w:rPr>
                <w:rFonts w:ascii="Times New Roman" w:eastAsia="Times New Roman" w:hAnsi="Times New Roman"/>
                <w:color w:val="000000"/>
                <w:sz w:val="18"/>
                <w:szCs w:val="18"/>
                <w:lang w:val="ro-RO" w:eastAsia="ro-RO"/>
              </w:rPr>
              <w:t>90511000 – 2</w:t>
            </w:r>
            <w:r w:rsidRPr="0029090C">
              <w:rPr>
                <w:rFonts w:ascii="Times New Roman" w:eastAsia="Times New Roman" w:hAnsi="Times New Roman"/>
                <w:color w:val="000000"/>
                <w:sz w:val="18"/>
                <w:szCs w:val="18"/>
                <w:lang w:val="ro-RO" w:eastAsia="ro-RO"/>
              </w:rPr>
              <w:tab/>
              <w:t>Servicii de colectare a deșeurilor menajere</w:t>
            </w:r>
          </w:p>
        </w:tc>
        <w:tc>
          <w:tcPr>
            <w:tcW w:w="2186" w:type="dxa"/>
            <w:shd w:val="clear" w:color="auto" w:fill="auto"/>
          </w:tcPr>
          <w:p w14:paraId="75ADD9B4" w14:textId="77777777" w:rsidR="00034F60" w:rsidRPr="00B82608" w:rsidRDefault="00034F60" w:rsidP="00EC439F">
            <w:pPr>
              <w:spacing w:after="0" w:line="360" w:lineRule="auto"/>
              <w:rPr>
                <w:rFonts w:ascii="Times New Roman" w:eastAsia="Times New Roman" w:hAnsi="Times New Roman"/>
                <w:color w:val="000000"/>
                <w:sz w:val="18"/>
                <w:szCs w:val="18"/>
                <w:lang w:eastAsia="ro-RO"/>
              </w:rPr>
            </w:pPr>
          </w:p>
        </w:tc>
      </w:tr>
      <w:tr w:rsidR="007468E6" w:rsidRPr="00B82608" w14:paraId="73DC5B81" w14:textId="77777777" w:rsidTr="000C4EF8">
        <w:trPr>
          <w:trHeight w:val="1178"/>
        </w:trPr>
        <w:tc>
          <w:tcPr>
            <w:tcW w:w="3078" w:type="dxa"/>
            <w:shd w:val="clear" w:color="auto" w:fill="auto"/>
          </w:tcPr>
          <w:p w14:paraId="0A70B048" w14:textId="77777777" w:rsidR="00034F60" w:rsidRPr="00B82608" w:rsidRDefault="008E51FF"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e) suplimentar(e)</w:t>
            </w:r>
          </w:p>
        </w:tc>
        <w:tc>
          <w:tcPr>
            <w:tcW w:w="4242" w:type="dxa"/>
            <w:gridSpan w:val="3"/>
            <w:shd w:val="clear" w:color="auto" w:fill="auto"/>
          </w:tcPr>
          <w:p w14:paraId="20276C10" w14:textId="77777777" w:rsidR="001618DB" w:rsidRPr="001618DB" w:rsidRDefault="001618DB" w:rsidP="001618DB">
            <w:pPr>
              <w:spacing w:after="0" w:line="360" w:lineRule="auto"/>
              <w:rPr>
                <w:rFonts w:ascii="Times New Roman" w:eastAsia="Times New Roman" w:hAnsi="Times New Roman"/>
                <w:color w:val="000000"/>
                <w:sz w:val="18"/>
                <w:szCs w:val="18"/>
                <w:lang w:eastAsia="ro-RO"/>
              </w:rPr>
            </w:pPr>
            <w:r w:rsidRPr="001618DB">
              <w:rPr>
                <w:rFonts w:ascii="Times New Roman" w:eastAsia="Times New Roman" w:hAnsi="Times New Roman"/>
                <w:color w:val="000000"/>
                <w:sz w:val="18"/>
                <w:szCs w:val="18"/>
                <w:lang w:eastAsia="ro-RO"/>
              </w:rPr>
              <w:t>90512000 – 9</w:t>
            </w:r>
            <w:r w:rsidRPr="001618DB">
              <w:rPr>
                <w:rFonts w:ascii="Times New Roman" w:eastAsia="Times New Roman" w:hAnsi="Times New Roman"/>
                <w:color w:val="000000"/>
                <w:sz w:val="18"/>
                <w:szCs w:val="18"/>
                <w:lang w:eastAsia="ro-RO"/>
              </w:rPr>
              <w:tab/>
              <w:t>Servicii de transport de deșeuri menajere</w:t>
            </w:r>
          </w:p>
          <w:p w14:paraId="038ADBB2" w14:textId="77777777" w:rsidR="008847B8" w:rsidRDefault="001618DB" w:rsidP="000C4EF8">
            <w:pPr>
              <w:spacing w:after="0" w:line="360" w:lineRule="auto"/>
              <w:rPr>
                <w:rFonts w:ascii="Times New Roman" w:eastAsia="Times New Roman" w:hAnsi="Times New Roman"/>
                <w:color w:val="000000"/>
                <w:sz w:val="18"/>
                <w:szCs w:val="18"/>
                <w:lang w:eastAsia="ro-RO"/>
              </w:rPr>
            </w:pPr>
            <w:r w:rsidRPr="001618DB">
              <w:rPr>
                <w:rFonts w:ascii="Times New Roman" w:eastAsia="Times New Roman" w:hAnsi="Times New Roman"/>
                <w:color w:val="000000"/>
                <w:sz w:val="18"/>
                <w:szCs w:val="18"/>
                <w:lang w:eastAsia="ro-RO"/>
              </w:rPr>
              <w:t>90500000 – 2</w:t>
            </w:r>
            <w:r w:rsidRPr="001618DB">
              <w:rPr>
                <w:rFonts w:ascii="Times New Roman" w:eastAsia="Times New Roman" w:hAnsi="Times New Roman"/>
                <w:color w:val="000000"/>
                <w:sz w:val="18"/>
                <w:szCs w:val="18"/>
                <w:lang w:eastAsia="ro-RO"/>
              </w:rPr>
              <w:tab/>
              <w:t xml:space="preserve">Servicii privind deșeurile menajere și deșeurile </w:t>
            </w:r>
          </w:p>
          <w:p w14:paraId="2369543E" w14:textId="47188082" w:rsidR="00F938AF" w:rsidRPr="00341C08" w:rsidRDefault="00F938AF" w:rsidP="000C4EF8">
            <w:pPr>
              <w:spacing w:after="0" w:line="360" w:lineRule="auto"/>
              <w:rPr>
                <w:rFonts w:ascii="Times New Roman" w:eastAsia="Times New Roman" w:hAnsi="Times New Roman"/>
                <w:iCs/>
                <w:color w:val="000000"/>
                <w:sz w:val="18"/>
                <w:szCs w:val="18"/>
                <w:lang w:eastAsia="ro-RO"/>
              </w:rPr>
            </w:pPr>
            <w:r w:rsidRPr="000E7884">
              <w:rPr>
                <w:rFonts w:ascii="Times New Roman" w:eastAsia="Times New Roman" w:hAnsi="Times New Roman"/>
                <w:iCs/>
                <w:color w:val="000000"/>
                <w:sz w:val="18"/>
                <w:szCs w:val="18"/>
                <w:lang w:eastAsia="ro-RO"/>
              </w:rPr>
              <w:t>90511100</w:t>
            </w:r>
            <w:r>
              <w:rPr>
                <w:rFonts w:ascii="Times New Roman" w:eastAsia="Times New Roman" w:hAnsi="Times New Roman"/>
                <w:iCs/>
                <w:color w:val="000000"/>
                <w:sz w:val="18"/>
                <w:szCs w:val="18"/>
                <w:lang w:eastAsia="ro-RO"/>
              </w:rPr>
              <w:t xml:space="preserve"> – </w:t>
            </w:r>
            <w:r w:rsidRPr="000E7884">
              <w:rPr>
                <w:rFonts w:ascii="Times New Roman" w:eastAsia="Times New Roman" w:hAnsi="Times New Roman"/>
                <w:iCs/>
                <w:color w:val="000000"/>
                <w:sz w:val="18"/>
                <w:szCs w:val="18"/>
                <w:lang w:eastAsia="ro-RO"/>
              </w:rPr>
              <w:t>3</w:t>
            </w:r>
            <w:r>
              <w:rPr>
                <w:rFonts w:ascii="Times New Roman" w:eastAsia="Times New Roman" w:hAnsi="Times New Roman"/>
                <w:iCs/>
                <w:color w:val="000000"/>
                <w:sz w:val="18"/>
                <w:szCs w:val="18"/>
                <w:lang w:eastAsia="ro-RO"/>
              </w:rPr>
              <w:t xml:space="preserve"> </w:t>
            </w:r>
            <w:r w:rsidRPr="000E7884">
              <w:rPr>
                <w:rFonts w:ascii="Times New Roman" w:eastAsia="Times New Roman" w:hAnsi="Times New Roman"/>
                <w:iCs/>
                <w:color w:val="000000"/>
                <w:sz w:val="18"/>
                <w:szCs w:val="18"/>
                <w:lang w:eastAsia="ro-RO"/>
              </w:rPr>
              <w:t xml:space="preserve"> Servicii de colectare a deșeurilor urbane solide</w:t>
            </w:r>
          </w:p>
        </w:tc>
        <w:tc>
          <w:tcPr>
            <w:tcW w:w="2186" w:type="dxa"/>
            <w:shd w:val="clear" w:color="auto" w:fill="auto"/>
          </w:tcPr>
          <w:p w14:paraId="1AD18B5E" w14:textId="77777777" w:rsidR="00FD2C5A" w:rsidRPr="00B82608" w:rsidRDefault="00FD2C5A" w:rsidP="00EC439F">
            <w:pPr>
              <w:spacing w:after="0" w:line="360" w:lineRule="auto"/>
              <w:rPr>
                <w:rFonts w:ascii="Times New Roman" w:eastAsia="Times New Roman" w:hAnsi="Times New Roman"/>
                <w:color w:val="000000"/>
                <w:sz w:val="18"/>
                <w:szCs w:val="18"/>
                <w:lang w:eastAsia="ro-RO"/>
              </w:rPr>
            </w:pPr>
          </w:p>
        </w:tc>
      </w:tr>
      <w:tr w:rsidR="007468E6" w:rsidRPr="00B82608" w14:paraId="4D3C5990" w14:textId="77777777" w:rsidTr="00670429">
        <w:tc>
          <w:tcPr>
            <w:tcW w:w="9506" w:type="dxa"/>
            <w:gridSpan w:val="5"/>
            <w:shd w:val="clear" w:color="auto" w:fill="auto"/>
          </w:tcPr>
          <w:p w14:paraId="67AF5334" w14:textId="77777777" w:rsidR="0019108E" w:rsidRPr="00B82608" w:rsidRDefault="0019108E"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1.7) Contractul int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sub incide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a acordului privind contractele de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publice</w:t>
            </w:r>
            <w:r w:rsidR="00016F90" w:rsidRPr="00B82608">
              <w:rPr>
                <w:rFonts w:ascii="Times New Roman" w:eastAsia="Times New Roman" w:hAnsi="Times New Roman"/>
                <w:b/>
                <w:color w:val="000000"/>
                <w:sz w:val="18"/>
                <w:szCs w:val="18"/>
                <w:lang w:eastAsia="ro-RO"/>
              </w:rPr>
              <w:t xml:space="preserve"> (GPA)</w:t>
            </w:r>
            <w:r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da </w:t>
            </w:r>
            <w:r w:rsidR="001618DB" w:rsidRPr="00E1379E">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color w:val="000000"/>
                <w:sz w:val="18"/>
                <w:szCs w:val="18"/>
                <w:lang w:eastAsia="ro-RO"/>
              </w:rPr>
              <w:t xml:space="preserve"> nu □</w:t>
            </w:r>
          </w:p>
          <w:p w14:paraId="4C17EF18" w14:textId="77777777" w:rsidR="00AC1A91" w:rsidRPr="00B82608" w:rsidRDefault="00AC1A91" w:rsidP="003B0A75">
            <w:pPr>
              <w:spacing w:after="0" w:line="360" w:lineRule="auto"/>
              <w:jc w:val="both"/>
              <w:rPr>
                <w:rFonts w:ascii="Times New Roman" w:eastAsia="Times New Roman" w:hAnsi="Times New Roman"/>
                <w:color w:val="000000"/>
                <w:sz w:val="18"/>
                <w:szCs w:val="18"/>
                <w:lang w:eastAsia="ro-RO"/>
              </w:rPr>
            </w:pPr>
          </w:p>
        </w:tc>
      </w:tr>
      <w:tr w:rsidR="007468E6" w:rsidRPr="00B82608" w14:paraId="6826F588" w14:textId="77777777" w:rsidTr="00670429">
        <w:tc>
          <w:tcPr>
            <w:tcW w:w="9506" w:type="dxa"/>
            <w:gridSpan w:val="5"/>
            <w:shd w:val="clear" w:color="auto" w:fill="auto"/>
          </w:tcPr>
          <w:p w14:paraId="1F44CE18" w14:textId="77777777" w:rsidR="00E6572F" w:rsidRPr="00B82608" w:rsidRDefault="00E927CC"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xml:space="preserve">II.1.8)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mp</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r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loturi</w:t>
            </w:r>
            <w:r w:rsidRPr="00B82608">
              <w:rPr>
                <w:rFonts w:ascii="Times New Roman" w:eastAsia="Times New Roman" w:hAnsi="Times New Roman"/>
                <w:color w:val="000000"/>
                <w:sz w:val="18"/>
                <w:szCs w:val="18"/>
                <w:lang w:eastAsia="ro-RO"/>
              </w:rPr>
              <w:t xml:space="preserve"> (pentru preci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 privind loturile utiliz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w:t>
            </w:r>
            <w:r w:rsidR="005771DA" w:rsidRPr="00B82608">
              <w:rPr>
                <w:rFonts w:ascii="Times New Roman" w:eastAsia="Times New Roman" w:hAnsi="Times New Roman"/>
                <w:color w:val="000000"/>
                <w:sz w:val="18"/>
                <w:szCs w:val="18"/>
                <w:lang w:eastAsia="ro-RO"/>
              </w:rPr>
              <w:t xml:space="preserve">                                                      da □ nu </w:t>
            </w:r>
            <w:r w:rsidR="001618DB" w:rsidRPr="00E1379E">
              <w:rPr>
                <w:rFonts w:ascii="Times New Roman" w:eastAsia="Times New Roman" w:hAnsi="Times New Roman"/>
                <w:b/>
                <w:color w:val="000000"/>
                <w:sz w:val="18"/>
                <w:szCs w:val="18"/>
                <w:lang w:eastAsia="ro-RO"/>
              </w:rPr>
              <w:sym w:font="Wingdings" w:char="F0FE"/>
            </w:r>
          </w:p>
          <w:p w14:paraId="2DA32DF6" w14:textId="77777777" w:rsidR="00814DCA" w:rsidRPr="00B82608" w:rsidRDefault="00814DCA" w:rsidP="001618DB">
            <w:pPr>
              <w:spacing w:before="120" w:after="120"/>
              <w:jc w:val="both"/>
              <w:rPr>
                <w:rFonts w:ascii="Times New Roman" w:eastAsia="Times New Roman" w:hAnsi="Times New Roman"/>
                <w:color w:val="000000"/>
                <w:sz w:val="18"/>
                <w:szCs w:val="18"/>
                <w:lang w:eastAsia="ro-RO"/>
              </w:rPr>
            </w:pPr>
          </w:p>
        </w:tc>
      </w:tr>
      <w:tr w:rsidR="00467794" w:rsidRPr="00B82608" w14:paraId="41325D9B" w14:textId="77777777" w:rsidTr="00670429">
        <w:tc>
          <w:tcPr>
            <w:tcW w:w="9506" w:type="dxa"/>
            <w:gridSpan w:val="5"/>
            <w:shd w:val="clear" w:color="auto" w:fill="auto"/>
          </w:tcPr>
          <w:p w14:paraId="39A640F7" w14:textId="77777777" w:rsidR="005729BC" w:rsidRDefault="00B2258E" w:rsidP="00897237">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1.9) Vor fi acceptate variante</w:t>
            </w:r>
            <w:r w:rsidR="00897237" w:rsidRPr="00B82608">
              <w:rPr>
                <w:rFonts w:ascii="Times New Roman" w:eastAsia="Times New Roman" w:hAnsi="Times New Roman"/>
                <w:b/>
                <w:color w:val="000000"/>
                <w:sz w:val="18"/>
                <w:szCs w:val="18"/>
                <w:lang w:eastAsia="ro-RO"/>
              </w:rPr>
              <w:t xml:space="preserve"> </w:t>
            </w:r>
            <w:r w:rsidR="00897237" w:rsidRPr="00B82608">
              <w:rPr>
                <w:rFonts w:ascii="Times New Roman" w:eastAsia="Times New Roman" w:hAnsi="Times New Roman"/>
                <w:color w:val="000000"/>
                <w:sz w:val="18"/>
                <w:szCs w:val="18"/>
                <w:lang w:eastAsia="ro-RO"/>
              </w:rPr>
              <w:t>(oferte alternative)</w:t>
            </w:r>
            <w:r w:rsidRPr="00B82608">
              <w:rPr>
                <w:rFonts w:ascii="Times New Roman" w:eastAsia="Times New Roman" w:hAnsi="Times New Roman"/>
                <w:color w:val="000000"/>
                <w:sz w:val="18"/>
                <w:szCs w:val="18"/>
                <w:lang w:eastAsia="ro-RO"/>
              </w:rPr>
              <w:t xml:space="preserve">                                                                             </w:t>
            </w:r>
          </w:p>
          <w:p w14:paraId="3A172669" w14:textId="77777777" w:rsidR="0019108E" w:rsidRPr="00B82608" w:rsidRDefault="00B2258E" w:rsidP="00897237">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da □ nu </w:t>
            </w:r>
            <w:r w:rsidR="001618DB" w:rsidRPr="001618DB">
              <w:rPr>
                <w:rFonts w:ascii="Times New Roman" w:eastAsia="Times New Roman" w:hAnsi="Times New Roman"/>
                <w:b/>
                <w:color w:val="000000"/>
                <w:sz w:val="18"/>
                <w:szCs w:val="18"/>
                <w:lang w:eastAsia="ro-RO"/>
              </w:rPr>
              <w:sym w:font="Wingdings" w:char="F0FE"/>
            </w:r>
          </w:p>
          <w:p w14:paraId="25296C74" w14:textId="77777777" w:rsidR="00DF2612" w:rsidRPr="00B82608" w:rsidRDefault="00DF2612" w:rsidP="00111297">
            <w:pPr>
              <w:spacing w:after="0" w:line="360" w:lineRule="auto"/>
              <w:jc w:val="both"/>
              <w:rPr>
                <w:rFonts w:ascii="Times New Roman" w:eastAsia="Times New Roman" w:hAnsi="Times New Roman"/>
                <w:color w:val="000000"/>
                <w:sz w:val="18"/>
                <w:szCs w:val="18"/>
                <w:lang w:eastAsia="ro-RO"/>
              </w:rPr>
            </w:pPr>
          </w:p>
        </w:tc>
      </w:tr>
      <w:tr w:rsidR="008842FC" w:rsidRPr="00B82608" w14:paraId="137C7670" w14:textId="77777777" w:rsidTr="00670429">
        <w:tc>
          <w:tcPr>
            <w:tcW w:w="9506" w:type="dxa"/>
            <w:gridSpan w:val="5"/>
            <w:shd w:val="clear" w:color="auto" w:fill="auto"/>
          </w:tcPr>
          <w:p w14:paraId="443DD761" w14:textId="77777777" w:rsidR="008842FC" w:rsidRPr="00B82608" w:rsidRDefault="008842FC" w:rsidP="00897237">
            <w:pPr>
              <w:spacing w:after="0" w:line="360" w:lineRule="auto"/>
              <w:rPr>
                <w:rFonts w:ascii="Times New Roman" w:eastAsia="Times New Roman" w:hAnsi="Times New Roman"/>
                <w:b/>
                <w:color w:val="000000"/>
                <w:sz w:val="18"/>
                <w:szCs w:val="18"/>
                <w:lang w:eastAsia="ro-RO"/>
              </w:rPr>
            </w:pPr>
          </w:p>
        </w:tc>
      </w:tr>
    </w:tbl>
    <w:p w14:paraId="28D86421" w14:textId="1EF7CD0B"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2) CANTITATEA SAU DOMENIUL</w:t>
      </w:r>
      <w:r w:rsidR="00D026AF">
        <w:rPr>
          <w:rFonts w:ascii="Times New Roman" w:hAnsi="Times New Roman"/>
          <w:b/>
          <w:color w:val="000000"/>
        </w:rPr>
        <w:t xml:space="preserve"> </w:t>
      </w:r>
      <w:r w:rsidRPr="00B82608">
        <w:rPr>
          <w:rFonts w:ascii="Times New Roman" w:hAnsi="Times New Roman"/>
          <w:b/>
          <w:color w:val="000000"/>
        </w:rPr>
        <w:t>CONTRACTULU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7468E6" w:rsidRPr="00B82608" w14:paraId="45A75FA0" w14:textId="77777777" w:rsidTr="000F4004">
        <w:tc>
          <w:tcPr>
            <w:tcW w:w="9270" w:type="dxa"/>
            <w:shd w:val="clear" w:color="auto" w:fill="auto"/>
          </w:tcPr>
          <w:p w14:paraId="10861DBC" w14:textId="77777777" w:rsidR="00EC1C9D" w:rsidRPr="000A5C76" w:rsidRDefault="00EC1C9D" w:rsidP="00EC1C9D">
            <w:pPr>
              <w:spacing w:after="0" w:line="360" w:lineRule="auto"/>
              <w:rPr>
                <w:rFonts w:ascii="Times New Roman" w:eastAsia="Times New Roman" w:hAnsi="Times New Roman"/>
                <w:sz w:val="18"/>
                <w:szCs w:val="18"/>
                <w:lang w:eastAsia="ro-RO"/>
              </w:rPr>
            </w:pPr>
            <w:r w:rsidRPr="000A5C76">
              <w:rPr>
                <w:rFonts w:ascii="Times New Roman" w:eastAsia="Times New Roman" w:hAnsi="Times New Roman"/>
                <w:b/>
                <w:sz w:val="18"/>
                <w:szCs w:val="18"/>
                <w:lang w:eastAsia="ro-RO"/>
              </w:rPr>
              <w:t>II.2.1</w:t>
            </w:r>
            <w:r w:rsidRPr="00612380">
              <w:rPr>
                <w:rFonts w:ascii="Times New Roman" w:eastAsia="Times New Roman" w:hAnsi="Times New Roman"/>
                <w:b/>
                <w:sz w:val="18"/>
                <w:szCs w:val="18"/>
                <w:lang w:eastAsia="ro-RO"/>
              </w:rPr>
              <w:t>) Cantitatea totala sau domeniul</w:t>
            </w:r>
            <w:r w:rsidRPr="00612380">
              <w:rPr>
                <w:rFonts w:ascii="Times New Roman" w:eastAsia="Times New Roman" w:hAnsi="Times New Roman"/>
                <w:sz w:val="18"/>
                <w:szCs w:val="18"/>
                <w:lang w:eastAsia="ro-RO"/>
              </w:rPr>
              <w:t xml:space="preserve"> </w:t>
            </w:r>
          </w:p>
          <w:p w14:paraId="042F5D50" w14:textId="77777777" w:rsidR="00E920E1" w:rsidRPr="00E920E1" w:rsidRDefault="00E920E1" w:rsidP="00E920E1">
            <w:pPr>
              <w:spacing w:after="0" w:line="360" w:lineRule="auto"/>
              <w:rPr>
                <w:rFonts w:ascii="Times New Roman" w:eastAsia="Times New Roman" w:hAnsi="Times New Roman"/>
                <w:sz w:val="18"/>
                <w:szCs w:val="18"/>
                <w:lang w:eastAsia="ro-RO"/>
              </w:rPr>
            </w:pPr>
            <w:r w:rsidRPr="00E920E1">
              <w:rPr>
                <w:rFonts w:ascii="Times New Roman" w:eastAsia="Times New Roman" w:hAnsi="Times New Roman"/>
                <w:sz w:val="18"/>
                <w:szCs w:val="18"/>
                <w:lang w:eastAsia="ro-RO"/>
              </w:rPr>
              <w:t>Serviciile delegate de catre Autoritatea Contractanta includ:</w:t>
            </w:r>
          </w:p>
          <w:p w14:paraId="281B7964" w14:textId="32AE6458" w:rsidR="00E920E1" w:rsidRPr="00E920E1" w:rsidRDefault="00E920E1" w:rsidP="006B675C">
            <w:pPr>
              <w:spacing w:after="0" w:line="360" w:lineRule="auto"/>
              <w:jc w:val="both"/>
              <w:rPr>
                <w:rFonts w:ascii="Times New Roman" w:eastAsia="Times New Roman" w:hAnsi="Times New Roman"/>
                <w:sz w:val="18"/>
                <w:szCs w:val="18"/>
                <w:lang w:eastAsia="ro-RO"/>
              </w:rPr>
            </w:pPr>
            <w:r w:rsidRPr="00E920E1">
              <w:rPr>
                <w:rFonts w:ascii="Times New Roman" w:eastAsia="Times New Roman" w:hAnsi="Times New Roman"/>
                <w:sz w:val="18"/>
                <w:szCs w:val="18"/>
                <w:lang w:eastAsia="ro-RO"/>
              </w:rPr>
              <w:t>activitatea de colectare şi tra</w:t>
            </w:r>
            <w:r w:rsidR="00612380">
              <w:rPr>
                <w:rFonts w:ascii="Times New Roman" w:eastAsia="Times New Roman" w:hAnsi="Times New Roman"/>
                <w:sz w:val="18"/>
                <w:szCs w:val="18"/>
                <w:lang w:eastAsia="ro-RO"/>
              </w:rPr>
              <w:t>nsport a deșeurilor municipale</w:t>
            </w:r>
            <w:r w:rsidR="00E61A7C">
              <w:rPr>
                <w:rFonts w:ascii="Times New Roman" w:eastAsia="Times New Roman" w:hAnsi="Times New Roman"/>
                <w:sz w:val="18"/>
                <w:szCs w:val="18"/>
                <w:lang w:eastAsia="ro-RO"/>
              </w:rPr>
              <w:t xml:space="preserve"> și altor fluxuri de deșeuri</w:t>
            </w:r>
            <w:r w:rsidR="00612380">
              <w:rPr>
                <w:rFonts w:ascii="Times New Roman" w:eastAsia="Times New Roman" w:hAnsi="Times New Roman"/>
                <w:sz w:val="18"/>
                <w:szCs w:val="18"/>
                <w:lang w:eastAsia="ro-RO"/>
              </w:rPr>
              <w:t xml:space="preserve"> </w:t>
            </w:r>
            <w:r w:rsidR="00F316EE">
              <w:rPr>
                <w:rFonts w:ascii="Times New Roman" w:eastAsia="Times New Roman" w:hAnsi="Times New Roman"/>
                <w:sz w:val="18"/>
                <w:szCs w:val="18"/>
                <w:lang w:eastAsia="ro-RO"/>
              </w:rPr>
              <w:t xml:space="preserve"> – zona </w:t>
            </w:r>
            <w:r w:rsidR="00722696">
              <w:rPr>
                <w:rFonts w:ascii="Times New Roman" w:eastAsia="Times New Roman" w:hAnsi="Times New Roman"/>
                <w:sz w:val="18"/>
                <w:szCs w:val="18"/>
                <w:lang w:eastAsia="ro-RO"/>
              </w:rPr>
              <w:t>7</w:t>
            </w:r>
            <w:r w:rsidR="00E61A7C">
              <w:rPr>
                <w:rFonts w:ascii="Times New Roman" w:eastAsia="Times New Roman" w:hAnsi="Times New Roman"/>
                <w:sz w:val="18"/>
                <w:szCs w:val="18"/>
                <w:lang w:eastAsia="ro-RO"/>
              </w:rPr>
              <w:t xml:space="preserve"> </w:t>
            </w:r>
            <w:r w:rsidR="00B8264C">
              <w:rPr>
                <w:rFonts w:ascii="Times New Roman" w:eastAsia="Times New Roman" w:hAnsi="Times New Roman"/>
                <w:sz w:val="18"/>
                <w:szCs w:val="18"/>
                <w:lang w:eastAsia="ro-RO"/>
              </w:rPr>
              <w:t>R</w:t>
            </w:r>
            <w:r w:rsidR="00722696">
              <w:rPr>
                <w:rFonts w:ascii="Times New Roman" w:eastAsia="Times New Roman" w:hAnsi="Times New Roman"/>
                <w:sz w:val="18"/>
                <w:szCs w:val="18"/>
                <w:lang w:eastAsia="ro-RO"/>
              </w:rPr>
              <w:t>îciu</w:t>
            </w:r>
            <w:r w:rsidR="00E61A7C">
              <w:rPr>
                <w:rFonts w:ascii="Times New Roman" w:eastAsia="Times New Roman" w:hAnsi="Times New Roman"/>
                <w:sz w:val="18"/>
                <w:szCs w:val="18"/>
                <w:lang w:eastAsia="ro-RO"/>
              </w:rPr>
              <w:t>.</w:t>
            </w:r>
            <w:r w:rsidRPr="00E920E1">
              <w:rPr>
                <w:rFonts w:ascii="Times New Roman" w:eastAsia="Times New Roman" w:hAnsi="Times New Roman"/>
                <w:sz w:val="18"/>
                <w:szCs w:val="18"/>
                <w:lang w:eastAsia="ro-RO"/>
              </w:rPr>
              <w:t xml:space="preserve"> Cantitățile anuale estimate  </w:t>
            </w:r>
            <w:r w:rsidRPr="006078AC">
              <w:rPr>
                <w:rFonts w:ascii="Times New Roman" w:eastAsia="Times New Roman" w:hAnsi="Times New Roman"/>
                <w:sz w:val="18"/>
                <w:szCs w:val="18"/>
                <w:lang w:eastAsia="ro-RO"/>
              </w:rPr>
              <w:t xml:space="preserve">sunt  de  </w:t>
            </w:r>
            <w:r w:rsidR="00B24F06" w:rsidRPr="006078AC">
              <w:rPr>
                <w:rFonts w:ascii="Times New Roman" w:eastAsia="Times New Roman" w:hAnsi="Times New Roman"/>
                <w:b/>
                <w:bCs/>
                <w:sz w:val="18"/>
                <w:szCs w:val="18"/>
                <w:lang w:eastAsia="ro-RO"/>
              </w:rPr>
              <w:t xml:space="preserve">5,772.15 </w:t>
            </w:r>
            <w:r w:rsidR="00873E6A" w:rsidRPr="006078AC">
              <w:rPr>
                <w:rFonts w:ascii="Times New Roman" w:eastAsia="Times New Roman" w:hAnsi="Times New Roman"/>
                <w:b/>
                <w:bCs/>
                <w:sz w:val="18"/>
                <w:szCs w:val="18"/>
                <w:lang w:eastAsia="ro-RO"/>
              </w:rPr>
              <w:t>tone pe an</w:t>
            </w:r>
            <w:r w:rsidR="00B8264C" w:rsidRPr="006078AC">
              <w:rPr>
                <w:rFonts w:ascii="Times New Roman" w:eastAsia="Times New Roman" w:hAnsi="Times New Roman"/>
                <w:b/>
                <w:bCs/>
                <w:sz w:val="18"/>
                <w:szCs w:val="18"/>
                <w:lang w:eastAsia="ro-RO"/>
              </w:rPr>
              <w:t xml:space="preserve"> pentru activitatea de colectare și </w:t>
            </w:r>
            <w:r w:rsidR="00B24F06" w:rsidRPr="006078AC">
              <w:rPr>
                <w:rFonts w:ascii="Times New Roman" w:eastAsia="Times New Roman" w:hAnsi="Times New Roman"/>
                <w:b/>
                <w:bCs/>
                <w:sz w:val="18"/>
                <w:szCs w:val="18"/>
                <w:lang w:eastAsia="ro-RO"/>
              </w:rPr>
              <w:t xml:space="preserve">5772,15 </w:t>
            </w:r>
            <w:r w:rsidR="00B8264C" w:rsidRPr="006078AC">
              <w:rPr>
                <w:rFonts w:ascii="Times New Roman" w:eastAsia="Times New Roman" w:hAnsi="Times New Roman"/>
                <w:b/>
                <w:bCs/>
                <w:sz w:val="18"/>
                <w:szCs w:val="18"/>
                <w:lang w:eastAsia="ro-RO"/>
              </w:rPr>
              <w:t xml:space="preserve">t </w:t>
            </w:r>
            <w:r w:rsidR="00F938AF" w:rsidRPr="006078AC">
              <w:rPr>
                <w:rFonts w:ascii="Times New Roman" w:eastAsia="Times New Roman" w:hAnsi="Times New Roman"/>
                <w:b/>
                <w:bCs/>
                <w:sz w:val="18"/>
                <w:szCs w:val="18"/>
                <w:lang w:eastAsia="ro-RO"/>
              </w:rPr>
              <w:t xml:space="preserve">pe an </w:t>
            </w:r>
            <w:r w:rsidR="00B8264C" w:rsidRPr="006078AC">
              <w:rPr>
                <w:rFonts w:ascii="Times New Roman" w:eastAsia="Times New Roman" w:hAnsi="Times New Roman"/>
                <w:b/>
                <w:bCs/>
                <w:sz w:val="18"/>
                <w:szCs w:val="18"/>
                <w:lang w:eastAsia="ro-RO"/>
              </w:rPr>
              <w:t>pentru cea de transfer al deșeurilor</w:t>
            </w:r>
            <w:r w:rsidR="000E01CD" w:rsidRPr="006078AC">
              <w:rPr>
                <w:rFonts w:ascii="Times New Roman" w:eastAsia="Times New Roman" w:hAnsi="Times New Roman"/>
                <w:b/>
                <w:bCs/>
                <w:sz w:val="18"/>
                <w:szCs w:val="18"/>
                <w:lang w:eastAsia="ro-RO"/>
              </w:rPr>
              <w:t xml:space="preserve">, 1270 t </w:t>
            </w:r>
            <w:r w:rsidR="00F938AF" w:rsidRPr="006078AC">
              <w:rPr>
                <w:rFonts w:ascii="Times New Roman" w:eastAsia="Times New Roman" w:hAnsi="Times New Roman"/>
                <w:b/>
                <w:bCs/>
                <w:sz w:val="18"/>
                <w:szCs w:val="18"/>
                <w:lang w:eastAsia="ro-RO"/>
              </w:rPr>
              <w:t xml:space="preserve">pe an </w:t>
            </w:r>
            <w:r w:rsidR="000E01CD" w:rsidRPr="006078AC">
              <w:rPr>
                <w:rFonts w:ascii="Times New Roman" w:eastAsia="Times New Roman" w:hAnsi="Times New Roman"/>
                <w:b/>
                <w:bCs/>
                <w:sz w:val="18"/>
                <w:szCs w:val="18"/>
                <w:lang w:eastAsia="ro-RO"/>
              </w:rPr>
              <w:t>pentru transportul deșeurilor reciclabile de plastic/metal, hârtie/carton</w:t>
            </w:r>
            <w:r w:rsidR="00C81A67" w:rsidRPr="006078AC">
              <w:rPr>
                <w:rFonts w:ascii="Times New Roman" w:eastAsia="Times New Roman" w:hAnsi="Times New Roman"/>
                <w:b/>
                <w:bCs/>
                <w:sz w:val="18"/>
                <w:szCs w:val="18"/>
                <w:lang w:eastAsia="ro-RO"/>
              </w:rPr>
              <w:t xml:space="preserve"> </w:t>
            </w:r>
            <w:r w:rsidR="00C81A67" w:rsidRPr="00254883">
              <w:rPr>
                <w:rFonts w:ascii="Times New Roman" w:eastAsia="Times New Roman" w:hAnsi="Times New Roman"/>
                <w:b/>
                <w:bCs/>
                <w:sz w:val="18"/>
                <w:szCs w:val="18"/>
                <w:lang w:eastAsia="ro-RO"/>
              </w:rPr>
              <w:t>și</w:t>
            </w:r>
            <w:r w:rsidR="000E01CD" w:rsidRPr="00254883">
              <w:rPr>
                <w:rFonts w:ascii="Times New Roman" w:eastAsia="Times New Roman" w:hAnsi="Times New Roman"/>
                <w:b/>
                <w:bCs/>
                <w:sz w:val="18"/>
                <w:szCs w:val="18"/>
                <w:lang w:eastAsia="ro-RO"/>
              </w:rPr>
              <w:t xml:space="preserve"> deșeuri verzi </w:t>
            </w:r>
            <w:r w:rsidR="000E01CD" w:rsidRPr="006078AC">
              <w:rPr>
                <w:rFonts w:ascii="Times New Roman" w:eastAsia="Times New Roman" w:hAnsi="Times New Roman"/>
                <w:b/>
                <w:bCs/>
                <w:sz w:val="18"/>
                <w:szCs w:val="18"/>
                <w:lang w:eastAsia="ro-RO"/>
              </w:rPr>
              <w:t>de la stația de transfer Rîciu la SSCT Cristești.</w:t>
            </w:r>
            <w:r w:rsidR="00E61A7C" w:rsidRPr="006078AC">
              <w:rPr>
                <w:rFonts w:ascii="Times New Roman" w:eastAsia="Times New Roman" w:hAnsi="Times New Roman"/>
                <w:b/>
                <w:bCs/>
                <w:sz w:val="18"/>
                <w:szCs w:val="18"/>
                <w:lang w:eastAsia="ro-RO"/>
              </w:rPr>
              <w:t xml:space="preserve"> </w:t>
            </w:r>
            <w:r w:rsidRPr="006078AC">
              <w:rPr>
                <w:rFonts w:ascii="Times New Roman" w:eastAsia="Times New Roman" w:hAnsi="Times New Roman"/>
                <w:sz w:val="18"/>
                <w:szCs w:val="18"/>
                <w:lang w:eastAsia="ro-RO"/>
              </w:rPr>
              <w:t xml:space="preserve">Redevența este de </w:t>
            </w:r>
            <w:r w:rsidR="00B34AE6" w:rsidRPr="006078AC">
              <w:rPr>
                <w:rFonts w:ascii="Times New Roman" w:eastAsia="Times New Roman" w:hAnsi="Times New Roman"/>
                <w:b/>
                <w:sz w:val="18"/>
                <w:szCs w:val="18"/>
                <w:lang w:eastAsia="ro-RO"/>
              </w:rPr>
              <w:t>238 436,54</w:t>
            </w:r>
            <w:r w:rsidR="00E61A7C" w:rsidRPr="006078AC">
              <w:rPr>
                <w:rFonts w:ascii="Times New Roman" w:eastAsia="Times New Roman" w:hAnsi="Times New Roman"/>
                <w:b/>
                <w:sz w:val="18"/>
                <w:szCs w:val="18"/>
                <w:lang w:eastAsia="ro-RO"/>
              </w:rPr>
              <w:t xml:space="preserve"> </w:t>
            </w:r>
            <w:r w:rsidRPr="006078AC">
              <w:rPr>
                <w:rFonts w:ascii="Times New Roman" w:eastAsia="Times New Roman" w:hAnsi="Times New Roman"/>
                <w:sz w:val="18"/>
                <w:szCs w:val="18"/>
                <w:lang w:eastAsia="ro-RO"/>
              </w:rPr>
              <w:t xml:space="preserve">lei anual, iar </w:t>
            </w:r>
            <w:r w:rsidRPr="006078AC">
              <w:rPr>
                <w:rFonts w:ascii="Times New Roman" w:eastAsia="Times New Roman" w:hAnsi="Times New Roman"/>
                <w:sz w:val="18"/>
                <w:szCs w:val="18"/>
                <w:lang w:val="pt-PT" w:eastAsia="ro-RO"/>
              </w:rPr>
              <w:t>valoarea</w:t>
            </w:r>
            <w:r w:rsidRPr="00E920E1">
              <w:rPr>
                <w:rFonts w:ascii="Times New Roman" w:eastAsia="Times New Roman" w:hAnsi="Times New Roman"/>
                <w:sz w:val="18"/>
                <w:szCs w:val="18"/>
                <w:lang w:val="pt-PT" w:eastAsia="ro-RO"/>
              </w:rPr>
              <w:t xml:space="preserve"> aferenta procentului de cheltuieli cu diverse si neprevazute este 0 (zero) lei.</w:t>
            </w:r>
          </w:p>
          <w:p w14:paraId="410CB510" w14:textId="14D3F048" w:rsidR="00EC1C9D" w:rsidRPr="0028412E" w:rsidRDefault="00EC1C9D" w:rsidP="00D75BBD">
            <w:pPr>
              <w:spacing w:line="360" w:lineRule="auto"/>
              <w:rPr>
                <w:rFonts w:ascii="Times New Roman" w:eastAsia="Times New Roman" w:hAnsi="Times New Roman"/>
                <w:sz w:val="18"/>
                <w:szCs w:val="18"/>
                <w:lang w:eastAsia="ro-RO"/>
              </w:rPr>
            </w:pPr>
            <w:r w:rsidRPr="000A5C76">
              <w:rPr>
                <w:rFonts w:ascii="Times New Roman" w:eastAsia="Times New Roman" w:hAnsi="Times New Roman"/>
                <w:i/>
                <w:sz w:val="18"/>
                <w:szCs w:val="18"/>
                <w:lang w:eastAsia="ro-RO"/>
              </w:rPr>
              <w:t>Dup</w:t>
            </w:r>
            <w:r>
              <w:rPr>
                <w:rFonts w:ascii="Times New Roman" w:eastAsia="Times New Roman" w:hAnsi="Times New Roman"/>
                <w:i/>
                <w:sz w:val="18"/>
                <w:szCs w:val="18"/>
                <w:lang w:eastAsia="ro-RO"/>
              </w:rPr>
              <w:t>a</w:t>
            </w:r>
            <w:r w:rsidRPr="000A5C76">
              <w:rPr>
                <w:rFonts w:ascii="Times New Roman" w:eastAsia="Times New Roman" w:hAnsi="Times New Roman"/>
                <w:i/>
                <w:sz w:val="18"/>
                <w:szCs w:val="18"/>
                <w:lang w:eastAsia="ro-RO"/>
              </w:rPr>
              <w:t xml:space="preserve"> caz</w:t>
            </w:r>
            <w:r w:rsidRPr="000A5C76">
              <w:rPr>
                <w:rFonts w:ascii="Times New Roman" w:eastAsia="Times New Roman" w:hAnsi="Times New Roman"/>
                <w:sz w:val="18"/>
                <w:szCs w:val="18"/>
                <w:lang w:eastAsia="ro-RO"/>
              </w:rPr>
              <w:t>, valoarea estimat</w:t>
            </w:r>
            <w:r>
              <w:rPr>
                <w:rFonts w:ascii="Times New Roman" w:eastAsia="Times New Roman" w:hAnsi="Times New Roman"/>
                <w:sz w:val="18"/>
                <w:szCs w:val="18"/>
                <w:lang w:eastAsia="ro-RO"/>
              </w:rPr>
              <w:t>a</w:t>
            </w:r>
            <w:r w:rsidRPr="000A5C76">
              <w:rPr>
                <w:rFonts w:ascii="Times New Roman" w:eastAsia="Times New Roman" w:hAnsi="Times New Roman"/>
                <w:sz w:val="18"/>
                <w:szCs w:val="18"/>
                <w:lang w:eastAsia="ro-RO"/>
              </w:rPr>
              <w:t xml:space="preserve"> </w:t>
            </w:r>
            <w:r w:rsidRPr="0028412E">
              <w:rPr>
                <w:rFonts w:ascii="Times New Roman" w:eastAsia="Times New Roman" w:hAnsi="Times New Roman"/>
                <w:sz w:val="20"/>
                <w:szCs w:val="20"/>
                <w:lang w:eastAsia="ro-RO"/>
              </w:rPr>
              <w:t>fara TVA (</w:t>
            </w:r>
            <w:r w:rsidRPr="0028412E">
              <w:rPr>
                <w:rFonts w:ascii="Times New Roman" w:eastAsia="Times New Roman" w:hAnsi="Times New Roman"/>
                <w:i/>
                <w:sz w:val="20"/>
                <w:szCs w:val="20"/>
                <w:lang w:eastAsia="ro-RO"/>
              </w:rPr>
              <w:t>numai in cifre</w:t>
            </w:r>
            <w:r w:rsidRPr="00F54F8A">
              <w:rPr>
                <w:rFonts w:ascii="Times New Roman" w:eastAsia="Times New Roman" w:hAnsi="Times New Roman"/>
                <w:sz w:val="20"/>
                <w:szCs w:val="20"/>
                <w:lang w:eastAsia="ro-RO"/>
              </w:rPr>
              <w:t>):</w:t>
            </w:r>
            <w:r w:rsidR="006078AC" w:rsidRPr="00F54F8A">
              <w:rPr>
                <w:rFonts w:ascii="Times New Roman" w:eastAsia="Times New Roman" w:hAnsi="Times New Roman"/>
                <w:sz w:val="20"/>
                <w:szCs w:val="20"/>
                <w:lang w:eastAsia="ro-RO"/>
              </w:rPr>
              <w:t xml:space="preserve"> </w:t>
            </w:r>
            <w:r w:rsidR="007F03B0" w:rsidRPr="00F54F8A">
              <w:rPr>
                <w:rFonts w:ascii="Times New Roman" w:hAnsi="Times New Roman"/>
                <w:b/>
                <w:bCs/>
                <w:sz w:val="18"/>
                <w:szCs w:val="18"/>
                <w:lang w:eastAsia="ro-RO"/>
              </w:rPr>
              <w:t>6.</w:t>
            </w:r>
            <w:r w:rsidR="00341C08" w:rsidRPr="00F54F8A">
              <w:rPr>
                <w:rFonts w:ascii="Times New Roman" w:hAnsi="Times New Roman"/>
                <w:b/>
                <w:bCs/>
                <w:sz w:val="18"/>
                <w:szCs w:val="18"/>
                <w:lang w:eastAsia="ro-RO"/>
              </w:rPr>
              <w:t>611.989,47</w:t>
            </w:r>
            <w:r w:rsidR="004C2A28" w:rsidRPr="00F54F8A">
              <w:rPr>
                <w:rFonts w:ascii="Times New Roman" w:hAnsi="Times New Roman"/>
                <w:b/>
                <w:bCs/>
                <w:sz w:val="18"/>
                <w:szCs w:val="18"/>
                <w:lang w:eastAsia="ro-RO"/>
              </w:rPr>
              <w:t xml:space="preserve"> </w:t>
            </w:r>
            <w:r w:rsidR="005A7848" w:rsidRPr="00F54F8A">
              <w:rPr>
                <w:rFonts w:ascii="Times New Roman" w:hAnsi="Times New Roman"/>
                <w:b/>
                <w:bCs/>
                <w:sz w:val="18"/>
                <w:szCs w:val="18"/>
                <w:lang w:eastAsia="ro-RO"/>
              </w:rPr>
              <w:t xml:space="preserve"> </w:t>
            </w:r>
            <w:r w:rsidR="00EA418C" w:rsidRPr="00F54F8A">
              <w:rPr>
                <w:rFonts w:ascii="Times New Roman" w:hAnsi="Times New Roman"/>
                <w:sz w:val="18"/>
                <w:szCs w:val="18"/>
                <w:lang w:eastAsia="ro-RO"/>
              </w:rPr>
              <w:t xml:space="preserve"> </w:t>
            </w:r>
            <w:r w:rsidRPr="00F54F8A">
              <w:rPr>
                <w:rFonts w:ascii="Times New Roman" w:eastAsia="Times New Roman" w:hAnsi="Times New Roman"/>
                <w:sz w:val="18"/>
                <w:szCs w:val="18"/>
                <w:lang w:eastAsia="ro-RO"/>
              </w:rPr>
              <w:t>Moneda</w:t>
            </w:r>
            <w:r w:rsidRPr="0028412E">
              <w:rPr>
                <w:rFonts w:ascii="Times New Roman" w:eastAsia="Times New Roman" w:hAnsi="Times New Roman"/>
                <w:sz w:val="18"/>
                <w:szCs w:val="18"/>
                <w:lang w:eastAsia="ro-RO"/>
              </w:rPr>
              <w:t xml:space="preserve">: </w:t>
            </w:r>
            <w:r w:rsidR="009813F9" w:rsidRPr="0028412E">
              <w:rPr>
                <w:rFonts w:ascii="Times New Roman" w:eastAsia="Times New Roman" w:hAnsi="Times New Roman"/>
                <w:sz w:val="18"/>
                <w:szCs w:val="18"/>
                <w:lang w:eastAsia="ro-RO"/>
              </w:rPr>
              <w:t>lei</w:t>
            </w:r>
          </w:p>
          <w:p w14:paraId="1F8B0872" w14:textId="77777777" w:rsidR="00EB1D8A" w:rsidRDefault="00EC1C9D" w:rsidP="00EC1C9D">
            <w:pPr>
              <w:tabs>
                <w:tab w:val="left" w:pos="0"/>
                <w:tab w:val="left" w:pos="1080"/>
              </w:tabs>
              <w:spacing w:before="120" w:after="120"/>
              <w:jc w:val="both"/>
              <w:rPr>
                <w:rFonts w:ascii="Times New Roman" w:eastAsia="Times New Roman" w:hAnsi="Times New Roman"/>
                <w:sz w:val="18"/>
                <w:szCs w:val="18"/>
                <w:lang w:eastAsia="ro-RO"/>
              </w:rPr>
            </w:pPr>
            <w:r w:rsidRPr="000A5C76">
              <w:rPr>
                <w:rFonts w:ascii="Times New Roman" w:eastAsia="Times New Roman" w:hAnsi="Times New Roman"/>
                <w:i/>
                <w:sz w:val="18"/>
                <w:szCs w:val="18"/>
                <w:lang w:eastAsia="ro-RO"/>
              </w:rPr>
              <w:t>sau</w:t>
            </w:r>
            <w:r w:rsidRPr="000A5C76">
              <w:rPr>
                <w:rFonts w:ascii="Times New Roman" w:eastAsia="Times New Roman" w:hAnsi="Times New Roman"/>
                <w:sz w:val="18"/>
                <w:szCs w:val="18"/>
                <w:lang w:eastAsia="ro-RO"/>
              </w:rPr>
              <w:t xml:space="preserve"> intervalul: </w:t>
            </w:r>
            <w:r>
              <w:rPr>
                <w:rFonts w:ascii="Times New Roman" w:eastAsia="Times New Roman" w:hAnsi="Times New Roman"/>
                <w:sz w:val="18"/>
                <w:szCs w:val="18"/>
                <w:lang w:eastAsia="ro-RO"/>
              </w:rPr>
              <w:t>i</w:t>
            </w:r>
            <w:r w:rsidRPr="000A5C76">
              <w:rPr>
                <w:rFonts w:ascii="Times New Roman" w:eastAsia="Times New Roman" w:hAnsi="Times New Roman"/>
                <w:sz w:val="18"/>
                <w:szCs w:val="18"/>
                <w:lang w:eastAsia="ro-RO"/>
              </w:rPr>
              <w:t xml:space="preserve">ntre _______________ </w:t>
            </w:r>
            <w:r>
              <w:rPr>
                <w:rFonts w:ascii="Times New Roman" w:eastAsia="Times New Roman" w:hAnsi="Times New Roman"/>
                <w:sz w:val="18"/>
                <w:szCs w:val="18"/>
                <w:lang w:eastAsia="ro-RO"/>
              </w:rPr>
              <w:t>s</w:t>
            </w:r>
            <w:r w:rsidRPr="000A5C76">
              <w:rPr>
                <w:rFonts w:ascii="Times New Roman" w:eastAsia="Times New Roman" w:hAnsi="Times New Roman"/>
                <w:sz w:val="18"/>
                <w:szCs w:val="18"/>
                <w:lang w:eastAsia="ro-RO"/>
              </w:rPr>
              <w:t>i _______________                                               Moned</w:t>
            </w:r>
            <w:r>
              <w:rPr>
                <w:rFonts w:ascii="Times New Roman" w:eastAsia="Times New Roman" w:hAnsi="Times New Roman"/>
                <w:sz w:val="18"/>
                <w:szCs w:val="18"/>
                <w:lang w:eastAsia="ro-RO"/>
              </w:rPr>
              <w:t>a</w:t>
            </w:r>
            <w:r w:rsidRPr="000A5C76">
              <w:rPr>
                <w:rFonts w:ascii="Times New Roman" w:eastAsia="Times New Roman" w:hAnsi="Times New Roman"/>
                <w:sz w:val="18"/>
                <w:szCs w:val="18"/>
                <w:lang w:eastAsia="ro-RO"/>
              </w:rPr>
              <w:t>: __________</w:t>
            </w:r>
          </w:p>
          <w:p w14:paraId="33CFCAE4" w14:textId="77777777" w:rsidR="00EB1D8A" w:rsidRPr="00CD0B58" w:rsidRDefault="00EB1D8A" w:rsidP="001618DB">
            <w:pPr>
              <w:spacing w:after="160" w:line="259" w:lineRule="auto"/>
              <w:jc w:val="both"/>
              <w:rPr>
                <w:rFonts w:ascii="Times New Roman" w:eastAsia="Times New Roman" w:hAnsi="Times New Roman"/>
                <w:i/>
                <w:color w:val="0070C0"/>
                <w:sz w:val="20"/>
                <w:szCs w:val="20"/>
                <w:lang w:eastAsia="ro-RO"/>
              </w:rPr>
            </w:pPr>
          </w:p>
        </w:tc>
      </w:tr>
      <w:tr w:rsidR="007468E6" w:rsidRPr="00B82608" w14:paraId="67B4E97B" w14:textId="77777777" w:rsidTr="000F4004">
        <w:tc>
          <w:tcPr>
            <w:tcW w:w="9270" w:type="dxa"/>
            <w:shd w:val="clear" w:color="auto" w:fill="auto"/>
          </w:tcPr>
          <w:p w14:paraId="410C4BF3" w14:textId="77777777" w:rsidR="00BD3C56"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lastRenderedPageBreak/>
              <w:t>II.2.2) Op</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uni</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r w:rsidR="0033179D"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 </w:t>
            </w:r>
          </w:p>
          <w:p w14:paraId="0FCA866B" w14:textId="77777777" w:rsidR="00B61526" w:rsidRPr="00B82608"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a □ nu</w:t>
            </w:r>
            <w:r w:rsidR="001618DB">
              <w:rPr>
                <w:rFonts w:ascii="Times New Roman" w:eastAsia="Times New Roman" w:hAnsi="Times New Roman"/>
                <w:color w:val="000000"/>
                <w:sz w:val="18"/>
                <w:szCs w:val="18"/>
                <w:lang w:eastAsia="ro-RO"/>
              </w:rPr>
              <w:t xml:space="preserve"> </w:t>
            </w:r>
            <w:r w:rsidR="001618DB" w:rsidRPr="00CD49F4">
              <w:rPr>
                <w:rFonts w:ascii="Times New Roman" w:eastAsia="Times New Roman" w:hAnsi="Times New Roman"/>
                <w:b/>
                <w:color w:val="000000"/>
                <w:sz w:val="18"/>
                <w:szCs w:val="18"/>
                <w:lang w:eastAsia="ro-RO"/>
              </w:rPr>
              <w:sym w:font="Wingdings" w:char="F0FE"/>
            </w:r>
          </w:p>
          <w:p w14:paraId="679361E1" w14:textId="77777777" w:rsidR="00F31AB3" w:rsidRPr="00B82608" w:rsidRDefault="00F31AB3" w:rsidP="00EC439F">
            <w:pPr>
              <w:pBdr>
                <w:bottom w:val="single" w:sz="12" w:space="1" w:color="auto"/>
              </w:pBd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valoarea se va completa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mod obligatoriu numai ca interval</w:t>
            </w:r>
            <w:r w:rsidR="00D86DEB" w:rsidRPr="00B82608">
              <w:rPr>
                <w:rFonts w:ascii="Times New Roman" w:eastAsia="Times New Roman" w:hAnsi="Times New Roman"/>
                <w:b/>
                <w:color w:val="000000"/>
                <w:sz w:val="18"/>
                <w:szCs w:val="18"/>
                <w:lang w:eastAsia="ro-RO"/>
              </w:rPr>
              <w:t xml:space="preserve"> valoric</w:t>
            </w:r>
          </w:p>
          <w:p w14:paraId="1C1ED89F" w14:textId="77777777" w:rsidR="00AF77CF" w:rsidRDefault="00B61526" w:rsidP="00EC439F">
            <w:pPr>
              <w:pBdr>
                <w:bottom w:val="single" w:sz="12" w:space="1" w:color="auto"/>
              </w:pBd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descrierea acestor op</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uni: </w:t>
            </w:r>
          </w:p>
          <w:p w14:paraId="6669041B" w14:textId="77777777" w:rsidR="00F962CE" w:rsidRDefault="00F962CE" w:rsidP="00EC439F">
            <w:pPr>
              <w:spacing w:after="0" w:line="360" w:lineRule="auto"/>
              <w:rPr>
                <w:rFonts w:ascii="Times New Roman" w:eastAsia="Times New Roman" w:hAnsi="Times New Roman"/>
                <w:i/>
                <w:color w:val="000000"/>
                <w:sz w:val="18"/>
                <w:szCs w:val="18"/>
                <w:lang w:eastAsia="ro-RO"/>
              </w:rPr>
            </w:pPr>
          </w:p>
          <w:p w14:paraId="65CF706D" w14:textId="77777777" w:rsidR="00B61526" w:rsidRPr="00B82608"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Da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se cunoa</w:t>
            </w:r>
            <w:r w:rsidR="00824514" w:rsidRPr="00B82608">
              <w:rPr>
                <w:rFonts w:ascii="Times New Roman" w:eastAsia="Times New Roman" w:hAnsi="Times New Roman"/>
                <w:i/>
                <w:color w:val="000000"/>
                <w:sz w:val="18"/>
                <w:szCs w:val="18"/>
                <w:lang w:eastAsia="ro-RO"/>
              </w:rPr>
              <w:t>s</w:t>
            </w:r>
            <w:r w:rsidRPr="00B82608">
              <w:rPr>
                <w:rFonts w:ascii="Times New Roman" w:eastAsia="Times New Roman" w:hAnsi="Times New Roman"/>
                <w:i/>
                <w:color w:val="000000"/>
                <w:sz w:val="18"/>
                <w:szCs w:val="18"/>
                <w:lang w:eastAsia="ro-RO"/>
              </w:rPr>
              <w:t>te</w:t>
            </w:r>
            <w:r w:rsidRPr="00B82608">
              <w:rPr>
                <w:rFonts w:ascii="Times New Roman" w:eastAsia="Times New Roman" w:hAnsi="Times New Roman"/>
                <w:color w:val="000000"/>
                <w:sz w:val="18"/>
                <w:szCs w:val="18"/>
                <w:lang w:eastAsia="ro-RO"/>
              </w:rPr>
              <w:t>, calendarul prev</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zut de aplicare a respectivelor op</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uni:</w:t>
            </w:r>
          </w:p>
          <w:p w14:paraId="6218DFA9" w14:textId="77777777" w:rsidR="00581828" w:rsidRPr="00B82608" w:rsidRDefault="00824514"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B61526" w:rsidRPr="00B82608">
              <w:rPr>
                <w:rFonts w:ascii="Times New Roman" w:eastAsia="Times New Roman" w:hAnsi="Times New Roman"/>
                <w:color w:val="000000"/>
                <w:sz w:val="18"/>
                <w:szCs w:val="18"/>
                <w:lang w:eastAsia="ro-RO"/>
              </w:rPr>
              <w:t xml:space="preserve">n luni: □□ </w:t>
            </w:r>
            <w:r w:rsidR="00B61526" w:rsidRPr="00B82608">
              <w:rPr>
                <w:rFonts w:ascii="Times New Roman" w:eastAsia="Times New Roman" w:hAnsi="Times New Roman"/>
                <w:i/>
                <w:color w:val="000000"/>
                <w:sz w:val="18"/>
                <w:szCs w:val="18"/>
                <w:lang w:eastAsia="ro-RO"/>
              </w:rPr>
              <w:t>sau</w:t>
            </w:r>
            <w:r w:rsidR="00B6152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i</w:t>
            </w:r>
            <w:r w:rsidR="00B61526" w:rsidRPr="00B82608">
              <w:rPr>
                <w:rFonts w:ascii="Times New Roman" w:eastAsia="Times New Roman" w:hAnsi="Times New Roman"/>
                <w:color w:val="000000"/>
                <w:sz w:val="18"/>
                <w:szCs w:val="18"/>
                <w:lang w:eastAsia="ro-RO"/>
              </w:rPr>
              <w:t>n zile: □□□□ (de la data atribuirii contractului)</w:t>
            </w:r>
          </w:p>
          <w:p w14:paraId="6F493CF8" w14:textId="77777777" w:rsidR="00A01378" w:rsidRPr="00B82608" w:rsidRDefault="00A01378" w:rsidP="006040DE">
            <w:pPr>
              <w:spacing w:after="0" w:line="360" w:lineRule="auto"/>
              <w:jc w:val="both"/>
              <w:rPr>
                <w:rFonts w:ascii="Times New Roman" w:eastAsia="Times New Roman" w:hAnsi="Times New Roman"/>
                <w:i/>
                <w:color w:val="000000"/>
                <w:sz w:val="18"/>
                <w:szCs w:val="18"/>
                <w:lang w:eastAsia="ro-RO"/>
              </w:rPr>
            </w:pPr>
          </w:p>
        </w:tc>
      </w:tr>
      <w:tr w:rsidR="007468E6" w:rsidRPr="00B82608" w14:paraId="19CBD86A" w14:textId="77777777" w:rsidTr="000F4004">
        <w:tc>
          <w:tcPr>
            <w:tcW w:w="9270" w:type="dxa"/>
            <w:shd w:val="clear" w:color="auto" w:fill="auto"/>
          </w:tcPr>
          <w:p w14:paraId="226E0966" w14:textId="77777777" w:rsidR="00B61526" w:rsidRPr="00B82608" w:rsidRDefault="00B61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ul de </w:t>
            </w:r>
            <w:r w:rsidR="00897237" w:rsidRPr="00B82608">
              <w:rPr>
                <w:rFonts w:ascii="Times New Roman" w:eastAsia="Times New Roman" w:hAnsi="Times New Roman"/>
                <w:color w:val="000000"/>
                <w:sz w:val="18"/>
                <w:szCs w:val="18"/>
                <w:lang w:eastAsia="ro-RO"/>
              </w:rPr>
              <w:t xml:space="preserve">prelungiri  </w:t>
            </w:r>
            <w:r w:rsidRPr="00B82608">
              <w:rPr>
                <w:rFonts w:ascii="Times New Roman" w:eastAsia="Times New Roman" w:hAnsi="Times New Roman"/>
                <w:color w:val="000000"/>
                <w:sz w:val="18"/>
                <w:szCs w:val="18"/>
                <w:lang w:eastAsia="ro-RO"/>
              </w:rPr>
              <w:t>posibil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 xml:space="preserve">): □□□ </w:t>
            </w:r>
            <w:r w:rsidRPr="00B82608">
              <w:rPr>
                <w:rFonts w:ascii="Times New Roman" w:eastAsia="Times New Roman" w:hAnsi="Times New Roman"/>
                <w:i/>
                <w:color w:val="000000"/>
                <w:sz w:val="18"/>
                <w:szCs w:val="18"/>
                <w:lang w:eastAsia="ro-RO"/>
              </w:rPr>
              <w:t>sau</w:t>
            </w:r>
            <w:r w:rsidRPr="00B82608">
              <w:rPr>
                <w:rFonts w:ascii="Times New Roman" w:eastAsia="Times New Roman" w:hAnsi="Times New Roman"/>
                <w:color w:val="000000"/>
                <w:sz w:val="18"/>
                <w:szCs w:val="18"/>
                <w:lang w:eastAsia="ro-RO"/>
              </w:rPr>
              <w:t xml:space="preserve"> interval: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tre □□□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w:t>
            </w:r>
          </w:p>
          <w:p w14:paraId="726B4F3D" w14:textId="77777777" w:rsidR="00581828" w:rsidRPr="00B82608" w:rsidRDefault="00B61526" w:rsidP="00897237">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Da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se cunoa</w:t>
            </w:r>
            <w:r w:rsidR="00824514" w:rsidRPr="00B82608">
              <w:rPr>
                <w:rFonts w:ascii="Times New Roman" w:eastAsia="Times New Roman" w:hAnsi="Times New Roman"/>
                <w:i/>
                <w:color w:val="000000"/>
                <w:sz w:val="18"/>
                <w:szCs w:val="18"/>
                <w:lang w:eastAsia="ro-RO"/>
              </w:rPr>
              <w:t>s</w:t>
            </w:r>
            <w:r w:rsidRPr="00B82608">
              <w:rPr>
                <w:rFonts w:ascii="Times New Roman" w:eastAsia="Times New Roman" w:hAnsi="Times New Roman"/>
                <w:i/>
                <w:color w:val="000000"/>
                <w:sz w:val="18"/>
                <w:szCs w:val="18"/>
                <w:lang w:eastAsia="ro-RO"/>
              </w:rPr>
              <w:t>te</w:t>
            </w:r>
            <w:r w:rsidRPr="00B82608">
              <w:rPr>
                <w:rFonts w:ascii="Times New Roman" w:eastAsia="Times New Roman" w:hAnsi="Times New Roman"/>
                <w:color w:val="000000"/>
                <w:sz w:val="18"/>
                <w:szCs w:val="18"/>
                <w:lang w:eastAsia="ro-RO"/>
              </w:rPr>
              <w:t>,</w:t>
            </w:r>
            <w:r w:rsidR="00F821C5">
              <w:rPr>
                <w:rFonts w:ascii="Times New Roman" w:eastAsia="Times New Roman" w:hAnsi="Times New Roman"/>
                <w:color w:val="000000"/>
                <w:sz w:val="18"/>
                <w:szCs w:val="18"/>
                <w:lang w:eastAsia="ro-RO"/>
              </w:rPr>
              <w:t xml:space="preserve"> (</w:t>
            </w:r>
            <w:r w:rsidR="00F821C5" w:rsidRPr="00A142A4">
              <w:rPr>
                <w:rFonts w:ascii="Times New Roman" w:eastAsia="Times New Roman" w:hAnsi="Times New Roman"/>
                <w:i/>
                <w:color w:val="2E74B5"/>
                <w:sz w:val="20"/>
                <w:szCs w:val="20"/>
                <w:lang w:eastAsia="ro-RO"/>
              </w:rPr>
              <w:t>î</w:t>
            </w:r>
            <w:r w:rsidRPr="00A142A4">
              <w:rPr>
                <w:rFonts w:ascii="Times New Roman" w:eastAsia="Times New Roman" w:hAnsi="Times New Roman"/>
                <w:i/>
                <w:color w:val="2E74B5"/>
                <w:sz w:val="20"/>
                <w:szCs w:val="20"/>
                <w:lang w:eastAsia="ro-RO"/>
              </w:rPr>
              <w:t xml:space="preserve">n cazul contractelor de produse sau de servicii care pot fi </w:t>
            </w:r>
            <w:r w:rsidR="00897237" w:rsidRPr="00A142A4">
              <w:rPr>
                <w:rFonts w:ascii="Times New Roman" w:eastAsia="Times New Roman" w:hAnsi="Times New Roman"/>
                <w:i/>
                <w:color w:val="2E74B5"/>
                <w:sz w:val="20"/>
                <w:szCs w:val="20"/>
                <w:lang w:eastAsia="ro-RO"/>
              </w:rPr>
              <w:t>prelungite</w:t>
            </w:r>
            <w:r w:rsidRPr="00A142A4">
              <w:rPr>
                <w:rFonts w:ascii="Times New Roman" w:eastAsia="Times New Roman" w:hAnsi="Times New Roman"/>
                <w:i/>
                <w:color w:val="2E74B5"/>
                <w:sz w:val="20"/>
                <w:szCs w:val="20"/>
                <w:lang w:eastAsia="ro-RO"/>
              </w:rPr>
              <w:t>,</w:t>
            </w:r>
            <w:r w:rsidR="000E0A56" w:rsidRPr="00A142A4">
              <w:rPr>
                <w:rFonts w:ascii="Times New Roman" w:eastAsia="Times New Roman" w:hAnsi="Times New Roman"/>
                <w:i/>
                <w:color w:val="2E74B5"/>
                <w:sz w:val="20"/>
                <w:szCs w:val="20"/>
                <w:lang w:eastAsia="ro-RO"/>
              </w:rPr>
              <w:t xml:space="preserve"> </w:t>
            </w:r>
            <w:r w:rsidRPr="00A142A4">
              <w:rPr>
                <w:rFonts w:ascii="Times New Roman" w:eastAsia="Times New Roman" w:hAnsi="Times New Roman"/>
                <w:i/>
                <w:color w:val="2E74B5"/>
                <w:sz w:val="20"/>
                <w:szCs w:val="20"/>
                <w:lang w:eastAsia="ro-RO"/>
              </w:rPr>
              <w:t>calendarul prev</w:t>
            </w:r>
            <w:r w:rsidR="00F821C5" w:rsidRPr="00A142A4">
              <w:rPr>
                <w:rFonts w:ascii="Times New Roman" w:eastAsia="Times New Roman" w:hAnsi="Times New Roman"/>
                <w:i/>
                <w:color w:val="2E74B5"/>
                <w:sz w:val="20"/>
                <w:szCs w:val="20"/>
                <w:lang w:eastAsia="ro-RO"/>
              </w:rPr>
              <w:t>ă</w:t>
            </w:r>
            <w:r w:rsidRPr="00A142A4">
              <w:rPr>
                <w:rFonts w:ascii="Times New Roman" w:eastAsia="Times New Roman" w:hAnsi="Times New Roman"/>
                <w:i/>
                <w:color w:val="2E74B5"/>
                <w:sz w:val="20"/>
                <w:szCs w:val="20"/>
                <w:lang w:eastAsia="ro-RO"/>
              </w:rPr>
              <w:t>zut al contractelor ulterioare</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luni: □□ </w:t>
            </w:r>
            <w:r w:rsidRPr="00B82608">
              <w:rPr>
                <w:rFonts w:ascii="Times New Roman" w:eastAsia="Times New Roman" w:hAnsi="Times New Roman"/>
                <w:i/>
                <w:color w:val="000000"/>
                <w:sz w:val="18"/>
                <w:szCs w:val="18"/>
                <w:lang w:eastAsia="ro-RO"/>
              </w:rPr>
              <w:t>sau</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zile: □□□□ (de la data</w:t>
            </w:r>
            <w:r w:rsidR="000E0A56"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atribuirii contractului)</w:t>
            </w:r>
          </w:p>
        </w:tc>
      </w:tr>
      <w:tr w:rsidR="007468E6" w:rsidRPr="00B82608" w14:paraId="1C1FF83C" w14:textId="77777777" w:rsidTr="000F4004">
        <w:tc>
          <w:tcPr>
            <w:tcW w:w="9270" w:type="dxa"/>
            <w:shd w:val="clear" w:color="auto" w:fill="auto"/>
          </w:tcPr>
          <w:p w14:paraId="3C3A1AB9" w14:textId="77777777" w:rsidR="003527C3" w:rsidRPr="00B82608" w:rsidRDefault="003527C3" w:rsidP="003A26F3">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I.2</w:t>
            </w:r>
            <w:r w:rsidR="003A26F3" w:rsidRPr="00B82608">
              <w:rPr>
                <w:rFonts w:ascii="Times New Roman" w:eastAsia="Times New Roman" w:hAnsi="Times New Roman"/>
                <w:color w:val="000000"/>
                <w:sz w:val="18"/>
                <w:szCs w:val="18"/>
                <w:lang w:eastAsia="ro-RO"/>
              </w:rPr>
              <w:t>.</w:t>
            </w:r>
            <w:r w:rsidRPr="00B82608">
              <w:rPr>
                <w:rFonts w:ascii="Times New Roman" w:eastAsia="Times New Roman" w:hAnsi="Times New Roman"/>
                <w:color w:val="000000"/>
                <w:sz w:val="18"/>
                <w:szCs w:val="18"/>
                <w:lang w:eastAsia="ro-RO"/>
              </w:rPr>
              <w:t>3</w:t>
            </w:r>
            <w:r w:rsidR="003A26F3" w:rsidRPr="00B82608">
              <w:rPr>
                <w:rFonts w:ascii="Times New Roman" w:eastAsia="Times New Roman" w:hAnsi="Times New Roman"/>
                <w:color w:val="000000"/>
                <w:sz w:val="18"/>
                <w:szCs w:val="18"/>
                <w:lang w:eastAsia="ro-RO"/>
              </w:rPr>
              <w:t>)</w:t>
            </w:r>
            <w:r w:rsidRPr="00B82608">
              <w:rPr>
                <w:rFonts w:ascii="Times New Roman" w:eastAsia="Times New Roman" w:hAnsi="Times New Roman"/>
                <w:color w:val="000000"/>
                <w:sz w:val="18"/>
                <w:szCs w:val="18"/>
                <w:lang w:eastAsia="ro-RO"/>
              </w:rPr>
              <w:t xml:space="preserve"> Procentul minim de luc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servicii care urm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ie atribuite de concesionar unor ter</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azul contractelor de concesiuni)</w:t>
            </w:r>
          </w:p>
        </w:tc>
      </w:tr>
    </w:tbl>
    <w:p w14:paraId="1182E526" w14:textId="77777777" w:rsidR="00581828" w:rsidRPr="00B82608" w:rsidRDefault="00581828" w:rsidP="00B96AF0">
      <w:pPr>
        <w:rPr>
          <w:rFonts w:ascii="Times New Roman" w:hAnsi="Times New Roman"/>
          <w:b/>
          <w:color w:val="000000"/>
        </w:rPr>
      </w:pPr>
    </w:p>
    <w:p w14:paraId="659DA3FE"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3) DURATA CONTRACTULUI SAU TERMENUL PENTRU FINALIZA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7468E6" w:rsidRPr="00B82608" w14:paraId="088EC01E" w14:textId="77777777" w:rsidTr="000F4004">
        <w:trPr>
          <w:trHeight w:val="400"/>
        </w:trPr>
        <w:tc>
          <w:tcPr>
            <w:tcW w:w="9270" w:type="dxa"/>
            <w:shd w:val="clear" w:color="auto" w:fill="auto"/>
          </w:tcPr>
          <w:p w14:paraId="52906565" w14:textId="0866C358" w:rsidR="00265C70" w:rsidRPr="00AD5BC6" w:rsidRDefault="00CB6A21" w:rsidP="00AD5BC6">
            <w:pPr>
              <w:spacing w:after="0" w:line="360" w:lineRule="auto"/>
              <w:rPr>
                <w:rFonts w:ascii="Times New Roman" w:eastAsia="Times New Roman" w:hAnsi="Times New Roman"/>
                <w:i/>
                <w:color w:val="000000"/>
                <w:sz w:val="18"/>
                <w:szCs w:val="18"/>
                <w:lang w:eastAsia="ro-RO"/>
              </w:rPr>
            </w:pPr>
            <w:r w:rsidRPr="009813F9">
              <w:rPr>
                <w:rFonts w:ascii="Times New Roman" w:eastAsia="Times New Roman" w:hAnsi="Times New Roman"/>
                <w:color w:val="000000"/>
                <w:sz w:val="18"/>
                <w:szCs w:val="18"/>
                <w:lang w:eastAsia="ro-RO"/>
              </w:rPr>
              <w:t xml:space="preserve">Durata </w:t>
            </w:r>
            <w:r w:rsidR="00824514" w:rsidRPr="009813F9">
              <w:rPr>
                <w:rFonts w:ascii="Times New Roman" w:eastAsia="Times New Roman" w:hAnsi="Times New Roman"/>
                <w:color w:val="000000"/>
                <w:sz w:val="18"/>
                <w:szCs w:val="18"/>
                <w:lang w:eastAsia="ro-RO"/>
              </w:rPr>
              <w:t>i</w:t>
            </w:r>
            <w:r w:rsidRPr="009813F9">
              <w:rPr>
                <w:rFonts w:ascii="Times New Roman" w:eastAsia="Times New Roman" w:hAnsi="Times New Roman"/>
                <w:color w:val="000000"/>
                <w:sz w:val="18"/>
                <w:szCs w:val="18"/>
                <w:lang w:eastAsia="ro-RO"/>
              </w:rPr>
              <w:t xml:space="preserve">n luni: </w:t>
            </w:r>
            <w:r w:rsidR="00D85586" w:rsidRPr="0028412E">
              <w:rPr>
                <w:rFonts w:ascii="Times New Roman" w:eastAsia="Times New Roman" w:hAnsi="Times New Roman"/>
                <w:b/>
                <w:bCs/>
                <w:color w:val="000000"/>
                <w:sz w:val="18"/>
                <w:szCs w:val="18"/>
                <w:lang w:eastAsia="ro-RO"/>
              </w:rPr>
              <w:t>24</w:t>
            </w:r>
            <w:r w:rsidR="00D85586" w:rsidRPr="009813F9">
              <w:rPr>
                <w:rFonts w:ascii="Times New Roman" w:eastAsia="Times New Roman" w:hAnsi="Times New Roman"/>
                <w:color w:val="000000"/>
                <w:sz w:val="18"/>
                <w:szCs w:val="18"/>
                <w:lang w:eastAsia="ro-RO"/>
              </w:rPr>
              <w:t xml:space="preserve"> </w:t>
            </w:r>
            <w:r w:rsidRPr="009813F9">
              <w:rPr>
                <w:rFonts w:ascii="Times New Roman" w:eastAsia="Times New Roman" w:hAnsi="Times New Roman"/>
                <w:i/>
                <w:color w:val="000000"/>
                <w:sz w:val="18"/>
                <w:szCs w:val="18"/>
                <w:lang w:eastAsia="ro-RO"/>
              </w:rPr>
              <w:t>sau</w:t>
            </w:r>
            <w:r w:rsidRPr="009813F9">
              <w:rPr>
                <w:rFonts w:ascii="Times New Roman" w:eastAsia="Times New Roman" w:hAnsi="Times New Roman"/>
                <w:color w:val="000000"/>
                <w:sz w:val="18"/>
                <w:szCs w:val="18"/>
                <w:lang w:eastAsia="ro-RO"/>
              </w:rPr>
              <w:t xml:space="preserve"> </w:t>
            </w:r>
            <w:r w:rsidR="00824514" w:rsidRPr="009813F9">
              <w:rPr>
                <w:rFonts w:ascii="Times New Roman" w:eastAsia="Times New Roman" w:hAnsi="Times New Roman"/>
                <w:color w:val="000000"/>
                <w:sz w:val="18"/>
                <w:szCs w:val="18"/>
                <w:lang w:eastAsia="ro-RO"/>
              </w:rPr>
              <w:t>i</w:t>
            </w:r>
            <w:r w:rsidRPr="009813F9">
              <w:rPr>
                <w:rFonts w:ascii="Times New Roman" w:eastAsia="Times New Roman" w:hAnsi="Times New Roman"/>
                <w:color w:val="000000"/>
                <w:sz w:val="18"/>
                <w:szCs w:val="18"/>
                <w:lang w:eastAsia="ro-RO"/>
              </w:rPr>
              <w:t xml:space="preserve">n zile: □□□□ </w:t>
            </w:r>
            <w:r w:rsidR="002C48DA" w:rsidRPr="009813F9">
              <w:rPr>
                <w:rFonts w:ascii="Times New Roman" w:eastAsia="Times New Roman" w:hAnsi="Times New Roman"/>
                <w:color w:val="000000"/>
                <w:sz w:val="18"/>
                <w:szCs w:val="18"/>
                <w:lang w:eastAsia="ro-RO"/>
              </w:rPr>
              <w:t xml:space="preserve"> </w:t>
            </w:r>
            <w:r w:rsidR="002C48DA" w:rsidRPr="009813F9">
              <w:rPr>
                <w:rFonts w:ascii="Times New Roman" w:eastAsia="Times New Roman" w:hAnsi="Times New Roman"/>
                <w:i/>
                <w:color w:val="000000"/>
                <w:sz w:val="18"/>
                <w:szCs w:val="18"/>
                <w:lang w:eastAsia="ro-RO"/>
              </w:rPr>
              <w:t xml:space="preserve">(de la data </w:t>
            </w:r>
            <w:r w:rsidR="006B2390" w:rsidRPr="009813F9">
              <w:rPr>
                <w:rFonts w:ascii="Times New Roman" w:eastAsia="Times New Roman" w:hAnsi="Times New Roman"/>
                <w:i/>
                <w:color w:val="000000"/>
                <w:sz w:val="18"/>
                <w:szCs w:val="18"/>
                <w:lang w:eastAsia="ro-RO"/>
              </w:rPr>
              <w:t>/</w:t>
            </w:r>
            <w:r w:rsidR="006B2390" w:rsidRPr="009813F9">
              <w:rPr>
                <w:rFonts w:ascii="Times New Roman" w:hAnsi="Times New Roman"/>
                <w:i/>
                <w:color w:val="000000"/>
                <w:sz w:val="18"/>
                <w:szCs w:val="18"/>
                <w:lang w:eastAsia="ro-RO"/>
              </w:rPr>
              <w:t>emiterii ordinelor de incepere a serviciilor</w:t>
            </w:r>
            <w:r w:rsidR="002C48DA" w:rsidRPr="009813F9">
              <w:rPr>
                <w:rFonts w:ascii="Times New Roman" w:eastAsia="Times New Roman" w:hAnsi="Times New Roman"/>
                <w:i/>
                <w:color w:val="000000"/>
                <w:sz w:val="18"/>
                <w:szCs w:val="18"/>
                <w:lang w:eastAsia="ro-RO"/>
              </w:rPr>
              <w:t>)</w:t>
            </w:r>
          </w:p>
        </w:tc>
      </w:tr>
    </w:tbl>
    <w:p w14:paraId="676CEC01" w14:textId="77777777" w:rsidR="00CB6A21" w:rsidRPr="00B82608" w:rsidRDefault="00CB6A21" w:rsidP="000A5C76">
      <w:pPr>
        <w:spacing w:after="120"/>
        <w:rPr>
          <w:rFonts w:ascii="Times New Roman" w:hAnsi="Times New Roman"/>
          <w:b/>
          <w:color w:val="000000"/>
        </w:rPr>
      </w:pPr>
    </w:p>
    <w:p w14:paraId="58A6C98A" w14:textId="77777777" w:rsidR="00A7050D" w:rsidRPr="00B82608" w:rsidRDefault="00A7050D" w:rsidP="000F4004">
      <w:pPr>
        <w:spacing w:after="120"/>
        <w:ind w:left="-90"/>
        <w:rPr>
          <w:rFonts w:ascii="Times New Roman" w:hAnsi="Times New Roman"/>
          <w:b/>
          <w:color w:val="000000"/>
        </w:rPr>
      </w:pPr>
      <w:r w:rsidRPr="00B82608">
        <w:rPr>
          <w:rFonts w:ascii="Times New Roman" w:hAnsi="Times New Roman"/>
          <w:b/>
          <w:color w:val="000000"/>
        </w:rPr>
        <w:t>II.4) AJUSTAREA PRE</w:t>
      </w:r>
      <w:r w:rsidR="00824514" w:rsidRPr="00B82608">
        <w:rPr>
          <w:rFonts w:ascii="Times New Roman" w:hAnsi="Times New Roman"/>
          <w:b/>
          <w:color w:val="000000"/>
        </w:rPr>
        <w:t>T</w:t>
      </w:r>
      <w:r w:rsidRPr="00B82608">
        <w:rPr>
          <w:rFonts w:ascii="Times New Roman" w:hAnsi="Times New Roman"/>
          <w:b/>
          <w:color w:val="000000"/>
        </w:rPr>
        <w:t>ULUI CONTRA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7468E6" w:rsidRPr="00B82608" w14:paraId="2572563E" w14:textId="77777777" w:rsidTr="00EC439F">
        <w:tc>
          <w:tcPr>
            <w:tcW w:w="9288" w:type="dxa"/>
            <w:shd w:val="clear" w:color="auto" w:fill="auto"/>
          </w:tcPr>
          <w:p w14:paraId="118E918C" w14:textId="77777777" w:rsidR="00A7050D" w:rsidRPr="00B82608" w:rsidRDefault="00A7050D" w:rsidP="000A5C76">
            <w:pPr>
              <w:spacing w:after="120" w:line="24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4.1. Ajustarea pre</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ului contractului                                                                                                    da </w:t>
            </w:r>
            <w:r w:rsidR="0024081B" w:rsidRPr="0024081B">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nu □</w:t>
            </w:r>
          </w:p>
        </w:tc>
      </w:tr>
      <w:tr w:rsidR="007468E6" w:rsidRPr="00B82608" w14:paraId="3297E5FC" w14:textId="77777777" w:rsidTr="00EC439F">
        <w:tc>
          <w:tcPr>
            <w:tcW w:w="9288" w:type="dxa"/>
            <w:shd w:val="clear" w:color="auto" w:fill="auto"/>
          </w:tcPr>
          <w:p w14:paraId="2E634CB6" w14:textId="77777777" w:rsidR="001618DB" w:rsidRPr="001618DB"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eastAsia="ro-RO"/>
              </w:rPr>
              <w:t>Cuantumul și regimul tarifelor se ajustează</w:t>
            </w:r>
            <w:r>
              <w:rPr>
                <w:rFonts w:ascii="Times New Roman" w:eastAsia="Times New Roman" w:hAnsi="Times New Roman"/>
                <w:i/>
                <w:color w:val="000000"/>
                <w:sz w:val="18"/>
                <w:szCs w:val="18"/>
                <w:lang w:eastAsia="ro-RO"/>
              </w:rPr>
              <w:t xml:space="preserve"> anual </w:t>
            </w:r>
            <w:r w:rsidRPr="001618DB">
              <w:rPr>
                <w:rFonts w:ascii="Times New Roman" w:eastAsia="Times New Roman" w:hAnsi="Times New Roman"/>
                <w:i/>
                <w:color w:val="000000"/>
                <w:sz w:val="18"/>
                <w:szCs w:val="18"/>
                <w:lang w:eastAsia="ro-RO"/>
              </w:rPr>
              <w:t xml:space="preserve"> potrivit prevederilor Ordinului ANRSC nr.109/2007 privind aprobarea Normelor metodologice de stabilire, ajustare sau modificare a tarifelor pentru activităţile specifice serviciului de salubrizare a localităţilor. </w:t>
            </w:r>
          </w:p>
          <w:p w14:paraId="3282A0D5" w14:textId="77777777" w:rsidR="001618DB" w:rsidRPr="001618DB"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eastAsia="ro-RO"/>
              </w:rPr>
              <w:t xml:space="preserve">Parametrul de ajustare va fi indicele prețurilor de consum. Formula de ajustare este </w:t>
            </w:r>
          </w:p>
          <w:p w14:paraId="5860E67E" w14:textId="77777777" w:rsidR="001618DB" w:rsidRPr="001618DB"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eastAsia="ro-RO"/>
              </w:rPr>
              <w:t xml:space="preserve">                          [Delta(ct) + Delta(ct) x r%]</w:t>
            </w:r>
            <w:r w:rsidRPr="001618DB">
              <w:rPr>
                <w:rFonts w:ascii="Times New Roman" w:eastAsia="Times New Roman" w:hAnsi="Times New Roman"/>
                <w:i/>
                <w:color w:val="000000"/>
                <w:sz w:val="18"/>
                <w:szCs w:val="18"/>
                <w:lang w:eastAsia="ro-RO"/>
              </w:rPr>
              <w:br/>
              <w:t>     Delta(t) = ────────────────────, unde:</w:t>
            </w:r>
            <w:r w:rsidRPr="001618DB">
              <w:rPr>
                <w:rFonts w:ascii="Times New Roman" w:eastAsia="Times New Roman" w:hAnsi="Times New Roman"/>
                <w:i/>
                <w:color w:val="000000"/>
                <w:sz w:val="18"/>
                <w:szCs w:val="18"/>
                <w:lang w:eastAsia="ro-RO"/>
              </w:rPr>
              <w:br/>
              <w:t>                                         Q</w:t>
            </w:r>
          </w:p>
          <w:p w14:paraId="187744D2" w14:textId="77777777" w:rsidR="000E0D85" w:rsidRPr="00D47E5D" w:rsidRDefault="001618DB" w:rsidP="001618DB">
            <w:pPr>
              <w:spacing w:after="120"/>
              <w:rPr>
                <w:rFonts w:ascii="Times New Roman" w:eastAsia="Times New Roman" w:hAnsi="Times New Roman"/>
                <w:i/>
                <w:color w:val="000000"/>
                <w:sz w:val="18"/>
                <w:szCs w:val="18"/>
                <w:lang w:eastAsia="ro-RO"/>
              </w:rPr>
            </w:pP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pt-PT" w:eastAsia="ro-RO"/>
              </w:rPr>
              <w:t>Delta(ct) - creşterea cheltuielilor totale determinate de influenţele reale primite în costuri;</w:t>
            </w:r>
            <w:r w:rsidRPr="001618DB">
              <w:rPr>
                <w:rFonts w:ascii="Times New Roman" w:eastAsia="Times New Roman" w:hAnsi="Times New Roman"/>
                <w:i/>
                <w:color w:val="000000"/>
                <w:sz w:val="18"/>
                <w:szCs w:val="18"/>
                <w:lang w:val="pt-PT" w:eastAsia="ro-RO"/>
              </w:rPr>
              <w:br/>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pt-PT" w:eastAsia="ro-RO"/>
              </w:rPr>
              <w:t>r% - cota de profit a operatorului;</w:t>
            </w:r>
            <w:r w:rsidRPr="001618DB">
              <w:rPr>
                <w:rFonts w:ascii="Times New Roman" w:eastAsia="Times New Roman" w:hAnsi="Times New Roman"/>
                <w:i/>
                <w:color w:val="000000"/>
                <w:sz w:val="18"/>
                <w:szCs w:val="18"/>
                <w:lang w:val="pt-PT" w:eastAsia="ro-RO"/>
              </w:rPr>
              <w:br/>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en-US" w:eastAsia="ro-RO"/>
              </w:rPr>
              <w:t> </w:t>
            </w:r>
            <w:r w:rsidRPr="001618DB">
              <w:rPr>
                <w:rFonts w:ascii="Times New Roman" w:eastAsia="Times New Roman" w:hAnsi="Times New Roman"/>
                <w:i/>
                <w:color w:val="000000"/>
                <w:sz w:val="18"/>
                <w:szCs w:val="18"/>
                <w:lang w:val="pt-PT" w:eastAsia="ro-RO"/>
              </w:rPr>
              <w:t>Q - cantitatea programată în unităţi de măsură specifice, luată în calcul la nivelul avut în vedere la determinarea tarifului actual.</w:t>
            </w:r>
          </w:p>
        </w:tc>
      </w:tr>
    </w:tbl>
    <w:p w14:paraId="085EC925" w14:textId="77777777" w:rsidR="000A5C76" w:rsidRPr="00B82608" w:rsidRDefault="000A5C76" w:rsidP="000A5C76">
      <w:pPr>
        <w:spacing w:after="120"/>
        <w:rPr>
          <w:rFonts w:ascii="Times New Roman" w:hAnsi="Times New Roman"/>
          <w:b/>
          <w:color w:val="000000"/>
        </w:rPr>
      </w:pPr>
    </w:p>
    <w:p w14:paraId="375746B1"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II: INFORMA</w:t>
      </w:r>
      <w:r w:rsidR="00824514" w:rsidRPr="00B82608">
        <w:rPr>
          <w:rFonts w:ascii="Times New Roman" w:hAnsi="Times New Roman"/>
          <w:b/>
          <w:color w:val="000000"/>
        </w:rPr>
        <w:t>T</w:t>
      </w:r>
      <w:r w:rsidRPr="00B82608">
        <w:rPr>
          <w:rFonts w:ascii="Times New Roman" w:hAnsi="Times New Roman"/>
          <w:b/>
          <w:color w:val="000000"/>
        </w:rPr>
        <w:t xml:space="preserve">II JURIDICE, ECONOMICE, FINANCIARE </w:t>
      </w:r>
      <w:r w:rsidR="00824514" w:rsidRPr="00B82608">
        <w:rPr>
          <w:rFonts w:ascii="Times New Roman" w:hAnsi="Times New Roman"/>
          <w:b/>
          <w:color w:val="000000"/>
        </w:rPr>
        <w:t>S</w:t>
      </w:r>
      <w:r w:rsidRPr="00B82608">
        <w:rPr>
          <w:rFonts w:ascii="Times New Roman" w:hAnsi="Times New Roman"/>
          <w:b/>
          <w:color w:val="000000"/>
        </w:rPr>
        <w:t>I</w:t>
      </w:r>
      <w:r w:rsidR="00227F0E" w:rsidRPr="00B82608">
        <w:rPr>
          <w:rFonts w:ascii="Times New Roman" w:hAnsi="Times New Roman"/>
          <w:b/>
          <w:color w:val="000000"/>
        </w:rPr>
        <w:t xml:space="preserve"> </w:t>
      </w:r>
      <w:r w:rsidRPr="00B82608">
        <w:rPr>
          <w:rFonts w:ascii="Times New Roman" w:hAnsi="Times New Roman"/>
          <w:b/>
          <w:color w:val="000000"/>
        </w:rPr>
        <w:t>TEHNICE</w:t>
      </w:r>
    </w:p>
    <w:p w14:paraId="2A3FBB42"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I.1) CONDI</w:t>
      </w:r>
      <w:r w:rsidR="00824514" w:rsidRPr="00B82608">
        <w:rPr>
          <w:rFonts w:ascii="Times New Roman" w:hAnsi="Times New Roman"/>
          <w:b/>
          <w:color w:val="000000"/>
        </w:rPr>
        <w:t>T</w:t>
      </w:r>
      <w:r w:rsidRPr="00B82608">
        <w:rPr>
          <w:rFonts w:ascii="Times New Roman" w:hAnsi="Times New Roman"/>
          <w:b/>
          <w:color w:val="000000"/>
        </w:rPr>
        <w:t>II REFERITOARE LA CONTRACT</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7468E6" w:rsidRPr="00B82608" w14:paraId="10A9BEB2" w14:textId="77777777" w:rsidTr="000F4004">
        <w:tc>
          <w:tcPr>
            <w:tcW w:w="9270" w:type="dxa"/>
            <w:shd w:val="clear" w:color="auto" w:fill="auto"/>
          </w:tcPr>
          <w:p w14:paraId="69FFAD56" w14:textId="77777777" w:rsidR="00845CFF" w:rsidRPr="00B82608" w:rsidRDefault="00556B68"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II.1.1) Depozite valoric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gar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solicitate (</w:t>
            </w:r>
            <w:r w:rsidRPr="00B82608">
              <w:rPr>
                <w:rFonts w:ascii="Times New Roman" w:eastAsia="Times New Roman" w:hAnsi="Times New Roman"/>
                <w:b/>
                <w:i/>
                <w:color w:val="000000"/>
                <w:sz w:val="18"/>
                <w:szCs w:val="18"/>
                <w:lang w:eastAsia="ro-RO"/>
              </w:rPr>
              <w:t>dup</w:t>
            </w:r>
            <w:r w:rsidR="00824514" w:rsidRPr="00B82608">
              <w:rPr>
                <w:rFonts w:ascii="Times New Roman" w:eastAsia="Times New Roman" w:hAnsi="Times New Roman"/>
                <w:b/>
                <w:i/>
                <w:color w:val="000000"/>
                <w:sz w:val="18"/>
                <w:szCs w:val="18"/>
                <w:lang w:eastAsia="ro-RO"/>
              </w:rPr>
              <w:t>a</w:t>
            </w:r>
            <w:r w:rsidRPr="00B82608">
              <w:rPr>
                <w:rFonts w:ascii="Times New Roman" w:eastAsia="Times New Roman" w:hAnsi="Times New Roman"/>
                <w:b/>
                <w:i/>
                <w:color w:val="000000"/>
                <w:sz w:val="18"/>
                <w:szCs w:val="18"/>
                <w:lang w:eastAsia="ro-RO"/>
              </w:rPr>
              <w:t xml:space="preserve"> caz</w:t>
            </w:r>
            <w:r w:rsidRPr="00B82608">
              <w:rPr>
                <w:rFonts w:ascii="Times New Roman" w:eastAsia="Times New Roman" w:hAnsi="Times New Roman"/>
                <w:b/>
                <w:color w:val="000000"/>
                <w:sz w:val="18"/>
                <w:szCs w:val="18"/>
                <w:lang w:eastAsia="ro-RO"/>
              </w:rPr>
              <w:t>)</w:t>
            </w:r>
          </w:p>
        </w:tc>
      </w:tr>
      <w:tr w:rsidR="007468E6" w:rsidRPr="00B82608" w14:paraId="0521AFDB" w14:textId="77777777" w:rsidTr="000F4004">
        <w:tc>
          <w:tcPr>
            <w:tcW w:w="9270" w:type="dxa"/>
            <w:shd w:val="clear" w:color="auto" w:fill="auto"/>
          </w:tcPr>
          <w:p w14:paraId="5B056F34" w14:textId="77777777" w:rsidR="000F1AE3" w:rsidRPr="00B82608" w:rsidRDefault="000F1AE3" w:rsidP="00EC439F">
            <w:pPr>
              <w:pBdr>
                <w:bottom w:val="single" w:sz="12" w:space="1" w:color="auto"/>
              </w:pBd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1.1.a) Gar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 de participare</w:t>
            </w:r>
            <w:r w:rsidR="00481705" w:rsidRPr="00B82608">
              <w:rPr>
                <w:rFonts w:ascii="Times New Roman" w:eastAsia="Times New Roman" w:hAnsi="Times New Roman"/>
                <w:b/>
                <w:color w:val="000000"/>
                <w:sz w:val="18"/>
                <w:szCs w:val="18"/>
                <w:lang w:eastAsia="ro-RO"/>
              </w:rPr>
              <w:t xml:space="preserve">                                                                                                          da </w:t>
            </w:r>
            <w:r w:rsidR="0024081B" w:rsidRPr="00CD49F4">
              <w:rPr>
                <w:rFonts w:ascii="Times New Roman" w:eastAsia="Times New Roman" w:hAnsi="Times New Roman"/>
                <w:b/>
                <w:color w:val="000000"/>
                <w:sz w:val="18"/>
                <w:szCs w:val="18"/>
                <w:lang w:eastAsia="ro-RO"/>
              </w:rPr>
              <w:sym w:font="Wingdings" w:char="F0FE"/>
            </w:r>
            <w:r w:rsidR="00481705" w:rsidRPr="00B82608">
              <w:rPr>
                <w:rFonts w:ascii="Times New Roman" w:eastAsia="Times New Roman" w:hAnsi="Times New Roman"/>
                <w:b/>
                <w:color w:val="000000"/>
                <w:sz w:val="18"/>
                <w:szCs w:val="18"/>
                <w:lang w:eastAsia="ro-RO"/>
              </w:rPr>
              <w:t xml:space="preserve"> nu □</w:t>
            </w:r>
          </w:p>
          <w:p w14:paraId="7A881519" w14:textId="1A984B9F" w:rsidR="00F66ED9" w:rsidRPr="00F66ED9" w:rsidRDefault="00F12473" w:rsidP="00F66ED9">
            <w:pPr>
              <w:spacing w:before="120" w:after="120"/>
              <w:jc w:val="both"/>
              <w:rPr>
                <w:rFonts w:ascii="Times New Roman" w:hAnsi="Times New Roman"/>
                <w:i/>
                <w:sz w:val="20"/>
                <w:szCs w:val="20"/>
                <w:lang w:val="pt-PT"/>
              </w:rPr>
            </w:pPr>
            <w:r w:rsidRPr="00F54F8A">
              <w:rPr>
                <w:rFonts w:ascii="Times New Roman" w:hAnsi="Times New Roman"/>
                <w:i/>
                <w:sz w:val="20"/>
                <w:szCs w:val="20"/>
                <w:lang w:val="pt-PT"/>
              </w:rPr>
              <w:t>Garantia de participare de</w:t>
            </w:r>
            <w:r w:rsidR="00436A4D" w:rsidRPr="00F54F8A">
              <w:rPr>
                <w:rFonts w:ascii="Times New Roman" w:hAnsi="Times New Roman"/>
                <w:i/>
                <w:sz w:val="20"/>
                <w:szCs w:val="20"/>
                <w:lang w:val="pt-PT"/>
              </w:rPr>
              <w:t xml:space="preserve"> </w:t>
            </w:r>
            <w:r w:rsidR="00747384" w:rsidRPr="00F54F8A">
              <w:rPr>
                <w:rFonts w:ascii="Times New Roman" w:hAnsi="Times New Roman"/>
                <w:b/>
                <w:bCs/>
                <w:i/>
                <w:sz w:val="20"/>
                <w:szCs w:val="20"/>
              </w:rPr>
              <w:t>6</w:t>
            </w:r>
            <w:r w:rsidR="00341C08" w:rsidRPr="00F54F8A">
              <w:rPr>
                <w:rFonts w:ascii="Times New Roman" w:hAnsi="Times New Roman"/>
                <w:b/>
                <w:bCs/>
                <w:i/>
                <w:sz w:val="20"/>
                <w:szCs w:val="20"/>
              </w:rPr>
              <w:t>6119</w:t>
            </w:r>
            <w:r w:rsidR="00747384" w:rsidRPr="00F54F8A">
              <w:rPr>
                <w:rFonts w:ascii="Times New Roman" w:hAnsi="Times New Roman"/>
                <w:b/>
                <w:bCs/>
                <w:i/>
                <w:sz w:val="20"/>
                <w:szCs w:val="20"/>
              </w:rPr>
              <w:t>,8</w:t>
            </w:r>
            <w:r w:rsidR="00341C08" w:rsidRPr="00F54F8A">
              <w:rPr>
                <w:rFonts w:ascii="Times New Roman" w:hAnsi="Times New Roman"/>
                <w:b/>
                <w:bCs/>
                <w:i/>
                <w:sz w:val="20"/>
                <w:szCs w:val="20"/>
              </w:rPr>
              <w:t>9</w:t>
            </w:r>
            <w:r w:rsidR="00747384" w:rsidRPr="00F54F8A">
              <w:rPr>
                <w:rFonts w:ascii="Times New Roman" w:hAnsi="Times New Roman"/>
                <w:i/>
                <w:sz w:val="20"/>
                <w:szCs w:val="20"/>
              </w:rPr>
              <w:t xml:space="preserve"> </w:t>
            </w:r>
            <w:r w:rsidRPr="00F54F8A">
              <w:rPr>
                <w:rFonts w:ascii="Times New Roman" w:hAnsi="Times New Roman"/>
                <w:b/>
                <w:bCs/>
                <w:i/>
                <w:sz w:val="20"/>
                <w:szCs w:val="20"/>
                <w:lang w:val="pt-PT"/>
              </w:rPr>
              <w:t>lei</w:t>
            </w:r>
            <w:r w:rsidRPr="00F54F8A">
              <w:rPr>
                <w:rFonts w:ascii="Times New Roman" w:hAnsi="Times New Roman"/>
                <w:i/>
                <w:sz w:val="20"/>
                <w:szCs w:val="20"/>
                <w:lang w:val="pt-PT"/>
              </w:rPr>
              <w:t xml:space="preserve">. Forma de constituire:  </w:t>
            </w:r>
            <w:r w:rsidR="00F66ED9" w:rsidRPr="00F54F8A">
              <w:rPr>
                <w:rFonts w:ascii="Times New Roman" w:hAnsi="Times New Roman"/>
                <w:i/>
                <w:sz w:val="20"/>
                <w:szCs w:val="20"/>
                <w:lang w:val="pt-PT"/>
              </w:rPr>
              <w:t xml:space="preserve">a) Cuantumul garantiei de participare: </w:t>
            </w:r>
            <w:r w:rsidR="00341C08" w:rsidRPr="00F54F8A">
              <w:rPr>
                <w:rFonts w:ascii="Times New Roman" w:hAnsi="Times New Roman"/>
                <w:b/>
                <w:bCs/>
                <w:i/>
                <w:sz w:val="20"/>
                <w:szCs w:val="20"/>
              </w:rPr>
              <w:t xml:space="preserve">66119,89 </w:t>
            </w:r>
            <w:r w:rsidR="004E4A7F" w:rsidRPr="00F54F8A">
              <w:rPr>
                <w:rFonts w:ascii="Times New Roman" w:hAnsi="Times New Roman"/>
                <w:b/>
                <w:bCs/>
                <w:i/>
                <w:sz w:val="20"/>
                <w:szCs w:val="20"/>
              </w:rPr>
              <w:t>lei</w:t>
            </w:r>
            <w:r w:rsidR="00F66ED9" w:rsidRPr="00F54F8A">
              <w:rPr>
                <w:rFonts w:ascii="Times New Roman" w:hAnsi="Times New Roman"/>
                <w:i/>
                <w:sz w:val="20"/>
                <w:szCs w:val="20"/>
                <w:lang w:val="pt-PT"/>
              </w:rPr>
              <w:t>. Pentru</w:t>
            </w:r>
            <w:r w:rsidR="00F66ED9" w:rsidRPr="00F66ED9">
              <w:rPr>
                <w:rFonts w:ascii="Times New Roman" w:hAnsi="Times New Roman"/>
                <w:i/>
                <w:sz w:val="20"/>
                <w:szCs w:val="20"/>
                <w:lang w:val="pt-PT"/>
              </w:rPr>
              <w:t xml:space="preserve"> calculul echivalentei garantiei de participare se va avea in vedere cursul</w:t>
            </w:r>
            <w:r w:rsidR="00F66ED9">
              <w:rPr>
                <w:rFonts w:ascii="Times New Roman" w:hAnsi="Times New Roman"/>
                <w:i/>
                <w:sz w:val="20"/>
                <w:szCs w:val="20"/>
                <w:lang w:val="pt-PT"/>
              </w:rPr>
              <w:t xml:space="preserve"> </w:t>
            </w:r>
            <w:r w:rsidR="00F66ED9" w:rsidRPr="00F66ED9">
              <w:rPr>
                <w:rFonts w:ascii="Times New Roman" w:hAnsi="Times New Roman"/>
                <w:i/>
                <w:sz w:val="20"/>
                <w:szCs w:val="20"/>
                <w:lang w:val="pt-PT"/>
              </w:rPr>
              <w:t>comunicat de B.N.R. si valabil pentru data publicarii anuntului de participare;</w:t>
            </w:r>
          </w:p>
          <w:p w14:paraId="519E5FE9" w14:textId="0912E7E9"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 xml:space="preserve">b) Perioada de valabilitate a garantiei: </w:t>
            </w:r>
            <w:r w:rsidR="00FC4815">
              <w:rPr>
                <w:rFonts w:ascii="Times New Roman" w:hAnsi="Times New Roman"/>
                <w:i/>
                <w:sz w:val="20"/>
                <w:szCs w:val="20"/>
                <w:lang w:val="pt-PT"/>
              </w:rPr>
              <w:t>90</w:t>
            </w:r>
            <w:r w:rsidR="007D3703">
              <w:rPr>
                <w:rFonts w:ascii="Times New Roman" w:hAnsi="Times New Roman"/>
                <w:i/>
                <w:sz w:val="20"/>
                <w:szCs w:val="20"/>
                <w:lang w:val="pt-PT"/>
              </w:rPr>
              <w:t xml:space="preserve"> </w:t>
            </w:r>
            <w:r w:rsidRPr="00F66ED9">
              <w:rPr>
                <w:rFonts w:ascii="Times New Roman" w:hAnsi="Times New Roman"/>
                <w:i/>
                <w:sz w:val="20"/>
                <w:szCs w:val="20"/>
                <w:lang w:val="pt-PT"/>
              </w:rPr>
              <w:t>de zile de la termenul limita stabilit pentru primirea ofertelor.</w:t>
            </w:r>
          </w:p>
          <w:p w14:paraId="43D242FD"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 xml:space="preserve">c) Garantia de participare se va constitui, în conformitate cu prevederile art. 35 si art. 36 din H.G. nr. 395/2016, prin: </w:t>
            </w:r>
          </w:p>
          <w:p w14:paraId="7460B97A" w14:textId="77777777" w:rsidR="000A26B5" w:rsidRDefault="000A26B5" w:rsidP="00F66ED9">
            <w:pPr>
              <w:spacing w:before="120" w:after="120"/>
              <w:jc w:val="both"/>
              <w:rPr>
                <w:rFonts w:ascii="Times New Roman" w:hAnsi="Times New Roman"/>
                <w:i/>
                <w:sz w:val="20"/>
                <w:szCs w:val="20"/>
              </w:rPr>
            </w:pPr>
            <w:r w:rsidRPr="000A26B5">
              <w:rPr>
                <w:rFonts w:ascii="Times New Roman" w:hAnsi="Times New Roman"/>
                <w:i/>
                <w:sz w:val="20"/>
                <w:szCs w:val="20"/>
                <w:lang w:val="pt-PT"/>
              </w:rPr>
              <w:lastRenderedPageBreak/>
              <w:t xml:space="preserve">Virament bancar în contul autoritatii contractante </w:t>
            </w:r>
            <w:r w:rsidRPr="000A26B5">
              <w:rPr>
                <w:rFonts w:ascii="Times New Roman" w:hAnsi="Times New Roman"/>
                <w:i/>
                <w:sz w:val="20"/>
                <w:szCs w:val="20"/>
              </w:rPr>
              <w:t>Asociația de Dezvoltare Intercomunitară Ecolect Mureș</w:t>
            </w:r>
            <w:r w:rsidRPr="000A26B5">
              <w:rPr>
                <w:rFonts w:ascii="Times New Roman" w:hAnsi="Times New Roman"/>
                <w:i/>
                <w:sz w:val="20"/>
                <w:szCs w:val="20"/>
                <w:lang w:val="pt-PT"/>
              </w:rPr>
              <w:t xml:space="preserve">, cont IBAN Nr.RO45BTRL02701205G99914XX, deschis la Banca Transilvania Suc. Târgu Mureș sau printr-un instrument de garantare emis </w:t>
            </w:r>
            <w:r w:rsidRPr="000A26B5">
              <w:rPr>
                <w:rFonts w:ascii="Times New Roman" w:hAnsi="Times New Roman"/>
                <w:i/>
                <w:sz w:val="20"/>
                <w:szCs w:val="20"/>
              </w:rPr>
              <w:t>de o instituţie de credit din România sau din alt stat sau de o societate de asigurări, în condiţiile legii</w:t>
            </w:r>
            <w:r>
              <w:rPr>
                <w:rFonts w:ascii="Times New Roman" w:hAnsi="Times New Roman"/>
                <w:i/>
                <w:sz w:val="20"/>
                <w:szCs w:val="20"/>
              </w:rPr>
              <w:t>.</w:t>
            </w:r>
          </w:p>
          <w:p w14:paraId="3DB867CB"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Nota nr. 1:</w:t>
            </w:r>
          </w:p>
          <w:p w14:paraId="6672B4EE" w14:textId="14831BDA"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În cazul constituirii garantiei de participare printr-un instrument de garantare emis de o societate bancara/societate de asigurari se va</w:t>
            </w:r>
            <w:r>
              <w:rPr>
                <w:rFonts w:ascii="Times New Roman" w:hAnsi="Times New Roman"/>
                <w:i/>
                <w:sz w:val="20"/>
                <w:szCs w:val="20"/>
                <w:lang w:val="pt-PT"/>
              </w:rPr>
              <w:t xml:space="preserve"> </w:t>
            </w:r>
            <w:r w:rsidRPr="00F66ED9">
              <w:rPr>
                <w:rFonts w:ascii="Times New Roman" w:hAnsi="Times New Roman"/>
                <w:i/>
                <w:sz w:val="20"/>
                <w:szCs w:val="20"/>
                <w:lang w:val="pt-PT"/>
              </w:rPr>
              <w:t xml:space="preserve">completa Formularul nr. </w:t>
            </w:r>
            <w:r w:rsidR="000A26B5">
              <w:rPr>
                <w:rFonts w:ascii="Times New Roman" w:hAnsi="Times New Roman"/>
                <w:i/>
                <w:sz w:val="20"/>
                <w:szCs w:val="20"/>
                <w:lang w:val="pt-PT"/>
              </w:rPr>
              <w:t>1</w:t>
            </w:r>
            <w:r w:rsidRPr="00F66ED9">
              <w:rPr>
                <w:rFonts w:ascii="Times New Roman" w:hAnsi="Times New Roman"/>
                <w:i/>
                <w:sz w:val="20"/>
                <w:szCs w:val="20"/>
                <w:lang w:val="pt-PT"/>
              </w:rPr>
              <w:t xml:space="preserve"> sau un alt model care sa contina cel putin informatiile din documentul pus la dispozitie. </w:t>
            </w:r>
          </w:p>
          <w:p w14:paraId="5993F4A9"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Nota nr. 2:</w:t>
            </w:r>
          </w:p>
          <w:p w14:paraId="1C1DEE4F" w14:textId="77777777" w:rsidR="00F66ED9" w:rsidRPr="00F66ED9" w:rsidRDefault="00F66ED9" w:rsidP="00F66ED9">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În cazul participarii la procedura cu oferta comuna, garantia de participare trebuie constituita în numele asocierii si sa mentioneze ca</w:t>
            </w:r>
            <w:r>
              <w:rPr>
                <w:rFonts w:ascii="Times New Roman" w:hAnsi="Times New Roman"/>
                <w:i/>
                <w:sz w:val="20"/>
                <w:szCs w:val="20"/>
                <w:lang w:val="pt-PT"/>
              </w:rPr>
              <w:t xml:space="preserve"> </w:t>
            </w:r>
            <w:r w:rsidRPr="00F66ED9">
              <w:rPr>
                <w:rFonts w:ascii="Times New Roman" w:hAnsi="Times New Roman"/>
                <w:i/>
                <w:sz w:val="20"/>
                <w:szCs w:val="20"/>
                <w:lang w:val="pt-PT"/>
              </w:rPr>
              <w:t>acopera în mod solidar toti membrii grupului de operatori economici;</w:t>
            </w:r>
          </w:p>
          <w:p w14:paraId="434C0A4A" w14:textId="77777777" w:rsidR="00F66ED9" w:rsidRPr="00F66ED9" w:rsidRDefault="00F66ED9" w:rsidP="00F66ED9">
            <w:pPr>
              <w:spacing w:before="120" w:after="120"/>
              <w:jc w:val="both"/>
              <w:rPr>
                <w:rFonts w:ascii="Times New Roman" w:hAnsi="Times New Roman"/>
                <w:i/>
                <w:sz w:val="20"/>
                <w:szCs w:val="20"/>
                <w:lang w:val="en-US"/>
              </w:rPr>
            </w:pPr>
            <w:r w:rsidRPr="00F66ED9">
              <w:rPr>
                <w:rFonts w:ascii="Times New Roman" w:hAnsi="Times New Roman"/>
                <w:i/>
                <w:sz w:val="20"/>
                <w:szCs w:val="20"/>
                <w:lang w:val="en-US"/>
              </w:rPr>
              <w:t>Nota nr. 3:</w:t>
            </w:r>
          </w:p>
          <w:p w14:paraId="7256C071" w14:textId="6960BFD6" w:rsidR="007123C7" w:rsidRPr="00AD5BC6" w:rsidRDefault="00F66ED9" w:rsidP="00AD5BC6">
            <w:pPr>
              <w:spacing w:before="120" w:after="120"/>
              <w:jc w:val="both"/>
              <w:rPr>
                <w:rFonts w:ascii="Times New Roman" w:hAnsi="Times New Roman"/>
                <w:i/>
                <w:sz w:val="20"/>
                <w:szCs w:val="20"/>
                <w:lang w:val="pt-PT"/>
              </w:rPr>
            </w:pPr>
            <w:r w:rsidRPr="00F66ED9">
              <w:rPr>
                <w:rFonts w:ascii="Times New Roman" w:hAnsi="Times New Roman"/>
                <w:i/>
                <w:sz w:val="20"/>
                <w:szCs w:val="20"/>
                <w:lang w:val="pt-PT"/>
              </w:rPr>
              <w:t>Garantia de participare emisa în alta limba decât româna va fi prezentata împreuna cu traducerea autorizata în limba româna.</w:t>
            </w:r>
          </w:p>
        </w:tc>
      </w:tr>
      <w:tr w:rsidR="007468E6" w:rsidRPr="00B82608" w14:paraId="47FC5B88" w14:textId="77777777" w:rsidTr="000F4004">
        <w:tc>
          <w:tcPr>
            <w:tcW w:w="9270" w:type="dxa"/>
            <w:shd w:val="clear" w:color="auto" w:fill="auto"/>
          </w:tcPr>
          <w:p w14:paraId="78642153" w14:textId="27CCF656" w:rsidR="000F1AE3" w:rsidRDefault="00481705" w:rsidP="00EC439F">
            <w:pPr>
              <w:pBdr>
                <w:bottom w:val="single" w:sz="12" w:space="1" w:color="auto"/>
              </w:pBd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lastRenderedPageBreak/>
              <w:t>III.1.1.b) Gar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 de bun</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execu</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e                                                                                                     da </w:t>
            </w:r>
            <w:r w:rsidR="0024081B" w:rsidRPr="00CD49F4">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w:t>
            </w:r>
            <w:r w:rsidR="009E2D12">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nu □</w:t>
            </w:r>
          </w:p>
          <w:p w14:paraId="7D1319CE" w14:textId="77777777" w:rsidR="00AD5BC6" w:rsidRPr="00B82608" w:rsidRDefault="00AD5BC6" w:rsidP="00EC439F">
            <w:pPr>
              <w:pBdr>
                <w:bottom w:val="single" w:sz="12" w:space="1" w:color="auto"/>
              </w:pBdr>
              <w:spacing w:after="0" w:line="360" w:lineRule="auto"/>
              <w:rPr>
                <w:rFonts w:ascii="Times New Roman" w:eastAsia="Times New Roman" w:hAnsi="Times New Roman"/>
                <w:b/>
                <w:color w:val="000000"/>
                <w:sz w:val="18"/>
                <w:szCs w:val="18"/>
                <w:lang w:eastAsia="ro-RO"/>
              </w:rPr>
            </w:pPr>
          </w:p>
          <w:p w14:paraId="345F52E8" w14:textId="580A7D4F" w:rsidR="00BC2FFC" w:rsidRPr="0024081B" w:rsidRDefault="00125FFC" w:rsidP="00F66ED9">
            <w:pPr>
              <w:spacing w:after="0"/>
              <w:jc w:val="both"/>
              <w:rPr>
                <w:rFonts w:ascii="Times New Roman" w:eastAsia="Times New Roman" w:hAnsi="Times New Roman"/>
                <w:sz w:val="18"/>
                <w:szCs w:val="18"/>
                <w:lang w:eastAsia="ro-RO"/>
              </w:rPr>
            </w:pPr>
            <w:r w:rsidRPr="00125FFC">
              <w:rPr>
                <w:rFonts w:ascii="Times New Roman" w:hAnsi="Times New Roman"/>
                <w:i/>
                <w:sz w:val="20"/>
                <w:szCs w:val="20"/>
                <w:lang w:val="pt-PT"/>
              </w:rPr>
              <w:t xml:space="preserve">Garanția de Bună Execuție se constituie si se mentine pe toată Durata Contractului. Cuantumul  Garanției de Bună Execuție este de </w:t>
            </w:r>
            <w:r w:rsidR="00D85586" w:rsidRPr="00520F2E">
              <w:rPr>
                <w:rFonts w:ascii="Times New Roman" w:hAnsi="Times New Roman"/>
                <w:b/>
                <w:bCs/>
                <w:i/>
                <w:sz w:val="20"/>
                <w:szCs w:val="20"/>
                <w:lang w:val="pt-PT"/>
              </w:rPr>
              <w:t xml:space="preserve">5 </w:t>
            </w:r>
            <w:r w:rsidRPr="00520F2E">
              <w:rPr>
                <w:rFonts w:ascii="Times New Roman" w:hAnsi="Times New Roman"/>
                <w:b/>
                <w:bCs/>
                <w:i/>
                <w:sz w:val="20"/>
                <w:szCs w:val="20"/>
                <w:lang w:val="pt-PT"/>
              </w:rPr>
              <w:t>%</w:t>
            </w:r>
            <w:r w:rsidRPr="00125FFC">
              <w:rPr>
                <w:rFonts w:ascii="Times New Roman" w:hAnsi="Times New Roman"/>
                <w:i/>
                <w:sz w:val="20"/>
                <w:szCs w:val="20"/>
                <w:lang w:val="pt-PT"/>
              </w:rPr>
              <w:t xml:space="preserve"> din valoarea totală a contractului, fara TVA  . Ofertantul declarat castigator va constitui Garanția de Bună Execuție, in functie de valoarea contractului</w:t>
            </w:r>
            <w:r w:rsidR="00091B21">
              <w:rPr>
                <w:rFonts w:ascii="Times New Roman" w:hAnsi="Times New Roman"/>
                <w:i/>
                <w:sz w:val="20"/>
                <w:szCs w:val="20"/>
                <w:lang w:val="pt-PT"/>
              </w:rPr>
              <w:t xml:space="preserve"> </w:t>
            </w:r>
            <w:r w:rsidRPr="00125FFC">
              <w:rPr>
                <w:rFonts w:ascii="Times New Roman" w:hAnsi="Times New Roman"/>
                <w:i/>
                <w:sz w:val="20"/>
                <w:szCs w:val="20"/>
                <w:lang w:val="pt-PT"/>
              </w:rPr>
              <w:t xml:space="preserve">si o va menţine în vigoare pe toată Durata Contractului în favoarea Delegatarului/ADI. Valoarea contractului va fi calculată ca produsul dintre tarifele ofertate şi cantitățile de deşeuri estimate care trebuie gestionate. Garanţia de bună execuţie se constituie prin virament bancar sau printr-un instrument de garantare emis de o instituţie de credit din România </w:t>
            </w:r>
            <w:r w:rsidRPr="00A8002F">
              <w:rPr>
                <w:rFonts w:ascii="Times New Roman" w:hAnsi="Times New Roman"/>
                <w:i/>
                <w:sz w:val="20"/>
                <w:szCs w:val="20"/>
                <w:lang w:val="pt-PT"/>
              </w:rPr>
              <w:t>sau din alt stat sau de o societate de asigurări,</w:t>
            </w:r>
            <w:r w:rsidRPr="00125FFC">
              <w:rPr>
                <w:rFonts w:ascii="Times New Roman" w:hAnsi="Times New Roman"/>
                <w:i/>
                <w:sz w:val="20"/>
                <w:szCs w:val="20"/>
                <w:lang w:val="pt-PT"/>
              </w:rPr>
              <w:t xml:space="preserve"> în condiţiile legii, şi devine anexă la contract in conditiile art. 39 si art. 40 din H.G. nr. 395/2016</w:t>
            </w:r>
            <w:r w:rsidRPr="00907D67">
              <w:rPr>
                <w:rFonts w:ascii="Times New Roman" w:hAnsi="Times New Roman"/>
                <w:i/>
                <w:color w:val="FF0000"/>
                <w:sz w:val="20"/>
                <w:szCs w:val="20"/>
                <w:lang w:val="pt-PT"/>
              </w:rPr>
              <w:t>.</w:t>
            </w:r>
            <w:r w:rsidRPr="00125FFC">
              <w:rPr>
                <w:rFonts w:ascii="Times New Roman" w:hAnsi="Times New Roman"/>
                <w:i/>
                <w:sz w:val="20"/>
                <w:szCs w:val="20"/>
              </w:rPr>
              <w:t>.</w:t>
            </w:r>
            <w:r w:rsidRPr="00125FFC">
              <w:rPr>
                <w:rFonts w:ascii="Times New Roman" w:hAnsi="Times New Roman"/>
                <w:i/>
                <w:sz w:val="20"/>
                <w:szCs w:val="20"/>
                <w:lang w:val="pt-PT"/>
              </w:rPr>
              <w:t xml:space="preserve"> Ofertantul declarat castigator are obligatia de a constitui garantia de buna executie a contractului in conditiile de mai sus cel mai târziu în termen de 5 zile lucratoare de la data semnarii contractului. c) Autoritatea contractanta va elibera/ restitui garantia de buna executie conform prevederilor art. 42 alin.2  din H.G. nr. 395/2016.</w:t>
            </w:r>
          </w:p>
        </w:tc>
      </w:tr>
      <w:tr w:rsidR="007468E6" w:rsidRPr="00B82608" w14:paraId="7F75356B" w14:textId="77777777" w:rsidTr="000F4004">
        <w:tc>
          <w:tcPr>
            <w:tcW w:w="9270" w:type="dxa"/>
            <w:shd w:val="clear" w:color="auto" w:fill="auto"/>
          </w:tcPr>
          <w:p w14:paraId="375054A9" w14:textId="77777777" w:rsidR="00040F97" w:rsidRDefault="00040F97" w:rsidP="00EC439F">
            <w:pPr>
              <w:spacing w:after="0" w:line="360" w:lineRule="auto"/>
              <w:rPr>
                <w:rFonts w:ascii="Times New Roman" w:eastAsia="Times New Roman" w:hAnsi="Times New Roman"/>
                <w:b/>
                <w:color w:val="000000"/>
                <w:sz w:val="18"/>
                <w:szCs w:val="18"/>
                <w:lang w:eastAsia="ro-RO"/>
              </w:rPr>
            </w:pPr>
          </w:p>
          <w:p w14:paraId="1FCCB296" w14:textId="77777777" w:rsidR="00556B68" w:rsidRPr="00B82608" w:rsidRDefault="00556B68" w:rsidP="00EC439F">
            <w:pPr>
              <w:spacing w:after="0" w:line="360" w:lineRule="auto"/>
              <w:rPr>
                <w:rFonts w:ascii="Times New Roman" w:eastAsia="Times New Roman" w:hAnsi="Times New Roman"/>
                <w:b/>
                <w:color w:val="000000"/>
                <w:sz w:val="18"/>
                <w:szCs w:val="18"/>
                <w:lang w:eastAsia="ro-RO"/>
              </w:rPr>
            </w:pPr>
            <w:r w:rsidRPr="00F66ED9">
              <w:rPr>
                <w:rFonts w:ascii="Times New Roman" w:eastAsia="Times New Roman" w:hAnsi="Times New Roman"/>
                <w:b/>
                <w:color w:val="000000"/>
                <w:sz w:val="18"/>
                <w:szCs w:val="18"/>
                <w:lang w:eastAsia="ro-RO"/>
              </w:rPr>
              <w:t>III.1.2) Principalele modalit</w:t>
            </w:r>
            <w:r w:rsidR="00824514" w:rsidRPr="00F66ED9">
              <w:rPr>
                <w:rFonts w:ascii="Times New Roman" w:eastAsia="Times New Roman" w:hAnsi="Times New Roman"/>
                <w:b/>
                <w:color w:val="000000"/>
                <w:sz w:val="18"/>
                <w:szCs w:val="18"/>
                <w:lang w:eastAsia="ro-RO"/>
              </w:rPr>
              <w:t>at</w:t>
            </w:r>
            <w:r w:rsidRPr="00F66ED9">
              <w:rPr>
                <w:rFonts w:ascii="Times New Roman" w:eastAsia="Times New Roman" w:hAnsi="Times New Roman"/>
                <w:b/>
                <w:color w:val="000000"/>
                <w:sz w:val="18"/>
                <w:szCs w:val="18"/>
                <w:lang w:eastAsia="ro-RO"/>
              </w:rPr>
              <w:t>i de finan</w:t>
            </w:r>
            <w:r w:rsidR="00824514" w:rsidRPr="00F66ED9">
              <w:rPr>
                <w:rFonts w:ascii="Times New Roman" w:eastAsia="Times New Roman" w:hAnsi="Times New Roman"/>
                <w:b/>
                <w:color w:val="000000"/>
                <w:sz w:val="18"/>
                <w:szCs w:val="18"/>
                <w:lang w:eastAsia="ro-RO"/>
              </w:rPr>
              <w:t>t</w:t>
            </w:r>
            <w:r w:rsidRPr="00F66ED9">
              <w:rPr>
                <w:rFonts w:ascii="Times New Roman" w:eastAsia="Times New Roman" w:hAnsi="Times New Roman"/>
                <w:b/>
                <w:color w:val="000000"/>
                <w:sz w:val="18"/>
                <w:szCs w:val="18"/>
                <w:lang w:eastAsia="ro-RO"/>
              </w:rPr>
              <w:t xml:space="preserve">are </w:t>
            </w:r>
            <w:r w:rsidR="00824514" w:rsidRPr="00F66ED9">
              <w:rPr>
                <w:rFonts w:ascii="Times New Roman" w:eastAsia="Times New Roman" w:hAnsi="Times New Roman"/>
                <w:b/>
                <w:color w:val="000000"/>
                <w:sz w:val="18"/>
                <w:szCs w:val="18"/>
                <w:lang w:eastAsia="ro-RO"/>
              </w:rPr>
              <w:t>s</w:t>
            </w:r>
            <w:r w:rsidRPr="00F66ED9">
              <w:rPr>
                <w:rFonts w:ascii="Times New Roman" w:eastAsia="Times New Roman" w:hAnsi="Times New Roman"/>
                <w:b/>
                <w:color w:val="000000"/>
                <w:sz w:val="18"/>
                <w:szCs w:val="18"/>
                <w:lang w:eastAsia="ro-RO"/>
              </w:rPr>
              <w:t>i plat</w:t>
            </w:r>
            <w:r w:rsidR="00824514" w:rsidRPr="00F66ED9">
              <w:rPr>
                <w:rFonts w:ascii="Times New Roman" w:eastAsia="Times New Roman" w:hAnsi="Times New Roman"/>
                <w:b/>
                <w:color w:val="000000"/>
                <w:sz w:val="18"/>
                <w:szCs w:val="18"/>
                <w:lang w:eastAsia="ro-RO"/>
              </w:rPr>
              <w:t>a</w:t>
            </w:r>
            <w:r w:rsidRPr="00F66ED9">
              <w:rPr>
                <w:rFonts w:ascii="Times New Roman" w:eastAsia="Times New Roman" w:hAnsi="Times New Roman"/>
                <w:b/>
                <w:color w:val="000000"/>
                <w:sz w:val="18"/>
                <w:szCs w:val="18"/>
                <w:lang w:eastAsia="ro-RO"/>
              </w:rPr>
              <w:t xml:space="preserve"> </w:t>
            </w:r>
            <w:r w:rsidR="00824514" w:rsidRPr="00F66ED9">
              <w:rPr>
                <w:rFonts w:ascii="Times New Roman" w:eastAsia="Times New Roman" w:hAnsi="Times New Roman"/>
                <w:b/>
                <w:color w:val="000000"/>
                <w:sz w:val="18"/>
                <w:szCs w:val="18"/>
                <w:lang w:eastAsia="ro-RO"/>
              </w:rPr>
              <w:t>s</w:t>
            </w:r>
            <w:r w:rsidRPr="00F66ED9">
              <w:rPr>
                <w:rFonts w:ascii="Times New Roman" w:eastAsia="Times New Roman" w:hAnsi="Times New Roman"/>
                <w:b/>
                <w:color w:val="000000"/>
                <w:sz w:val="18"/>
                <w:szCs w:val="18"/>
                <w:lang w:eastAsia="ro-RO"/>
              </w:rPr>
              <w:t>i/sau trimitere la dispozi</w:t>
            </w:r>
            <w:r w:rsidR="00824514" w:rsidRPr="00F66ED9">
              <w:rPr>
                <w:rFonts w:ascii="Times New Roman" w:eastAsia="Times New Roman" w:hAnsi="Times New Roman"/>
                <w:b/>
                <w:color w:val="000000"/>
                <w:sz w:val="18"/>
                <w:szCs w:val="18"/>
                <w:lang w:eastAsia="ro-RO"/>
              </w:rPr>
              <w:t>t</w:t>
            </w:r>
            <w:r w:rsidRPr="00F66ED9">
              <w:rPr>
                <w:rFonts w:ascii="Times New Roman" w:eastAsia="Times New Roman" w:hAnsi="Times New Roman"/>
                <w:b/>
                <w:color w:val="000000"/>
                <w:sz w:val="18"/>
                <w:szCs w:val="18"/>
                <w:lang w:eastAsia="ro-RO"/>
              </w:rPr>
              <w:t>iile</w:t>
            </w:r>
            <w:r w:rsidR="005C52C5" w:rsidRPr="00F66ED9">
              <w:rPr>
                <w:rFonts w:ascii="Times New Roman" w:eastAsia="Times New Roman" w:hAnsi="Times New Roman"/>
                <w:b/>
                <w:color w:val="000000"/>
                <w:sz w:val="18"/>
                <w:szCs w:val="18"/>
                <w:lang w:eastAsia="ro-RO"/>
              </w:rPr>
              <w:t xml:space="preserve"> </w:t>
            </w:r>
            <w:r w:rsidRPr="00F66ED9">
              <w:rPr>
                <w:rFonts w:ascii="Times New Roman" w:eastAsia="Times New Roman" w:hAnsi="Times New Roman"/>
                <w:b/>
                <w:color w:val="000000"/>
                <w:sz w:val="18"/>
                <w:szCs w:val="18"/>
                <w:lang w:eastAsia="ro-RO"/>
              </w:rPr>
              <w:t>relevante</w:t>
            </w:r>
          </w:p>
          <w:p w14:paraId="0AEBDA25" w14:textId="77777777" w:rsidR="00351C2E" w:rsidRPr="00B82608" w:rsidRDefault="00F66ED9" w:rsidP="00F66ED9">
            <w:pPr>
              <w:spacing w:after="0" w:line="360" w:lineRule="auto"/>
              <w:rPr>
                <w:rFonts w:ascii="Times New Roman" w:eastAsia="Times New Roman" w:hAnsi="Times New Roman"/>
                <w:b/>
                <w:color w:val="000000"/>
                <w:sz w:val="18"/>
                <w:szCs w:val="18"/>
                <w:lang w:eastAsia="ro-RO"/>
              </w:rPr>
            </w:pPr>
            <w:r w:rsidRPr="00F66ED9">
              <w:rPr>
                <w:rFonts w:ascii="Times New Roman" w:eastAsia="Times New Roman" w:hAnsi="Times New Roman"/>
                <w:i/>
                <w:sz w:val="20"/>
                <w:szCs w:val="20"/>
                <w:lang w:eastAsia="ro-RO"/>
              </w:rPr>
              <w:t xml:space="preserve">Bugete locale ale UAT deservite </w:t>
            </w:r>
          </w:p>
          <w:p w14:paraId="151C7305" w14:textId="77777777" w:rsidR="005C52C5" w:rsidRPr="00B82608" w:rsidRDefault="005C52C5" w:rsidP="00CF2D18">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___________________________________________________________________</w:t>
            </w:r>
            <w:r w:rsidR="00351C2E" w:rsidRPr="00B82608">
              <w:rPr>
                <w:rFonts w:ascii="Times New Roman" w:eastAsia="Times New Roman" w:hAnsi="Times New Roman"/>
                <w:b/>
                <w:color w:val="000000"/>
                <w:sz w:val="18"/>
                <w:szCs w:val="18"/>
                <w:lang w:eastAsia="ro-RO"/>
              </w:rPr>
              <w:t>_______________________________</w:t>
            </w:r>
          </w:p>
        </w:tc>
      </w:tr>
      <w:tr w:rsidR="007468E6" w:rsidRPr="00B82608" w14:paraId="0FCCCDD6" w14:textId="77777777" w:rsidTr="000F4004">
        <w:tc>
          <w:tcPr>
            <w:tcW w:w="9270" w:type="dxa"/>
            <w:shd w:val="clear" w:color="auto" w:fill="auto"/>
          </w:tcPr>
          <w:p w14:paraId="4E8F4953" w14:textId="77777777" w:rsidR="00556B68" w:rsidRPr="00B82608" w:rsidRDefault="00556B68" w:rsidP="00EC439F">
            <w:pPr>
              <w:pBdr>
                <w:bottom w:val="single" w:sz="12" w:space="1" w:color="auto"/>
              </w:pBd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I.1.3) Forma jurid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pe care o va lua grupul de operatori economici 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uia i se</w:t>
            </w:r>
            <w:r w:rsidR="000E6F50"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atribuie contractul</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p>
          <w:p w14:paraId="69FCCDF1" w14:textId="77777777" w:rsidR="002D39BD" w:rsidRPr="00B82608" w:rsidRDefault="002D39BD" w:rsidP="007B27D1">
            <w:pPr>
              <w:spacing w:after="0" w:line="360" w:lineRule="auto"/>
              <w:jc w:val="both"/>
              <w:rPr>
                <w:rFonts w:ascii="Times New Roman" w:eastAsia="Times New Roman" w:hAnsi="Times New Roman"/>
                <w:i/>
                <w:color w:val="000000"/>
                <w:sz w:val="18"/>
                <w:szCs w:val="18"/>
                <w:lang w:eastAsia="ro-RO"/>
              </w:rPr>
            </w:pPr>
          </w:p>
          <w:p w14:paraId="227579C2" w14:textId="77777777" w:rsidR="00972F18" w:rsidRPr="0024081B" w:rsidRDefault="000A26B5" w:rsidP="000A26B5">
            <w:pPr>
              <w:spacing w:after="0" w:line="360" w:lineRule="auto"/>
              <w:jc w:val="both"/>
              <w:rPr>
                <w:rFonts w:ascii="Times New Roman" w:eastAsia="Times New Roman" w:hAnsi="Times New Roman"/>
                <w:i/>
                <w:color w:val="000000"/>
                <w:sz w:val="18"/>
                <w:szCs w:val="18"/>
                <w:lang w:val="en-US" w:eastAsia="ro-RO"/>
              </w:rPr>
            </w:pPr>
            <w:proofErr w:type="spellStart"/>
            <w:r>
              <w:rPr>
                <w:rFonts w:ascii="Times New Roman" w:eastAsia="Times New Roman" w:hAnsi="Times New Roman"/>
                <w:i/>
                <w:color w:val="000000"/>
                <w:sz w:val="18"/>
                <w:szCs w:val="18"/>
                <w:lang w:val="en-US" w:eastAsia="ro-RO"/>
              </w:rPr>
              <w:t>Asociere</w:t>
            </w:r>
            <w:proofErr w:type="spellEnd"/>
            <w:r>
              <w:rPr>
                <w:rFonts w:ascii="Times New Roman" w:eastAsia="Times New Roman" w:hAnsi="Times New Roman"/>
                <w:i/>
                <w:color w:val="000000"/>
                <w:sz w:val="18"/>
                <w:szCs w:val="18"/>
                <w:lang w:val="en-US" w:eastAsia="ro-RO"/>
              </w:rPr>
              <w:t xml:space="preserve"> </w:t>
            </w:r>
            <w:r w:rsidR="0024081B" w:rsidRPr="0024081B">
              <w:rPr>
                <w:rFonts w:ascii="Times New Roman" w:eastAsia="Times New Roman" w:hAnsi="Times New Roman"/>
                <w:i/>
                <w:color w:val="000000"/>
                <w:sz w:val="18"/>
                <w:szCs w:val="18"/>
                <w:lang w:val="en-US" w:eastAsia="ro-RO"/>
              </w:rPr>
              <w:t>conform art. 53. din Legea 98</w:t>
            </w:r>
            <w:r w:rsidR="0024081B">
              <w:rPr>
                <w:rFonts w:ascii="Times New Roman" w:eastAsia="Times New Roman" w:hAnsi="Times New Roman"/>
                <w:i/>
                <w:color w:val="000000"/>
                <w:sz w:val="18"/>
                <w:szCs w:val="18"/>
                <w:lang w:val="en-US" w:eastAsia="ro-RO"/>
              </w:rPr>
              <w:t>/</w:t>
            </w:r>
            <w:r w:rsidR="0024081B" w:rsidRPr="0024081B">
              <w:rPr>
                <w:rFonts w:ascii="Times New Roman" w:eastAsia="Times New Roman" w:hAnsi="Times New Roman"/>
                <w:i/>
                <w:color w:val="000000"/>
                <w:sz w:val="18"/>
                <w:szCs w:val="18"/>
                <w:lang w:val="en-US" w:eastAsia="ro-RO"/>
              </w:rPr>
              <w:t>2016.</w:t>
            </w:r>
          </w:p>
        </w:tc>
      </w:tr>
      <w:tr w:rsidR="007468E6" w:rsidRPr="00B82608" w14:paraId="5D767576" w14:textId="77777777" w:rsidTr="000F4004">
        <w:tc>
          <w:tcPr>
            <w:tcW w:w="9270" w:type="dxa"/>
            <w:shd w:val="clear" w:color="auto" w:fill="auto"/>
          </w:tcPr>
          <w:p w14:paraId="3F0153B9" w14:textId="77777777" w:rsidR="00556B68" w:rsidRPr="00B82608" w:rsidRDefault="00556B68"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I.1.4) Executarea contractului este supus</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ltor cond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speciale</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000E6F50" w:rsidRPr="00B82608">
              <w:rPr>
                <w:rFonts w:ascii="Times New Roman" w:eastAsia="Times New Roman" w:hAnsi="Times New Roman"/>
                <w:i/>
                <w:color w:val="000000"/>
                <w:sz w:val="18"/>
                <w:szCs w:val="18"/>
                <w:lang w:eastAsia="ro-RO"/>
              </w:rPr>
              <w:t xml:space="preserve"> </w:t>
            </w:r>
            <w:r w:rsidRPr="00B82608">
              <w:rPr>
                <w:rFonts w:ascii="Times New Roman" w:eastAsia="Times New Roman" w:hAnsi="Times New Roman"/>
                <w:i/>
                <w:color w:val="000000"/>
                <w:sz w:val="18"/>
                <w:szCs w:val="18"/>
                <w:lang w:eastAsia="ro-RO"/>
              </w:rPr>
              <w:t>caz</w:t>
            </w:r>
            <w:r w:rsidR="009C36F7"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da </w:t>
            </w:r>
            <w:r w:rsidR="00F66ED9" w:rsidRPr="00F66ED9">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 xml:space="preserve"> nu </w:t>
            </w:r>
            <w:r w:rsidR="00F66ED9" w:rsidRPr="00F66ED9">
              <w:rPr>
                <w:rFonts w:ascii="Times New Roman" w:eastAsia="Times New Roman" w:hAnsi="Times New Roman"/>
                <w:b/>
                <w:color w:val="000000"/>
                <w:sz w:val="18"/>
                <w:szCs w:val="18"/>
                <w:lang w:eastAsia="ro-RO"/>
              </w:rPr>
              <w:sym w:font="Wingdings" w:char="F0FE"/>
            </w:r>
          </w:p>
          <w:p w14:paraId="30F5B6E6" w14:textId="77777777" w:rsidR="009C36F7" w:rsidRPr="00B82608" w:rsidRDefault="009C36F7" w:rsidP="00F66ED9">
            <w:pPr>
              <w:spacing w:after="0" w:line="360" w:lineRule="auto"/>
              <w:rPr>
                <w:rFonts w:ascii="Times New Roman" w:eastAsia="Times New Roman" w:hAnsi="Times New Roman"/>
                <w:color w:val="000000"/>
                <w:sz w:val="18"/>
                <w:szCs w:val="18"/>
                <w:lang w:eastAsia="ro-RO"/>
              </w:rPr>
            </w:pPr>
          </w:p>
        </w:tc>
      </w:tr>
      <w:tr w:rsidR="007468E6" w:rsidRPr="00B82608" w14:paraId="05CBAC44" w14:textId="77777777" w:rsidTr="000F4004">
        <w:tc>
          <w:tcPr>
            <w:tcW w:w="9270" w:type="dxa"/>
            <w:shd w:val="clear" w:color="auto" w:fill="auto"/>
          </w:tcPr>
          <w:p w14:paraId="21B21552" w14:textId="77777777" w:rsidR="00E66C04" w:rsidRPr="00B82608" w:rsidRDefault="00E66C04"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1.5. Legisl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a aplicabil</w:t>
            </w:r>
            <w:r w:rsidR="00824514" w:rsidRPr="00B82608">
              <w:rPr>
                <w:rFonts w:ascii="Times New Roman" w:eastAsia="Times New Roman" w:hAnsi="Times New Roman"/>
                <w:b/>
                <w:color w:val="000000"/>
                <w:sz w:val="18"/>
                <w:szCs w:val="18"/>
                <w:lang w:eastAsia="ro-RO"/>
              </w:rPr>
              <w:t>a</w:t>
            </w:r>
          </w:p>
          <w:p w14:paraId="47E8B0FF" w14:textId="77777777" w:rsidR="00040F97" w:rsidRPr="00BB0E21"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Legea nr.98/2016 privind achizițiile publice</w:t>
            </w:r>
          </w:p>
          <w:p w14:paraId="44DB080B" w14:textId="77777777" w:rsidR="00040F97" w:rsidRPr="00BB0E21"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 xml:space="preserve">H.G. nr.395/2016 </w:t>
            </w:r>
            <w:r w:rsidR="009B674F" w:rsidRPr="00BB0E21">
              <w:rPr>
                <w:rFonts w:ascii="Times New Roman" w:eastAsia="Times New Roman" w:hAnsi="Times New Roman"/>
                <w:i/>
                <w:sz w:val="20"/>
                <w:szCs w:val="20"/>
                <w:lang w:eastAsia="ro-RO"/>
              </w:rPr>
              <w:t>pentru aprobarea normelor de aplicare a prevederilor referitoare la atribuirea contractului de achiziție publică/acordului-cadru din Legea nr.98/2016 privind achizițiile publice</w:t>
            </w:r>
          </w:p>
          <w:p w14:paraId="21D06CEF" w14:textId="77777777" w:rsidR="009B674F" w:rsidRPr="00BB0E21" w:rsidRDefault="009B674F"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O.U.G. nr.58/2016 pentru modificarea și completarea unor acte normative cu impact asupra domeniului achizițiilor publice</w:t>
            </w:r>
          </w:p>
          <w:p w14:paraId="53EFC59E" w14:textId="77777777" w:rsidR="0024081B" w:rsidRPr="00BB0E21" w:rsidRDefault="0024081B" w:rsidP="002A3F18">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Legea nr. 51/2006 privind serviciile comunitare de utilitati publice, republicata, cu modificarile si completarile ulterioare</w:t>
            </w:r>
          </w:p>
          <w:p w14:paraId="307D3277"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lastRenderedPageBreak/>
              <w:t>Legea nr. 101/2006 privind serviciul de salubrizare a localitatilor, republicata, cu modificarile si completarile ulterioare</w:t>
            </w:r>
          </w:p>
          <w:p w14:paraId="4E05C091"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 xml:space="preserve">Ordin nr. 111/2007 privind aprobarea Caietului de sarcini-cadru al serviciului de salubrizare a localitatilor; </w:t>
            </w:r>
          </w:p>
          <w:p w14:paraId="4DB96380"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 xml:space="preserve">Ordin ANRSC nr. 109/2007 privind aprobarea Normelor metodologice de stabilire, ajustare sau modificare a tarifelor pentru activitatile specifice serviciului de salubrizare a localitatilor; </w:t>
            </w:r>
          </w:p>
          <w:p w14:paraId="5C2B03C2" w14:textId="77777777" w:rsidR="0024081B" w:rsidRPr="00BB0E2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eastAsia="ro-RO"/>
              </w:rPr>
              <w:t xml:space="preserve"> Ordin ANRSC nr. 82 din 9 martie 2015; </w:t>
            </w:r>
          </w:p>
          <w:p w14:paraId="793C16A5" w14:textId="77777777" w:rsidR="0024081B" w:rsidRPr="00F66ED9"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BB0E21">
              <w:rPr>
                <w:rFonts w:ascii="Times New Roman" w:eastAsia="Times New Roman" w:hAnsi="Times New Roman"/>
                <w:i/>
                <w:sz w:val="20"/>
                <w:szCs w:val="20"/>
                <w:lang w:val="pt-PT" w:eastAsia="ro-RO"/>
              </w:rPr>
              <w:t>Instructiuni emise de A.N.A.P. în aplicarea legislatiei în materia achizitiilor publice.</w:t>
            </w:r>
          </w:p>
          <w:p w14:paraId="113DAABC" w14:textId="77777777" w:rsidR="00AB024F" w:rsidRPr="00B82608" w:rsidRDefault="00F66ED9" w:rsidP="00F66ED9">
            <w:pPr>
              <w:numPr>
                <w:ilvl w:val="0"/>
                <w:numId w:val="28"/>
              </w:numPr>
              <w:spacing w:after="0" w:line="360" w:lineRule="auto"/>
              <w:jc w:val="both"/>
              <w:rPr>
                <w:rFonts w:ascii="Times New Roman" w:eastAsia="Times New Roman" w:hAnsi="Times New Roman"/>
                <w:i/>
                <w:color w:val="000000"/>
                <w:sz w:val="18"/>
                <w:szCs w:val="18"/>
                <w:lang w:eastAsia="ro-RO"/>
              </w:rPr>
            </w:pPr>
            <w:r w:rsidRPr="00F66ED9">
              <w:rPr>
                <w:rFonts w:ascii="Times New Roman" w:eastAsia="Times New Roman" w:hAnsi="Times New Roman"/>
                <w:i/>
                <w:sz w:val="20"/>
                <w:szCs w:val="20"/>
                <w:lang w:val="pt-PT" w:eastAsia="ro-RO"/>
              </w:rPr>
              <w:t>Legislatia specifica in domeniul prestarii serviciilor de salubrizare.</w:t>
            </w:r>
          </w:p>
        </w:tc>
      </w:tr>
    </w:tbl>
    <w:p w14:paraId="719C687E" w14:textId="77777777" w:rsidR="00556B68" w:rsidRPr="00B82608" w:rsidRDefault="00556B68" w:rsidP="00B96AF0">
      <w:pPr>
        <w:rPr>
          <w:rFonts w:ascii="Times New Roman" w:hAnsi="Times New Roman"/>
          <w:b/>
          <w:color w:val="000000"/>
        </w:rPr>
      </w:pPr>
    </w:p>
    <w:p w14:paraId="1861A808"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I.2) CONDI</w:t>
      </w:r>
      <w:r w:rsidR="00824514" w:rsidRPr="00B82608">
        <w:rPr>
          <w:rFonts w:ascii="Times New Roman" w:hAnsi="Times New Roman"/>
          <w:b/>
          <w:color w:val="000000"/>
        </w:rPr>
        <w:t>T</w:t>
      </w:r>
      <w:r w:rsidRPr="00B82608">
        <w:rPr>
          <w:rFonts w:ascii="Times New Roman" w:hAnsi="Times New Roman"/>
          <w:b/>
          <w:color w:val="000000"/>
        </w:rPr>
        <w:t>II DE PARTICIPARE</w:t>
      </w:r>
    </w:p>
    <w:tbl>
      <w:tblPr>
        <w:tblW w:w="930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93"/>
        <w:gridCol w:w="27"/>
        <w:gridCol w:w="4084"/>
      </w:tblGrid>
      <w:tr w:rsidR="007468E6" w:rsidRPr="00B82608" w14:paraId="0675221B" w14:textId="77777777" w:rsidTr="00947DF1">
        <w:tc>
          <w:tcPr>
            <w:tcW w:w="9304" w:type="dxa"/>
            <w:gridSpan w:val="3"/>
            <w:shd w:val="clear" w:color="auto" w:fill="auto"/>
          </w:tcPr>
          <w:p w14:paraId="1562B2E1" w14:textId="526A7FB1" w:rsidR="00F64295" w:rsidRPr="00FA4A93" w:rsidRDefault="007176E1" w:rsidP="00FA4A93">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2.1) Situ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a personal</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a operatorilor economici, inclusiv ceri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ele referitoare la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 xml:space="preserve">nscrierea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registrul comer</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ului sau al profesiei</w:t>
            </w:r>
          </w:p>
        </w:tc>
      </w:tr>
      <w:tr w:rsidR="007468E6" w:rsidRPr="00B82608" w14:paraId="62DB1F2D" w14:textId="77777777" w:rsidTr="00947DF1">
        <w:tc>
          <w:tcPr>
            <w:tcW w:w="9304" w:type="dxa"/>
            <w:gridSpan w:val="3"/>
            <w:shd w:val="clear" w:color="auto" w:fill="auto"/>
          </w:tcPr>
          <w:p w14:paraId="56AA1A68" w14:textId="77777777" w:rsidR="00D865FC" w:rsidRDefault="007404C5" w:rsidP="00433DF3">
            <w:pPr>
              <w:spacing w:after="0" w:line="360" w:lineRule="auto"/>
              <w:rPr>
                <w:rFonts w:ascii="Times New Roman" w:eastAsia="Times New Roman" w:hAnsi="Times New Roman"/>
                <w:b/>
                <w:color w:val="000000"/>
                <w:sz w:val="18"/>
                <w:szCs w:val="18"/>
                <w:lang w:eastAsia="ro-RO"/>
              </w:rPr>
            </w:pPr>
            <w:r w:rsidRPr="003E7607">
              <w:rPr>
                <w:rFonts w:ascii="Times New Roman" w:eastAsia="Times New Roman" w:hAnsi="Times New Roman"/>
                <w:b/>
                <w:color w:val="000000"/>
                <w:sz w:val="18"/>
                <w:szCs w:val="18"/>
                <w:lang w:eastAsia="ro-RO"/>
              </w:rPr>
              <w:t>III.2.1.a) Situa</w:t>
            </w:r>
            <w:r w:rsidR="00824514" w:rsidRPr="003E7607">
              <w:rPr>
                <w:rFonts w:ascii="Times New Roman" w:eastAsia="Times New Roman" w:hAnsi="Times New Roman"/>
                <w:b/>
                <w:color w:val="000000"/>
                <w:sz w:val="18"/>
                <w:szCs w:val="18"/>
                <w:lang w:eastAsia="ro-RO"/>
              </w:rPr>
              <w:t>t</w:t>
            </w:r>
            <w:r w:rsidRPr="003E7607">
              <w:rPr>
                <w:rFonts w:ascii="Times New Roman" w:eastAsia="Times New Roman" w:hAnsi="Times New Roman"/>
                <w:b/>
                <w:color w:val="000000"/>
                <w:sz w:val="18"/>
                <w:szCs w:val="18"/>
                <w:lang w:eastAsia="ro-RO"/>
              </w:rPr>
              <w:t>ia personal</w:t>
            </w:r>
            <w:r w:rsidR="00824514" w:rsidRPr="003E7607">
              <w:rPr>
                <w:rFonts w:ascii="Times New Roman" w:eastAsia="Times New Roman" w:hAnsi="Times New Roman"/>
                <w:b/>
                <w:color w:val="000000"/>
                <w:sz w:val="18"/>
                <w:szCs w:val="18"/>
                <w:lang w:eastAsia="ro-RO"/>
              </w:rPr>
              <w:t>a</w:t>
            </w:r>
            <w:r w:rsidRPr="003E7607">
              <w:rPr>
                <w:rFonts w:ascii="Times New Roman" w:eastAsia="Times New Roman" w:hAnsi="Times New Roman"/>
                <w:b/>
                <w:color w:val="000000"/>
                <w:sz w:val="18"/>
                <w:szCs w:val="18"/>
                <w:lang w:eastAsia="ro-RO"/>
              </w:rPr>
              <w:t xml:space="preserve"> a candidatului sau ofertantului:</w:t>
            </w:r>
          </w:p>
          <w:p w14:paraId="786A47F8" w14:textId="77777777" w:rsidR="00393592" w:rsidRDefault="00393592" w:rsidP="003D23CD">
            <w:pPr>
              <w:spacing w:after="0" w:line="360" w:lineRule="auto"/>
              <w:rPr>
                <w:rFonts w:ascii="Times New Roman" w:eastAsia="Times New Roman" w:hAnsi="Times New Roman"/>
                <w:b/>
                <w:color w:val="000000"/>
                <w:sz w:val="18"/>
                <w:szCs w:val="18"/>
                <w:lang w:eastAsia="ro-RO"/>
              </w:rPr>
            </w:pPr>
          </w:p>
          <w:p w14:paraId="56C3F540" w14:textId="6C0E373E" w:rsidR="003D23CD" w:rsidRPr="003D23CD" w:rsidRDefault="0035587F" w:rsidP="003D23CD">
            <w:pPr>
              <w:spacing w:after="0" w:line="360" w:lineRule="auto"/>
              <w:rPr>
                <w:rFonts w:ascii="Times New Roman" w:eastAsia="Times New Roman" w:hAnsi="Times New Roman"/>
                <w:b/>
                <w:color w:val="000000"/>
                <w:sz w:val="18"/>
                <w:szCs w:val="18"/>
                <w:lang w:val="pt-PT" w:eastAsia="ro-RO"/>
              </w:rPr>
            </w:pPr>
            <w:r>
              <w:rPr>
                <w:rFonts w:ascii="Times New Roman" w:eastAsia="Times New Roman" w:hAnsi="Times New Roman"/>
                <w:b/>
                <w:color w:val="000000"/>
                <w:sz w:val="18"/>
                <w:szCs w:val="18"/>
                <w:lang w:eastAsia="ro-RO"/>
              </w:rPr>
              <w:t xml:space="preserve">Cerința 1 : </w:t>
            </w:r>
            <w:r w:rsidR="003D23CD" w:rsidRPr="003D23CD">
              <w:rPr>
                <w:rFonts w:ascii="Times New Roman" w:eastAsia="Times New Roman" w:hAnsi="Times New Roman"/>
                <w:b/>
                <w:color w:val="000000"/>
                <w:sz w:val="18"/>
                <w:szCs w:val="18"/>
                <w:lang w:val="pt-PT" w:eastAsia="ro-RO"/>
              </w:rPr>
              <w:t>Ofertantul sau dupa caz, ofertantul asociat, tertul sustinator, subcontractantul declarat nu trebuie sa se încadreze în situatiile prevazute la</w:t>
            </w:r>
            <w:r w:rsidR="003D23CD">
              <w:rPr>
                <w:rFonts w:ascii="Times New Roman" w:eastAsia="Times New Roman" w:hAnsi="Times New Roman"/>
                <w:b/>
                <w:color w:val="000000"/>
                <w:sz w:val="18"/>
                <w:szCs w:val="18"/>
                <w:lang w:val="pt-PT" w:eastAsia="ro-RO"/>
              </w:rPr>
              <w:t xml:space="preserve"> </w:t>
            </w:r>
            <w:r w:rsidR="003D23CD" w:rsidRPr="003D23CD">
              <w:rPr>
                <w:rFonts w:ascii="Times New Roman" w:eastAsia="Times New Roman" w:hAnsi="Times New Roman"/>
                <w:b/>
                <w:color w:val="000000"/>
                <w:sz w:val="18"/>
                <w:szCs w:val="18"/>
                <w:lang w:val="pt-PT" w:eastAsia="ro-RO"/>
              </w:rPr>
              <w:t>art. 164 din Legea nr. 98/2016.</w:t>
            </w:r>
          </w:p>
          <w:p w14:paraId="36A4808D" w14:textId="35578394" w:rsidR="003D23CD" w:rsidRDefault="003D23CD" w:rsidP="003D23CD">
            <w:pPr>
              <w:spacing w:after="0" w:line="360" w:lineRule="auto"/>
              <w:jc w:val="both"/>
              <w:rPr>
                <w:rFonts w:ascii="Times New Roman" w:eastAsia="Times New Roman" w:hAnsi="Times New Roman"/>
                <w:color w:val="000000"/>
                <w:sz w:val="18"/>
                <w:szCs w:val="18"/>
                <w:lang w:val="pt-PT" w:eastAsia="ro-RO"/>
              </w:rPr>
            </w:pPr>
            <w:r w:rsidRPr="0035587F">
              <w:rPr>
                <w:rFonts w:ascii="Times New Roman" w:eastAsia="Times New Roman" w:hAnsi="Times New Roman"/>
                <w:color w:val="000000"/>
                <w:sz w:val="18"/>
                <w:szCs w:val="18"/>
                <w:u w:val="single"/>
                <w:lang w:eastAsia="ro-RO"/>
              </w:rPr>
              <w:t>Modalitatea prin care poate fi demonstrată îndeplinirea cerinţei</w:t>
            </w:r>
            <w:r>
              <w:rPr>
                <w:rFonts w:ascii="Times New Roman" w:eastAsia="Times New Roman" w:hAnsi="Times New Roman"/>
                <w:color w:val="000000"/>
                <w:sz w:val="18"/>
                <w:szCs w:val="18"/>
                <w:u w:val="single"/>
                <w:lang w:eastAsia="ro-RO"/>
              </w:rPr>
              <w:t xml:space="preserve"> :</w:t>
            </w:r>
            <w:r w:rsidRPr="003D23CD">
              <w:rPr>
                <w:rFonts w:ascii="Times New Roman" w:eastAsia="Times New Roman" w:hAnsi="Times New Roman"/>
                <w:b/>
                <w:color w:val="000000"/>
                <w:sz w:val="18"/>
                <w:szCs w:val="18"/>
                <w:lang w:val="pt-PT" w:eastAsia="ro-RO"/>
              </w:rPr>
              <w:t xml:space="preserve"> </w:t>
            </w:r>
            <w:r w:rsidR="00054CB6">
              <w:rPr>
                <w:rFonts w:ascii="Times New Roman" w:eastAsia="Times New Roman" w:hAnsi="Times New Roman"/>
                <w:color w:val="000000"/>
                <w:sz w:val="18"/>
                <w:szCs w:val="18"/>
                <w:lang w:val="pt-PT" w:eastAsia="ro-RO"/>
              </w:rPr>
              <w:t>S</w:t>
            </w:r>
            <w:r w:rsidR="00054CB6" w:rsidRPr="00054CB6">
              <w:rPr>
                <w:rFonts w:ascii="Times New Roman" w:eastAsia="Times New Roman" w:hAnsi="Times New Roman"/>
                <w:color w:val="000000"/>
                <w:sz w:val="18"/>
                <w:szCs w:val="18"/>
                <w:lang w:val="pt-PT" w:eastAsia="ro-RO"/>
              </w:rPr>
              <w:t xml:space="preserve">e va completa formularul </w:t>
            </w:r>
            <w:r w:rsidR="00A42D72">
              <w:rPr>
                <w:rFonts w:ascii="Times New Roman" w:eastAsia="Times New Roman" w:hAnsi="Times New Roman"/>
                <w:color w:val="000000"/>
                <w:sz w:val="18"/>
                <w:szCs w:val="18"/>
                <w:lang w:val="pt-PT" w:eastAsia="ro-RO"/>
              </w:rPr>
              <w:t xml:space="preserve"> </w:t>
            </w:r>
            <w:r w:rsidR="00054CB6" w:rsidRPr="00054CB6">
              <w:rPr>
                <w:rFonts w:ascii="Times New Roman" w:eastAsia="Times New Roman" w:hAnsi="Times New Roman"/>
                <w:color w:val="000000"/>
                <w:sz w:val="18"/>
                <w:szCs w:val="18"/>
                <w:lang w:val="pt-PT" w:eastAsia="ro-RO"/>
              </w:rPr>
              <w:t xml:space="preserve">de catre operatorii economici participanti la procedura de atribuire cu informatiile aferente situatiei lor care se va depune la momentul depunerii ofertei. </w:t>
            </w:r>
          </w:p>
          <w:p w14:paraId="5432082A" w14:textId="77777777" w:rsidR="007D3703" w:rsidRPr="003D23CD" w:rsidRDefault="007D3703" w:rsidP="007D3703">
            <w:pPr>
              <w:spacing w:after="0" w:line="360" w:lineRule="auto"/>
              <w:jc w:val="both"/>
              <w:rPr>
                <w:rFonts w:ascii="Times New Roman" w:eastAsia="Times New Roman" w:hAnsi="Times New Roman"/>
                <w:b/>
                <w:color w:val="000000"/>
                <w:sz w:val="18"/>
                <w:szCs w:val="18"/>
                <w:lang w:val="en-US" w:eastAsia="ro-RO"/>
              </w:rPr>
            </w:pPr>
            <w:r w:rsidRPr="00054CB6">
              <w:rPr>
                <w:rFonts w:ascii="Times New Roman" w:eastAsia="Times New Roman" w:hAnsi="Times New Roman"/>
                <w:color w:val="000000"/>
                <w:sz w:val="18"/>
                <w:szCs w:val="18"/>
                <w:lang w:val="pt-PT" w:eastAsia="ro-RO"/>
              </w:rPr>
              <w:t>Pentru persoanele fizice/juridice straine, documentele se prezintă în copie legalizată/copie lizibila cu mentiunea „conform cu originalul” si vor fi insotite de traducere autorizata in limba româna.</w:t>
            </w:r>
            <w:r w:rsidRPr="003D23CD">
              <w:rPr>
                <w:rFonts w:ascii="Times New Roman" w:eastAsia="Times New Roman" w:hAnsi="Times New Roman"/>
                <w:color w:val="000000"/>
                <w:sz w:val="18"/>
                <w:szCs w:val="18"/>
                <w:lang w:val="pt-PT" w:eastAsia="ro-RO"/>
              </w:rPr>
              <w:t xml:space="preserve"> în conformitate cu Nota nr. 1 se vor prezenta documentele suport aferente, respectiv, Cazierul judiciar si</w:t>
            </w:r>
            <w:r>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 xml:space="preserve">fiscal pentru operatorul economic , si Cazierul judiciar pentru fiecare din membrii organului de administrare, de conducere sau de supraveghere al operatorului economic si pentru persoanele care au putere de reprezentare, de decizie sau de control în cadrul acestuiaîn conformitate cu art. 164 alin. </w:t>
            </w:r>
            <w:r w:rsidRPr="003D23CD">
              <w:rPr>
                <w:rFonts w:ascii="Times New Roman" w:eastAsia="Times New Roman" w:hAnsi="Times New Roman"/>
                <w:color w:val="000000"/>
                <w:sz w:val="18"/>
                <w:szCs w:val="18"/>
                <w:lang w:val="en-US" w:eastAsia="ro-RO"/>
              </w:rPr>
              <w:t xml:space="preserve">(2) din </w:t>
            </w:r>
            <w:proofErr w:type="spellStart"/>
            <w:r w:rsidRPr="003D23CD">
              <w:rPr>
                <w:rFonts w:ascii="Times New Roman" w:eastAsia="Times New Roman" w:hAnsi="Times New Roman"/>
                <w:color w:val="000000"/>
                <w:sz w:val="18"/>
                <w:szCs w:val="18"/>
                <w:lang w:val="en-US" w:eastAsia="ro-RO"/>
              </w:rPr>
              <w:t>Legea</w:t>
            </w:r>
            <w:proofErr w:type="spellEnd"/>
            <w:r w:rsidRPr="003D23CD">
              <w:rPr>
                <w:rFonts w:ascii="Times New Roman" w:eastAsia="Times New Roman" w:hAnsi="Times New Roman"/>
                <w:color w:val="000000"/>
                <w:sz w:val="18"/>
                <w:szCs w:val="18"/>
                <w:lang w:val="en-US" w:eastAsia="ro-RO"/>
              </w:rPr>
              <w:t xml:space="preserve"> nr. 98/2016</w:t>
            </w:r>
            <w:r w:rsidRPr="003D23CD">
              <w:rPr>
                <w:rFonts w:ascii="Times New Roman" w:eastAsia="Times New Roman" w:hAnsi="Times New Roman"/>
                <w:b/>
                <w:color w:val="000000"/>
                <w:sz w:val="18"/>
                <w:szCs w:val="18"/>
                <w:lang w:val="en-US" w:eastAsia="ro-RO"/>
              </w:rPr>
              <w:t>.</w:t>
            </w:r>
          </w:p>
          <w:p w14:paraId="5FE47511" w14:textId="77777777" w:rsidR="003D23CD" w:rsidRDefault="003D23CD" w:rsidP="00433DF3">
            <w:pPr>
              <w:spacing w:after="0" w:line="360" w:lineRule="auto"/>
              <w:rPr>
                <w:rFonts w:ascii="Times New Roman" w:eastAsia="Times New Roman" w:hAnsi="Times New Roman"/>
                <w:b/>
                <w:color w:val="000000"/>
                <w:sz w:val="18"/>
                <w:szCs w:val="18"/>
                <w:lang w:eastAsia="ro-RO"/>
              </w:rPr>
            </w:pPr>
          </w:p>
          <w:p w14:paraId="5A6BF0D4" w14:textId="77777777" w:rsidR="005D2ED9" w:rsidRDefault="005D2ED9" w:rsidP="00433DF3">
            <w:pPr>
              <w:spacing w:after="0" w:line="360" w:lineRule="auto"/>
              <w:rPr>
                <w:rFonts w:ascii="Times New Roman" w:eastAsia="Times New Roman" w:hAnsi="Times New Roman"/>
                <w:b/>
                <w:color w:val="000000"/>
                <w:sz w:val="18"/>
                <w:szCs w:val="18"/>
                <w:lang w:eastAsia="ro-RO"/>
              </w:rPr>
            </w:pPr>
            <w:r>
              <w:rPr>
                <w:rFonts w:ascii="Times New Roman" w:eastAsia="Times New Roman" w:hAnsi="Times New Roman"/>
                <w:b/>
                <w:color w:val="000000"/>
                <w:sz w:val="18"/>
                <w:szCs w:val="18"/>
                <w:lang w:eastAsia="ro-RO"/>
              </w:rPr>
              <w:t xml:space="preserve">Cerința 2 </w:t>
            </w:r>
          </w:p>
          <w:p w14:paraId="7A02E52E" w14:textId="77777777" w:rsidR="003D23CD" w:rsidRPr="003D23CD" w:rsidRDefault="003D23CD" w:rsidP="003D23CD">
            <w:pPr>
              <w:spacing w:after="0" w:line="360" w:lineRule="auto"/>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Ofertantul sau dupa caz, ofertantul asociat, tertul sustinator, subcontractantul declarat nu trebuie sa se încadreze în situatiile prevazute de</w:t>
            </w:r>
            <w:r>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b/>
                <w:color w:val="000000"/>
                <w:sz w:val="18"/>
                <w:szCs w:val="18"/>
                <w:lang w:val="pt-PT" w:eastAsia="ro-RO"/>
              </w:rPr>
              <w:t>art. 165 din Legea nr. 98/2016.</w:t>
            </w:r>
          </w:p>
          <w:p w14:paraId="5C1F12B1" w14:textId="75A6BEF4" w:rsidR="003D23CD" w:rsidRDefault="003D23CD" w:rsidP="003D23CD">
            <w:pPr>
              <w:spacing w:after="0" w:line="360" w:lineRule="auto"/>
              <w:jc w:val="both"/>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u w:val="single"/>
                <w:lang w:eastAsia="ro-RO"/>
              </w:rPr>
              <w:t>Modalitatea prin care poate fi demonstrată îndeplinirea cerinţei :</w:t>
            </w:r>
            <w:r w:rsidRPr="003D23CD">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 xml:space="preserve">Pâna la data limita de depunere a ofertelor se va prezenta </w:t>
            </w:r>
            <w:r w:rsidR="00FB0515">
              <w:rPr>
                <w:rFonts w:ascii="Times New Roman" w:eastAsia="Times New Roman" w:hAnsi="Times New Roman"/>
                <w:color w:val="000000"/>
                <w:sz w:val="18"/>
                <w:szCs w:val="18"/>
                <w:lang w:val="pt-PT" w:eastAsia="ro-RO"/>
              </w:rPr>
              <w:t>formu</w:t>
            </w:r>
            <w:r w:rsidR="00BC133A">
              <w:rPr>
                <w:rFonts w:ascii="Times New Roman" w:eastAsia="Times New Roman" w:hAnsi="Times New Roman"/>
                <w:color w:val="000000"/>
                <w:sz w:val="18"/>
                <w:szCs w:val="18"/>
                <w:lang w:val="pt-PT" w:eastAsia="ro-RO"/>
              </w:rPr>
              <w:t xml:space="preserve">larul </w:t>
            </w:r>
            <w:r w:rsidR="000D5AE9">
              <w:rPr>
                <w:rFonts w:ascii="Times New Roman" w:eastAsia="Times New Roman" w:hAnsi="Times New Roman"/>
                <w:color w:val="000000"/>
                <w:sz w:val="18"/>
                <w:szCs w:val="18"/>
                <w:lang w:val="pt-PT" w:eastAsia="ro-RO"/>
              </w:rPr>
              <w:t>3</w:t>
            </w:r>
            <w:r w:rsidRPr="003D23CD">
              <w:rPr>
                <w:rFonts w:ascii="Times New Roman" w:eastAsia="Times New Roman" w:hAnsi="Times New Roman"/>
                <w:color w:val="000000"/>
                <w:sz w:val="18"/>
                <w:szCs w:val="18"/>
                <w:lang w:val="pt-PT" w:eastAsia="ro-RO"/>
              </w:rPr>
              <w:t xml:space="preserve"> </w:t>
            </w:r>
            <w:r w:rsidR="000D5AE9">
              <w:rPr>
                <w:rFonts w:ascii="Times New Roman" w:eastAsia="Times New Roman" w:hAnsi="Times New Roman"/>
                <w:color w:val="000000"/>
                <w:sz w:val="18"/>
                <w:szCs w:val="18"/>
                <w:lang w:val="pt-PT" w:eastAsia="ro-RO"/>
              </w:rPr>
              <w:t xml:space="preserve">și </w:t>
            </w:r>
            <w:r w:rsidRPr="003D23CD">
              <w:rPr>
                <w:rFonts w:ascii="Times New Roman" w:eastAsia="Times New Roman" w:hAnsi="Times New Roman"/>
                <w:color w:val="000000"/>
                <w:sz w:val="18"/>
                <w:szCs w:val="18"/>
                <w:lang w:val="pt-PT" w:eastAsia="ro-RO"/>
              </w:rPr>
              <w:t xml:space="preserve">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2F1CE93E" w14:textId="77777777" w:rsidR="003D23CD" w:rsidRPr="003D23CD" w:rsidRDefault="003D23CD" w:rsidP="003D23CD">
            <w:pPr>
              <w:spacing w:after="0" w:line="360" w:lineRule="auto"/>
              <w:jc w:val="both"/>
              <w:rPr>
                <w:rFonts w:ascii="Times New Roman" w:eastAsia="Times New Roman" w:hAnsi="Times New Roman"/>
                <w:color w:val="000000"/>
                <w:sz w:val="18"/>
                <w:szCs w:val="18"/>
                <w:lang w:val="pt-PT" w:eastAsia="ro-RO"/>
              </w:rPr>
            </w:pPr>
          </w:p>
          <w:p w14:paraId="032CBA4E" w14:textId="77777777" w:rsidR="003D23CD" w:rsidRPr="00393592" w:rsidRDefault="003D23CD" w:rsidP="003D23CD">
            <w:pPr>
              <w:spacing w:after="0" w:line="360" w:lineRule="auto"/>
              <w:rPr>
                <w:rFonts w:ascii="Times New Roman" w:eastAsia="Times New Roman" w:hAnsi="Times New Roman"/>
                <w:b/>
                <w:bCs/>
                <w:color w:val="000000"/>
                <w:sz w:val="18"/>
                <w:szCs w:val="18"/>
                <w:lang w:val="pt-PT" w:eastAsia="ro-RO"/>
              </w:rPr>
            </w:pPr>
            <w:r w:rsidRPr="00393592">
              <w:rPr>
                <w:rFonts w:ascii="Times New Roman" w:eastAsia="Times New Roman" w:hAnsi="Times New Roman"/>
                <w:b/>
                <w:bCs/>
                <w:color w:val="000000"/>
                <w:sz w:val="18"/>
                <w:szCs w:val="18"/>
                <w:lang w:val="pt-PT" w:eastAsia="ro-RO"/>
              </w:rPr>
              <w:t>Cerinta nr. 3</w:t>
            </w:r>
          </w:p>
          <w:p w14:paraId="65F40073" w14:textId="77777777" w:rsidR="003D23CD" w:rsidRP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Ofertantul sau dupa caz, ofertantul asociat, tertul sustinator, subcontractantul declarat nu trebuie sa se încadreze în situatiile prevazute de</w:t>
            </w:r>
            <w:r>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art. 167 din Legea nr. 98/2016.</w:t>
            </w:r>
          </w:p>
          <w:p w14:paraId="5CC22BDF" w14:textId="652C826A" w:rsid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u w:val="single"/>
                <w:lang w:eastAsia="ro-RO"/>
              </w:rPr>
              <w:t>Modalitatea prin care poate fi demonstrată îndeplinirea cerinţei :</w:t>
            </w:r>
            <w:r w:rsidRPr="003D23CD">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 xml:space="preserve">Pâna la data limita de depunere a ofertelor se va prezenta </w:t>
            </w:r>
            <w:r w:rsidR="00DA59B9">
              <w:rPr>
                <w:rFonts w:ascii="Times New Roman" w:eastAsia="Times New Roman" w:hAnsi="Times New Roman"/>
                <w:color w:val="000000"/>
                <w:sz w:val="18"/>
                <w:szCs w:val="18"/>
                <w:lang w:val="pt-PT" w:eastAsia="ro-RO"/>
              </w:rPr>
              <w:t xml:space="preserve">formularul </w:t>
            </w:r>
            <w:r w:rsidR="00393FE3">
              <w:rPr>
                <w:rFonts w:ascii="Times New Roman" w:eastAsia="Times New Roman" w:hAnsi="Times New Roman"/>
                <w:color w:val="000000"/>
                <w:sz w:val="18"/>
                <w:szCs w:val="18"/>
                <w:lang w:val="pt-PT" w:eastAsia="ro-RO"/>
              </w:rPr>
              <w:t>4</w:t>
            </w:r>
          </w:p>
          <w:p w14:paraId="2019F0AA" w14:textId="77777777" w:rsidR="006C5797" w:rsidRPr="003D23CD" w:rsidRDefault="006C5797" w:rsidP="003D23CD">
            <w:pPr>
              <w:spacing w:after="0" w:line="360" w:lineRule="auto"/>
              <w:rPr>
                <w:rFonts w:ascii="Times New Roman" w:eastAsia="Times New Roman" w:hAnsi="Times New Roman"/>
                <w:color w:val="000000"/>
                <w:sz w:val="18"/>
                <w:szCs w:val="18"/>
                <w:lang w:val="pt-PT" w:eastAsia="ro-RO"/>
              </w:rPr>
            </w:pPr>
          </w:p>
          <w:p w14:paraId="1E327DC1" w14:textId="77777777" w:rsidR="003D23CD" w:rsidRPr="00393592" w:rsidRDefault="003D23CD" w:rsidP="003D23CD">
            <w:pPr>
              <w:spacing w:after="0" w:line="360" w:lineRule="auto"/>
              <w:rPr>
                <w:rFonts w:ascii="Times New Roman" w:eastAsia="Times New Roman" w:hAnsi="Times New Roman"/>
                <w:b/>
                <w:bCs/>
                <w:color w:val="000000"/>
                <w:sz w:val="18"/>
                <w:szCs w:val="18"/>
                <w:lang w:val="pt-PT" w:eastAsia="ro-RO"/>
              </w:rPr>
            </w:pPr>
            <w:r w:rsidRPr="00393592">
              <w:rPr>
                <w:rFonts w:ascii="Times New Roman" w:eastAsia="Times New Roman" w:hAnsi="Times New Roman"/>
                <w:b/>
                <w:bCs/>
                <w:color w:val="000000"/>
                <w:sz w:val="18"/>
                <w:szCs w:val="18"/>
                <w:lang w:val="pt-PT" w:eastAsia="ro-RO"/>
              </w:rPr>
              <w:t>Cerinta nr. 4</w:t>
            </w:r>
          </w:p>
          <w:p w14:paraId="120F2058" w14:textId="77777777" w:rsidR="003D23CD" w:rsidRP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Ofertantul sau dupa caz, ofertantul asociat, tertul sustinator, subcontractantul declarat nu trebuie sa se încadreze în situatiile prevazute de</w:t>
            </w:r>
            <w:r>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art. 60, lit. d) si e) din Legea nr. 98/2016.</w:t>
            </w:r>
          </w:p>
          <w:p w14:paraId="69589187" w14:textId="77777777" w:rsidR="003D23CD" w:rsidRPr="003D23CD" w:rsidRDefault="003D23CD" w:rsidP="003D23CD">
            <w:pPr>
              <w:spacing w:after="0" w:line="360" w:lineRule="auto"/>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u w:val="single"/>
                <w:lang w:eastAsia="ro-RO"/>
              </w:rPr>
              <w:lastRenderedPageBreak/>
              <w:t>Modalitatea prin care poate fi demonstrată îndeplinirea cerinţei :</w:t>
            </w:r>
            <w:r w:rsidRPr="003D23CD">
              <w:rPr>
                <w:rFonts w:ascii="Times New Roman" w:eastAsia="Times New Roman" w:hAnsi="Times New Roman"/>
                <w:b/>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Pâna la data limita de depunere a ofertelor se va prezenta Declaratie pe propria raspundere privind neîncadrarea în prevederile art. 60, lit. d)</w:t>
            </w:r>
            <w:r w:rsidR="006C5797">
              <w:rPr>
                <w:rFonts w:ascii="Times New Roman" w:eastAsia="Times New Roman" w:hAnsi="Times New Roman"/>
                <w:color w:val="000000"/>
                <w:sz w:val="18"/>
                <w:szCs w:val="18"/>
                <w:lang w:val="pt-PT" w:eastAsia="ro-RO"/>
              </w:rPr>
              <w:t xml:space="preserve"> </w:t>
            </w:r>
            <w:r w:rsidRPr="003D23CD">
              <w:rPr>
                <w:rFonts w:ascii="Times New Roman" w:eastAsia="Times New Roman" w:hAnsi="Times New Roman"/>
                <w:color w:val="000000"/>
                <w:sz w:val="18"/>
                <w:szCs w:val="18"/>
                <w:lang w:val="pt-PT" w:eastAsia="ro-RO"/>
              </w:rPr>
              <w:t>si e) din Legea nr. 98/2016</w:t>
            </w:r>
            <w:r w:rsidR="00494F44">
              <w:rPr>
                <w:rFonts w:ascii="Times New Roman" w:eastAsia="Times New Roman" w:hAnsi="Times New Roman"/>
                <w:color w:val="000000"/>
                <w:sz w:val="18"/>
                <w:szCs w:val="18"/>
                <w:lang w:val="pt-PT" w:eastAsia="ro-RO"/>
              </w:rPr>
              <w:t xml:space="preserve"> (formular 5)</w:t>
            </w:r>
            <w:r w:rsidRPr="003D23CD">
              <w:rPr>
                <w:rFonts w:ascii="Times New Roman" w:eastAsia="Times New Roman" w:hAnsi="Times New Roman"/>
                <w:color w:val="000000"/>
                <w:sz w:val="18"/>
                <w:szCs w:val="18"/>
                <w:lang w:val="pt-PT" w:eastAsia="ro-RO"/>
              </w:rPr>
              <w:t>.</w:t>
            </w:r>
          </w:p>
          <w:p w14:paraId="05D3E5C7" w14:textId="77777777" w:rsidR="005D2ED9" w:rsidRDefault="005D2ED9" w:rsidP="005D2ED9">
            <w:pPr>
              <w:spacing w:after="0" w:line="360" w:lineRule="auto"/>
              <w:rPr>
                <w:rFonts w:ascii="Times New Roman" w:eastAsia="Times New Roman" w:hAnsi="Times New Roman"/>
                <w:color w:val="000000"/>
                <w:sz w:val="18"/>
                <w:szCs w:val="18"/>
                <w:lang w:val="pt-PT" w:eastAsia="ro-RO"/>
              </w:rPr>
            </w:pPr>
          </w:p>
          <w:p w14:paraId="2D22AED4" w14:textId="77777777" w:rsidR="003D23CD" w:rsidRPr="002F487B" w:rsidRDefault="003D23CD" w:rsidP="005D2ED9">
            <w:pPr>
              <w:spacing w:after="0" w:line="360" w:lineRule="auto"/>
              <w:rPr>
                <w:rFonts w:ascii="Times New Roman" w:eastAsia="Times New Roman" w:hAnsi="Times New Roman"/>
                <w:b/>
                <w:color w:val="000000"/>
                <w:sz w:val="18"/>
                <w:szCs w:val="18"/>
                <w:lang w:val="pt-PT" w:eastAsia="ro-RO"/>
              </w:rPr>
            </w:pPr>
            <w:r w:rsidRPr="002F487B">
              <w:rPr>
                <w:rFonts w:ascii="Times New Roman" w:eastAsia="Times New Roman" w:hAnsi="Times New Roman"/>
                <w:b/>
                <w:color w:val="000000"/>
                <w:sz w:val="18"/>
                <w:szCs w:val="18"/>
                <w:lang w:val="pt-PT" w:eastAsia="ro-RO"/>
              </w:rPr>
              <w:t xml:space="preserve">Nota </w:t>
            </w:r>
            <w:r w:rsidR="007866D9">
              <w:rPr>
                <w:rFonts w:ascii="Times New Roman" w:eastAsia="Times New Roman" w:hAnsi="Times New Roman"/>
                <w:b/>
                <w:color w:val="000000"/>
                <w:sz w:val="18"/>
                <w:szCs w:val="18"/>
                <w:lang w:val="pt-PT" w:eastAsia="ro-RO"/>
              </w:rPr>
              <w:t xml:space="preserve">nr. </w:t>
            </w:r>
            <w:r w:rsidRPr="002F487B">
              <w:rPr>
                <w:rFonts w:ascii="Times New Roman" w:eastAsia="Times New Roman" w:hAnsi="Times New Roman"/>
                <w:b/>
                <w:color w:val="000000"/>
                <w:sz w:val="18"/>
                <w:szCs w:val="18"/>
                <w:lang w:val="pt-PT" w:eastAsia="ro-RO"/>
              </w:rPr>
              <w:t>1</w:t>
            </w:r>
          </w:p>
          <w:p w14:paraId="2699C2F3" w14:textId="2CA0B760" w:rsidR="003D23CD" w:rsidRPr="002F487B"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 xml:space="preserve">Pâna la termenul limita stabilit pentru depunerea ofertelor, vor prezenta </w:t>
            </w:r>
            <w:r w:rsidR="00517FDB">
              <w:rPr>
                <w:rFonts w:ascii="Times New Roman" w:eastAsia="Times New Roman" w:hAnsi="Times New Roman"/>
                <w:color w:val="000000"/>
                <w:sz w:val="18"/>
                <w:szCs w:val="18"/>
                <w:lang w:val="pt-PT" w:eastAsia="ro-RO"/>
              </w:rPr>
              <w:t xml:space="preserve">formularul </w:t>
            </w:r>
            <w:r w:rsidRPr="002F487B">
              <w:rPr>
                <w:rFonts w:ascii="Times New Roman" w:eastAsia="Times New Roman" w:hAnsi="Times New Roman"/>
                <w:color w:val="000000"/>
                <w:sz w:val="18"/>
                <w:szCs w:val="18"/>
                <w:lang w:val="pt-PT" w:eastAsia="ro-RO"/>
              </w:rPr>
              <w:t xml:space="preserve"> atasat </w:t>
            </w:r>
            <w:r w:rsidR="00517FDB">
              <w:rPr>
                <w:rFonts w:ascii="Times New Roman" w:eastAsia="Times New Roman" w:hAnsi="Times New Roman"/>
                <w:color w:val="000000"/>
                <w:sz w:val="18"/>
                <w:szCs w:val="18"/>
                <w:lang w:val="pt-PT" w:eastAsia="ro-RO"/>
              </w:rPr>
              <w:t xml:space="preserve"> și </w:t>
            </w:r>
            <w:r w:rsidR="00916307">
              <w:rPr>
                <w:rFonts w:ascii="Times New Roman" w:eastAsia="Times New Roman" w:hAnsi="Times New Roman"/>
                <w:color w:val="000000"/>
                <w:sz w:val="18"/>
                <w:szCs w:val="18"/>
                <w:lang w:val="pt-PT" w:eastAsia="ro-RO"/>
              </w:rPr>
              <w:t xml:space="preserve">documentele menționate </w:t>
            </w:r>
            <w:r w:rsidRPr="002F487B">
              <w:rPr>
                <w:rFonts w:ascii="Times New Roman" w:eastAsia="Times New Roman" w:hAnsi="Times New Roman"/>
                <w:color w:val="000000"/>
                <w:sz w:val="18"/>
                <w:szCs w:val="18"/>
                <w:lang w:val="pt-PT" w:eastAsia="ro-RO"/>
              </w:rPr>
              <w:t xml:space="preserve"> mod corespunzator de fiecare entitate participanta în parte (dupa caz, ofertant, ofertant asociat, tert sustinator, subcontractant declarat), în scopul de a face dovada preliminara a îndeplinirii cerintelor mentionate anterior. </w:t>
            </w:r>
          </w:p>
          <w:p w14:paraId="596A7FF4"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2</w:t>
            </w:r>
          </w:p>
          <w:p w14:paraId="3C1E100E" w14:textId="1BEFDD70" w:rsidR="00E61A7C" w:rsidRDefault="003D23CD" w:rsidP="00FA4A93">
            <w:pPr>
              <w:tabs>
                <w:tab w:val="left" w:pos="13860"/>
              </w:tabs>
              <w:spacing w:after="0"/>
              <w:jc w:val="both"/>
              <w:rPr>
                <w:rFonts w:ascii="Times New Roman" w:eastAsia="Times New Roman" w:hAnsi="Times New Roman"/>
                <w:sz w:val="18"/>
                <w:szCs w:val="18"/>
                <w:lang w:eastAsia="ro-RO"/>
              </w:rPr>
            </w:pPr>
            <w:r w:rsidRPr="0083285D">
              <w:rPr>
                <w:rFonts w:ascii="Times New Roman" w:eastAsia="Times New Roman" w:hAnsi="Times New Roman"/>
                <w:color w:val="000000"/>
                <w:sz w:val="18"/>
                <w:szCs w:val="18"/>
                <w:lang w:val="pt-PT"/>
              </w:rPr>
              <w:t>Prin exceptie de la prevederile Notei nr. 1, pâna la termenul stabilit pentru depunerea ofertelor,  operatorii economici participanti vor prezenta si</w:t>
            </w:r>
            <w:r w:rsidR="000A26B5" w:rsidRPr="0083285D">
              <w:rPr>
                <w:rFonts w:ascii="Times New Roman" w:eastAsia="Times New Roman" w:hAnsi="Times New Roman"/>
                <w:color w:val="000000"/>
                <w:sz w:val="18"/>
                <w:szCs w:val="18"/>
                <w:lang w:val="pt-PT"/>
              </w:rPr>
              <w:t xml:space="preserve"> Angajamentul ferm al terților (după caz), acord de asociere și de subcontracatare ( după caz),  </w:t>
            </w:r>
            <w:r w:rsidRPr="0083285D">
              <w:rPr>
                <w:rFonts w:ascii="Times New Roman" w:eastAsia="Times New Roman" w:hAnsi="Times New Roman"/>
                <w:color w:val="000000"/>
                <w:sz w:val="18"/>
                <w:szCs w:val="18"/>
                <w:lang w:val="pt-PT"/>
              </w:rPr>
              <w:t xml:space="preserve"> Declaratia privind neîncadrarea în prevederile art. 60, lit. d) si e) din Legea nr. 98/2016. În acest sens, ofertantul, ofertantul asociat, tertul sustinator </w:t>
            </w:r>
            <w:r w:rsidR="002F487B" w:rsidRPr="0083285D">
              <w:rPr>
                <w:rFonts w:ascii="Times New Roman" w:eastAsia="Times New Roman" w:hAnsi="Times New Roman"/>
                <w:color w:val="000000"/>
                <w:sz w:val="18"/>
                <w:szCs w:val="18"/>
                <w:lang w:val="pt-PT"/>
              </w:rPr>
              <w:t>s</w:t>
            </w:r>
            <w:r w:rsidRPr="0083285D">
              <w:rPr>
                <w:rFonts w:ascii="Times New Roman" w:eastAsia="Times New Roman" w:hAnsi="Times New Roman"/>
                <w:color w:val="000000"/>
                <w:sz w:val="18"/>
                <w:szCs w:val="18"/>
                <w:lang w:val="pt-PT"/>
              </w:rPr>
              <w:t>i subcontractantul nu trebuie sa se afle în conflict de interese cu urmatoarele persoane cu functie de decizie din cadrul autoritatii contractante si a unitatilor benefic</w:t>
            </w:r>
            <w:r w:rsidR="00DC4F1E" w:rsidRPr="0083285D">
              <w:rPr>
                <w:rFonts w:ascii="Times New Roman" w:eastAsia="Times New Roman" w:hAnsi="Times New Roman"/>
                <w:color w:val="000000"/>
                <w:sz w:val="18"/>
                <w:szCs w:val="18"/>
                <w:lang w:val="pt-PT"/>
              </w:rPr>
              <w:t>i</w:t>
            </w:r>
            <w:r w:rsidRPr="0083285D">
              <w:rPr>
                <w:rFonts w:ascii="Times New Roman" w:eastAsia="Times New Roman" w:hAnsi="Times New Roman"/>
                <w:color w:val="000000"/>
                <w:sz w:val="18"/>
                <w:szCs w:val="18"/>
                <w:lang w:val="pt-PT"/>
              </w:rPr>
              <w:t>are, implicate în organizarea, derularea si finalizarea procedurii de atribuire</w:t>
            </w:r>
            <w:r w:rsidR="00E14FD6" w:rsidRPr="0083285D">
              <w:rPr>
                <w:rFonts w:ascii="Times New Roman" w:eastAsia="Times New Roman" w:hAnsi="Times New Roman"/>
                <w:color w:val="000000"/>
                <w:sz w:val="18"/>
                <w:szCs w:val="18"/>
                <w:lang w:val="pt-PT"/>
              </w:rPr>
              <w:t>:</w:t>
            </w:r>
            <w:r w:rsidR="00E14FD6" w:rsidRPr="0083285D">
              <w:rPr>
                <w:rFonts w:ascii="Times New Roman" w:eastAsia="Times New Roman" w:hAnsi="Times New Roman"/>
                <w:color w:val="000000"/>
                <w:sz w:val="18"/>
                <w:szCs w:val="18"/>
                <w:lang w:val="pt-PT" w:eastAsia="ro-RO"/>
              </w:rPr>
              <w:t xml:space="preserve"> reprezentantii UAT-urilor </w:t>
            </w:r>
            <w:r w:rsidR="00E14FD6" w:rsidRPr="0083285D">
              <w:rPr>
                <w:rFonts w:ascii="Times New Roman" w:eastAsia="Times New Roman" w:hAnsi="Times New Roman"/>
                <w:color w:val="000000"/>
                <w:sz w:val="18"/>
                <w:szCs w:val="18"/>
                <w:lang w:eastAsia="ro-RO"/>
              </w:rPr>
              <w:t>î</w:t>
            </w:r>
            <w:r w:rsidR="00E14FD6" w:rsidRPr="0083285D">
              <w:rPr>
                <w:rFonts w:ascii="Times New Roman" w:eastAsia="Times New Roman" w:hAnsi="Times New Roman"/>
                <w:color w:val="000000"/>
                <w:sz w:val="18"/>
                <w:szCs w:val="18"/>
                <w:lang w:val="pt-PT" w:eastAsia="ro-RO"/>
              </w:rPr>
              <w:t>n AGA ADI ECOLECT MURES,</w:t>
            </w:r>
            <w:r w:rsidR="00E14FD6" w:rsidRPr="0083285D">
              <w:rPr>
                <w:rFonts w:ascii="Times New Roman" w:hAnsi="Times New Roman"/>
                <w:sz w:val="18"/>
                <w:szCs w:val="18"/>
              </w:rPr>
              <w:t xml:space="preserve">  Membrii Consiliului director al ADI ECOLECT MURES</w:t>
            </w:r>
            <w:r w:rsidR="00E4262F" w:rsidRPr="0083285D">
              <w:rPr>
                <w:rFonts w:ascii="Times New Roman" w:hAnsi="Times New Roman"/>
                <w:sz w:val="18"/>
                <w:szCs w:val="18"/>
              </w:rPr>
              <w:t xml:space="preserve">, angajatii  ADI  ECOLECT MUREŞ: </w:t>
            </w:r>
            <w:r w:rsidR="0083285D" w:rsidRPr="0083285D">
              <w:rPr>
                <w:rFonts w:ascii="Times New Roman" w:eastAsia="Times New Roman" w:hAnsi="Times New Roman"/>
                <w:sz w:val="18"/>
                <w:szCs w:val="18"/>
                <w:lang w:val="pt-PT" w:eastAsia="ro-RO"/>
              </w:rPr>
              <w:t xml:space="preserve">Tóth Andrea </w:t>
            </w:r>
            <w:r w:rsidR="00186AB5">
              <w:rPr>
                <w:rFonts w:ascii="Times New Roman" w:eastAsia="Times New Roman" w:hAnsi="Times New Roman"/>
                <w:sz w:val="18"/>
                <w:szCs w:val="18"/>
                <w:lang w:val="pt-PT" w:eastAsia="ro-RO"/>
              </w:rPr>
              <w:t xml:space="preserve">- </w:t>
            </w:r>
            <w:r w:rsidR="0083285D" w:rsidRPr="0083285D">
              <w:rPr>
                <w:rFonts w:ascii="Times New Roman" w:eastAsia="Times New Roman" w:hAnsi="Times New Roman"/>
                <w:sz w:val="18"/>
                <w:szCs w:val="18"/>
                <w:lang w:val="pt-PT" w:eastAsia="ro-RO"/>
              </w:rPr>
              <w:t>director executiv, Koss Gabriela – şef departament monitorizare, Kiss-Miki Levente</w:t>
            </w:r>
            <w:r w:rsidR="00EA6F48">
              <w:rPr>
                <w:rFonts w:ascii="Times New Roman" w:eastAsia="Times New Roman" w:hAnsi="Times New Roman"/>
                <w:sz w:val="18"/>
                <w:szCs w:val="18"/>
                <w:lang w:val="pt-PT" w:eastAsia="ro-RO"/>
              </w:rPr>
              <w:t xml:space="preserve"> </w:t>
            </w:r>
            <w:r w:rsidR="0083285D" w:rsidRPr="0083285D">
              <w:rPr>
                <w:rFonts w:ascii="Times New Roman" w:eastAsia="Times New Roman" w:hAnsi="Times New Roman"/>
                <w:sz w:val="18"/>
                <w:szCs w:val="18"/>
                <w:lang w:val="pt-PT" w:eastAsia="ro-RO"/>
              </w:rPr>
              <w:t>– consilier ecolog, Laszlo Lidia</w:t>
            </w:r>
            <w:r w:rsidR="00EA6F48">
              <w:rPr>
                <w:rFonts w:ascii="Times New Roman" w:eastAsia="Times New Roman" w:hAnsi="Times New Roman"/>
                <w:sz w:val="18"/>
                <w:szCs w:val="18"/>
                <w:lang w:val="pt-PT" w:eastAsia="ro-RO"/>
              </w:rPr>
              <w:t xml:space="preserve"> – </w:t>
            </w:r>
            <w:r w:rsidR="0083285D" w:rsidRPr="0083285D">
              <w:rPr>
                <w:rFonts w:ascii="Times New Roman" w:eastAsia="Times New Roman" w:hAnsi="Times New Roman"/>
                <w:sz w:val="18"/>
                <w:szCs w:val="18"/>
                <w:lang w:val="pt-PT" w:eastAsia="ro-RO"/>
              </w:rPr>
              <w:t xml:space="preserve">consilier ecolog, Máté János – consilier ecolog, Moisenco Iuliu Nicolae  - consilier ecolog, Nagy Julia – </w:t>
            </w:r>
            <w:r w:rsidR="00EA6F48">
              <w:rPr>
                <w:rFonts w:ascii="Times New Roman" w:eastAsia="Times New Roman" w:hAnsi="Times New Roman"/>
                <w:sz w:val="18"/>
                <w:szCs w:val="18"/>
                <w:lang w:val="pt-PT" w:eastAsia="ro-RO"/>
              </w:rPr>
              <w:t>asistent director</w:t>
            </w:r>
            <w:r w:rsidR="00EC4759">
              <w:rPr>
                <w:rFonts w:ascii="Times New Roman" w:eastAsia="Times New Roman" w:hAnsi="Times New Roman"/>
                <w:sz w:val="18"/>
                <w:szCs w:val="18"/>
                <w:lang w:val="pt-PT" w:eastAsia="ro-RO"/>
              </w:rPr>
              <w:t>,</w:t>
            </w:r>
            <w:r w:rsidR="0083285D" w:rsidRPr="0083285D">
              <w:rPr>
                <w:rFonts w:ascii="Times New Roman" w:eastAsia="Times New Roman" w:hAnsi="Times New Roman"/>
                <w:sz w:val="18"/>
                <w:szCs w:val="18"/>
                <w:lang w:val="pt-PT" w:eastAsia="ro-RO"/>
              </w:rPr>
              <w:t xml:space="preserve"> Orminișan Cristian – consilier ecolog, Antal Ana Stela</w:t>
            </w:r>
            <w:r w:rsidR="007660BB">
              <w:rPr>
                <w:rFonts w:ascii="Times New Roman" w:eastAsia="Times New Roman" w:hAnsi="Times New Roman"/>
                <w:sz w:val="18"/>
                <w:szCs w:val="18"/>
                <w:lang w:val="pt-PT" w:eastAsia="ro-RO"/>
              </w:rPr>
              <w:t xml:space="preserve"> – </w:t>
            </w:r>
            <w:r w:rsidR="0083285D" w:rsidRPr="0083285D">
              <w:rPr>
                <w:rFonts w:ascii="Times New Roman" w:eastAsia="Times New Roman" w:hAnsi="Times New Roman"/>
                <w:sz w:val="18"/>
                <w:szCs w:val="18"/>
                <w:lang w:val="pt-PT" w:eastAsia="ro-RO"/>
              </w:rPr>
              <w:t>consilier ecolog, Pál Csaba – consilier ecolog, György Szabolcs Csaba</w:t>
            </w:r>
            <w:r w:rsidR="007660BB">
              <w:rPr>
                <w:rFonts w:ascii="Times New Roman" w:eastAsia="Times New Roman" w:hAnsi="Times New Roman"/>
                <w:sz w:val="18"/>
                <w:szCs w:val="18"/>
                <w:lang w:val="pt-PT" w:eastAsia="ro-RO"/>
              </w:rPr>
              <w:t xml:space="preserve"> –</w:t>
            </w:r>
            <w:r w:rsidR="0083285D" w:rsidRPr="0083285D">
              <w:rPr>
                <w:rFonts w:ascii="Times New Roman" w:eastAsia="Times New Roman" w:hAnsi="Times New Roman"/>
                <w:sz w:val="18"/>
                <w:szCs w:val="18"/>
                <w:lang w:val="pt-PT" w:eastAsia="ro-RO"/>
              </w:rPr>
              <w:t xml:space="preserve"> consilier juridic, Szabo Agnes</w:t>
            </w:r>
            <w:r w:rsidR="007660BB">
              <w:rPr>
                <w:rFonts w:ascii="Times New Roman" w:eastAsia="Times New Roman" w:hAnsi="Times New Roman"/>
                <w:sz w:val="18"/>
                <w:szCs w:val="18"/>
                <w:lang w:val="pt-PT" w:eastAsia="ro-RO"/>
              </w:rPr>
              <w:t xml:space="preserve"> – </w:t>
            </w:r>
            <w:r w:rsidR="00186AB5">
              <w:rPr>
                <w:rFonts w:ascii="Times New Roman" w:eastAsia="Times New Roman" w:hAnsi="Times New Roman"/>
                <w:sz w:val="18"/>
                <w:szCs w:val="18"/>
                <w:lang w:val="pt-PT" w:eastAsia="ro-RO"/>
              </w:rPr>
              <w:t>sef departament economic si achizitii publice</w:t>
            </w:r>
            <w:r w:rsidR="0083285D" w:rsidRPr="00F916F4">
              <w:rPr>
                <w:rFonts w:ascii="Times New Roman" w:eastAsia="Times New Roman" w:hAnsi="Times New Roman"/>
                <w:sz w:val="18"/>
                <w:szCs w:val="18"/>
                <w:lang w:val="pt-PT" w:eastAsia="ro-RO"/>
              </w:rPr>
              <w:t>,</w:t>
            </w:r>
            <w:r w:rsidR="00F916F4" w:rsidRPr="00F916F4">
              <w:rPr>
                <w:rFonts w:ascii="Arial" w:hAnsi="Arial" w:cs="Arial"/>
                <w:sz w:val="24"/>
                <w:szCs w:val="24"/>
                <w:lang w:val="pt-PT"/>
              </w:rPr>
              <w:t xml:space="preserve"> </w:t>
            </w:r>
            <w:r w:rsidR="00F916F4" w:rsidRPr="00F916F4">
              <w:rPr>
                <w:rFonts w:ascii="Times New Roman" w:hAnsi="Times New Roman"/>
                <w:sz w:val="18"/>
                <w:szCs w:val="18"/>
                <w:lang w:val="pt-PT"/>
              </w:rPr>
              <w:t>Nagy Enik</w:t>
            </w:r>
            <w:r w:rsidR="00F916F4" w:rsidRPr="00F916F4">
              <w:rPr>
                <w:rFonts w:ascii="Times New Roman" w:hAnsi="Times New Roman"/>
                <w:sz w:val="18"/>
                <w:szCs w:val="18"/>
                <w:lang w:val="en-US"/>
              </w:rPr>
              <w:t xml:space="preserve">ő </w:t>
            </w:r>
            <w:proofErr w:type="spellStart"/>
            <w:r w:rsidR="00F916F4" w:rsidRPr="00F916F4">
              <w:rPr>
                <w:rFonts w:ascii="Times New Roman" w:hAnsi="Times New Roman"/>
                <w:sz w:val="18"/>
                <w:szCs w:val="18"/>
                <w:lang w:val="en-US"/>
              </w:rPr>
              <w:t>Zsuzsanna</w:t>
            </w:r>
            <w:proofErr w:type="spellEnd"/>
            <w:r w:rsidR="00F916F4" w:rsidRPr="00F916F4">
              <w:rPr>
                <w:rFonts w:ascii="Times New Roman" w:hAnsi="Times New Roman"/>
                <w:sz w:val="18"/>
                <w:szCs w:val="18"/>
                <w:lang w:val="en-US"/>
              </w:rPr>
              <w:t xml:space="preserve"> – </w:t>
            </w:r>
            <w:proofErr w:type="spellStart"/>
            <w:r w:rsidR="00F916F4" w:rsidRPr="00F916F4">
              <w:rPr>
                <w:rFonts w:ascii="Times New Roman" w:hAnsi="Times New Roman"/>
                <w:sz w:val="18"/>
                <w:szCs w:val="18"/>
                <w:lang w:val="en-US"/>
              </w:rPr>
              <w:t>consilier</w:t>
            </w:r>
            <w:proofErr w:type="spellEnd"/>
            <w:r w:rsidR="00F916F4" w:rsidRPr="00F916F4">
              <w:rPr>
                <w:rFonts w:ascii="Times New Roman" w:hAnsi="Times New Roman"/>
                <w:sz w:val="18"/>
                <w:szCs w:val="18"/>
                <w:lang w:val="en-US"/>
              </w:rPr>
              <w:t xml:space="preserve"> </w:t>
            </w:r>
            <w:proofErr w:type="spellStart"/>
            <w:r w:rsidR="00186AB5">
              <w:rPr>
                <w:rFonts w:ascii="Times New Roman" w:hAnsi="Times New Roman"/>
                <w:sz w:val="18"/>
                <w:szCs w:val="18"/>
                <w:lang w:val="en-US"/>
              </w:rPr>
              <w:t>ecolog</w:t>
            </w:r>
            <w:proofErr w:type="spellEnd"/>
            <w:r w:rsidR="00186AB5">
              <w:rPr>
                <w:rFonts w:ascii="Times New Roman" w:hAnsi="Times New Roman"/>
                <w:sz w:val="18"/>
                <w:szCs w:val="18"/>
                <w:lang w:val="en-US"/>
              </w:rPr>
              <w:t>,</w:t>
            </w:r>
            <w:r w:rsidR="006E3898">
              <w:rPr>
                <w:rFonts w:ascii="Times New Roman" w:hAnsi="Times New Roman"/>
                <w:sz w:val="18"/>
                <w:szCs w:val="18"/>
                <w:lang w:val="en-US"/>
              </w:rPr>
              <w:t xml:space="preserve"> </w:t>
            </w:r>
            <w:proofErr w:type="spellStart"/>
            <w:r w:rsidR="006E3898">
              <w:rPr>
                <w:rFonts w:ascii="Times New Roman" w:hAnsi="Times New Roman"/>
                <w:sz w:val="18"/>
                <w:szCs w:val="18"/>
                <w:lang w:val="en-US"/>
              </w:rPr>
              <w:t>Vlad</w:t>
            </w:r>
            <w:proofErr w:type="spellEnd"/>
            <w:r w:rsidR="006E3898">
              <w:rPr>
                <w:rFonts w:ascii="Times New Roman" w:hAnsi="Times New Roman"/>
                <w:sz w:val="18"/>
                <w:szCs w:val="18"/>
                <w:lang w:val="en-US"/>
              </w:rPr>
              <w:t xml:space="preserve"> Mariana -</w:t>
            </w:r>
            <w:r w:rsidR="006E3898" w:rsidRPr="00F916F4">
              <w:rPr>
                <w:rFonts w:ascii="Times New Roman" w:hAnsi="Times New Roman"/>
                <w:sz w:val="18"/>
                <w:szCs w:val="18"/>
                <w:lang w:val="en-US"/>
              </w:rPr>
              <w:t xml:space="preserve"> </w:t>
            </w:r>
            <w:proofErr w:type="spellStart"/>
            <w:r w:rsidR="006E3898" w:rsidRPr="00F916F4">
              <w:rPr>
                <w:rFonts w:ascii="Times New Roman" w:hAnsi="Times New Roman"/>
                <w:sz w:val="18"/>
                <w:szCs w:val="18"/>
                <w:lang w:val="en-US"/>
              </w:rPr>
              <w:t>consilier</w:t>
            </w:r>
            <w:proofErr w:type="spellEnd"/>
            <w:r w:rsidR="006E3898" w:rsidRPr="00F916F4">
              <w:rPr>
                <w:rFonts w:ascii="Times New Roman" w:hAnsi="Times New Roman"/>
                <w:sz w:val="18"/>
                <w:szCs w:val="18"/>
                <w:lang w:val="en-US"/>
              </w:rPr>
              <w:t xml:space="preserve"> </w:t>
            </w:r>
            <w:proofErr w:type="spellStart"/>
            <w:r w:rsidR="006E3898">
              <w:rPr>
                <w:rFonts w:ascii="Times New Roman" w:hAnsi="Times New Roman"/>
                <w:sz w:val="18"/>
                <w:szCs w:val="18"/>
                <w:lang w:val="en-US"/>
              </w:rPr>
              <w:t>ecolog</w:t>
            </w:r>
            <w:proofErr w:type="spellEnd"/>
            <w:r w:rsidR="006E3898">
              <w:rPr>
                <w:rFonts w:ascii="Times New Roman" w:hAnsi="Times New Roman"/>
                <w:sz w:val="18"/>
                <w:szCs w:val="18"/>
                <w:lang w:val="en-US"/>
              </w:rPr>
              <w:t xml:space="preserve">, </w:t>
            </w:r>
            <w:r w:rsidR="0083285D" w:rsidRPr="00F916F4">
              <w:rPr>
                <w:rFonts w:ascii="Times New Roman" w:eastAsia="Times New Roman" w:hAnsi="Times New Roman"/>
                <w:sz w:val="18"/>
                <w:szCs w:val="18"/>
                <w:lang w:val="pt-PT" w:eastAsia="ro-RO"/>
              </w:rPr>
              <w:t xml:space="preserve"> Ungur Carmen Ramona </w:t>
            </w:r>
            <w:r w:rsidR="007660BB" w:rsidRPr="00F916F4">
              <w:rPr>
                <w:rFonts w:ascii="Times New Roman" w:eastAsia="Times New Roman" w:hAnsi="Times New Roman"/>
                <w:sz w:val="18"/>
                <w:szCs w:val="18"/>
                <w:lang w:val="pt-PT" w:eastAsia="ro-RO"/>
              </w:rPr>
              <w:t xml:space="preserve">– </w:t>
            </w:r>
            <w:r w:rsidR="0083285D" w:rsidRPr="00F916F4">
              <w:rPr>
                <w:rFonts w:ascii="Times New Roman" w:eastAsia="Times New Roman" w:hAnsi="Times New Roman"/>
                <w:sz w:val="18"/>
                <w:szCs w:val="18"/>
                <w:lang w:val="pt-PT" w:eastAsia="ro-RO"/>
              </w:rPr>
              <w:t>consilier economic, Luca Claudia – consilier juridic, Reprezentant Consiliu Județean Mureș potrivit prevederilor art. 175 din Codul administrativ</w:t>
            </w:r>
            <w:r w:rsidR="0083285D" w:rsidRPr="0083285D">
              <w:rPr>
                <w:rFonts w:ascii="Times New Roman" w:eastAsia="Times New Roman" w:hAnsi="Times New Roman"/>
                <w:sz w:val="18"/>
                <w:szCs w:val="18"/>
                <w:lang w:val="pt-PT" w:eastAsia="ro-RO"/>
              </w:rPr>
              <w:t xml:space="preserve"> – </w:t>
            </w:r>
            <w:r w:rsidR="00094436" w:rsidRPr="00094436">
              <w:rPr>
                <w:rFonts w:ascii="Times New Roman" w:hAnsi="Times New Roman"/>
                <w:sz w:val="18"/>
                <w:szCs w:val="18"/>
                <w:lang w:val="pt-PT"/>
              </w:rPr>
              <w:t xml:space="preserve">Péter Ferenc </w:t>
            </w:r>
            <w:r w:rsidR="007660BB">
              <w:rPr>
                <w:rFonts w:ascii="Times New Roman" w:hAnsi="Times New Roman"/>
                <w:sz w:val="18"/>
                <w:szCs w:val="18"/>
                <w:lang w:val="pt-PT"/>
              </w:rPr>
              <w:t xml:space="preserve">– </w:t>
            </w:r>
            <w:r w:rsidR="00094436" w:rsidRPr="00094436">
              <w:rPr>
                <w:rFonts w:ascii="Times New Roman" w:hAnsi="Times New Roman"/>
                <w:sz w:val="18"/>
                <w:szCs w:val="18"/>
                <w:lang w:val="pt-PT"/>
              </w:rPr>
              <w:t>pre</w:t>
            </w:r>
            <w:proofErr w:type="spellStart"/>
            <w:r w:rsidR="00094436" w:rsidRPr="00094436">
              <w:rPr>
                <w:rFonts w:ascii="Times New Roman" w:hAnsi="Times New Roman"/>
                <w:sz w:val="18"/>
                <w:szCs w:val="18"/>
                <w:lang w:val="en-US"/>
              </w:rPr>
              <w:t>ședinte</w:t>
            </w:r>
            <w:proofErr w:type="spellEnd"/>
            <w:r w:rsidR="00094436" w:rsidRPr="00094436">
              <w:rPr>
                <w:rFonts w:ascii="Times New Roman" w:hAnsi="Times New Roman"/>
                <w:sz w:val="18"/>
                <w:szCs w:val="18"/>
                <w:lang w:val="en-US"/>
              </w:rPr>
              <w:t>,</w:t>
            </w:r>
            <w:r w:rsidR="00094436" w:rsidRPr="00094436">
              <w:rPr>
                <w:rFonts w:ascii="Times New Roman" w:hAnsi="Times New Roman"/>
                <w:sz w:val="18"/>
                <w:szCs w:val="18"/>
                <w:lang w:val="pt-PT"/>
              </w:rPr>
              <w:t xml:space="preserve"> Megheșan Nicolae Sorin – primar Mun. Târnaveni, Dan Vasile Dumitru  -</w:t>
            </w:r>
            <w:r w:rsidR="007660BB">
              <w:rPr>
                <w:rFonts w:ascii="Times New Roman" w:hAnsi="Times New Roman"/>
                <w:sz w:val="18"/>
                <w:szCs w:val="18"/>
                <w:lang w:val="pt-PT"/>
              </w:rPr>
              <w:t xml:space="preserve"> </w:t>
            </w:r>
            <w:r w:rsidR="00094436" w:rsidRPr="00094436">
              <w:rPr>
                <w:rFonts w:ascii="Times New Roman" w:hAnsi="Times New Roman"/>
                <w:sz w:val="18"/>
                <w:szCs w:val="18"/>
                <w:lang w:val="pt-PT"/>
              </w:rPr>
              <w:t>primar comuna Ibănești, Simon Istv</w:t>
            </w:r>
            <w:proofErr w:type="spellStart"/>
            <w:r w:rsidR="00094436" w:rsidRPr="00094436">
              <w:rPr>
                <w:rFonts w:ascii="Times New Roman" w:hAnsi="Times New Roman"/>
                <w:sz w:val="18"/>
                <w:szCs w:val="18"/>
                <w:lang w:val="en-US"/>
              </w:rPr>
              <w:t>án</w:t>
            </w:r>
            <w:proofErr w:type="spellEnd"/>
            <w:r w:rsidR="00094436" w:rsidRPr="00094436">
              <w:rPr>
                <w:rFonts w:ascii="Times New Roman" w:hAnsi="Times New Roman"/>
                <w:sz w:val="18"/>
                <w:szCs w:val="18"/>
                <w:lang w:val="en-US"/>
              </w:rPr>
              <w:t xml:space="preserve"> – </w:t>
            </w:r>
            <w:proofErr w:type="spellStart"/>
            <w:r w:rsidR="00094436" w:rsidRPr="00094436">
              <w:rPr>
                <w:rFonts w:ascii="Times New Roman" w:hAnsi="Times New Roman"/>
                <w:sz w:val="18"/>
                <w:szCs w:val="18"/>
                <w:lang w:val="en-US"/>
              </w:rPr>
              <w:t>primar</w:t>
            </w:r>
            <w:proofErr w:type="spellEnd"/>
            <w:r w:rsidR="00094436" w:rsidRPr="00094436">
              <w:rPr>
                <w:rFonts w:ascii="Times New Roman" w:hAnsi="Times New Roman"/>
                <w:sz w:val="18"/>
                <w:szCs w:val="18"/>
                <w:lang w:val="en-US"/>
              </w:rPr>
              <w:t xml:space="preserve"> </w:t>
            </w:r>
            <w:proofErr w:type="spellStart"/>
            <w:r w:rsidR="00094436" w:rsidRPr="00094436">
              <w:rPr>
                <w:rFonts w:ascii="Times New Roman" w:hAnsi="Times New Roman"/>
                <w:sz w:val="18"/>
                <w:szCs w:val="18"/>
                <w:lang w:val="en-US"/>
              </w:rPr>
              <w:t>comuna</w:t>
            </w:r>
            <w:proofErr w:type="spellEnd"/>
            <w:r w:rsidR="00094436" w:rsidRPr="00094436">
              <w:rPr>
                <w:rFonts w:ascii="Times New Roman" w:hAnsi="Times New Roman"/>
                <w:sz w:val="18"/>
                <w:szCs w:val="18"/>
                <w:lang w:val="en-US"/>
              </w:rPr>
              <w:t xml:space="preserve"> </w:t>
            </w:r>
            <w:proofErr w:type="spellStart"/>
            <w:r w:rsidR="00094436" w:rsidRPr="00094436">
              <w:rPr>
                <w:rFonts w:ascii="Times New Roman" w:hAnsi="Times New Roman"/>
                <w:sz w:val="18"/>
                <w:szCs w:val="18"/>
                <w:lang w:val="en-US"/>
              </w:rPr>
              <w:t>Sînpaul</w:t>
            </w:r>
            <w:proofErr w:type="spellEnd"/>
            <w:r w:rsidR="00094436" w:rsidRPr="00094436">
              <w:rPr>
                <w:rFonts w:ascii="Times New Roman" w:hAnsi="Times New Roman"/>
                <w:sz w:val="18"/>
                <w:szCs w:val="18"/>
                <w:lang w:val="pt-PT"/>
              </w:rPr>
              <w:t>,</w:t>
            </w:r>
            <w:r w:rsidR="0083285D" w:rsidRPr="00094436">
              <w:rPr>
                <w:rFonts w:ascii="Times New Roman" w:eastAsia="Times New Roman" w:hAnsi="Times New Roman"/>
                <w:sz w:val="18"/>
                <w:szCs w:val="18"/>
                <w:lang w:val="pt-PT" w:eastAsia="ro-RO"/>
              </w:rPr>
              <w:t xml:space="preserve">  Reprezentant Municipiul Tirgu Mureș – So</w:t>
            </w:r>
            <w:proofErr w:type="spellStart"/>
            <w:r w:rsidR="0083285D" w:rsidRPr="00094436">
              <w:rPr>
                <w:rFonts w:ascii="Times New Roman" w:eastAsia="Times New Roman" w:hAnsi="Times New Roman"/>
                <w:sz w:val="18"/>
                <w:szCs w:val="18"/>
                <w:lang w:val="en-US" w:eastAsia="ro-RO"/>
              </w:rPr>
              <w:t>ós</w:t>
            </w:r>
            <w:proofErr w:type="spellEnd"/>
            <w:r w:rsidR="0083285D" w:rsidRPr="00094436">
              <w:rPr>
                <w:rFonts w:ascii="Times New Roman" w:eastAsia="Times New Roman" w:hAnsi="Times New Roman"/>
                <w:sz w:val="18"/>
                <w:szCs w:val="18"/>
                <w:lang w:val="en-US" w:eastAsia="ro-RO"/>
              </w:rPr>
              <w:t xml:space="preserve"> </w:t>
            </w:r>
            <w:proofErr w:type="spellStart"/>
            <w:r w:rsidR="0083285D" w:rsidRPr="00094436">
              <w:rPr>
                <w:rFonts w:ascii="Times New Roman" w:eastAsia="Times New Roman" w:hAnsi="Times New Roman"/>
                <w:sz w:val="18"/>
                <w:szCs w:val="18"/>
                <w:lang w:val="en-US" w:eastAsia="ro-RO"/>
              </w:rPr>
              <w:t>Zoltán</w:t>
            </w:r>
            <w:proofErr w:type="spellEnd"/>
            <w:r w:rsidR="0083285D" w:rsidRPr="00094436">
              <w:rPr>
                <w:rFonts w:ascii="Times New Roman" w:eastAsia="Times New Roman" w:hAnsi="Times New Roman"/>
                <w:sz w:val="18"/>
                <w:szCs w:val="18"/>
                <w:lang w:val="en-US" w:eastAsia="ro-RO"/>
              </w:rPr>
              <w:t xml:space="preserve"> </w:t>
            </w:r>
            <w:proofErr w:type="spellStart"/>
            <w:r w:rsidR="0083285D" w:rsidRPr="00094436">
              <w:rPr>
                <w:rFonts w:ascii="Times New Roman" w:eastAsia="Times New Roman" w:hAnsi="Times New Roman"/>
                <w:sz w:val="18"/>
                <w:szCs w:val="18"/>
                <w:lang w:val="en-US" w:eastAsia="ro-RO"/>
              </w:rPr>
              <w:t>primar</w:t>
            </w:r>
            <w:proofErr w:type="spellEnd"/>
            <w:r w:rsidR="0083285D" w:rsidRPr="00094436">
              <w:rPr>
                <w:rFonts w:ascii="Times New Roman" w:eastAsia="Times New Roman" w:hAnsi="Times New Roman"/>
                <w:sz w:val="18"/>
                <w:szCs w:val="18"/>
                <w:lang w:val="pt-PT" w:eastAsia="ro-RO"/>
              </w:rPr>
              <w:t>,</w:t>
            </w:r>
            <w:r w:rsidR="0083285D" w:rsidRPr="00094436">
              <w:rPr>
                <w:rFonts w:ascii="Times New Roman" w:eastAsia="Times New Roman" w:hAnsi="Times New Roman"/>
                <w:sz w:val="18"/>
                <w:szCs w:val="18"/>
                <w:lang w:eastAsia="ro-RO"/>
              </w:rPr>
              <w:t xml:space="preserve"> </w:t>
            </w:r>
          </w:p>
          <w:p w14:paraId="0EC64EF2" w14:textId="40DF4A14" w:rsidR="006B675C" w:rsidRPr="006A5B8B" w:rsidRDefault="006B675C" w:rsidP="00FA4A93">
            <w:pPr>
              <w:tabs>
                <w:tab w:val="left" w:pos="13860"/>
              </w:tabs>
              <w:spacing w:after="0"/>
              <w:jc w:val="both"/>
              <w:rPr>
                <w:rFonts w:ascii="Times New Roman" w:eastAsia="Times New Roman" w:hAnsi="Times New Roman"/>
                <w:sz w:val="18"/>
                <w:szCs w:val="18"/>
                <w:lang w:eastAsia="ro-RO"/>
              </w:rPr>
            </w:pPr>
            <w:bookmarkStart w:id="1" w:name="_Hlk75351366"/>
            <w:r w:rsidRPr="006A5B8B">
              <w:rPr>
                <w:rFonts w:ascii="Times New Roman" w:eastAsia="Times New Roman" w:hAnsi="Times New Roman"/>
                <w:sz w:val="18"/>
                <w:szCs w:val="18"/>
                <w:lang w:eastAsia="ro-RO"/>
              </w:rPr>
              <w:t>Oraș Sărmașu – Botezan Valer primar, Comunele: Băla – Huza Ioan primar, Ceuașu de Câmpie – Szab</w:t>
            </w:r>
            <w:r w:rsidRPr="006A5B8B">
              <w:rPr>
                <w:rFonts w:ascii="Times New Roman" w:eastAsia="Times New Roman" w:hAnsi="Times New Roman"/>
                <w:sz w:val="18"/>
                <w:szCs w:val="18"/>
                <w:lang w:val="en-US" w:eastAsia="ro-RO"/>
              </w:rPr>
              <w:t xml:space="preserve">ó </w:t>
            </w:r>
            <w:proofErr w:type="spellStart"/>
            <w:r w:rsidRPr="006A5B8B">
              <w:rPr>
                <w:rFonts w:ascii="Times New Roman" w:eastAsia="Times New Roman" w:hAnsi="Times New Roman"/>
                <w:sz w:val="18"/>
                <w:szCs w:val="18"/>
                <w:lang w:val="en-US" w:eastAsia="ro-RO"/>
              </w:rPr>
              <w:t>József</w:t>
            </w:r>
            <w:proofErr w:type="spellEnd"/>
            <w:r w:rsidRPr="006A5B8B">
              <w:rPr>
                <w:rFonts w:ascii="Times New Roman" w:eastAsia="Times New Roman" w:hAnsi="Times New Roman"/>
                <w:sz w:val="18"/>
                <w:szCs w:val="18"/>
                <w:lang w:val="en-US" w:eastAsia="ro-RO"/>
              </w:rPr>
              <w:t xml:space="preserve"> </w:t>
            </w:r>
            <w:proofErr w:type="spellStart"/>
            <w:r w:rsidRPr="006A5B8B">
              <w:rPr>
                <w:rFonts w:ascii="Times New Roman" w:eastAsia="Times New Roman" w:hAnsi="Times New Roman"/>
                <w:sz w:val="18"/>
                <w:szCs w:val="18"/>
                <w:lang w:val="en-US" w:eastAsia="ro-RO"/>
              </w:rPr>
              <w:t>Levente</w:t>
            </w:r>
            <w:proofErr w:type="spellEnd"/>
            <w:r w:rsidR="00EF7F2A">
              <w:rPr>
                <w:rFonts w:ascii="Times New Roman" w:eastAsia="Times New Roman" w:hAnsi="Times New Roman"/>
                <w:sz w:val="18"/>
                <w:szCs w:val="18"/>
                <w:lang w:val="en-US" w:eastAsia="ro-RO"/>
              </w:rPr>
              <w:t xml:space="preserve"> </w:t>
            </w:r>
            <w:proofErr w:type="spellStart"/>
            <w:r w:rsidR="00EF7F2A">
              <w:rPr>
                <w:rFonts w:ascii="Times New Roman" w:eastAsia="Times New Roman" w:hAnsi="Times New Roman"/>
                <w:sz w:val="18"/>
                <w:szCs w:val="18"/>
                <w:lang w:val="en-US" w:eastAsia="ro-RO"/>
              </w:rPr>
              <w:t>primar</w:t>
            </w:r>
            <w:proofErr w:type="spellEnd"/>
            <w:r w:rsidRPr="006A5B8B">
              <w:rPr>
                <w:rFonts w:ascii="Times New Roman" w:eastAsia="Times New Roman" w:hAnsi="Times New Roman"/>
                <w:sz w:val="18"/>
                <w:szCs w:val="18"/>
                <w:lang w:eastAsia="ro-RO"/>
              </w:rPr>
              <w:t xml:space="preserve">, Crăiești – Vereș Vasile primar, Grebenișu de Câmpie – Gojman Ștefan primar, Miheșu de Câmpie – Casoni Emil primar, Pogăceau – Ștefan Florin Cristian primar, Rîciu – Belean Alin Ciprian primar, Sînpetru de Câmpie – Crăciun Spiru Șerban primar, Șăulia – Vancea Dorel Grigore primar, Șincai – Pop Vasile primar, Valea Largă – Pădurean Beniamin primar, Zau de Câmpie – Iurian Alexandru primar, </w:t>
            </w:r>
          </w:p>
          <w:bookmarkEnd w:id="1"/>
          <w:p w14:paraId="1F0534E5"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3</w:t>
            </w:r>
          </w:p>
          <w:p w14:paraId="25CAFD20" w14:textId="77777777" w:rsidR="003D23CD" w:rsidRPr="003D23CD"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Pentru a asigura verificarea modului de indeplinire a cerintei nr. 1 si a cerintei nr. 4, în conformitate cu Nota nr. 1 de mai sus se vor prezenta documente edificatoare ce contin informatii cu privire la membrii organului de administrare, de conducere sau de supraveghere al fiecarei entitati implicate în procedura de atribuire, precum si persoanele care au putere de reprezentare, de decizie sau de control în cadrul acestora.</w:t>
            </w:r>
          </w:p>
          <w:p w14:paraId="775D767C"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4</w:t>
            </w:r>
          </w:p>
          <w:p w14:paraId="57976649" w14:textId="77777777" w:rsidR="003D23CD" w:rsidRPr="003D23CD"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 xml:space="preserve">Dovada îndeplinirii obligatiilor de plata a taxelor, impozitelor si contributiilor se va face la nivelul societatii/ companiei. Dovada îndeplinirii obligatiilor de plata a impozitelor si taxelor locale, se va realiza pentru sediul social si pentru toate sediile secundare/ punctele de lucru stabile pentru care contribuabilul i) figureaza cu bunuri (mobile/ imobile) impozabile si/sau ii) are obligatia sa solicite înregistrarea fiscala </w:t>
            </w:r>
          </w:p>
          <w:p w14:paraId="663BE671" w14:textId="77777777"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5</w:t>
            </w:r>
          </w:p>
          <w:p w14:paraId="23047AC8" w14:textId="77777777" w:rsidR="003D23CD" w:rsidRPr="003D23CD" w:rsidRDefault="003D23CD" w:rsidP="003D23CD">
            <w:pPr>
              <w:pStyle w:val="Bodytext1"/>
              <w:tabs>
                <w:tab w:val="left" w:pos="0"/>
                <w:tab w:val="left" w:pos="342"/>
                <w:tab w:val="left" w:pos="1026"/>
              </w:tabs>
              <w:rPr>
                <w:rFonts w:ascii="Times New Roman" w:eastAsia="Times New Roman" w:hAnsi="Times New Roman"/>
                <w:color w:val="000000"/>
                <w:sz w:val="18"/>
                <w:szCs w:val="18"/>
                <w:lang w:val="pt-PT" w:eastAsia="ro-RO"/>
              </w:rPr>
            </w:pPr>
            <w:r w:rsidRPr="003D23CD">
              <w:rPr>
                <w:rFonts w:ascii="Times New Roman" w:eastAsia="Times New Roman" w:hAnsi="Times New Roman"/>
                <w:color w:val="000000"/>
                <w:sz w:val="18"/>
                <w:szCs w:val="18"/>
                <w:lang w:val="pt-PT" w:eastAsia="ro-RO"/>
              </w:rPr>
              <w:t xml:space="preserve">Ofertele depuse de operatorii economici care figureaza cu datorii restante la data prezentarii documentelor, vor fi excluse în confomitate cu prevederile art. 165 alin. </w:t>
            </w:r>
            <w:r w:rsidRPr="003D23CD">
              <w:rPr>
                <w:rFonts w:ascii="Times New Roman" w:eastAsia="Times New Roman" w:hAnsi="Times New Roman"/>
                <w:color w:val="000000"/>
                <w:sz w:val="18"/>
                <w:szCs w:val="18"/>
                <w:lang w:val="en-US" w:eastAsia="ro-RO"/>
              </w:rPr>
              <w:t xml:space="preserve">(1) din Legea nr. 98/ 2016 </w:t>
            </w:r>
            <w:proofErr w:type="spellStart"/>
            <w:r w:rsidRPr="003D23CD">
              <w:rPr>
                <w:rFonts w:ascii="Times New Roman" w:eastAsia="Times New Roman" w:hAnsi="Times New Roman"/>
                <w:color w:val="000000"/>
                <w:sz w:val="18"/>
                <w:szCs w:val="18"/>
                <w:lang w:val="en-US" w:eastAsia="ro-RO"/>
              </w:rPr>
              <w:t>privind</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achizitiile</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publice</w:t>
            </w:r>
            <w:proofErr w:type="spellEnd"/>
            <w:r w:rsidRPr="003D23CD">
              <w:rPr>
                <w:rFonts w:ascii="Times New Roman" w:eastAsia="Times New Roman" w:hAnsi="Times New Roman"/>
                <w:color w:val="000000"/>
                <w:sz w:val="18"/>
                <w:szCs w:val="18"/>
                <w:lang w:val="en-US" w:eastAsia="ro-RO"/>
              </w:rPr>
              <w:t xml:space="preserve">, cu </w:t>
            </w:r>
            <w:proofErr w:type="spellStart"/>
            <w:r w:rsidRPr="003D23CD">
              <w:rPr>
                <w:rFonts w:ascii="Times New Roman" w:eastAsia="Times New Roman" w:hAnsi="Times New Roman"/>
                <w:color w:val="000000"/>
                <w:sz w:val="18"/>
                <w:szCs w:val="18"/>
                <w:lang w:val="en-US" w:eastAsia="ro-RO"/>
              </w:rPr>
              <w:t>exceptia</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situatiilor</w:t>
            </w:r>
            <w:proofErr w:type="spellEnd"/>
            <w:r w:rsidRPr="003D23CD">
              <w:rPr>
                <w:rFonts w:ascii="Times New Roman" w:eastAsia="Times New Roman" w:hAnsi="Times New Roman"/>
                <w:color w:val="000000"/>
                <w:sz w:val="18"/>
                <w:szCs w:val="18"/>
                <w:lang w:val="en-US" w:eastAsia="ro-RO"/>
              </w:rPr>
              <w:t xml:space="preserve"> </w:t>
            </w:r>
            <w:proofErr w:type="spellStart"/>
            <w:r w:rsidRPr="003D23CD">
              <w:rPr>
                <w:rFonts w:ascii="Times New Roman" w:eastAsia="Times New Roman" w:hAnsi="Times New Roman"/>
                <w:color w:val="000000"/>
                <w:sz w:val="18"/>
                <w:szCs w:val="18"/>
                <w:lang w:val="en-US" w:eastAsia="ro-RO"/>
              </w:rPr>
              <w:t>prevazute</w:t>
            </w:r>
            <w:proofErr w:type="spellEnd"/>
            <w:r w:rsidRPr="003D23CD">
              <w:rPr>
                <w:rFonts w:ascii="Times New Roman" w:eastAsia="Times New Roman" w:hAnsi="Times New Roman"/>
                <w:color w:val="000000"/>
                <w:sz w:val="18"/>
                <w:szCs w:val="18"/>
                <w:lang w:val="en-US" w:eastAsia="ro-RO"/>
              </w:rPr>
              <w:t xml:space="preserve"> la art. 165 alin. </w:t>
            </w:r>
            <w:r w:rsidRPr="003D23CD">
              <w:rPr>
                <w:rFonts w:ascii="Times New Roman" w:eastAsia="Times New Roman" w:hAnsi="Times New Roman"/>
                <w:color w:val="000000"/>
                <w:sz w:val="18"/>
                <w:szCs w:val="18"/>
                <w:lang w:val="pt-PT" w:eastAsia="ro-RO"/>
              </w:rPr>
              <w:t>(3) si art. 166 alin. (2) din acelasi act normativ.</w:t>
            </w:r>
          </w:p>
          <w:p w14:paraId="7DE71C8D" w14:textId="56F2C0CB" w:rsidR="003D23CD" w:rsidRPr="003D23CD" w:rsidRDefault="003D23CD" w:rsidP="003D23CD">
            <w:pPr>
              <w:pStyle w:val="Bodytext1"/>
              <w:tabs>
                <w:tab w:val="left" w:pos="0"/>
                <w:tab w:val="left" w:pos="342"/>
                <w:tab w:val="left" w:pos="1026"/>
              </w:tabs>
              <w:rPr>
                <w:rFonts w:ascii="Times New Roman" w:eastAsia="Times New Roman" w:hAnsi="Times New Roman"/>
                <w:b/>
                <w:color w:val="000000"/>
                <w:sz w:val="18"/>
                <w:szCs w:val="18"/>
                <w:lang w:val="pt-PT" w:eastAsia="ro-RO"/>
              </w:rPr>
            </w:pPr>
            <w:r w:rsidRPr="003D23CD">
              <w:rPr>
                <w:rFonts w:ascii="Times New Roman" w:eastAsia="Times New Roman" w:hAnsi="Times New Roman"/>
                <w:b/>
                <w:color w:val="000000"/>
                <w:sz w:val="18"/>
                <w:szCs w:val="18"/>
                <w:lang w:val="pt-PT" w:eastAsia="ro-RO"/>
              </w:rPr>
              <w:t>Nota nr. 6</w:t>
            </w:r>
          </w:p>
          <w:p w14:paraId="263F3B85" w14:textId="77777777" w:rsidR="00433DF3" w:rsidRPr="0029090C" w:rsidRDefault="003D23CD" w:rsidP="003D23CD">
            <w:pPr>
              <w:pStyle w:val="Bodytext1"/>
              <w:tabs>
                <w:tab w:val="left" w:pos="0"/>
                <w:tab w:val="left" w:pos="342"/>
                <w:tab w:val="left" w:pos="1026"/>
              </w:tabs>
              <w:rPr>
                <w:rFonts w:ascii="Times New Roman" w:eastAsia="Times New Roman" w:hAnsi="Times New Roman"/>
                <w:i/>
                <w:color w:val="0070C0"/>
                <w:sz w:val="20"/>
                <w:szCs w:val="20"/>
                <w:lang w:val="ro-RO" w:eastAsia="ro-RO"/>
              </w:rPr>
            </w:pPr>
            <w:r w:rsidRPr="003D23CD">
              <w:rPr>
                <w:rFonts w:ascii="Times New Roman" w:eastAsia="Times New Roman" w:hAnsi="Times New Roman"/>
                <w:color w:val="000000"/>
                <w:sz w:val="18"/>
                <w:szCs w:val="18"/>
                <w:lang w:val="pt-PT" w:eastAsia="ro-RO"/>
              </w:rPr>
              <w:t xml:space="preserve">Operatorii economici nerezidenti (straini) au dreptul de a prezenta orice documente edificatoare eliberate de autoritatile competente ale tarii de origine (cum ar fi certificate, caziere fiscal sau alte documente echivalente) pentru demonstrarea faptului ca si-au îndeplinit obligatiile de plata restante a impozitelor, taxelor si contributiilor catre bugetul de stat si bugetul local, în conformitate cu legislatia din tara de rezidenta, precum si un certificat de rezidenta fiscala (evitarea dublei impuneri) valabil pentru anul calendaristic în curs ori a unui angajament de obtinere a acestui document, cel mai târziu pâna la data </w:t>
            </w:r>
            <w:r w:rsidRPr="003D23CD">
              <w:rPr>
                <w:rFonts w:ascii="Times New Roman" w:eastAsia="Times New Roman" w:hAnsi="Times New Roman"/>
                <w:color w:val="000000"/>
                <w:sz w:val="18"/>
                <w:szCs w:val="18"/>
                <w:lang w:val="pt-PT" w:eastAsia="ro-RO"/>
              </w:rPr>
              <w:lastRenderedPageBreak/>
              <w:t xml:space="preserve">semnarii </w:t>
            </w:r>
            <w:r w:rsidR="00C6771D">
              <w:rPr>
                <w:rFonts w:ascii="Times New Roman" w:eastAsia="Times New Roman" w:hAnsi="Times New Roman"/>
                <w:color w:val="000000"/>
                <w:sz w:val="18"/>
                <w:szCs w:val="18"/>
                <w:lang w:val="pt-PT" w:eastAsia="ro-RO"/>
              </w:rPr>
              <w:t>contractului</w:t>
            </w:r>
            <w:r w:rsidRPr="003D23CD">
              <w:rPr>
                <w:rFonts w:ascii="Times New Roman" w:eastAsia="Times New Roman" w:hAnsi="Times New Roman"/>
                <w:color w:val="000000"/>
                <w:sz w:val="18"/>
                <w:szCs w:val="18"/>
                <w:lang w:val="pt-PT" w:eastAsia="ro-RO"/>
              </w:rPr>
              <w:t>.</w:t>
            </w:r>
          </w:p>
        </w:tc>
      </w:tr>
      <w:tr w:rsidR="007468E6" w:rsidRPr="00B82608" w14:paraId="6F62E005" w14:textId="77777777" w:rsidTr="00947DF1">
        <w:tc>
          <w:tcPr>
            <w:tcW w:w="9304" w:type="dxa"/>
            <w:gridSpan w:val="3"/>
            <w:shd w:val="clear" w:color="auto" w:fill="auto"/>
          </w:tcPr>
          <w:p w14:paraId="0B47F497" w14:textId="77777777" w:rsidR="00D11FAE" w:rsidRPr="00B82608" w:rsidRDefault="00D11FAE"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lastRenderedPageBreak/>
              <w:t>III.2.1.b) Capacitatea de exercitare a activit</w:t>
            </w:r>
            <w:r w:rsidR="00824514" w:rsidRPr="00B82608">
              <w:rPr>
                <w:rFonts w:ascii="Times New Roman" w:eastAsia="Times New Roman" w:hAnsi="Times New Roman"/>
                <w:b/>
                <w:color w:val="000000"/>
                <w:sz w:val="18"/>
                <w:szCs w:val="18"/>
                <w:lang w:eastAsia="ro-RO"/>
              </w:rPr>
              <w:t>at</w:t>
            </w:r>
            <w:r w:rsidRPr="00B82608">
              <w:rPr>
                <w:rFonts w:ascii="Times New Roman" w:eastAsia="Times New Roman" w:hAnsi="Times New Roman"/>
                <w:b/>
                <w:color w:val="000000"/>
                <w:sz w:val="18"/>
                <w:szCs w:val="18"/>
                <w:lang w:eastAsia="ro-RO"/>
              </w:rPr>
              <w:t>ii profesionale</w:t>
            </w:r>
          </w:p>
          <w:p w14:paraId="627F0644" w14:textId="2989BDD3" w:rsidR="00955FC0" w:rsidRPr="003B3DF4" w:rsidRDefault="003B3DF4" w:rsidP="006A5B8B">
            <w:pPr>
              <w:spacing w:after="0"/>
              <w:jc w:val="both"/>
              <w:rPr>
                <w:rFonts w:ascii="Times New Roman" w:eastAsia="Times New Roman" w:hAnsi="Times New Roman"/>
                <w:color w:val="000000"/>
                <w:sz w:val="18"/>
                <w:szCs w:val="18"/>
                <w:lang w:eastAsia="ro-RO"/>
              </w:rPr>
            </w:pPr>
            <w:r>
              <w:rPr>
                <w:rFonts w:ascii="Times New Roman" w:eastAsia="Times New Roman" w:hAnsi="Times New Roman"/>
                <w:b/>
                <w:color w:val="000000"/>
                <w:sz w:val="18"/>
                <w:szCs w:val="18"/>
                <w:lang w:eastAsia="ro-RO"/>
              </w:rPr>
              <w:t xml:space="preserve">Cerința 1 : </w:t>
            </w:r>
            <w:r w:rsidR="002F487B" w:rsidRPr="002F487B">
              <w:rPr>
                <w:rFonts w:ascii="Times New Roman" w:eastAsia="Times New Roman" w:hAnsi="Times New Roman"/>
                <w:color w:val="000000"/>
                <w:sz w:val="18"/>
                <w:szCs w:val="18"/>
                <w:lang w:eastAsia="ro-RO"/>
              </w:rPr>
              <w:t>Se vor prezenta documente care dovedesc forma de înregistrare a operatorului economic, respectiv Certificatul constatator emis de Oficiul</w:t>
            </w:r>
            <w:r w:rsidR="002F487B">
              <w:rPr>
                <w:rFonts w:ascii="Times New Roman" w:eastAsia="Times New Roman" w:hAnsi="Times New Roman"/>
                <w:color w:val="000000"/>
                <w:sz w:val="18"/>
                <w:szCs w:val="18"/>
                <w:lang w:eastAsia="ro-RO"/>
              </w:rPr>
              <w:t xml:space="preserve"> </w:t>
            </w:r>
            <w:r w:rsidR="002F487B" w:rsidRPr="002F487B">
              <w:rPr>
                <w:rFonts w:ascii="Times New Roman" w:eastAsia="Times New Roman" w:hAnsi="Times New Roman"/>
                <w:color w:val="000000"/>
                <w:sz w:val="18"/>
                <w:szCs w:val="18"/>
                <w:lang w:eastAsia="ro-RO"/>
              </w:rPr>
              <w:t>Registrului Comertului în raza caruia este situat sediul ofertantului din care sa rezulte cel putin informatiile legate de structura actionarilor,</w:t>
            </w:r>
            <w:r w:rsidR="002F487B">
              <w:rPr>
                <w:rFonts w:ascii="Times New Roman" w:eastAsia="Times New Roman" w:hAnsi="Times New Roman"/>
                <w:color w:val="000000"/>
                <w:sz w:val="18"/>
                <w:szCs w:val="18"/>
                <w:lang w:eastAsia="ro-RO"/>
              </w:rPr>
              <w:t xml:space="preserve"> </w:t>
            </w:r>
            <w:r w:rsidR="002F487B" w:rsidRPr="002F487B">
              <w:rPr>
                <w:rFonts w:ascii="Times New Roman" w:eastAsia="Times New Roman" w:hAnsi="Times New Roman"/>
                <w:color w:val="000000"/>
                <w:sz w:val="18"/>
                <w:szCs w:val="18"/>
                <w:lang w:eastAsia="ro-RO"/>
              </w:rPr>
              <w:t>reprezentantilor legali, obiectul de activitate, modul de organizare si functionare al operatorului economic</w:t>
            </w:r>
            <w:r w:rsidR="008E30E6">
              <w:rPr>
                <w:rFonts w:ascii="Times New Roman" w:eastAsia="Times New Roman" w:hAnsi="Times New Roman"/>
                <w:color w:val="000000"/>
                <w:sz w:val="18"/>
                <w:szCs w:val="18"/>
                <w:lang w:eastAsia="ro-RO"/>
              </w:rPr>
              <w:t xml:space="preserve"> și sediile secundare și punctele de lucru</w:t>
            </w:r>
            <w:r w:rsidR="002F487B" w:rsidRPr="002F487B">
              <w:rPr>
                <w:rFonts w:ascii="Times New Roman" w:eastAsia="Times New Roman" w:hAnsi="Times New Roman"/>
                <w:color w:val="000000"/>
                <w:sz w:val="18"/>
                <w:szCs w:val="18"/>
                <w:lang w:eastAsia="ro-RO"/>
              </w:rPr>
              <w:t>. Certificatul constatator trebuie sa</w:t>
            </w:r>
            <w:r w:rsidR="002F487B">
              <w:rPr>
                <w:rFonts w:ascii="Times New Roman" w:eastAsia="Times New Roman" w:hAnsi="Times New Roman"/>
                <w:color w:val="000000"/>
                <w:sz w:val="18"/>
                <w:szCs w:val="18"/>
                <w:lang w:eastAsia="ro-RO"/>
              </w:rPr>
              <w:t xml:space="preserve"> </w:t>
            </w:r>
            <w:r w:rsidR="002F487B" w:rsidRPr="002F487B">
              <w:rPr>
                <w:rFonts w:ascii="Times New Roman" w:eastAsia="Times New Roman" w:hAnsi="Times New Roman"/>
                <w:color w:val="000000"/>
                <w:sz w:val="18"/>
                <w:szCs w:val="18"/>
                <w:lang w:eastAsia="ro-RO"/>
              </w:rPr>
              <w:t>contina date actuale/ reale la momentul prezentarii.</w:t>
            </w:r>
          </w:p>
          <w:p w14:paraId="3E204E7F"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nr. 1:</w:t>
            </w:r>
          </w:p>
          <w:p w14:paraId="78703846" w14:textId="0F902632" w:rsidR="002F487B"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 xml:space="preserve">Pâna la termenul limita stabilit pentru depunerea ofertelor, operatorii economici participanti vor prezenta </w:t>
            </w:r>
            <w:r w:rsidR="008E30E6">
              <w:rPr>
                <w:rFonts w:ascii="Times New Roman" w:eastAsia="Times New Roman" w:hAnsi="Times New Roman"/>
                <w:color w:val="000000"/>
                <w:sz w:val="18"/>
                <w:szCs w:val="18"/>
                <w:lang w:val="pt-PT" w:eastAsia="ro-RO"/>
              </w:rPr>
              <w:t>cer</w:t>
            </w:r>
            <w:r w:rsidR="003A4323">
              <w:rPr>
                <w:rFonts w:ascii="Times New Roman" w:eastAsia="Times New Roman" w:hAnsi="Times New Roman"/>
                <w:color w:val="000000"/>
                <w:sz w:val="18"/>
                <w:szCs w:val="18"/>
                <w:lang w:val="pt-PT" w:eastAsia="ro-RO"/>
              </w:rPr>
              <w:t>tificatul constatator</w:t>
            </w:r>
            <w:r w:rsidRPr="002F487B">
              <w:rPr>
                <w:rFonts w:ascii="Times New Roman" w:eastAsia="Times New Roman" w:hAnsi="Times New Roman"/>
                <w:color w:val="000000"/>
                <w:sz w:val="18"/>
                <w:szCs w:val="18"/>
                <w:lang w:val="pt-PT" w:eastAsia="ro-RO"/>
              </w:rPr>
              <w:t>, conform art. 193 alin. (1) din Legea 98/2016, completat în mod corespunzator de</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fiecare entitate participanta în parte (dupa caz, ofertant, ofertant asociat, subcontractant declarat), în scopul de a face dovada preliminara a</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 xml:space="preserve">îndeplinirii cerintelor mentionate anterior. </w:t>
            </w:r>
          </w:p>
          <w:p w14:paraId="1DE3B9E1"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2:</w:t>
            </w:r>
          </w:p>
          <w:p w14:paraId="445EA409" w14:textId="77777777" w:rsidR="002F487B"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Obiectul contractului trebuie sa aiba corespondent în codul CAEN din Certificatul Constatator emis de ONRC, iar ofertantul trebuie sa fie</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autorizat sa desfasoare activitatile aferente contractului, conform art. 15 din Legea nr. 359/2004. În cazul persoanelor fizice autorizate se va</w:t>
            </w:r>
            <w:r>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prezenta autorizatia de functionare sau alte documente echivalente din care sa rezulte competenta acestora de a realiza activitatile care fac</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obiectul prezentului contract.</w:t>
            </w:r>
          </w:p>
          <w:p w14:paraId="7DC7C90E"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3:</w:t>
            </w:r>
          </w:p>
          <w:p w14:paraId="74790B7A" w14:textId="77777777" w:rsidR="002F487B"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Operatorii economici nerezidenti (straini): vor prezenta documente echivalente care dovedesc o forma de înregistrare/ atestare ori</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apartenenta din punct de vedere profesional în conditiile legii din tara de rezidenta, din care sa rezulte ca operatorul economic este adecvat</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 xml:space="preserve">constituit, ca nu se afla în niciuna din situatiile de anulare a constituirii si ca are capacitatea </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profesionala de a realiza activitatile care fac</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obiectul prezentului contract în corelare cu cerintele mai sus mentionate si reglementarile aplicabile în tara de origine/ tara în care operatorul</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 xml:space="preserve">economic este stabilit. </w:t>
            </w:r>
          </w:p>
          <w:p w14:paraId="62BA4F03" w14:textId="77777777" w:rsidR="002F487B" w:rsidRPr="002F487B" w:rsidRDefault="002F487B" w:rsidP="002F487B">
            <w:pPr>
              <w:autoSpaceDE w:val="0"/>
              <w:autoSpaceDN w:val="0"/>
              <w:adjustRightInd w:val="0"/>
              <w:spacing w:after="0" w:line="240" w:lineRule="auto"/>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Nota 4:</w:t>
            </w:r>
          </w:p>
          <w:p w14:paraId="2076247F" w14:textId="77777777" w:rsidR="001C019D" w:rsidRPr="002F487B" w:rsidRDefault="002F487B" w:rsidP="00EA6F48">
            <w:pPr>
              <w:autoSpaceDE w:val="0"/>
              <w:autoSpaceDN w:val="0"/>
              <w:adjustRightInd w:val="0"/>
              <w:spacing w:after="0" w:line="240" w:lineRule="auto"/>
              <w:jc w:val="both"/>
              <w:rPr>
                <w:rFonts w:ascii="Times New Roman" w:eastAsia="Times New Roman" w:hAnsi="Times New Roman"/>
                <w:color w:val="000000"/>
                <w:sz w:val="18"/>
                <w:szCs w:val="18"/>
                <w:lang w:val="pt-PT" w:eastAsia="ro-RO"/>
              </w:rPr>
            </w:pPr>
            <w:r w:rsidRPr="002F487B">
              <w:rPr>
                <w:rFonts w:ascii="Times New Roman" w:eastAsia="Times New Roman" w:hAnsi="Times New Roman"/>
                <w:color w:val="000000"/>
                <w:sz w:val="18"/>
                <w:szCs w:val="18"/>
                <w:lang w:val="pt-PT" w:eastAsia="ro-RO"/>
              </w:rPr>
              <w:t>În cazul participarii la procedura cu oferta comuna si in situatia în care ofertantul intetioneaza sa subcontracteze parti din contractele</w:t>
            </w:r>
            <w:r w:rsidR="006416AA">
              <w:rPr>
                <w:rFonts w:ascii="Times New Roman" w:eastAsia="Times New Roman" w:hAnsi="Times New Roman"/>
                <w:color w:val="000000"/>
                <w:sz w:val="18"/>
                <w:szCs w:val="18"/>
                <w:lang w:val="pt-PT" w:eastAsia="ro-RO"/>
              </w:rPr>
              <w:t xml:space="preserve"> </w:t>
            </w:r>
            <w:r w:rsidRPr="002F487B">
              <w:rPr>
                <w:rFonts w:ascii="Times New Roman" w:eastAsia="Times New Roman" w:hAnsi="Times New Roman"/>
                <w:color w:val="000000"/>
                <w:sz w:val="18"/>
                <w:szCs w:val="18"/>
                <w:lang w:val="pt-PT" w:eastAsia="ro-RO"/>
              </w:rPr>
              <w:t>subsecvente, cerintele aferente acestui criteriu de calificare pot fi îndeplinite în conditiile art. 51 din H.G. nr. 395/2016</w:t>
            </w:r>
          </w:p>
        </w:tc>
      </w:tr>
      <w:tr w:rsidR="00F11A15" w:rsidRPr="00B82608" w14:paraId="02006DF2" w14:textId="77777777" w:rsidTr="00947DF1">
        <w:tc>
          <w:tcPr>
            <w:tcW w:w="9304" w:type="dxa"/>
            <w:gridSpan w:val="3"/>
            <w:shd w:val="clear" w:color="auto" w:fill="auto"/>
          </w:tcPr>
          <w:p w14:paraId="3F390F63" w14:textId="77777777" w:rsidR="00D236CA" w:rsidRPr="00B82608" w:rsidRDefault="001F4A1E"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II.2.2) Capacitatea econom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financiar</w:t>
            </w:r>
            <w:r w:rsidR="00824514" w:rsidRPr="00B82608">
              <w:rPr>
                <w:rFonts w:ascii="Times New Roman" w:eastAsia="Times New Roman" w:hAnsi="Times New Roman"/>
                <w:b/>
                <w:color w:val="000000"/>
                <w:sz w:val="18"/>
                <w:szCs w:val="18"/>
                <w:lang w:eastAsia="ro-RO"/>
              </w:rPr>
              <w:t>a</w:t>
            </w:r>
          </w:p>
          <w:p w14:paraId="0B100E47" w14:textId="77777777" w:rsidR="00CF6D17" w:rsidRPr="00C4248E" w:rsidRDefault="00CF6D17" w:rsidP="00C4248E">
            <w:pPr>
              <w:spacing w:after="160" w:line="259" w:lineRule="auto"/>
              <w:jc w:val="both"/>
              <w:rPr>
                <w:rFonts w:ascii="Times New Roman" w:eastAsia="Times New Roman" w:hAnsi="Times New Roman"/>
                <w:b/>
                <w:i/>
                <w:color w:val="2E74B5"/>
                <w:sz w:val="20"/>
                <w:szCs w:val="20"/>
                <w:lang w:eastAsia="ro-RO"/>
              </w:rPr>
            </w:pPr>
          </w:p>
        </w:tc>
      </w:tr>
      <w:tr w:rsidR="00DE2921" w:rsidRPr="00B82608" w14:paraId="0717381C" w14:textId="77777777" w:rsidTr="00947DF1">
        <w:tc>
          <w:tcPr>
            <w:tcW w:w="9304" w:type="dxa"/>
            <w:gridSpan w:val="3"/>
            <w:shd w:val="clear" w:color="auto" w:fill="auto"/>
          </w:tcPr>
          <w:p w14:paraId="406BEAB0" w14:textId="77777777" w:rsidR="00DE2921" w:rsidRPr="00B82608" w:rsidRDefault="00DE2921" w:rsidP="007866D9">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b/>
                <w:color w:val="000000"/>
                <w:sz w:val="18"/>
                <w:szCs w:val="18"/>
                <w:lang w:eastAsia="ro-RO"/>
              </w:rPr>
              <w:t>III.2.3.a) Capacitatea tehnica si/sau profesionala</w:t>
            </w:r>
          </w:p>
        </w:tc>
      </w:tr>
      <w:tr w:rsidR="005B57A7" w:rsidRPr="00B82608" w14:paraId="4A7681B1" w14:textId="77777777" w:rsidTr="00947DF1">
        <w:tc>
          <w:tcPr>
            <w:tcW w:w="5193" w:type="dxa"/>
            <w:shd w:val="clear" w:color="auto" w:fill="auto"/>
          </w:tcPr>
          <w:p w14:paraId="6F33227A" w14:textId="77777777" w:rsidR="00DE2921" w:rsidRPr="00B82608" w:rsidRDefault="00DE2921" w:rsidP="00A35060">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Informatii si/sau nivel(uri) minim(e) necesare pentru evaluarea respectarii cerintelor mentionate </w:t>
            </w:r>
            <w:r w:rsidR="00A35060">
              <w:rPr>
                <w:rFonts w:ascii="Times New Roman" w:eastAsia="Times New Roman" w:hAnsi="Times New Roman"/>
                <w:color w:val="000000"/>
                <w:sz w:val="18"/>
                <w:szCs w:val="18"/>
                <w:lang w:eastAsia="ro-RO"/>
              </w:rPr>
              <w:t xml:space="preserve"> </w:t>
            </w:r>
          </w:p>
        </w:tc>
        <w:tc>
          <w:tcPr>
            <w:tcW w:w="4111" w:type="dxa"/>
            <w:gridSpan w:val="2"/>
            <w:shd w:val="clear" w:color="auto" w:fill="auto"/>
          </w:tcPr>
          <w:p w14:paraId="17BE848E" w14:textId="77777777" w:rsidR="00DE2921" w:rsidRPr="00B82608" w:rsidRDefault="00DE2921" w:rsidP="00DE2921">
            <w:pPr>
              <w:spacing w:after="0" w:line="360" w:lineRule="auto"/>
              <w:rPr>
                <w:rFonts w:ascii="Times New Roman" w:eastAsia="Times New Roman" w:hAnsi="Times New Roman"/>
                <w:color w:val="000000"/>
                <w:sz w:val="18"/>
                <w:szCs w:val="18"/>
                <w:lang w:eastAsia="ro-RO"/>
              </w:rPr>
            </w:pPr>
          </w:p>
          <w:p w14:paraId="02EFF429" w14:textId="77777777" w:rsidR="00AD60E2" w:rsidRPr="00B82608" w:rsidRDefault="00DE2921" w:rsidP="00A35060">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color w:val="000000"/>
                <w:sz w:val="18"/>
                <w:szCs w:val="18"/>
                <w:lang w:eastAsia="ro-RO"/>
              </w:rPr>
              <w:t>Modalitatea de indeplinire</w:t>
            </w:r>
          </w:p>
        </w:tc>
      </w:tr>
      <w:tr w:rsidR="00DA6178" w:rsidRPr="00B82608" w14:paraId="4AAB18D2" w14:textId="77777777" w:rsidTr="00947DF1">
        <w:tc>
          <w:tcPr>
            <w:tcW w:w="5193" w:type="dxa"/>
            <w:shd w:val="clear" w:color="auto" w:fill="auto"/>
          </w:tcPr>
          <w:p w14:paraId="3F5A3101" w14:textId="77777777" w:rsidR="00DA6178" w:rsidRDefault="00DA6178" w:rsidP="00FA4A93">
            <w:pPr>
              <w:spacing w:after="0" w:line="360" w:lineRule="auto"/>
              <w:jc w:val="both"/>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 xml:space="preserve">Cerința 1 </w:t>
            </w:r>
          </w:p>
          <w:p w14:paraId="3F919826" w14:textId="4DCB3540" w:rsidR="00DA6178" w:rsidRPr="00B82608" w:rsidRDefault="00E0583E" w:rsidP="00FA4A93">
            <w:pPr>
              <w:spacing w:after="0" w:line="360" w:lineRule="auto"/>
              <w:jc w:val="both"/>
              <w:rPr>
                <w:rFonts w:ascii="Times New Roman" w:eastAsia="Times New Roman" w:hAnsi="Times New Roman"/>
                <w:color w:val="000000"/>
                <w:sz w:val="18"/>
                <w:szCs w:val="18"/>
                <w:lang w:eastAsia="ro-RO"/>
              </w:rPr>
            </w:pPr>
            <w:r w:rsidRPr="00E0583E">
              <w:rPr>
                <w:rFonts w:ascii="Times New Roman" w:eastAsia="Times New Roman" w:hAnsi="Times New Roman"/>
                <w:color w:val="000000"/>
                <w:sz w:val="18"/>
                <w:szCs w:val="18"/>
                <w:lang w:eastAsia="ro-RO"/>
              </w:rPr>
              <w:t>Ofertantul trebuie sa probeze c</w:t>
            </w:r>
            <w:r w:rsidR="00D25D45">
              <w:rPr>
                <w:rFonts w:ascii="Times New Roman" w:eastAsia="Times New Roman" w:hAnsi="Times New Roman"/>
                <w:color w:val="000000"/>
                <w:sz w:val="18"/>
                <w:szCs w:val="18"/>
                <w:lang w:eastAsia="ro-RO"/>
              </w:rPr>
              <w:t>ă</w:t>
            </w:r>
            <w:r w:rsidR="006E3898">
              <w:rPr>
                <w:rFonts w:ascii="Times New Roman" w:eastAsia="Times New Roman" w:hAnsi="Times New Roman"/>
                <w:color w:val="000000"/>
                <w:sz w:val="18"/>
                <w:szCs w:val="18"/>
                <w:lang w:eastAsia="ro-RO"/>
              </w:rPr>
              <w:t xml:space="preserve"> a prestat </w:t>
            </w:r>
            <w:r w:rsidR="00D25D45">
              <w:rPr>
                <w:rFonts w:ascii="Times New Roman" w:eastAsia="Times New Roman" w:hAnsi="Times New Roman"/>
                <w:color w:val="000000"/>
                <w:sz w:val="18"/>
                <w:szCs w:val="18"/>
                <w:lang w:eastAsia="ro-RO"/>
              </w:rPr>
              <w:t>î</w:t>
            </w:r>
            <w:r w:rsidR="006E3898">
              <w:rPr>
                <w:rFonts w:ascii="Times New Roman" w:eastAsia="Times New Roman" w:hAnsi="Times New Roman"/>
                <w:color w:val="000000"/>
                <w:sz w:val="18"/>
                <w:szCs w:val="18"/>
                <w:lang w:eastAsia="ro-RO"/>
              </w:rPr>
              <w:t xml:space="preserve">n cadrul a maxim 3 contracte servicii similare </w:t>
            </w:r>
            <w:r w:rsidR="00D25D45">
              <w:rPr>
                <w:rFonts w:ascii="Times New Roman" w:eastAsia="Times New Roman" w:hAnsi="Times New Roman"/>
                <w:color w:val="000000"/>
                <w:sz w:val="18"/>
                <w:szCs w:val="18"/>
                <w:lang w:eastAsia="ro-RO"/>
              </w:rPr>
              <w:t>cu cele care fac obiectul contractului care urmează a fi atribuit, care includ cel puțin activitatea de colectare și transport a 5772  tone/an deșeuri municipale în ultimii 3 ani .</w:t>
            </w:r>
          </w:p>
        </w:tc>
        <w:tc>
          <w:tcPr>
            <w:tcW w:w="4111" w:type="dxa"/>
            <w:gridSpan w:val="2"/>
            <w:shd w:val="clear" w:color="auto" w:fill="auto"/>
          </w:tcPr>
          <w:p w14:paraId="4F86C8E4" w14:textId="77777777" w:rsidR="00A35060" w:rsidRPr="00A35060" w:rsidRDefault="00A35060" w:rsidP="006A5B8B">
            <w:pPr>
              <w:spacing w:after="0"/>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Se va prezenta:</w:t>
            </w:r>
          </w:p>
          <w:p w14:paraId="4EF5E073" w14:textId="2635903E" w:rsidR="00A35060" w:rsidRPr="00A35060" w:rsidRDefault="00A35060" w:rsidP="006A5B8B">
            <w:pPr>
              <w:spacing w:after="0"/>
              <w:jc w:val="both"/>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 Pentru a face dovada îndeplinirii cerintei de calificare ofertantul</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 xml:space="preserve">va prezenta </w:t>
            </w:r>
            <w:r>
              <w:rPr>
                <w:rFonts w:ascii="Times New Roman" w:eastAsia="Times New Roman" w:hAnsi="Times New Roman"/>
                <w:color w:val="000000"/>
                <w:sz w:val="18"/>
                <w:szCs w:val="18"/>
                <w:lang w:val="pt-PT" w:eastAsia="ro-RO" w:bidi="ro-RO"/>
              </w:rPr>
              <w:t>contracte și</w:t>
            </w:r>
            <w:r w:rsidR="007732BE">
              <w:rPr>
                <w:rFonts w:ascii="Times New Roman" w:eastAsia="Times New Roman" w:hAnsi="Times New Roman"/>
                <w:color w:val="000000"/>
                <w:sz w:val="18"/>
                <w:szCs w:val="18"/>
                <w:lang w:val="pt-PT" w:eastAsia="ro-RO" w:bidi="ro-RO"/>
              </w:rPr>
              <w:t>/sau</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certificate/ documente/ recomandari/ proces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verbal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de receptie partiale/ finale (datate, semnate si parafate</w:t>
            </w:r>
            <w:r w:rsidR="00EF48B2">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de catre beneficiar) prin care se confirma prestarea serviciilor</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imilare si din continutul carora sa rezulte cel putin informatii</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referitoare la: beneficiarul contractului, natura serviciilor prestat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i cantitatile aferente, perioada în care au fost prestate serviciile</w:t>
            </w:r>
            <w:r w:rsidR="00EF48B2">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imilare,  modul de îndeplinire a</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obligatiilor contractuale.</w:t>
            </w:r>
          </w:p>
          <w:p w14:paraId="49B088FC" w14:textId="24DC215C" w:rsidR="00A35060" w:rsidRPr="00A35060" w:rsidRDefault="00A35060" w:rsidP="006A5B8B">
            <w:pPr>
              <w:spacing w:after="0"/>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Nota 1:</w:t>
            </w:r>
          </w:p>
          <w:p w14:paraId="293108BB" w14:textId="319D81DA" w:rsidR="00A35060" w:rsidRPr="00A35060" w:rsidRDefault="00A35060" w:rsidP="006A5B8B">
            <w:pPr>
              <w:spacing w:after="0"/>
              <w:jc w:val="both"/>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Pâna la termenul limita stabilit pentru depunerea ofertelor,</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operatorii economici participanti</w:t>
            </w:r>
            <w:r w:rsidR="006A7F8A">
              <w:rPr>
                <w:rFonts w:ascii="Times New Roman" w:eastAsia="Times New Roman" w:hAnsi="Times New Roman"/>
                <w:color w:val="000000"/>
                <w:sz w:val="18"/>
                <w:szCs w:val="18"/>
                <w:lang w:val="pt-PT" w:eastAsia="ro-RO" w:bidi="ro-RO"/>
              </w:rPr>
              <w:t xml:space="preserve"> vor </w:t>
            </w:r>
            <w:r w:rsidR="000E1ED2">
              <w:rPr>
                <w:rFonts w:ascii="Times New Roman" w:eastAsia="Times New Roman" w:hAnsi="Times New Roman"/>
                <w:color w:val="000000"/>
                <w:sz w:val="18"/>
                <w:szCs w:val="18"/>
                <w:lang w:val="pt-PT" w:eastAsia="ro-RO" w:bidi="ro-RO"/>
              </w:rPr>
              <w:t>prezenta</w:t>
            </w:r>
            <w:r w:rsidR="006A7F8A">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 xml:space="preserve"> </w:t>
            </w:r>
            <w:r w:rsidR="00894B22">
              <w:rPr>
                <w:rFonts w:ascii="Times New Roman" w:eastAsia="Times New Roman" w:hAnsi="Times New Roman"/>
                <w:color w:val="000000"/>
                <w:sz w:val="18"/>
                <w:szCs w:val="18"/>
                <w:lang w:val="pt-PT" w:eastAsia="ro-RO" w:bidi="ro-RO"/>
              </w:rPr>
              <w:t xml:space="preserve">documentele </w:t>
            </w:r>
            <w:r w:rsidRPr="00A35060">
              <w:rPr>
                <w:rFonts w:ascii="Times New Roman" w:eastAsia="Times New Roman" w:hAnsi="Times New Roman"/>
                <w:color w:val="000000"/>
                <w:sz w:val="18"/>
                <w:szCs w:val="18"/>
                <w:lang w:val="pt-PT" w:eastAsia="ro-RO" w:bidi="ro-RO"/>
              </w:rPr>
              <w:t>, conform art. 193 alin. (1) din Legea 98/2016, completat în mod corespunzator de fiecare entitate participanta</w:t>
            </w:r>
            <w:r w:rsidR="00EF48B2">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în parte (dupa caz, ofertant, ofertant asociat, tert sustinator), în</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copul de a face dovada preliminara a îndeplinirii cerintelor</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 xml:space="preserve">mentionate anterior. </w:t>
            </w:r>
          </w:p>
          <w:p w14:paraId="64F5CB26" w14:textId="77777777" w:rsidR="00A35060" w:rsidRPr="00A35060" w:rsidRDefault="00A35060" w:rsidP="006A5B8B">
            <w:pPr>
              <w:spacing w:after="0"/>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Nota nr. 2:</w:t>
            </w:r>
          </w:p>
          <w:p w14:paraId="63764111" w14:textId="17B5DFB9" w:rsidR="00DA6178" w:rsidRPr="00A35060" w:rsidRDefault="00A35060" w:rsidP="002341E1">
            <w:pPr>
              <w:spacing w:after="0"/>
              <w:jc w:val="both"/>
              <w:rPr>
                <w:rFonts w:ascii="Times New Roman" w:eastAsia="Times New Roman" w:hAnsi="Times New Roman"/>
                <w:color w:val="000000"/>
                <w:sz w:val="18"/>
                <w:szCs w:val="18"/>
                <w:lang w:val="pt-PT" w:eastAsia="ro-RO" w:bidi="ro-RO"/>
              </w:rPr>
            </w:pPr>
            <w:r w:rsidRPr="00A35060">
              <w:rPr>
                <w:rFonts w:ascii="Times New Roman" w:eastAsia="Times New Roman" w:hAnsi="Times New Roman"/>
                <w:color w:val="000000"/>
                <w:sz w:val="18"/>
                <w:szCs w:val="18"/>
                <w:lang w:val="pt-PT" w:eastAsia="ro-RO" w:bidi="ro-RO"/>
              </w:rPr>
              <w:t>Serviciile indicate în scopul dovedirii experientei similare trebui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a reprezinte servicii efectiv prestate în perioada mentionata,</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ens în care se vor prezenta dovezi corespunzatoare privind</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 xml:space="preserve">efectuarea acestora </w:t>
            </w:r>
            <w:r w:rsidRPr="00A35060">
              <w:rPr>
                <w:rFonts w:ascii="Times New Roman" w:eastAsia="Times New Roman" w:hAnsi="Times New Roman"/>
                <w:color w:val="000000"/>
                <w:sz w:val="18"/>
                <w:szCs w:val="18"/>
                <w:lang w:val="pt-PT" w:eastAsia="ro-RO" w:bidi="ro-RO"/>
              </w:rPr>
              <w:lastRenderedPageBreak/>
              <w:t>(documente din cadrul carora sa rezult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natura, complexitatea si volumul acestora), dupa caz, autoritatea</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contractanta, prin comisia de evaluare nominalizata rezervandu</w:t>
            </w:r>
            <w:r>
              <w:rPr>
                <w:rFonts w:ascii="Times New Roman" w:eastAsia="Times New Roman" w:hAnsi="Times New Roman"/>
                <w:color w:val="000000"/>
                <w:sz w:val="18"/>
                <w:szCs w:val="18"/>
                <w:lang w:val="pt-PT" w:eastAsia="ro-RO" w:bidi="ro-RO"/>
              </w:rPr>
              <w:t>-</w:t>
            </w:r>
            <w:r w:rsidRPr="00A35060">
              <w:rPr>
                <w:rFonts w:ascii="Times New Roman" w:eastAsia="Times New Roman" w:hAnsi="Times New Roman"/>
                <w:color w:val="000000"/>
                <w:sz w:val="18"/>
                <w:szCs w:val="18"/>
                <w:lang w:val="pt-PT" w:eastAsia="ro-RO" w:bidi="ro-RO"/>
              </w:rPr>
              <w:t>si</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dreptul de a solicita referinte oficiale cu privire la respectivele</w:t>
            </w:r>
            <w:r>
              <w:rPr>
                <w:rFonts w:ascii="Times New Roman" w:eastAsia="Times New Roman" w:hAnsi="Times New Roman"/>
                <w:color w:val="000000"/>
                <w:sz w:val="18"/>
                <w:szCs w:val="18"/>
                <w:lang w:val="pt-PT" w:eastAsia="ro-RO" w:bidi="ro-RO"/>
              </w:rPr>
              <w:t xml:space="preserve"> </w:t>
            </w:r>
            <w:r w:rsidRPr="00A35060">
              <w:rPr>
                <w:rFonts w:ascii="Times New Roman" w:eastAsia="Times New Roman" w:hAnsi="Times New Roman"/>
                <w:color w:val="000000"/>
                <w:sz w:val="18"/>
                <w:szCs w:val="18"/>
                <w:lang w:val="pt-PT" w:eastAsia="ro-RO" w:bidi="ro-RO"/>
              </w:rPr>
              <w:t>servicii de la beneficiar si/sau autoritatile competente.</w:t>
            </w:r>
          </w:p>
        </w:tc>
      </w:tr>
      <w:tr w:rsidR="00F7416D" w:rsidRPr="00B82608" w14:paraId="22685EAA" w14:textId="77777777" w:rsidTr="00947DF1">
        <w:tc>
          <w:tcPr>
            <w:tcW w:w="5193" w:type="dxa"/>
            <w:shd w:val="clear" w:color="auto" w:fill="auto"/>
          </w:tcPr>
          <w:p w14:paraId="20E3FC7E" w14:textId="77777777" w:rsidR="00F7416D" w:rsidRPr="00F7416D" w:rsidRDefault="00F7416D" w:rsidP="00F7416D">
            <w:pPr>
              <w:spacing w:after="0" w:line="360" w:lineRule="auto"/>
              <w:rPr>
                <w:rFonts w:ascii="Times New Roman" w:eastAsia="Times New Roman" w:hAnsi="Times New Roman"/>
                <w:color w:val="000000"/>
                <w:sz w:val="18"/>
                <w:szCs w:val="18"/>
                <w:lang w:val="en-US" w:eastAsia="ro-RO"/>
              </w:rPr>
            </w:pPr>
            <w:proofErr w:type="spellStart"/>
            <w:r w:rsidRPr="00F7416D">
              <w:rPr>
                <w:rFonts w:ascii="Times New Roman" w:eastAsia="Times New Roman" w:hAnsi="Times New Roman"/>
                <w:color w:val="000000"/>
                <w:sz w:val="18"/>
                <w:szCs w:val="18"/>
                <w:lang w:val="en-US" w:eastAsia="ro-RO"/>
              </w:rPr>
              <w:lastRenderedPageBreak/>
              <w:t>Cerinta</w:t>
            </w:r>
            <w:proofErr w:type="spellEnd"/>
            <w:r w:rsidRPr="00F7416D">
              <w:rPr>
                <w:rFonts w:ascii="Times New Roman" w:eastAsia="Times New Roman" w:hAnsi="Times New Roman"/>
                <w:color w:val="000000"/>
                <w:sz w:val="18"/>
                <w:szCs w:val="18"/>
                <w:lang w:val="en-US" w:eastAsia="ro-RO"/>
              </w:rPr>
              <w:t xml:space="preserve"> </w:t>
            </w:r>
            <w:r>
              <w:rPr>
                <w:rFonts w:ascii="Times New Roman" w:eastAsia="Times New Roman" w:hAnsi="Times New Roman"/>
                <w:color w:val="000000"/>
                <w:sz w:val="18"/>
                <w:szCs w:val="18"/>
                <w:lang w:val="en-US" w:eastAsia="ro-RO"/>
              </w:rPr>
              <w:t>2</w:t>
            </w:r>
          </w:p>
          <w:p w14:paraId="655A3D32"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t>Informatii privind asociatii (daca este cazul)</w:t>
            </w:r>
          </w:p>
        </w:tc>
        <w:tc>
          <w:tcPr>
            <w:tcW w:w="4111" w:type="dxa"/>
            <w:gridSpan w:val="2"/>
            <w:shd w:val="clear" w:color="auto" w:fill="auto"/>
          </w:tcPr>
          <w:p w14:paraId="51EA95AF" w14:textId="77777777" w:rsidR="00F7416D" w:rsidRPr="00F7416D" w:rsidRDefault="00F7416D" w:rsidP="006A5B8B">
            <w:pPr>
              <w:spacing w:after="0"/>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Se va prezenta:</w:t>
            </w:r>
          </w:p>
          <w:p w14:paraId="2F7D3158" w14:textId="77777777" w:rsidR="00F7416D" w:rsidRPr="00F7416D"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xml:space="preserve">Acordul de asociere </w:t>
            </w:r>
            <w:r w:rsidR="006327EC">
              <w:rPr>
                <w:rFonts w:ascii="Times New Roman" w:eastAsia="Times New Roman" w:hAnsi="Times New Roman"/>
                <w:color w:val="000000"/>
                <w:sz w:val="18"/>
                <w:szCs w:val="18"/>
                <w:lang w:val="pt-PT" w:eastAsia="ro-RO" w:bidi="ro-RO"/>
              </w:rPr>
              <w:t xml:space="preserve">(formularul 6) </w:t>
            </w:r>
            <w:r w:rsidRPr="00F7416D">
              <w:rPr>
                <w:rFonts w:ascii="Times New Roman" w:eastAsia="Times New Roman" w:hAnsi="Times New Roman"/>
                <w:color w:val="000000"/>
                <w:sz w:val="18"/>
                <w:szCs w:val="18"/>
                <w:lang w:val="pt-PT" w:eastAsia="ro-RO" w:bidi="ro-RO"/>
              </w:rPr>
              <w:t xml:space="preserve">încheiat între operatorii economici care se asociaza în vederea depunerii ofertei comune si a executiei contractului. </w:t>
            </w:r>
          </w:p>
          <w:p w14:paraId="70DABD7B" w14:textId="77777777" w:rsidR="00F7416D" w:rsidRPr="00F7416D" w:rsidRDefault="00F7416D" w:rsidP="006A5B8B">
            <w:pPr>
              <w:spacing w:after="0"/>
              <w:rPr>
                <w:rFonts w:ascii="Times New Roman" w:eastAsia="Times New Roman" w:hAnsi="Times New Roman"/>
                <w:color w:val="000000"/>
                <w:sz w:val="18"/>
                <w:szCs w:val="18"/>
                <w:lang w:val="pt-PT" w:eastAsia="ro-RO" w:bidi="ro-RO"/>
              </w:rPr>
            </w:pPr>
          </w:p>
          <w:p w14:paraId="12A40096" w14:textId="77777777" w:rsidR="00F7416D" w:rsidRPr="00F7416D" w:rsidRDefault="00F7416D" w:rsidP="006A5B8B">
            <w:pPr>
              <w:spacing w:after="0"/>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1:</w:t>
            </w:r>
          </w:p>
          <w:p w14:paraId="38B7395C" w14:textId="77777777" w:rsidR="00F7416D" w:rsidRPr="00F7416D"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Acordul de asociere se va prezenta pâna la data limita de depunere a ofertelor stabilita în anuntul de participare si va trebui sa contina cel putin urmatoarele informatii:</w:t>
            </w:r>
          </w:p>
          <w:p w14:paraId="6820411B" w14:textId="77777777" w:rsidR="00F7416D" w:rsidRPr="00F7416D"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asociatii sunt responsabili solidar si nelimitat de executia integrala a contractului, la termen si în conditiile asumate prin acesta;</w:t>
            </w:r>
          </w:p>
          <w:p w14:paraId="386E9BF9" w14:textId="77777777" w:rsidR="00F7416D" w:rsidRPr="00F7416D"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nominalizarea liderului formal al asocierii si membrii acesteia împreuna cu datele de identificare ale acestora;</w:t>
            </w:r>
          </w:p>
          <w:p w14:paraId="06628045" w14:textId="77777777" w:rsidR="00F7416D" w:rsidRPr="00F7416D"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xml:space="preserve">- comunicarile dintre autoritatea contractanta si membrii asocierii cu privire la desfasurarea procedurii de atribuire/executia contractului se vor face cu liderul asocierii; </w:t>
            </w:r>
          </w:p>
          <w:p w14:paraId="0BDF7E42" w14:textId="77777777" w:rsidR="00F7416D" w:rsidRPr="00F7416D"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partea/ partile din contract care urmeaza sa fie îndeplinita/îndeplinite de fiecare asociat în parte cu referire la activitatile ce revin fiecarui membru al asocierii;</w:t>
            </w:r>
          </w:p>
          <w:p w14:paraId="17FB5D61" w14:textId="77777777" w:rsidR="00F7416D" w:rsidRPr="00F7416D" w:rsidRDefault="00F7416D" w:rsidP="006A5B8B">
            <w:pPr>
              <w:spacing w:after="0"/>
              <w:rPr>
                <w:rFonts w:ascii="Times New Roman" w:eastAsia="Times New Roman" w:hAnsi="Times New Roman"/>
                <w:color w:val="000000"/>
                <w:sz w:val="18"/>
                <w:szCs w:val="18"/>
                <w:lang w:val="pt-PT" w:eastAsia="ro-RO" w:bidi="ro-RO"/>
              </w:rPr>
            </w:pPr>
          </w:p>
          <w:p w14:paraId="213A1CF2" w14:textId="77777777" w:rsidR="00F7416D" w:rsidRPr="00F7416D" w:rsidRDefault="00F7416D" w:rsidP="006A5B8B">
            <w:pPr>
              <w:spacing w:after="0"/>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2:</w:t>
            </w:r>
          </w:p>
          <w:p w14:paraId="4D752710" w14:textId="77777777" w:rsidR="00F7416D" w:rsidRPr="00A35060"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În cazul participarii la procedura cu oferta comuna, cerintele privind capacitatea economica, tehnica si/sau profesionala pot fi îndeplinite prin luarea în considerare a resurselor tuturor membrilor grupului (asocierii). Cerintele de calificare privind capacitatea de exercitare a activitatii profesionale vor fi îndeplinite de fiecare asociat în parte, în conformitate cu partea/partile din contract pe care acestia o vor executa conform acordului de asociere prezentat</w:t>
            </w:r>
          </w:p>
        </w:tc>
      </w:tr>
      <w:tr w:rsidR="00F7416D" w:rsidRPr="00B82608" w14:paraId="0022F9B1" w14:textId="77777777" w:rsidTr="00947DF1">
        <w:tc>
          <w:tcPr>
            <w:tcW w:w="5193" w:type="dxa"/>
            <w:shd w:val="clear" w:color="auto" w:fill="auto"/>
          </w:tcPr>
          <w:p w14:paraId="19046F09"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t xml:space="preserve">Cerinta </w:t>
            </w:r>
            <w:r>
              <w:rPr>
                <w:rFonts w:ascii="Times New Roman" w:eastAsia="Times New Roman" w:hAnsi="Times New Roman"/>
                <w:color w:val="000000"/>
                <w:sz w:val="18"/>
                <w:szCs w:val="18"/>
                <w:lang w:val="pt-PT" w:eastAsia="ro-RO"/>
              </w:rPr>
              <w:t>3</w:t>
            </w:r>
          </w:p>
          <w:p w14:paraId="5A24667D"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t>Informatii cu privire la subcontractanti:</w:t>
            </w:r>
          </w:p>
          <w:p w14:paraId="417CA86B" w14:textId="77777777" w:rsidR="00F7416D" w:rsidRDefault="00F7416D" w:rsidP="00EF48B2">
            <w:pPr>
              <w:spacing w:after="0" w:line="360" w:lineRule="auto"/>
              <w:jc w:val="both"/>
              <w:rPr>
                <w:rFonts w:ascii="Times New Roman" w:eastAsia="Times New Roman" w:hAnsi="Times New Roman"/>
                <w:color w:val="000000"/>
                <w:sz w:val="18"/>
                <w:szCs w:val="18"/>
                <w:lang w:eastAsia="ro-RO"/>
              </w:rPr>
            </w:pPr>
            <w:r w:rsidRPr="00F7416D">
              <w:rPr>
                <w:rFonts w:ascii="Times New Roman" w:eastAsia="Times New Roman" w:hAnsi="Times New Roman"/>
                <w:color w:val="000000"/>
                <w:sz w:val="18"/>
                <w:szCs w:val="18"/>
                <w:lang w:val="pt-PT" w:eastAsia="ro-RO"/>
              </w:rPr>
              <w:t>În cazul în care parti din contractul ce urmeaza a fi atribuit vor fi îndeplinite</w:t>
            </w:r>
            <w:r>
              <w:rPr>
                <w:rFonts w:ascii="Times New Roman" w:eastAsia="Times New Roman" w:hAnsi="Times New Roman"/>
                <w:color w:val="000000"/>
                <w:sz w:val="18"/>
                <w:szCs w:val="18"/>
                <w:lang w:val="pt-PT" w:eastAsia="ro-RO"/>
              </w:rPr>
              <w:t xml:space="preserve"> </w:t>
            </w:r>
            <w:r w:rsidRPr="00F7416D">
              <w:rPr>
                <w:rFonts w:ascii="Times New Roman" w:eastAsia="Times New Roman" w:hAnsi="Times New Roman"/>
                <w:color w:val="000000"/>
                <w:sz w:val="18"/>
                <w:szCs w:val="18"/>
                <w:lang w:val="pt-PT" w:eastAsia="ro-RO"/>
              </w:rPr>
              <w:t>de catre unul sau mai multi subcontractanti, ofertantul are obligatia de a</w:t>
            </w:r>
            <w:r>
              <w:rPr>
                <w:rFonts w:ascii="Times New Roman" w:eastAsia="Times New Roman" w:hAnsi="Times New Roman"/>
                <w:color w:val="000000"/>
                <w:sz w:val="18"/>
                <w:szCs w:val="18"/>
                <w:lang w:val="pt-PT" w:eastAsia="ro-RO"/>
              </w:rPr>
              <w:t xml:space="preserve"> </w:t>
            </w:r>
            <w:r w:rsidRPr="00F7416D">
              <w:rPr>
                <w:rFonts w:ascii="Times New Roman" w:eastAsia="Times New Roman" w:hAnsi="Times New Roman"/>
                <w:color w:val="000000"/>
                <w:sz w:val="18"/>
                <w:szCs w:val="18"/>
                <w:lang w:val="pt-PT" w:eastAsia="ro-RO"/>
              </w:rPr>
              <w:t>preciza partea/ partile din contract pe care acesta urmeaza sa le</w:t>
            </w:r>
            <w:r>
              <w:rPr>
                <w:rFonts w:ascii="Times New Roman" w:eastAsia="Times New Roman" w:hAnsi="Times New Roman"/>
                <w:color w:val="000000"/>
                <w:sz w:val="18"/>
                <w:szCs w:val="18"/>
                <w:lang w:val="pt-PT" w:eastAsia="ro-RO"/>
              </w:rPr>
              <w:t xml:space="preserve"> </w:t>
            </w:r>
            <w:r w:rsidRPr="00F7416D">
              <w:rPr>
                <w:rFonts w:ascii="Times New Roman" w:eastAsia="Times New Roman" w:hAnsi="Times New Roman"/>
                <w:color w:val="000000"/>
                <w:sz w:val="18"/>
                <w:szCs w:val="18"/>
                <w:lang w:val="pt-PT" w:eastAsia="ro-RO"/>
              </w:rPr>
              <w:t>subcontracteze.</w:t>
            </w:r>
          </w:p>
        </w:tc>
        <w:tc>
          <w:tcPr>
            <w:tcW w:w="4111" w:type="dxa"/>
            <w:gridSpan w:val="2"/>
            <w:shd w:val="clear" w:color="auto" w:fill="auto"/>
          </w:tcPr>
          <w:p w14:paraId="6655F6FF" w14:textId="05249955" w:rsidR="00F7416D" w:rsidRPr="00F7416D" w:rsidRDefault="00F7416D" w:rsidP="006A5B8B">
            <w:pPr>
              <w:spacing w:after="0"/>
              <w:jc w:val="both"/>
              <w:rPr>
                <w:rFonts w:ascii="Times New Roman" w:eastAsia="Times New Roman" w:hAnsi="Times New Roman"/>
                <w:color w:val="000000"/>
                <w:sz w:val="18"/>
                <w:szCs w:val="18"/>
                <w:lang w:eastAsia="ro-RO" w:bidi="ro-RO"/>
              </w:rPr>
            </w:pPr>
            <w:r w:rsidRPr="00F7416D">
              <w:rPr>
                <w:rFonts w:ascii="Times New Roman" w:eastAsia="Times New Roman" w:hAnsi="Times New Roman"/>
                <w:color w:val="000000"/>
                <w:sz w:val="18"/>
                <w:szCs w:val="18"/>
                <w:lang w:eastAsia="ro-RO" w:bidi="ro-RO"/>
              </w:rPr>
              <w:t xml:space="preserve">Operatorii economici vor indica in cadrul </w:t>
            </w:r>
            <w:r w:rsidR="00894B22">
              <w:rPr>
                <w:rFonts w:ascii="Times New Roman" w:eastAsia="Times New Roman" w:hAnsi="Times New Roman"/>
                <w:color w:val="000000"/>
                <w:sz w:val="18"/>
                <w:szCs w:val="18"/>
                <w:lang w:eastAsia="ro-RO" w:bidi="ro-RO"/>
              </w:rPr>
              <w:t xml:space="preserve">ofertei tehnice </w:t>
            </w:r>
            <w:r w:rsidR="00894B22" w:rsidRPr="00F7416D">
              <w:rPr>
                <w:rFonts w:ascii="Times New Roman" w:eastAsia="Times New Roman" w:hAnsi="Times New Roman"/>
                <w:color w:val="000000"/>
                <w:sz w:val="18"/>
                <w:szCs w:val="18"/>
                <w:lang w:eastAsia="ro-RO" w:bidi="ro-RO"/>
              </w:rPr>
              <w:t xml:space="preserve"> </w:t>
            </w:r>
            <w:r w:rsidRPr="00F7416D">
              <w:rPr>
                <w:rFonts w:ascii="Times New Roman" w:eastAsia="Times New Roman" w:hAnsi="Times New Roman"/>
                <w:color w:val="000000"/>
                <w:sz w:val="18"/>
                <w:szCs w:val="18"/>
                <w:lang w:eastAsia="ro-RO" w:bidi="ro-RO"/>
              </w:rPr>
              <w:t>informatii cu privire la partea/partile din contract pecare intentioneaza sa le subcontracteze.</w:t>
            </w:r>
          </w:p>
          <w:p w14:paraId="0AF18495" w14:textId="77777777" w:rsidR="00F7416D" w:rsidRPr="00F7416D" w:rsidRDefault="00F7416D" w:rsidP="006A5B8B">
            <w:pPr>
              <w:spacing w:after="0"/>
              <w:jc w:val="both"/>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1:</w:t>
            </w:r>
          </w:p>
          <w:p w14:paraId="6E7809D7" w14:textId="0CCCBA5F" w:rsidR="00F7416D" w:rsidRPr="00F7416D"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Pâna la termenul limita stabilit pentru depunerea ofertelor, operatorii economici participanti vor prezenta Acordul/</w:t>
            </w:r>
            <w:r>
              <w:rPr>
                <w:rFonts w:ascii="Times New Roman" w:eastAsia="Times New Roman" w:hAnsi="Times New Roman"/>
                <w:color w:val="000000"/>
                <w:sz w:val="18"/>
                <w:szCs w:val="18"/>
                <w:lang w:val="pt-PT" w:eastAsia="ro-RO" w:bidi="ro-RO"/>
              </w:rPr>
              <w:t xml:space="preserve"> </w:t>
            </w:r>
            <w:r w:rsidRPr="00F7416D">
              <w:rPr>
                <w:rFonts w:ascii="Times New Roman" w:eastAsia="Times New Roman" w:hAnsi="Times New Roman"/>
                <w:color w:val="000000"/>
                <w:sz w:val="18"/>
                <w:szCs w:val="18"/>
                <w:lang w:val="pt-PT" w:eastAsia="ro-RO" w:bidi="ro-RO"/>
              </w:rPr>
              <w:t xml:space="preserve">Acordurile de subcontractare, în scopul de a face dovada preliminara a îndeplinirii cerintelor mentionate anterior. </w:t>
            </w:r>
          </w:p>
          <w:p w14:paraId="3C3C4A88" w14:textId="77777777" w:rsidR="002341E1" w:rsidRDefault="002341E1" w:rsidP="006A5B8B">
            <w:pPr>
              <w:spacing w:after="0"/>
              <w:jc w:val="both"/>
              <w:rPr>
                <w:rFonts w:ascii="Times New Roman" w:eastAsia="Times New Roman" w:hAnsi="Times New Roman"/>
                <w:b/>
                <w:color w:val="000000"/>
                <w:sz w:val="18"/>
                <w:szCs w:val="18"/>
                <w:lang w:val="pt-PT" w:eastAsia="ro-RO" w:bidi="ro-RO"/>
              </w:rPr>
            </w:pPr>
          </w:p>
          <w:p w14:paraId="69FF5EC1" w14:textId="77777777" w:rsidR="002341E1" w:rsidRDefault="002341E1" w:rsidP="006A5B8B">
            <w:pPr>
              <w:spacing w:after="0"/>
              <w:jc w:val="both"/>
              <w:rPr>
                <w:rFonts w:ascii="Times New Roman" w:eastAsia="Times New Roman" w:hAnsi="Times New Roman"/>
                <w:b/>
                <w:color w:val="000000"/>
                <w:sz w:val="18"/>
                <w:szCs w:val="18"/>
                <w:lang w:val="pt-PT" w:eastAsia="ro-RO" w:bidi="ro-RO"/>
              </w:rPr>
            </w:pPr>
          </w:p>
          <w:p w14:paraId="3EB21FCD" w14:textId="700424A9" w:rsidR="00F7416D" w:rsidRPr="00F7416D" w:rsidRDefault="00F7416D" w:rsidP="006A5B8B">
            <w:pPr>
              <w:spacing w:after="0"/>
              <w:jc w:val="both"/>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2:</w:t>
            </w:r>
          </w:p>
          <w:p w14:paraId="527AC427" w14:textId="77777777" w:rsidR="007732BE" w:rsidRPr="007732BE" w:rsidRDefault="007732BE" w:rsidP="006A5B8B">
            <w:pPr>
              <w:spacing w:after="0"/>
              <w:jc w:val="both"/>
              <w:rPr>
                <w:rFonts w:ascii="Times New Roman" w:eastAsia="Times New Roman" w:hAnsi="Times New Roman"/>
                <w:color w:val="000000"/>
                <w:sz w:val="18"/>
                <w:szCs w:val="18"/>
                <w:lang w:val="pt-PT" w:eastAsia="ro-RO" w:bidi="ro-RO"/>
              </w:rPr>
            </w:pPr>
            <w:r w:rsidRPr="007732BE">
              <w:rPr>
                <w:rFonts w:ascii="Times New Roman" w:eastAsia="Times New Roman" w:hAnsi="Times New Roman"/>
                <w:color w:val="000000"/>
                <w:sz w:val="18"/>
                <w:szCs w:val="18"/>
                <w:lang w:val="pt-PT" w:eastAsia="ro-RO" w:bidi="ro-RO"/>
              </w:rPr>
              <w:t>Resursele privind capacitatea tehnica si profesionala a subcontractantilor declarati se vor lua în considerare pentru partea lor de implicare în contractul care</w:t>
            </w:r>
            <w:r>
              <w:rPr>
                <w:rFonts w:ascii="Times New Roman" w:eastAsia="Times New Roman" w:hAnsi="Times New Roman"/>
                <w:color w:val="000000"/>
                <w:sz w:val="18"/>
                <w:szCs w:val="18"/>
                <w:lang w:val="pt-PT" w:eastAsia="ro-RO" w:bidi="ro-RO"/>
              </w:rPr>
              <w:t xml:space="preserve"> </w:t>
            </w:r>
          </w:p>
          <w:p w14:paraId="76A0567D" w14:textId="7BCD08BD" w:rsidR="00F7416D" w:rsidRPr="00A35060" w:rsidRDefault="007732BE" w:rsidP="006A5B8B">
            <w:pPr>
              <w:spacing w:after="0"/>
              <w:jc w:val="both"/>
              <w:rPr>
                <w:rFonts w:ascii="Times New Roman" w:eastAsia="Times New Roman" w:hAnsi="Times New Roman"/>
                <w:color w:val="000000"/>
                <w:sz w:val="18"/>
                <w:szCs w:val="18"/>
                <w:lang w:val="pt-PT" w:eastAsia="ro-RO" w:bidi="ro-RO"/>
              </w:rPr>
            </w:pPr>
            <w:r w:rsidRPr="007732BE">
              <w:rPr>
                <w:rFonts w:ascii="Times New Roman" w:eastAsia="Times New Roman" w:hAnsi="Times New Roman"/>
                <w:color w:val="000000"/>
                <w:sz w:val="18"/>
                <w:szCs w:val="18"/>
                <w:lang w:val="pt-PT" w:eastAsia="ro-RO" w:bidi="ro-RO"/>
              </w:rPr>
              <w:t>urmeaz</w:t>
            </w:r>
            <w:r w:rsidR="00EA418C">
              <w:rPr>
                <w:rFonts w:ascii="Times New Roman" w:eastAsia="Times New Roman" w:hAnsi="Times New Roman"/>
                <w:color w:val="000000"/>
                <w:sz w:val="18"/>
                <w:szCs w:val="18"/>
                <w:lang w:val="pt-PT" w:eastAsia="ro-RO" w:bidi="ro-RO"/>
              </w:rPr>
              <w:t>ă</w:t>
            </w:r>
            <w:r w:rsidRPr="007732BE">
              <w:rPr>
                <w:rFonts w:ascii="Times New Roman" w:eastAsia="Times New Roman" w:hAnsi="Times New Roman"/>
                <w:color w:val="000000"/>
                <w:sz w:val="18"/>
                <w:szCs w:val="18"/>
                <w:lang w:val="pt-PT" w:eastAsia="ro-RO" w:bidi="ro-RO"/>
              </w:rPr>
              <w:t xml:space="preserve"> a fi atribuit</w:t>
            </w:r>
            <w:r w:rsidR="00EA418C">
              <w:rPr>
                <w:rFonts w:ascii="Times New Roman" w:eastAsia="Times New Roman" w:hAnsi="Times New Roman"/>
                <w:color w:val="000000"/>
                <w:sz w:val="18"/>
                <w:szCs w:val="18"/>
                <w:lang w:val="pt-PT" w:eastAsia="ro-RO" w:bidi="ro-RO"/>
              </w:rPr>
              <w:t>.</w:t>
            </w:r>
          </w:p>
        </w:tc>
      </w:tr>
      <w:tr w:rsidR="00F7416D" w:rsidRPr="00B82608" w14:paraId="4735498E" w14:textId="77777777" w:rsidTr="00947DF1">
        <w:tc>
          <w:tcPr>
            <w:tcW w:w="5193" w:type="dxa"/>
            <w:shd w:val="clear" w:color="auto" w:fill="auto"/>
          </w:tcPr>
          <w:p w14:paraId="58D1AD94" w14:textId="77777777" w:rsidR="00F7416D" w:rsidRPr="00F7416D" w:rsidRDefault="00F7416D" w:rsidP="00F7416D">
            <w:pPr>
              <w:spacing w:after="0" w:line="360" w:lineRule="auto"/>
              <w:rPr>
                <w:rFonts w:ascii="Times New Roman" w:eastAsia="Times New Roman" w:hAnsi="Times New Roman"/>
                <w:color w:val="000000"/>
                <w:sz w:val="18"/>
                <w:szCs w:val="18"/>
                <w:lang w:val="en-US" w:eastAsia="ro-RO"/>
              </w:rPr>
            </w:pPr>
            <w:proofErr w:type="spellStart"/>
            <w:r w:rsidRPr="00F7416D">
              <w:rPr>
                <w:rFonts w:ascii="Times New Roman" w:eastAsia="Times New Roman" w:hAnsi="Times New Roman"/>
                <w:color w:val="000000"/>
                <w:sz w:val="18"/>
                <w:szCs w:val="18"/>
                <w:lang w:val="en-US" w:eastAsia="ro-RO"/>
              </w:rPr>
              <w:t>Cerinta</w:t>
            </w:r>
            <w:proofErr w:type="spellEnd"/>
            <w:r w:rsidRPr="00F7416D">
              <w:rPr>
                <w:rFonts w:ascii="Times New Roman" w:eastAsia="Times New Roman" w:hAnsi="Times New Roman"/>
                <w:color w:val="000000"/>
                <w:sz w:val="18"/>
                <w:szCs w:val="18"/>
                <w:lang w:val="en-US" w:eastAsia="ro-RO"/>
              </w:rPr>
              <w:t xml:space="preserve"> nr. </w:t>
            </w:r>
            <w:r>
              <w:rPr>
                <w:rFonts w:ascii="Times New Roman" w:eastAsia="Times New Roman" w:hAnsi="Times New Roman"/>
                <w:color w:val="000000"/>
                <w:sz w:val="18"/>
                <w:szCs w:val="18"/>
                <w:lang w:val="en-US" w:eastAsia="ro-RO"/>
              </w:rPr>
              <w:t>4</w:t>
            </w:r>
          </w:p>
          <w:p w14:paraId="7EFCDC08" w14:textId="77777777" w:rsidR="00F7416D" w:rsidRPr="00F7416D" w:rsidRDefault="00F7416D" w:rsidP="00F7416D">
            <w:pPr>
              <w:spacing w:after="0" w:line="360" w:lineRule="auto"/>
              <w:rPr>
                <w:rFonts w:ascii="Times New Roman" w:eastAsia="Times New Roman" w:hAnsi="Times New Roman"/>
                <w:color w:val="000000"/>
                <w:sz w:val="18"/>
                <w:szCs w:val="18"/>
                <w:lang w:val="pt-PT" w:eastAsia="ro-RO"/>
              </w:rPr>
            </w:pPr>
            <w:r w:rsidRPr="00F7416D">
              <w:rPr>
                <w:rFonts w:ascii="Times New Roman" w:eastAsia="Times New Roman" w:hAnsi="Times New Roman"/>
                <w:color w:val="000000"/>
                <w:sz w:val="18"/>
                <w:szCs w:val="18"/>
                <w:lang w:val="pt-PT" w:eastAsia="ro-RO"/>
              </w:rPr>
              <w:lastRenderedPageBreak/>
              <w:t>Informatii cu privire la tertii sustinatori (daca este cazul):</w:t>
            </w:r>
          </w:p>
        </w:tc>
        <w:tc>
          <w:tcPr>
            <w:tcW w:w="4111" w:type="dxa"/>
            <w:gridSpan w:val="2"/>
            <w:shd w:val="clear" w:color="auto" w:fill="auto"/>
          </w:tcPr>
          <w:p w14:paraId="45922241" w14:textId="77777777" w:rsidR="00F7416D" w:rsidRPr="00F7416D" w:rsidRDefault="004D6A07" w:rsidP="006A5B8B">
            <w:pPr>
              <w:spacing w:after="0"/>
              <w:jc w:val="both"/>
              <w:rPr>
                <w:rFonts w:ascii="Times New Roman" w:eastAsia="Times New Roman" w:hAnsi="Times New Roman"/>
                <w:color w:val="000000"/>
                <w:sz w:val="18"/>
                <w:szCs w:val="18"/>
                <w:lang w:val="pt-PT" w:eastAsia="ro-RO" w:bidi="ro-RO"/>
              </w:rPr>
            </w:pPr>
            <w:r>
              <w:rPr>
                <w:rFonts w:ascii="Times New Roman" w:eastAsia="Times New Roman" w:hAnsi="Times New Roman"/>
                <w:color w:val="000000"/>
                <w:sz w:val="18"/>
                <w:szCs w:val="18"/>
                <w:lang w:val="pt-PT" w:eastAsia="ro-RO" w:bidi="ro-RO"/>
              </w:rPr>
              <w:lastRenderedPageBreak/>
              <w:t xml:space="preserve">Conform prevederilor art.182 alin. 1 Legea 98/2016, </w:t>
            </w:r>
            <w:r w:rsidR="00F7416D" w:rsidRPr="00F7416D">
              <w:rPr>
                <w:rFonts w:ascii="Times New Roman" w:eastAsia="Times New Roman" w:hAnsi="Times New Roman"/>
                <w:color w:val="000000"/>
                <w:sz w:val="18"/>
                <w:szCs w:val="18"/>
                <w:lang w:val="pt-PT" w:eastAsia="ro-RO" w:bidi="ro-RO"/>
              </w:rPr>
              <w:t>Operatorul economic are dreptul</w:t>
            </w:r>
            <w:r>
              <w:rPr>
                <w:rFonts w:ascii="Times New Roman" w:eastAsia="Times New Roman" w:hAnsi="Times New Roman"/>
                <w:color w:val="000000"/>
                <w:sz w:val="18"/>
                <w:szCs w:val="18"/>
                <w:lang w:val="pt-PT" w:eastAsia="ro-RO" w:bidi="ro-RO"/>
              </w:rPr>
              <w:t xml:space="preserve">, dacă este cazul și în </w:t>
            </w:r>
            <w:r>
              <w:rPr>
                <w:rFonts w:ascii="Times New Roman" w:eastAsia="Times New Roman" w:hAnsi="Times New Roman"/>
                <w:color w:val="000000"/>
                <w:sz w:val="18"/>
                <w:szCs w:val="18"/>
                <w:lang w:val="pt-PT" w:eastAsia="ro-RO" w:bidi="ro-RO"/>
              </w:rPr>
              <w:lastRenderedPageBreak/>
              <w:t>legătură cu un anumit contract de achiziție publică/acord-cadru,</w:t>
            </w:r>
            <w:r w:rsidR="00F7416D" w:rsidRPr="00F7416D">
              <w:rPr>
                <w:rFonts w:ascii="Times New Roman" w:eastAsia="Times New Roman" w:hAnsi="Times New Roman"/>
                <w:color w:val="000000"/>
                <w:sz w:val="18"/>
                <w:szCs w:val="18"/>
                <w:lang w:val="pt-PT" w:eastAsia="ro-RO" w:bidi="ro-RO"/>
              </w:rPr>
              <w:t xml:space="preserve"> sa invoce sustinerea unui/unor tert/terti în ceea ce priveste îndeplinirea criteriilor</w:t>
            </w:r>
            <w:r w:rsidR="00B9213F" w:rsidRPr="00F7416D">
              <w:rPr>
                <w:rFonts w:ascii="Times New Roman" w:eastAsia="Times New Roman" w:hAnsi="Times New Roman"/>
                <w:color w:val="000000"/>
                <w:sz w:val="18"/>
                <w:szCs w:val="18"/>
                <w:lang w:val="pt-PT" w:eastAsia="ro-RO" w:bidi="ro-RO"/>
              </w:rPr>
              <w:t xml:space="preserve">  </w:t>
            </w:r>
            <w:r w:rsidR="00B9213F" w:rsidRPr="00EE68E8">
              <w:rPr>
                <w:rFonts w:ascii="Times New Roman" w:eastAsia="Times New Roman" w:hAnsi="Times New Roman"/>
                <w:color w:val="000000"/>
                <w:sz w:val="18"/>
                <w:szCs w:val="18"/>
                <w:lang w:val="pt-PT" w:eastAsia="ro-RO" w:bidi="ro-RO"/>
              </w:rPr>
              <w:t>referitoare la situatia economica si financiara (formular 7 și 7</w:t>
            </w:r>
            <w:r w:rsidR="00B9213F" w:rsidRPr="00436A4D">
              <w:rPr>
                <w:rFonts w:ascii="Times New Roman" w:eastAsia="Times New Roman" w:hAnsi="Times New Roman"/>
                <w:color w:val="000000"/>
                <w:sz w:val="18"/>
                <w:szCs w:val="18"/>
                <w:lang w:val="pt-PT" w:eastAsia="ro-RO" w:bidi="ro-RO"/>
              </w:rPr>
              <w:t>.1) și/sau a criteriilor</w:t>
            </w:r>
            <w:r w:rsidR="00B9213F">
              <w:rPr>
                <w:rFonts w:ascii="Times New Roman" w:eastAsia="Times New Roman" w:hAnsi="Times New Roman"/>
                <w:color w:val="000000"/>
                <w:sz w:val="18"/>
                <w:szCs w:val="18"/>
                <w:lang w:val="pt-PT" w:eastAsia="ro-RO" w:bidi="ro-RO"/>
              </w:rPr>
              <w:t xml:space="preserve"> </w:t>
            </w:r>
            <w:r>
              <w:rPr>
                <w:rFonts w:ascii="Times New Roman" w:eastAsia="Times New Roman" w:hAnsi="Times New Roman"/>
                <w:color w:val="000000"/>
                <w:sz w:val="18"/>
                <w:szCs w:val="18"/>
                <w:lang w:val="pt-PT" w:eastAsia="ro-RO" w:bidi="ro-RO"/>
              </w:rPr>
              <w:t xml:space="preserve"> </w:t>
            </w:r>
            <w:r w:rsidR="00F7416D" w:rsidRPr="00F7416D">
              <w:rPr>
                <w:rFonts w:ascii="Times New Roman" w:eastAsia="Times New Roman" w:hAnsi="Times New Roman"/>
                <w:color w:val="000000"/>
                <w:sz w:val="18"/>
                <w:szCs w:val="18"/>
                <w:lang w:val="pt-PT" w:eastAsia="ro-RO" w:bidi="ro-RO"/>
              </w:rPr>
              <w:t xml:space="preserve"> privind capacitatea tehnica si profesionala</w:t>
            </w:r>
            <w:r w:rsidR="003853DB">
              <w:rPr>
                <w:rFonts w:ascii="Times New Roman" w:eastAsia="Times New Roman" w:hAnsi="Times New Roman"/>
                <w:color w:val="000000"/>
                <w:sz w:val="18"/>
                <w:szCs w:val="18"/>
                <w:lang w:val="pt-PT" w:eastAsia="ro-RO" w:bidi="ro-RO"/>
              </w:rPr>
              <w:t xml:space="preserve"> (formular </w:t>
            </w:r>
            <w:r w:rsidR="00961604">
              <w:rPr>
                <w:rFonts w:ascii="Times New Roman" w:eastAsia="Times New Roman" w:hAnsi="Times New Roman"/>
                <w:color w:val="000000"/>
                <w:sz w:val="18"/>
                <w:szCs w:val="18"/>
                <w:lang w:val="pt-PT" w:eastAsia="ro-RO" w:bidi="ro-RO"/>
              </w:rPr>
              <w:t xml:space="preserve">8 </w:t>
            </w:r>
            <w:r w:rsidR="003853DB">
              <w:rPr>
                <w:rFonts w:ascii="Times New Roman" w:eastAsia="Times New Roman" w:hAnsi="Times New Roman"/>
                <w:color w:val="000000"/>
                <w:sz w:val="18"/>
                <w:szCs w:val="18"/>
                <w:lang w:val="pt-PT" w:eastAsia="ro-RO" w:bidi="ro-RO"/>
              </w:rPr>
              <w:t xml:space="preserve">și </w:t>
            </w:r>
            <w:r w:rsidR="00961604">
              <w:rPr>
                <w:rFonts w:ascii="Times New Roman" w:eastAsia="Times New Roman" w:hAnsi="Times New Roman"/>
                <w:color w:val="000000"/>
                <w:sz w:val="18"/>
                <w:szCs w:val="18"/>
                <w:lang w:val="pt-PT" w:eastAsia="ro-RO" w:bidi="ro-RO"/>
              </w:rPr>
              <w:t>8</w:t>
            </w:r>
            <w:r w:rsidR="003853DB">
              <w:rPr>
                <w:rFonts w:ascii="Times New Roman" w:eastAsia="Times New Roman" w:hAnsi="Times New Roman"/>
                <w:color w:val="000000"/>
                <w:sz w:val="18"/>
                <w:szCs w:val="18"/>
                <w:lang w:val="pt-PT" w:eastAsia="ro-RO" w:bidi="ro-RO"/>
              </w:rPr>
              <w:t>.1)</w:t>
            </w:r>
            <w:r w:rsidR="00F7416D" w:rsidRPr="00F7416D">
              <w:rPr>
                <w:rFonts w:ascii="Times New Roman" w:eastAsia="Times New Roman" w:hAnsi="Times New Roman"/>
                <w:color w:val="000000"/>
                <w:sz w:val="18"/>
                <w:szCs w:val="18"/>
                <w:lang w:val="pt-PT" w:eastAsia="ro-RO" w:bidi="ro-RO"/>
              </w:rPr>
              <w:t>, indiferent de natura relatiilor juridice existente între operatorul economic si tertul/tertii respectiv/respectivi.</w:t>
            </w:r>
          </w:p>
          <w:p w14:paraId="1239017D" w14:textId="77777777" w:rsidR="00F7416D" w:rsidRPr="00F7416D" w:rsidRDefault="00F7416D" w:rsidP="006A5B8B">
            <w:pPr>
              <w:spacing w:after="0"/>
              <w:jc w:val="both"/>
              <w:rPr>
                <w:rFonts w:ascii="Times New Roman" w:eastAsia="Times New Roman" w:hAnsi="Times New Roman"/>
                <w:b/>
                <w:color w:val="000000"/>
                <w:sz w:val="18"/>
                <w:szCs w:val="18"/>
                <w:lang w:val="pt-PT" w:eastAsia="ro-RO" w:bidi="ro-RO"/>
              </w:rPr>
            </w:pPr>
            <w:r w:rsidRPr="00F7416D">
              <w:rPr>
                <w:rFonts w:ascii="Times New Roman" w:eastAsia="Times New Roman" w:hAnsi="Times New Roman"/>
                <w:b/>
                <w:color w:val="000000"/>
                <w:sz w:val="18"/>
                <w:szCs w:val="18"/>
                <w:lang w:val="pt-PT" w:eastAsia="ro-RO" w:bidi="ro-RO"/>
              </w:rPr>
              <w:t>Nota 1:</w:t>
            </w:r>
          </w:p>
          <w:p w14:paraId="2FFAE523" w14:textId="333C2805" w:rsidR="00F7416D" w:rsidRPr="00A35060" w:rsidRDefault="00F7416D" w:rsidP="006A5B8B">
            <w:pPr>
              <w:spacing w:after="0"/>
              <w:jc w:val="both"/>
              <w:rPr>
                <w:rFonts w:ascii="Times New Roman" w:eastAsia="Times New Roman" w:hAnsi="Times New Roman"/>
                <w:color w:val="000000"/>
                <w:sz w:val="18"/>
                <w:szCs w:val="18"/>
                <w:lang w:val="pt-PT" w:eastAsia="ro-RO" w:bidi="ro-RO"/>
              </w:rPr>
            </w:pPr>
            <w:r w:rsidRPr="00F7416D">
              <w:rPr>
                <w:rFonts w:ascii="Times New Roman" w:eastAsia="Times New Roman" w:hAnsi="Times New Roman"/>
                <w:color w:val="000000"/>
                <w:sz w:val="18"/>
                <w:szCs w:val="18"/>
                <w:lang w:val="pt-PT" w:eastAsia="ro-RO" w:bidi="ro-RO"/>
              </w:rPr>
              <w:t xml:space="preserve">Pâna la termenul limita stabilit pentru depunerea ofertelor, </w:t>
            </w:r>
            <w:r w:rsidR="00C068BF">
              <w:rPr>
                <w:rFonts w:ascii="Times New Roman" w:eastAsia="Times New Roman" w:hAnsi="Times New Roman"/>
                <w:color w:val="000000"/>
                <w:sz w:val="18"/>
                <w:szCs w:val="18"/>
                <w:lang w:val="pt-PT" w:eastAsia="ro-RO" w:bidi="ro-RO"/>
              </w:rPr>
              <w:t>formularele aferente</w:t>
            </w:r>
            <w:r w:rsidRPr="00F7416D">
              <w:rPr>
                <w:rFonts w:ascii="Times New Roman" w:eastAsia="Times New Roman" w:hAnsi="Times New Roman"/>
                <w:color w:val="000000"/>
                <w:sz w:val="18"/>
                <w:szCs w:val="18"/>
                <w:lang w:val="pt-PT" w:eastAsia="ro-RO" w:bidi="ro-RO"/>
              </w:rPr>
              <w:t xml:space="preserve"> în mod corespunzator de fiecare entitate participanta în parte (ofertant, ofertant asociat, tert susinator) în care se vor include informatiile cu privire la existenta unei sustineri de terta parte la care se ataseaza angajamentul ferm al tertului sustinator/angajamentele ferme ale tertilor sustinatori din care trebuie sa rezulte modul efectiv în care tertul/tertii sustinatori va/vor asigura îndeplinirea angajamentului. Înainte de atribuirea contractului, autoritatea contractanta va solicita ofertantului clasat pe primul loc dupa aplicarea criteriului de atribuire sa prezinte documentele justificative care probeaza cele asumate în angajamentul/angajamentele de sustinere si prin care confirma îndeplinirea tuturor criteriilor de calificare, în conformitate cu cerintele stabilite documentatia de atribuire.</w:t>
            </w:r>
          </w:p>
        </w:tc>
      </w:tr>
      <w:tr w:rsidR="00DE2921" w:rsidRPr="00B82608" w14:paraId="23B89B60" w14:textId="77777777" w:rsidTr="00947DF1">
        <w:tc>
          <w:tcPr>
            <w:tcW w:w="9304" w:type="dxa"/>
            <w:gridSpan w:val="3"/>
            <w:shd w:val="clear" w:color="auto" w:fill="auto"/>
          </w:tcPr>
          <w:p w14:paraId="62539E42" w14:textId="77777777" w:rsidR="00DE2921" w:rsidRPr="00B82608" w:rsidRDefault="00DE2921" w:rsidP="00DE2921">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lastRenderedPageBreak/>
              <w:t>III.2.3.b.) Standarde de asigurare a calitatii</w:t>
            </w:r>
          </w:p>
          <w:p w14:paraId="3CEB235E" w14:textId="77777777" w:rsidR="00DE2921" w:rsidRPr="00B82608" w:rsidRDefault="00DE2921" w:rsidP="00DE2921">
            <w:pPr>
              <w:spacing w:after="0" w:line="360" w:lineRule="auto"/>
              <w:jc w:val="both"/>
              <w:rPr>
                <w:rFonts w:ascii="Times New Roman" w:eastAsia="Times New Roman" w:hAnsi="Times New Roman"/>
                <w:color w:val="000000"/>
                <w:sz w:val="18"/>
                <w:szCs w:val="18"/>
                <w:lang w:eastAsia="ro-RO"/>
              </w:rPr>
            </w:pPr>
          </w:p>
        </w:tc>
      </w:tr>
      <w:tr w:rsidR="00DE2921" w:rsidRPr="00B82608" w14:paraId="7D48994E" w14:textId="77777777" w:rsidTr="004D794E">
        <w:trPr>
          <w:trHeight w:val="791"/>
        </w:trPr>
        <w:tc>
          <w:tcPr>
            <w:tcW w:w="5220" w:type="dxa"/>
            <w:gridSpan w:val="2"/>
            <w:shd w:val="clear" w:color="auto" w:fill="auto"/>
          </w:tcPr>
          <w:p w14:paraId="4A909743" w14:textId="795F3A0E" w:rsidR="00DE2921" w:rsidRPr="00B82608" w:rsidRDefault="00DE2921" w:rsidP="00DE2921">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Informatii si/sau nivel(uri) minim(e) necesare pentru evaluarea respectarii cerintelor mentionate </w:t>
            </w:r>
          </w:p>
        </w:tc>
        <w:tc>
          <w:tcPr>
            <w:tcW w:w="4084" w:type="dxa"/>
            <w:shd w:val="clear" w:color="auto" w:fill="auto"/>
          </w:tcPr>
          <w:p w14:paraId="2807C7DF" w14:textId="77777777" w:rsidR="00DE2921" w:rsidRPr="00B82608" w:rsidRDefault="00DE2921" w:rsidP="00DE2921">
            <w:pPr>
              <w:spacing w:after="0" w:line="360" w:lineRule="auto"/>
              <w:rPr>
                <w:rFonts w:ascii="Times New Roman" w:eastAsia="Times New Roman" w:hAnsi="Times New Roman"/>
                <w:color w:val="000000"/>
                <w:sz w:val="18"/>
                <w:szCs w:val="18"/>
                <w:lang w:eastAsia="ro-RO"/>
              </w:rPr>
            </w:pPr>
          </w:p>
          <w:p w14:paraId="4D8B8A61" w14:textId="77777777" w:rsidR="00DE2921" w:rsidRPr="00B82608" w:rsidRDefault="00DE2921" w:rsidP="00DE2921">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color w:val="000000"/>
                <w:sz w:val="18"/>
                <w:szCs w:val="18"/>
                <w:lang w:eastAsia="ro-RO"/>
              </w:rPr>
              <w:t>Modalitatea de indeplinire</w:t>
            </w:r>
          </w:p>
        </w:tc>
      </w:tr>
      <w:tr w:rsidR="00015F5D" w:rsidRPr="00B82608" w14:paraId="7EAC6941" w14:textId="77777777" w:rsidTr="00DA6178">
        <w:trPr>
          <w:trHeight w:val="917"/>
        </w:trPr>
        <w:tc>
          <w:tcPr>
            <w:tcW w:w="5220" w:type="dxa"/>
            <w:gridSpan w:val="2"/>
            <w:shd w:val="clear" w:color="auto" w:fill="auto"/>
          </w:tcPr>
          <w:p w14:paraId="652E3F04" w14:textId="77777777" w:rsidR="00015F5D" w:rsidRPr="005B770C" w:rsidRDefault="00015F5D" w:rsidP="00015F5D">
            <w:pPr>
              <w:spacing w:after="0" w:line="360" w:lineRule="auto"/>
              <w:rPr>
                <w:rFonts w:ascii="Times New Roman" w:eastAsia="Times New Roman" w:hAnsi="Times New Roman"/>
                <w:color w:val="000000"/>
                <w:sz w:val="18"/>
                <w:szCs w:val="18"/>
                <w:lang w:eastAsia="ro-RO"/>
              </w:rPr>
            </w:pPr>
            <w:bookmarkStart w:id="2" w:name="_Hlk45188756"/>
            <w:r w:rsidRPr="005B770C">
              <w:rPr>
                <w:rFonts w:ascii="Times New Roman" w:eastAsia="Times New Roman" w:hAnsi="Times New Roman"/>
                <w:color w:val="000000"/>
                <w:sz w:val="18"/>
                <w:szCs w:val="18"/>
                <w:lang w:eastAsia="ro-RO"/>
              </w:rPr>
              <w:t xml:space="preserve">Cerința 1 </w:t>
            </w:r>
          </w:p>
          <w:bookmarkEnd w:id="2"/>
          <w:p w14:paraId="3A347C0F" w14:textId="77777777" w:rsidR="00015F5D" w:rsidRPr="00B82608" w:rsidRDefault="00015F5D" w:rsidP="00EF48B2">
            <w:pPr>
              <w:spacing w:after="0" w:line="360" w:lineRule="auto"/>
              <w:jc w:val="both"/>
              <w:rPr>
                <w:rFonts w:ascii="Times New Roman" w:eastAsia="Times New Roman" w:hAnsi="Times New Roman"/>
                <w:color w:val="000000"/>
                <w:sz w:val="18"/>
                <w:szCs w:val="18"/>
                <w:lang w:eastAsia="ro-RO"/>
              </w:rPr>
            </w:pPr>
            <w:r w:rsidRPr="005B770C">
              <w:rPr>
                <w:rFonts w:ascii="Times New Roman" w:eastAsia="Times New Roman" w:hAnsi="Times New Roman"/>
                <w:color w:val="000000"/>
                <w:sz w:val="18"/>
                <w:szCs w:val="18"/>
                <w:lang w:eastAsia="ro-RO"/>
              </w:rPr>
              <w:t>Certificarea conform standardului ISO 9001 sau echivalent, a sistemului de management al calitatii pentru activitățile care fac obiectul contractului</w:t>
            </w:r>
          </w:p>
        </w:tc>
        <w:tc>
          <w:tcPr>
            <w:tcW w:w="4084" w:type="dxa"/>
            <w:shd w:val="clear" w:color="auto" w:fill="auto"/>
          </w:tcPr>
          <w:p w14:paraId="203725A8" w14:textId="7525A076" w:rsidR="00015F5D" w:rsidRPr="00B82608" w:rsidRDefault="005A5FB6" w:rsidP="006A5B8B">
            <w:pPr>
              <w:spacing w:after="0"/>
              <w:jc w:val="both"/>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O</w:t>
            </w:r>
            <w:r w:rsidR="00015F5D" w:rsidRPr="005B770C">
              <w:rPr>
                <w:rFonts w:ascii="Times New Roman" w:eastAsia="Times New Roman" w:hAnsi="Times New Roman"/>
                <w:color w:val="000000"/>
                <w:sz w:val="18"/>
                <w:szCs w:val="18"/>
                <w:lang w:eastAsia="ro-RO"/>
              </w:rPr>
              <w:t xml:space="preserve">fertantul trebuie sa faca dovada implementarii unui sistem de management al calitatii pentru activitatile care fac obiectul contractului in conformitate cu SR EN 9001 sau echivalent. Se va prezenta un Certificat emis de un organism de certificare sau alte documente care probeaza in mod concludent indeplinirea cerintei (de ex: proceduri/manuale de calitate, activitate procedurate, etc.), toate valabile la data </w:t>
            </w:r>
            <w:r w:rsidR="000130C2" w:rsidRPr="000130C2">
              <w:rPr>
                <w:rFonts w:ascii="Times New Roman" w:eastAsia="Times New Roman" w:hAnsi="Times New Roman"/>
                <w:color w:val="000000"/>
                <w:sz w:val="18"/>
                <w:szCs w:val="18"/>
                <w:lang w:eastAsia="ro-RO"/>
              </w:rPr>
              <w:t>ofertelor</w:t>
            </w:r>
            <w:r w:rsidR="00426DD0">
              <w:rPr>
                <w:rFonts w:ascii="Times New Roman" w:eastAsia="Times New Roman" w:hAnsi="Times New Roman"/>
                <w:color w:val="000000"/>
                <w:sz w:val="18"/>
                <w:szCs w:val="18"/>
                <w:lang w:eastAsia="ro-RO"/>
              </w:rPr>
              <w:t xml:space="preserve"> </w:t>
            </w:r>
            <w:r w:rsidR="000130C2" w:rsidRPr="000130C2">
              <w:rPr>
                <w:rFonts w:ascii="Times New Roman" w:eastAsia="Times New Roman" w:hAnsi="Times New Roman"/>
                <w:color w:val="000000"/>
                <w:sz w:val="18"/>
                <w:szCs w:val="18"/>
                <w:lang w:eastAsia="ro-RO"/>
              </w:rPr>
              <w:t>prezentării acestora</w:t>
            </w:r>
            <w:r w:rsidR="00015F5D" w:rsidRPr="005B770C">
              <w:rPr>
                <w:rFonts w:ascii="Times New Roman" w:eastAsia="Times New Roman" w:hAnsi="Times New Roman"/>
                <w:color w:val="000000"/>
                <w:sz w:val="18"/>
                <w:szCs w:val="18"/>
                <w:lang w:eastAsia="ro-RO"/>
              </w:rPr>
              <w:t>. În cazul în care exista asociati, fiecare asociat trebuie sa prezinte acest certificat, sau echivalentul acestuia, pentru activitatea care reprezinta partea sa de implicare in contract. Se va atasa copie lizibila cu mentiunea “conform cu originalul” dupa certificat sau, dupa caz, documentul doveditor.</w:t>
            </w:r>
          </w:p>
        </w:tc>
      </w:tr>
      <w:tr w:rsidR="002151FA" w:rsidRPr="00B82608" w14:paraId="247F41B2" w14:textId="77777777" w:rsidTr="00DA6178">
        <w:trPr>
          <w:trHeight w:val="917"/>
        </w:trPr>
        <w:tc>
          <w:tcPr>
            <w:tcW w:w="5220" w:type="dxa"/>
            <w:gridSpan w:val="2"/>
            <w:shd w:val="clear" w:color="auto" w:fill="auto"/>
          </w:tcPr>
          <w:p w14:paraId="374EF0E7" w14:textId="77777777" w:rsidR="002151FA" w:rsidRPr="005B770C" w:rsidRDefault="002151FA" w:rsidP="002151FA">
            <w:pPr>
              <w:spacing w:after="0" w:line="360" w:lineRule="auto"/>
              <w:rPr>
                <w:rFonts w:ascii="Times New Roman" w:eastAsia="Times New Roman" w:hAnsi="Times New Roman"/>
                <w:color w:val="000000"/>
                <w:sz w:val="18"/>
                <w:szCs w:val="18"/>
                <w:lang w:eastAsia="ro-RO"/>
              </w:rPr>
            </w:pPr>
            <w:r w:rsidRPr="005B770C">
              <w:rPr>
                <w:rFonts w:ascii="Times New Roman" w:eastAsia="Times New Roman" w:hAnsi="Times New Roman"/>
                <w:color w:val="000000"/>
                <w:sz w:val="18"/>
                <w:szCs w:val="18"/>
                <w:lang w:eastAsia="ro-RO"/>
              </w:rPr>
              <w:t xml:space="preserve">Cerința 2 </w:t>
            </w:r>
          </w:p>
          <w:p w14:paraId="6A7CA55B" w14:textId="77777777" w:rsidR="002151FA" w:rsidRPr="00B82608" w:rsidRDefault="002151FA" w:rsidP="00EF48B2">
            <w:pPr>
              <w:spacing w:after="0" w:line="360" w:lineRule="auto"/>
              <w:jc w:val="both"/>
              <w:rPr>
                <w:rFonts w:ascii="Times New Roman" w:eastAsia="Times New Roman" w:hAnsi="Times New Roman"/>
                <w:color w:val="000000"/>
                <w:sz w:val="18"/>
                <w:szCs w:val="18"/>
                <w:lang w:eastAsia="ro-RO"/>
              </w:rPr>
            </w:pPr>
            <w:r w:rsidRPr="005B770C">
              <w:rPr>
                <w:rFonts w:ascii="Times New Roman" w:eastAsia="Times New Roman" w:hAnsi="Times New Roman"/>
                <w:color w:val="000000"/>
                <w:sz w:val="18"/>
                <w:szCs w:val="18"/>
                <w:lang w:eastAsia="ro-RO"/>
              </w:rPr>
              <w:t>Certificarea conform standardului ISO 14001 sau echivalent a sistemului de management al mediului pentru activitățile care fac obiectul contractului</w:t>
            </w:r>
          </w:p>
        </w:tc>
        <w:tc>
          <w:tcPr>
            <w:tcW w:w="4084" w:type="dxa"/>
            <w:shd w:val="clear" w:color="auto" w:fill="auto"/>
          </w:tcPr>
          <w:p w14:paraId="4AE09349" w14:textId="275FC6E7" w:rsidR="002151FA" w:rsidRPr="00B82608" w:rsidRDefault="005A5FB6" w:rsidP="006A5B8B">
            <w:pPr>
              <w:spacing w:after="0"/>
              <w:jc w:val="both"/>
              <w:rPr>
                <w:rFonts w:ascii="Times New Roman" w:eastAsia="Times New Roman" w:hAnsi="Times New Roman"/>
                <w:color w:val="000000"/>
                <w:sz w:val="18"/>
                <w:szCs w:val="18"/>
                <w:lang w:eastAsia="ro-RO"/>
              </w:rPr>
            </w:pPr>
            <w:r>
              <w:rPr>
                <w:rFonts w:ascii="Times New Roman" w:eastAsia="Times New Roman" w:hAnsi="Times New Roman"/>
                <w:color w:val="000000"/>
                <w:sz w:val="18"/>
                <w:szCs w:val="18"/>
                <w:lang w:eastAsia="ro-RO"/>
              </w:rPr>
              <w:t>O</w:t>
            </w:r>
            <w:r w:rsidR="002151FA" w:rsidRPr="005B770C">
              <w:rPr>
                <w:rFonts w:ascii="Times New Roman" w:eastAsia="Times New Roman" w:hAnsi="Times New Roman"/>
                <w:color w:val="000000"/>
                <w:sz w:val="18"/>
                <w:szCs w:val="18"/>
                <w:lang w:eastAsia="ro-RO"/>
              </w:rPr>
              <w:t xml:space="preserve">fertantul trebuie sa faca dovada implementarii unui sistem de management de mediu pentru activitatile care fac obiectul contractului in conformitate cu SR EN 14001 sau echivalent. Se va prezenta un Certificat emis de un organism de certificare sau alte documente care probeaza in mod concludent indeplinirea cerintei, toate valabile la data </w:t>
            </w:r>
            <w:bookmarkStart w:id="3" w:name="_Hlk45188321"/>
            <w:r w:rsidR="000130C2">
              <w:rPr>
                <w:rFonts w:ascii="Times New Roman" w:eastAsia="Times New Roman" w:hAnsi="Times New Roman"/>
                <w:color w:val="000000"/>
                <w:sz w:val="18"/>
                <w:szCs w:val="18"/>
                <w:lang w:eastAsia="ro-RO"/>
              </w:rPr>
              <w:t>prezentării acestora</w:t>
            </w:r>
            <w:bookmarkEnd w:id="3"/>
            <w:r w:rsidR="002151FA" w:rsidRPr="005B770C">
              <w:rPr>
                <w:rFonts w:ascii="Times New Roman" w:eastAsia="Times New Roman" w:hAnsi="Times New Roman"/>
                <w:color w:val="000000"/>
                <w:sz w:val="18"/>
                <w:szCs w:val="18"/>
                <w:lang w:eastAsia="ro-RO"/>
              </w:rPr>
              <w:t xml:space="preserve">. În cazul în care exista asociati, fiecare asociat trebuie sa prezinte acest certificat, sau echivalentul acestuia, pentru activitatea care reprezinta partea sa de implicare in contract. Se va </w:t>
            </w:r>
            <w:r w:rsidR="002151FA" w:rsidRPr="005B770C">
              <w:rPr>
                <w:rFonts w:ascii="Times New Roman" w:eastAsia="Times New Roman" w:hAnsi="Times New Roman"/>
                <w:color w:val="000000"/>
                <w:sz w:val="18"/>
                <w:szCs w:val="18"/>
                <w:lang w:eastAsia="ro-RO"/>
              </w:rPr>
              <w:lastRenderedPageBreak/>
              <w:t>atasa copie lizibila cu mentiunea “conform cu originalul” dupa certificat sau, dupa caz, documentul doveditor</w:t>
            </w:r>
          </w:p>
        </w:tc>
      </w:tr>
      <w:tr w:rsidR="002151FA" w:rsidRPr="00B82608" w14:paraId="6CBD6645" w14:textId="77777777" w:rsidTr="00947DF1">
        <w:tc>
          <w:tcPr>
            <w:tcW w:w="9304" w:type="dxa"/>
            <w:gridSpan w:val="3"/>
            <w:shd w:val="clear" w:color="auto" w:fill="auto"/>
          </w:tcPr>
          <w:p w14:paraId="41080BE7" w14:textId="77777777" w:rsidR="002151FA" w:rsidRPr="00B82608" w:rsidRDefault="002151FA" w:rsidP="002151FA">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lastRenderedPageBreak/>
              <w:t>III.2.4) Contracte rezervate</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a caz</w:t>
            </w:r>
            <w:r w:rsidRPr="00B82608">
              <w:rPr>
                <w:rFonts w:ascii="Times New Roman" w:eastAsia="Times New Roman" w:hAnsi="Times New Roman"/>
                <w:color w:val="000000"/>
                <w:sz w:val="18"/>
                <w:szCs w:val="18"/>
                <w:lang w:eastAsia="ro-RO"/>
              </w:rPr>
              <w:t xml:space="preserve">)                                                                                                  da □ nu </w:t>
            </w:r>
            <w:r w:rsidRPr="003D5D59">
              <w:rPr>
                <w:rFonts w:ascii="Times New Roman" w:eastAsia="Times New Roman" w:hAnsi="Times New Roman"/>
                <w:b/>
                <w:color w:val="000000"/>
                <w:sz w:val="18"/>
                <w:szCs w:val="18"/>
                <w:lang w:eastAsia="ro-RO"/>
              </w:rPr>
              <w:sym w:font="Wingdings" w:char="F0FE"/>
            </w:r>
            <w:r w:rsidRPr="003D5D59">
              <w:rPr>
                <w:rFonts w:ascii="Times New Roman" w:eastAsia="Times New Roman" w:hAnsi="Times New Roman"/>
                <w:b/>
                <w:color w:val="000000"/>
                <w:sz w:val="18"/>
                <w:szCs w:val="18"/>
                <w:lang w:eastAsia="ro-RO"/>
              </w:rPr>
              <w:t xml:space="preserve">  </w:t>
            </w:r>
          </w:p>
        </w:tc>
      </w:tr>
    </w:tbl>
    <w:p w14:paraId="39095E9A" w14:textId="7B8AE31F" w:rsidR="002C48DA" w:rsidRDefault="002C48DA" w:rsidP="00B96AF0">
      <w:pPr>
        <w:rPr>
          <w:rFonts w:ascii="Times New Roman" w:hAnsi="Times New Roman"/>
          <w:b/>
          <w:color w:val="000000"/>
          <w:sz w:val="18"/>
          <w:szCs w:val="18"/>
        </w:rPr>
      </w:pPr>
    </w:p>
    <w:p w14:paraId="1A38187F" w14:textId="77777777" w:rsidR="00B864EE" w:rsidRPr="00B82608" w:rsidRDefault="00B864EE" w:rsidP="00B96AF0">
      <w:pPr>
        <w:rPr>
          <w:rFonts w:ascii="Times New Roman" w:hAnsi="Times New Roman"/>
          <w:b/>
          <w:color w:val="000000"/>
          <w:sz w:val="18"/>
          <w:szCs w:val="18"/>
        </w:rPr>
      </w:pPr>
    </w:p>
    <w:p w14:paraId="377F0566"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II.3) CONDI</w:t>
      </w:r>
      <w:r w:rsidR="00824514" w:rsidRPr="00B82608">
        <w:rPr>
          <w:rFonts w:ascii="Times New Roman" w:hAnsi="Times New Roman"/>
          <w:b/>
          <w:color w:val="000000"/>
        </w:rPr>
        <w:t>T</w:t>
      </w:r>
      <w:r w:rsidRPr="00B82608">
        <w:rPr>
          <w:rFonts w:ascii="Times New Roman" w:hAnsi="Times New Roman"/>
          <w:b/>
          <w:color w:val="000000"/>
        </w:rPr>
        <w:t>II SPECIFICE PENTRU CONTRACTELE DE SERVICI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7468E6" w:rsidRPr="00B82608" w14:paraId="3F74B420" w14:textId="77777777" w:rsidTr="003D5D59">
        <w:trPr>
          <w:trHeight w:val="710"/>
        </w:trPr>
        <w:tc>
          <w:tcPr>
            <w:tcW w:w="9270" w:type="dxa"/>
            <w:shd w:val="clear" w:color="auto" w:fill="auto"/>
          </w:tcPr>
          <w:p w14:paraId="1EFEF086" w14:textId="77777777" w:rsidR="0023130D" w:rsidRPr="00B82608" w:rsidRDefault="0023130D" w:rsidP="006A5B8B">
            <w:pPr>
              <w:spacing w:after="0"/>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xml:space="preserve">III.3.1) Prestarea serviciilor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cauz</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este rezerv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unei anumite profesii</w:t>
            </w:r>
            <w:r w:rsidRPr="00B82608">
              <w:rPr>
                <w:rFonts w:ascii="Times New Roman" w:eastAsia="Times New Roman" w:hAnsi="Times New Roman"/>
                <w:color w:val="000000"/>
                <w:sz w:val="18"/>
                <w:szCs w:val="18"/>
                <w:lang w:eastAsia="ro-RO"/>
              </w:rPr>
              <w:t xml:space="preserve">              </w:t>
            </w:r>
            <w:r w:rsidR="00206003"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da □ nu </w:t>
            </w:r>
            <w:r w:rsidR="003D5D59" w:rsidRPr="003D5D59">
              <w:rPr>
                <w:rFonts w:ascii="Times New Roman" w:eastAsia="Times New Roman" w:hAnsi="Times New Roman"/>
                <w:b/>
                <w:color w:val="000000"/>
                <w:sz w:val="18"/>
                <w:szCs w:val="18"/>
                <w:lang w:eastAsia="ro-RO"/>
              </w:rPr>
              <w:sym w:font="Wingdings" w:char="F0FE"/>
            </w:r>
          </w:p>
          <w:p w14:paraId="355E0FAF" w14:textId="77777777" w:rsidR="0023130D" w:rsidRPr="00B82608" w:rsidRDefault="0023130D" w:rsidP="006A5B8B">
            <w:pPr>
              <w:spacing w:after="0"/>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xml:space="preserve"> preciz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 actele cu putere de leg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actele administrative aplicabile:</w:t>
            </w:r>
          </w:p>
          <w:p w14:paraId="748C7F98" w14:textId="77777777" w:rsidR="00206003" w:rsidRPr="00B82608" w:rsidRDefault="00DD5A22" w:rsidP="006A5B8B">
            <w:pPr>
              <w:spacing w:after="0"/>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  m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on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care profesie (concurs de solu</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i) </w:t>
            </w:r>
            <w:r w:rsidR="00206003" w:rsidRPr="00B82608">
              <w:rPr>
                <w:rFonts w:ascii="Times New Roman" w:eastAsia="Times New Roman" w:hAnsi="Times New Roman"/>
                <w:color w:val="000000"/>
                <w:sz w:val="18"/>
                <w:szCs w:val="18"/>
                <w:lang w:eastAsia="ro-RO"/>
              </w:rPr>
              <w:t>_________________________________________________________________________________________</w:t>
            </w:r>
          </w:p>
          <w:p w14:paraId="4D07CDF3" w14:textId="77777777" w:rsidR="0023130D" w:rsidRPr="00B82608" w:rsidRDefault="0023130D" w:rsidP="006A5B8B">
            <w:pPr>
              <w:spacing w:after="0"/>
              <w:rPr>
                <w:rFonts w:ascii="Times New Roman" w:eastAsia="Times New Roman" w:hAnsi="Times New Roman"/>
                <w:b/>
                <w:color w:val="000000"/>
                <w:sz w:val="18"/>
                <w:szCs w:val="18"/>
                <w:lang w:eastAsia="ro-RO"/>
              </w:rPr>
            </w:pPr>
          </w:p>
        </w:tc>
      </w:tr>
      <w:tr w:rsidR="007468E6" w:rsidRPr="00B82608" w14:paraId="4E17B1C8" w14:textId="77777777" w:rsidTr="000F4004">
        <w:tc>
          <w:tcPr>
            <w:tcW w:w="9270" w:type="dxa"/>
            <w:shd w:val="clear" w:color="auto" w:fill="auto"/>
          </w:tcPr>
          <w:p w14:paraId="7B2F0916" w14:textId="77777777" w:rsidR="008035FF" w:rsidRPr="00B82608" w:rsidRDefault="0023130D" w:rsidP="006A5B8B">
            <w:pPr>
              <w:spacing w:after="0"/>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II.3.2) Persoanele juridice au oblig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a s</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indice numel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i calif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ile</w:t>
            </w:r>
            <w:r w:rsidR="008035FF" w:rsidRPr="00B82608">
              <w:rPr>
                <w:rFonts w:ascii="Times New Roman" w:eastAsia="Times New Roman" w:hAnsi="Times New Roman"/>
                <w:color w:val="000000"/>
                <w:sz w:val="18"/>
                <w:szCs w:val="18"/>
                <w:lang w:eastAsia="ro-RO"/>
              </w:rPr>
              <w:t xml:space="preserve">                                            da □ nu </w:t>
            </w:r>
            <w:r w:rsidR="003D5D59" w:rsidRPr="003D5D59">
              <w:rPr>
                <w:rFonts w:ascii="Times New Roman" w:eastAsia="Times New Roman" w:hAnsi="Times New Roman"/>
                <w:b/>
                <w:color w:val="000000"/>
                <w:sz w:val="18"/>
                <w:szCs w:val="18"/>
                <w:lang w:eastAsia="ro-RO"/>
              </w:rPr>
              <w:sym w:font="Wingdings" w:char="F0FE"/>
            </w:r>
          </w:p>
          <w:p w14:paraId="567C8C8C" w14:textId="77777777" w:rsidR="008035FF" w:rsidRPr="00B82608" w:rsidRDefault="0023130D" w:rsidP="006A5B8B">
            <w:pPr>
              <w:spacing w:after="0"/>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profesionale ale membrilor personalului responsabili pentru prestarea</w:t>
            </w:r>
          </w:p>
          <w:p w14:paraId="0328C4EF" w14:textId="77777777" w:rsidR="0023130D" w:rsidRPr="00B82608" w:rsidRDefault="0023130D" w:rsidP="006A5B8B">
            <w:pPr>
              <w:spacing w:after="0"/>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serviciilor respective</w:t>
            </w:r>
          </w:p>
        </w:tc>
      </w:tr>
    </w:tbl>
    <w:p w14:paraId="7E0C1EE5" w14:textId="77777777" w:rsidR="0023130D" w:rsidRPr="00B82608" w:rsidRDefault="0023130D" w:rsidP="00B96AF0">
      <w:pPr>
        <w:rPr>
          <w:rFonts w:ascii="Times New Roman" w:hAnsi="Times New Roman"/>
          <w:b/>
          <w:color w:val="000000"/>
          <w:sz w:val="18"/>
          <w:szCs w:val="18"/>
        </w:rPr>
      </w:pPr>
    </w:p>
    <w:p w14:paraId="320A34D9"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IV: PROCEDUR</w:t>
      </w:r>
      <w:r w:rsidR="00824514" w:rsidRPr="00B82608">
        <w:rPr>
          <w:rFonts w:ascii="Times New Roman" w:hAnsi="Times New Roman"/>
          <w:b/>
          <w:color w:val="000000"/>
        </w:rPr>
        <w:t>A</w:t>
      </w:r>
      <w:r w:rsidR="0074626F" w:rsidRPr="00B82608">
        <w:rPr>
          <w:rFonts w:ascii="Times New Roman" w:hAnsi="Times New Roman"/>
          <w:b/>
          <w:color w:val="000000"/>
        </w:rPr>
        <w:t xml:space="preserve"> </w:t>
      </w:r>
    </w:p>
    <w:p w14:paraId="4C9A33D6" w14:textId="77777777" w:rsidR="006960BE" w:rsidRPr="00B82608" w:rsidRDefault="00B96AF0" w:rsidP="00764CD9">
      <w:pPr>
        <w:ind w:left="-90"/>
        <w:rPr>
          <w:rFonts w:ascii="Times New Roman" w:hAnsi="Times New Roman"/>
          <w:b/>
          <w:color w:val="000000"/>
        </w:rPr>
      </w:pPr>
      <w:r w:rsidRPr="00B82608">
        <w:rPr>
          <w:rFonts w:ascii="Times New Roman" w:hAnsi="Times New Roman"/>
          <w:b/>
          <w:color w:val="000000"/>
        </w:rPr>
        <w:t>IV.1)  PROCEDUR</w:t>
      </w:r>
      <w:r w:rsidR="0074626F" w:rsidRPr="00B82608">
        <w:rPr>
          <w:rFonts w:ascii="Times New Roman" w:hAnsi="Times New Roman"/>
          <w:b/>
          <w:color w:val="000000"/>
        </w:rPr>
        <w:t>A</w:t>
      </w:r>
      <w:r w:rsidR="00764CD9" w:rsidRPr="00B82608">
        <w:rPr>
          <w:rFonts w:ascii="Times New Roman" w:hAnsi="Times New Roman"/>
          <w:b/>
          <w:color w:val="000000"/>
        </w:rPr>
        <w:t xml:space="preserve"> DE ATRIBUI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7468E6" w:rsidRPr="00B82608" w14:paraId="5004E0D0" w14:textId="77777777" w:rsidTr="000F4004">
        <w:tc>
          <w:tcPr>
            <w:tcW w:w="9270" w:type="dxa"/>
            <w:shd w:val="clear" w:color="auto" w:fill="auto"/>
          </w:tcPr>
          <w:p w14:paraId="2E09FB92" w14:textId="5172C6DB" w:rsidR="003D6D3F" w:rsidRPr="008D77DE" w:rsidRDefault="002F2B7A" w:rsidP="008D77DE">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1.1) Tipul procedurii</w:t>
            </w:r>
            <w:r w:rsidR="00FF2E1C" w:rsidRPr="00B82608">
              <w:rPr>
                <w:rFonts w:ascii="Times New Roman" w:eastAsia="Times New Roman" w:hAnsi="Times New Roman"/>
                <w:b/>
                <w:color w:val="000000"/>
                <w:sz w:val="18"/>
                <w:szCs w:val="18"/>
                <w:lang w:eastAsia="ro-RO"/>
              </w:rPr>
              <w:t xml:space="preserve"> </w:t>
            </w:r>
            <w:r w:rsidR="00824514" w:rsidRPr="00B82608">
              <w:rPr>
                <w:rFonts w:ascii="Times New Roman" w:eastAsia="Times New Roman" w:hAnsi="Times New Roman"/>
                <w:b/>
                <w:color w:val="000000"/>
                <w:sz w:val="18"/>
                <w:szCs w:val="18"/>
                <w:lang w:eastAsia="ro-RO"/>
              </w:rPr>
              <w:t>s</w:t>
            </w:r>
            <w:r w:rsidR="00FF2E1C" w:rsidRPr="00B82608">
              <w:rPr>
                <w:rFonts w:ascii="Times New Roman" w:eastAsia="Times New Roman" w:hAnsi="Times New Roman"/>
                <w:b/>
                <w:color w:val="000000"/>
                <w:sz w:val="18"/>
                <w:szCs w:val="18"/>
                <w:lang w:eastAsia="ro-RO"/>
              </w:rPr>
              <w:t>i modalitatea de desf</w:t>
            </w:r>
            <w:r w:rsidR="00824514" w:rsidRPr="00B82608">
              <w:rPr>
                <w:rFonts w:ascii="Times New Roman" w:eastAsia="Times New Roman" w:hAnsi="Times New Roman"/>
                <w:b/>
                <w:color w:val="000000"/>
                <w:sz w:val="18"/>
                <w:szCs w:val="18"/>
                <w:lang w:eastAsia="ro-RO"/>
              </w:rPr>
              <w:t>as</w:t>
            </w:r>
            <w:r w:rsidR="00FF2E1C" w:rsidRPr="00B82608">
              <w:rPr>
                <w:rFonts w:ascii="Times New Roman" w:eastAsia="Times New Roman" w:hAnsi="Times New Roman"/>
                <w:b/>
                <w:color w:val="000000"/>
                <w:sz w:val="18"/>
                <w:szCs w:val="18"/>
                <w:lang w:eastAsia="ro-RO"/>
              </w:rPr>
              <w:t>urare</w:t>
            </w:r>
          </w:p>
        </w:tc>
      </w:tr>
      <w:tr w:rsidR="007468E6" w:rsidRPr="00B82608" w14:paraId="7E5EAC75" w14:textId="77777777" w:rsidTr="000F4004">
        <w:tc>
          <w:tcPr>
            <w:tcW w:w="9270" w:type="dxa"/>
            <w:shd w:val="clear" w:color="auto" w:fill="auto"/>
          </w:tcPr>
          <w:p w14:paraId="0EF23EC4" w14:textId="3B43A1B7" w:rsidR="00FF2E1C" w:rsidRPr="00B82608" w:rsidRDefault="00FF2E1C" w:rsidP="008D77DE">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1.1.</w:t>
            </w:r>
            <w:r w:rsidR="0074626F"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Modalitatea de desf</w:t>
            </w:r>
            <w:r w:rsidR="00824514" w:rsidRPr="00B82608">
              <w:rPr>
                <w:rFonts w:ascii="Times New Roman" w:eastAsia="Times New Roman" w:hAnsi="Times New Roman"/>
                <w:b/>
                <w:color w:val="000000"/>
                <w:sz w:val="18"/>
                <w:szCs w:val="18"/>
                <w:lang w:eastAsia="ro-RO"/>
              </w:rPr>
              <w:t>as</w:t>
            </w:r>
            <w:r w:rsidRPr="00B82608">
              <w:rPr>
                <w:rFonts w:ascii="Times New Roman" w:eastAsia="Times New Roman" w:hAnsi="Times New Roman"/>
                <w:b/>
                <w:color w:val="000000"/>
                <w:sz w:val="18"/>
                <w:szCs w:val="18"/>
                <w:lang w:eastAsia="ro-RO"/>
              </w:rPr>
              <w:t xml:space="preserve">urare a procedurii de atribuire                                                  Offline  </w:t>
            </w:r>
            <w:r w:rsidR="00EA418C" w:rsidRPr="007920CE">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On line  </w:t>
            </w:r>
            <w:r w:rsidR="00EA418C" w:rsidRPr="00B82608">
              <w:rPr>
                <w:rFonts w:ascii="Times New Roman" w:eastAsia="Times New Roman" w:hAnsi="Times New Roman"/>
                <w:b/>
                <w:color w:val="000000"/>
                <w:sz w:val="18"/>
                <w:szCs w:val="18"/>
                <w:lang w:eastAsia="ro-RO"/>
              </w:rPr>
              <w:t>□</w:t>
            </w:r>
          </w:p>
        </w:tc>
      </w:tr>
      <w:tr w:rsidR="007468E6" w:rsidRPr="00B82608" w14:paraId="4A27E419" w14:textId="77777777" w:rsidTr="000F4004">
        <w:tc>
          <w:tcPr>
            <w:tcW w:w="9270" w:type="dxa"/>
            <w:shd w:val="clear" w:color="auto" w:fill="auto"/>
          </w:tcPr>
          <w:p w14:paraId="110AFABE" w14:textId="77777777" w:rsidR="0074626F" w:rsidRPr="00B82608" w:rsidRDefault="0074626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1.1.b) Tipul procedurii</w:t>
            </w:r>
          </w:p>
          <w:p w14:paraId="1B709C46" w14:textId="2C9FC15F" w:rsidR="00A02059" w:rsidRPr="00B82608" w:rsidRDefault="00EA418C" w:rsidP="008D77DE">
            <w:pPr>
              <w:spacing w:after="0" w:line="360" w:lineRule="auto"/>
              <w:rPr>
                <w:rFonts w:ascii="Times New Roman" w:eastAsia="Times New Roman" w:hAnsi="Times New Roman"/>
                <w:b/>
                <w:color w:val="000000"/>
                <w:sz w:val="18"/>
                <w:szCs w:val="18"/>
                <w:lang w:eastAsia="ro-RO"/>
              </w:rPr>
            </w:pPr>
            <w:r>
              <w:rPr>
                <w:rFonts w:ascii="Times New Roman" w:eastAsia="Times New Roman" w:hAnsi="Times New Roman"/>
                <w:b/>
                <w:color w:val="000000"/>
                <w:sz w:val="18"/>
                <w:szCs w:val="18"/>
                <w:lang w:eastAsia="ro-RO"/>
              </w:rPr>
              <w:t xml:space="preserve">Negociere fără publicare prealabilă </w:t>
            </w:r>
            <w:r w:rsidR="007920CE" w:rsidRPr="003D5D59">
              <w:rPr>
                <w:rFonts w:ascii="Times New Roman" w:eastAsia="Times New Roman" w:hAnsi="Times New Roman"/>
                <w:b/>
                <w:color w:val="000000"/>
                <w:sz w:val="18"/>
                <w:szCs w:val="18"/>
                <w:lang w:eastAsia="ro-RO"/>
              </w:rPr>
              <w:sym w:font="Wingdings" w:char="F0FE"/>
            </w:r>
          </w:p>
        </w:tc>
      </w:tr>
    </w:tbl>
    <w:p w14:paraId="77667589" w14:textId="77777777" w:rsidR="00B96AF0" w:rsidRPr="00B82608" w:rsidRDefault="00B96AF0" w:rsidP="00B96AF0">
      <w:pPr>
        <w:rPr>
          <w:rFonts w:ascii="Times New Roman" w:hAnsi="Times New Roman"/>
          <w:color w:val="000000"/>
        </w:rPr>
      </w:pPr>
    </w:p>
    <w:p w14:paraId="30B7FC89"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V.2) CRITERII DE ATRIBUIRE</w:t>
      </w:r>
      <w:r w:rsidR="00DD5A22" w:rsidRPr="00B82608">
        <w:rPr>
          <w:rFonts w:ascii="Times New Roman" w:hAnsi="Times New Roman"/>
          <w:b/>
          <w:color w:val="000000"/>
        </w:rPr>
        <w:t xml:space="preserve"> /CRITERII DE EVALUARE A PROIECTELOR (concurs de solu</w:t>
      </w:r>
      <w:r w:rsidR="00824514" w:rsidRPr="00B82608">
        <w:rPr>
          <w:rFonts w:ascii="Times New Roman" w:hAnsi="Times New Roman"/>
          <w:b/>
          <w:color w:val="000000"/>
        </w:rPr>
        <w:t>t</w:t>
      </w:r>
      <w:r w:rsidR="00DD5A22" w:rsidRPr="00B82608">
        <w:rPr>
          <w:rFonts w:ascii="Times New Roman" w:hAnsi="Times New Roman"/>
          <w:b/>
          <w:color w:val="000000"/>
        </w:rPr>
        <w:t>i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0"/>
        <w:gridCol w:w="990"/>
        <w:gridCol w:w="990"/>
      </w:tblGrid>
      <w:tr w:rsidR="007468E6" w:rsidRPr="00B82608" w14:paraId="6CCD58B1" w14:textId="77777777" w:rsidTr="00FE7940">
        <w:tc>
          <w:tcPr>
            <w:tcW w:w="8280" w:type="dxa"/>
            <w:gridSpan w:val="2"/>
            <w:shd w:val="clear" w:color="auto" w:fill="auto"/>
          </w:tcPr>
          <w:p w14:paraId="1D5FDFAD" w14:textId="77777777" w:rsidR="006139FF" w:rsidRPr="00B82608" w:rsidRDefault="006139FF" w:rsidP="007B5128">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2.1) Criterii de atribuire</w:t>
            </w:r>
            <w:r w:rsidRPr="00B82608">
              <w:rPr>
                <w:rFonts w:ascii="Times New Roman" w:eastAsia="Times New Roman" w:hAnsi="Times New Roman"/>
                <w:color w:val="000000"/>
                <w:sz w:val="18"/>
                <w:szCs w:val="18"/>
                <w:lang w:eastAsia="ro-RO"/>
              </w:rPr>
              <w:t xml:space="preserve">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w:t>
            </w:r>
            <w:r w:rsidRPr="00B82608">
              <w:rPr>
                <w:rFonts w:ascii="Times New Roman" w:eastAsia="Times New Roman" w:hAnsi="Times New Roman"/>
                <w:i/>
                <w:color w:val="000000"/>
                <w:sz w:val="18"/>
                <w:szCs w:val="18"/>
                <w:lang w:eastAsia="ro-RO"/>
              </w:rPr>
              <w:t>bif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rubrica sau rubricile corespunz</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toare sau enumer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 xml:space="preserve">i criteriile de atribuire </w:t>
            </w:r>
            <w:r w:rsidR="007B5128">
              <w:rPr>
                <w:rFonts w:ascii="Times New Roman" w:eastAsia="Times New Roman" w:hAnsi="Times New Roman"/>
                <w:i/>
                <w:color w:val="000000"/>
                <w:sz w:val="18"/>
                <w:szCs w:val="18"/>
                <w:lang w:eastAsia="ro-RO"/>
              </w:rPr>
              <w:t>)</w:t>
            </w:r>
          </w:p>
        </w:tc>
        <w:tc>
          <w:tcPr>
            <w:tcW w:w="990" w:type="dxa"/>
          </w:tcPr>
          <w:p w14:paraId="0214A367"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r w:rsidR="007468E6" w:rsidRPr="00B82608" w14:paraId="06DA3A00" w14:textId="77777777" w:rsidTr="00FE7940">
        <w:tc>
          <w:tcPr>
            <w:tcW w:w="8280" w:type="dxa"/>
            <w:gridSpan w:val="2"/>
            <w:shd w:val="clear" w:color="auto" w:fill="auto"/>
          </w:tcPr>
          <w:p w14:paraId="1CD079F0" w14:textId="1E813EB7" w:rsidR="009E6033" w:rsidRPr="00B82608" w:rsidRDefault="00662FC5" w:rsidP="006C042D">
            <w:pPr>
              <w:spacing w:before="120" w:after="120"/>
              <w:jc w:val="both"/>
              <w:rPr>
                <w:b/>
                <w:color w:val="000000"/>
                <w:sz w:val="18"/>
                <w:szCs w:val="18"/>
                <w:lang w:eastAsia="ro-RO"/>
              </w:rPr>
            </w:pPr>
            <w:r w:rsidRPr="00662FC5">
              <w:rPr>
                <w:rFonts w:ascii="Times New Roman" w:hAnsi="Times New Roman"/>
                <w:i/>
                <w:color w:val="2E74B5"/>
                <w:sz w:val="20"/>
                <w:szCs w:val="20"/>
              </w:rPr>
              <w:t xml:space="preserve">○ </w:t>
            </w:r>
            <w:r w:rsidR="00163D50">
              <w:rPr>
                <w:rFonts w:ascii="Times New Roman" w:hAnsi="Times New Roman"/>
                <w:i/>
                <w:color w:val="2E74B5"/>
                <w:sz w:val="20"/>
                <w:szCs w:val="20"/>
              </w:rPr>
              <w:t xml:space="preserve">Prețul cel mai scăzut </w:t>
            </w:r>
            <w:r w:rsidRPr="00662FC5">
              <w:rPr>
                <w:rFonts w:ascii="Times New Roman" w:hAnsi="Times New Roman"/>
                <w:i/>
                <w:color w:val="2E74B5"/>
                <w:sz w:val="20"/>
                <w:szCs w:val="20"/>
              </w:rPr>
              <w:t xml:space="preserve">  </w:t>
            </w:r>
          </w:p>
        </w:tc>
        <w:tc>
          <w:tcPr>
            <w:tcW w:w="990" w:type="dxa"/>
          </w:tcPr>
          <w:p w14:paraId="04E2AB81" w14:textId="77777777" w:rsidR="006139FF" w:rsidRPr="00B82608" w:rsidRDefault="006139FF" w:rsidP="00EC439F">
            <w:pPr>
              <w:spacing w:after="0" w:line="360" w:lineRule="auto"/>
              <w:rPr>
                <w:rFonts w:ascii="Times New Roman" w:eastAsia="Times New Roman" w:hAnsi="Times New Roman"/>
                <w:color w:val="000000"/>
                <w:sz w:val="18"/>
                <w:szCs w:val="18"/>
                <w:lang w:eastAsia="ro-RO"/>
              </w:rPr>
            </w:pPr>
          </w:p>
        </w:tc>
      </w:tr>
      <w:tr w:rsidR="007468E6" w:rsidRPr="00B82608" w14:paraId="2F19A859" w14:textId="77777777" w:rsidTr="00FE7940">
        <w:trPr>
          <w:trHeight w:val="1160"/>
        </w:trPr>
        <w:tc>
          <w:tcPr>
            <w:tcW w:w="8280" w:type="dxa"/>
            <w:gridSpan w:val="2"/>
            <w:shd w:val="clear" w:color="auto" w:fill="auto"/>
          </w:tcPr>
          <w:p w14:paraId="7CEFC612" w14:textId="77777777" w:rsidR="006139FF" w:rsidRPr="00B82608" w:rsidRDefault="006139FF" w:rsidP="006A5B8B">
            <w:pPr>
              <w:spacing w:after="0"/>
              <w:ind w:left="708"/>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riteriile m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onat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continuare (</w:t>
            </w:r>
            <w:r w:rsidRPr="00B82608">
              <w:rPr>
                <w:rFonts w:ascii="Times New Roman" w:eastAsia="Times New Roman" w:hAnsi="Times New Roman"/>
                <w:i/>
                <w:color w:val="000000"/>
                <w:sz w:val="18"/>
                <w:szCs w:val="18"/>
                <w:lang w:eastAsia="ro-RO"/>
              </w:rPr>
              <w:t xml:space="preserve">criteriile de atribuire trebuie indicate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mpreun</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u ponderarea sau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ordine descres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toare a priorit</w:t>
            </w:r>
            <w:r w:rsidR="00824514" w:rsidRPr="00B82608">
              <w:rPr>
                <w:rFonts w:ascii="Times New Roman" w:eastAsia="Times New Roman" w:hAnsi="Times New Roman"/>
                <w:i/>
                <w:color w:val="000000"/>
                <w:sz w:val="18"/>
                <w:szCs w:val="18"/>
                <w:lang w:eastAsia="ro-RO"/>
              </w:rPr>
              <w:t>at</w:t>
            </w:r>
            <w:r w:rsidRPr="00B82608">
              <w:rPr>
                <w:rFonts w:ascii="Times New Roman" w:eastAsia="Times New Roman" w:hAnsi="Times New Roman"/>
                <w:i/>
                <w:color w:val="000000"/>
                <w:sz w:val="18"/>
                <w:szCs w:val="18"/>
                <w:lang w:eastAsia="ro-RO"/>
              </w:rPr>
              <w:t xml:space="preserve">ii,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 xml:space="preserve">n cazul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are nu se poate realiza ponderarea din motive demonstrabile</w:t>
            </w:r>
            <w:r w:rsidRPr="00B82608">
              <w:rPr>
                <w:rFonts w:ascii="Times New Roman" w:eastAsia="Times New Roman" w:hAnsi="Times New Roman"/>
                <w:color w:val="000000"/>
                <w:sz w:val="18"/>
                <w:szCs w:val="18"/>
                <w:lang w:eastAsia="ro-RO"/>
              </w:rPr>
              <w:t>)</w:t>
            </w:r>
          </w:p>
          <w:p w14:paraId="158EA9F6" w14:textId="77777777" w:rsidR="006139FF" w:rsidRPr="00B82608" w:rsidRDefault="006139FF" w:rsidP="006A5B8B">
            <w:pPr>
              <w:spacing w:after="0"/>
              <w:ind w:left="708"/>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criteriile e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te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caietul de sarcin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invit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a de a prezenta o ofer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au de a participa la negociere sau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documentul descriptiv</w:t>
            </w:r>
          </w:p>
        </w:tc>
        <w:tc>
          <w:tcPr>
            <w:tcW w:w="990" w:type="dxa"/>
          </w:tcPr>
          <w:p w14:paraId="0C8A06BA" w14:textId="77777777" w:rsidR="006139FF" w:rsidRDefault="006139FF" w:rsidP="00EC439F">
            <w:pPr>
              <w:spacing w:after="0" w:line="360" w:lineRule="auto"/>
              <w:ind w:left="708"/>
              <w:jc w:val="both"/>
              <w:rPr>
                <w:rFonts w:ascii="Times New Roman" w:eastAsia="Times New Roman" w:hAnsi="Times New Roman"/>
                <w:color w:val="000000"/>
                <w:sz w:val="18"/>
                <w:szCs w:val="18"/>
                <w:lang w:eastAsia="ro-RO"/>
              </w:rPr>
            </w:pPr>
          </w:p>
          <w:p w14:paraId="1D1AFAF1" w14:textId="109057EE" w:rsidR="00182D07" w:rsidRPr="00B82608" w:rsidRDefault="00182D07" w:rsidP="00EC439F">
            <w:pPr>
              <w:spacing w:after="0" w:line="360" w:lineRule="auto"/>
              <w:ind w:left="708"/>
              <w:jc w:val="both"/>
              <w:rPr>
                <w:rFonts w:ascii="Times New Roman" w:eastAsia="Times New Roman" w:hAnsi="Times New Roman"/>
                <w:color w:val="000000"/>
                <w:sz w:val="18"/>
                <w:szCs w:val="18"/>
                <w:lang w:eastAsia="ro-RO"/>
              </w:rPr>
            </w:pPr>
          </w:p>
        </w:tc>
      </w:tr>
      <w:tr w:rsidR="007468E6" w:rsidRPr="00B82608" w14:paraId="75EF94D7" w14:textId="77777777" w:rsidTr="00FE7940">
        <w:tc>
          <w:tcPr>
            <w:tcW w:w="7290" w:type="dxa"/>
            <w:shd w:val="clear" w:color="auto" w:fill="auto"/>
          </w:tcPr>
          <w:p w14:paraId="065C2C09"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Criterii</w:t>
            </w:r>
          </w:p>
          <w:p w14:paraId="1912169C" w14:textId="77777777" w:rsidR="009011EE" w:rsidRPr="00B82608" w:rsidRDefault="009011EE" w:rsidP="00547CE0">
            <w:pPr>
              <w:pStyle w:val="ListParagraph"/>
              <w:ind w:left="0"/>
              <w:jc w:val="both"/>
              <w:rPr>
                <w:b/>
                <w:color w:val="000000"/>
                <w:sz w:val="18"/>
                <w:szCs w:val="18"/>
                <w:lang w:eastAsia="ro-RO"/>
              </w:rPr>
            </w:pPr>
          </w:p>
        </w:tc>
        <w:tc>
          <w:tcPr>
            <w:tcW w:w="990" w:type="dxa"/>
            <w:shd w:val="clear" w:color="auto" w:fill="auto"/>
          </w:tcPr>
          <w:p w14:paraId="65FA2122"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Pondere</w:t>
            </w:r>
          </w:p>
        </w:tc>
        <w:tc>
          <w:tcPr>
            <w:tcW w:w="990" w:type="dxa"/>
          </w:tcPr>
          <w:p w14:paraId="47D5F39C" w14:textId="77777777" w:rsidR="006139FF" w:rsidRPr="00B82608" w:rsidRDefault="006139FF" w:rsidP="006A5B8B">
            <w:pPr>
              <w:spacing w:after="0"/>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ntra in licitatie electronica/reofertare SEAP </w:t>
            </w:r>
          </w:p>
        </w:tc>
      </w:tr>
      <w:tr w:rsidR="007468E6" w:rsidRPr="00B82608" w14:paraId="2DF1E3DA" w14:textId="77777777" w:rsidTr="00FE7940">
        <w:tc>
          <w:tcPr>
            <w:tcW w:w="7290" w:type="dxa"/>
            <w:shd w:val="clear" w:color="auto" w:fill="auto"/>
          </w:tcPr>
          <w:p w14:paraId="032DEEE6" w14:textId="12448423" w:rsidR="006139FF" w:rsidRPr="00B82608" w:rsidRDefault="006139FF" w:rsidP="00F75040">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1.</w:t>
            </w:r>
            <w:r w:rsidR="00F85429" w:rsidRPr="00F85429">
              <w:rPr>
                <w:rFonts w:ascii="Times New Roman" w:eastAsia="Times New Roman" w:hAnsi="Times New Roman"/>
                <w:color w:val="000000"/>
                <w:sz w:val="18"/>
                <w:szCs w:val="18"/>
                <w:lang w:eastAsia="ro-RO"/>
              </w:rPr>
              <w:t xml:space="preserve">Prețul cel mai </w:t>
            </w:r>
            <w:r w:rsidR="00F75040" w:rsidRPr="00F75040">
              <w:rPr>
                <w:rFonts w:ascii="Times New Roman" w:eastAsia="Times New Roman" w:hAnsi="Times New Roman"/>
                <w:color w:val="000000"/>
                <w:sz w:val="18"/>
                <w:szCs w:val="18"/>
                <w:lang w:eastAsia="ro-RO"/>
              </w:rPr>
              <w:t>scăzută a contractului pe întreaga perioadă</w:t>
            </w:r>
            <w:r w:rsidR="00F75040" w:rsidRPr="00F75040" w:rsidDel="00F75040">
              <w:rPr>
                <w:rFonts w:ascii="Times New Roman" w:eastAsia="Times New Roman" w:hAnsi="Times New Roman"/>
                <w:color w:val="000000"/>
                <w:sz w:val="18"/>
                <w:szCs w:val="18"/>
                <w:lang w:eastAsia="ro-RO"/>
              </w:rPr>
              <w:t xml:space="preserve"> </w:t>
            </w:r>
            <w:r w:rsidR="006C042D" w:rsidRPr="006C042D">
              <w:rPr>
                <w:rFonts w:ascii="Times New Roman" w:eastAsia="Times New Roman" w:hAnsi="Times New Roman"/>
                <w:color w:val="000000"/>
                <w:sz w:val="18"/>
                <w:szCs w:val="18"/>
                <w:lang w:eastAsia="ro-RO"/>
              </w:rPr>
              <w:t>[lei]</w:t>
            </w:r>
          </w:p>
        </w:tc>
        <w:tc>
          <w:tcPr>
            <w:tcW w:w="990" w:type="dxa"/>
            <w:shd w:val="clear" w:color="auto" w:fill="auto"/>
          </w:tcPr>
          <w:p w14:paraId="1432AB86" w14:textId="698DF9F8" w:rsidR="006139FF" w:rsidRPr="00B82608" w:rsidRDefault="00163D50" w:rsidP="00EC439F">
            <w:pPr>
              <w:spacing w:after="0" w:line="360" w:lineRule="auto"/>
              <w:rPr>
                <w:rFonts w:ascii="Times New Roman" w:eastAsia="Times New Roman" w:hAnsi="Times New Roman"/>
                <w:b/>
                <w:color w:val="000000"/>
                <w:sz w:val="18"/>
                <w:szCs w:val="18"/>
                <w:lang w:eastAsia="ro-RO"/>
              </w:rPr>
            </w:pPr>
            <w:r>
              <w:rPr>
                <w:rFonts w:ascii="Times New Roman" w:eastAsia="Times New Roman" w:hAnsi="Times New Roman"/>
                <w:b/>
                <w:color w:val="000000"/>
                <w:sz w:val="18"/>
                <w:szCs w:val="18"/>
                <w:lang w:eastAsia="ro-RO"/>
              </w:rPr>
              <w:t>10</w:t>
            </w:r>
            <w:r w:rsidR="00F75040">
              <w:rPr>
                <w:rFonts w:ascii="Times New Roman" w:eastAsia="Times New Roman" w:hAnsi="Times New Roman"/>
                <w:b/>
                <w:color w:val="000000"/>
                <w:sz w:val="18"/>
                <w:szCs w:val="18"/>
                <w:lang w:eastAsia="ro-RO"/>
              </w:rPr>
              <w:t xml:space="preserve">0 </w:t>
            </w:r>
            <w:r w:rsidR="006C042D">
              <w:rPr>
                <w:rFonts w:ascii="Times New Roman" w:eastAsia="Times New Roman" w:hAnsi="Times New Roman"/>
                <w:b/>
                <w:color w:val="000000"/>
                <w:sz w:val="18"/>
                <w:szCs w:val="18"/>
                <w:lang w:eastAsia="ro-RO"/>
              </w:rPr>
              <w:t>%</w:t>
            </w:r>
          </w:p>
        </w:tc>
        <w:tc>
          <w:tcPr>
            <w:tcW w:w="990" w:type="dxa"/>
          </w:tcPr>
          <w:p w14:paraId="76EAEF79"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Da </w:t>
            </w:r>
          </w:p>
        </w:tc>
      </w:tr>
      <w:tr w:rsidR="00085500" w:rsidRPr="00B82608" w14:paraId="465DAE90" w14:textId="77777777" w:rsidTr="00FE7940">
        <w:tc>
          <w:tcPr>
            <w:tcW w:w="8280" w:type="dxa"/>
            <w:gridSpan w:val="2"/>
            <w:shd w:val="clear" w:color="auto" w:fill="auto"/>
          </w:tcPr>
          <w:p w14:paraId="609AD356" w14:textId="42C5C472" w:rsidR="00F85429" w:rsidRDefault="00F85429" w:rsidP="006A5B8B">
            <w:pPr>
              <w:spacing w:after="0"/>
              <w:jc w:val="both"/>
              <w:rPr>
                <w:rFonts w:ascii="Times New Roman" w:eastAsia="Times New Roman" w:hAnsi="Times New Roman"/>
                <w:i/>
                <w:color w:val="000000"/>
                <w:sz w:val="18"/>
                <w:szCs w:val="18"/>
                <w:lang w:val="pt-PT" w:eastAsia="ro-RO"/>
              </w:rPr>
            </w:pPr>
            <w:r>
              <w:rPr>
                <w:rFonts w:ascii="Times New Roman" w:eastAsia="Times New Roman" w:hAnsi="Times New Roman"/>
                <w:i/>
                <w:color w:val="000000"/>
                <w:sz w:val="18"/>
                <w:szCs w:val="18"/>
                <w:lang w:val="pt-PT" w:eastAsia="ro-RO"/>
              </w:rPr>
              <w:t xml:space="preserve">Prețul cel mai scăzut se stabilește în funcție de valoarea </w:t>
            </w:r>
            <w:r w:rsidRPr="00F85429">
              <w:rPr>
                <w:rFonts w:ascii="Times New Roman" w:eastAsia="Times New Roman" w:hAnsi="Times New Roman"/>
                <w:i/>
                <w:color w:val="000000"/>
                <w:sz w:val="18"/>
                <w:szCs w:val="18"/>
                <w:lang w:val="pt-PT" w:eastAsia="ro-RO"/>
              </w:rPr>
              <w:t>total</w:t>
            </w:r>
            <w:r>
              <w:rPr>
                <w:rFonts w:ascii="Times New Roman" w:eastAsia="Times New Roman" w:hAnsi="Times New Roman"/>
                <w:i/>
                <w:color w:val="000000"/>
                <w:sz w:val="18"/>
                <w:szCs w:val="18"/>
                <w:lang w:val="pt-PT" w:eastAsia="ro-RO"/>
              </w:rPr>
              <w:t>ă</w:t>
            </w:r>
            <w:r w:rsidRPr="00F85429">
              <w:rPr>
                <w:rFonts w:ascii="Times New Roman" w:eastAsia="Times New Roman" w:hAnsi="Times New Roman"/>
                <w:i/>
                <w:color w:val="000000"/>
                <w:sz w:val="18"/>
                <w:szCs w:val="18"/>
                <w:lang w:val="pt-PT" w:eastAsia="ro-RO"/>
              </w:rPr>
              <w:t xml:space="preserve"> a contractului</w:t>
            </w:r>
            <w:r>
              <w:rPr>
                <w:rFonts w:ascii="Times New Roman" w:eastAsia="Times New Roman" w:hAnsi="Times New Roman"/>
                <w:i/>
                <w:color w:val="000000"/>
                <w:sz w:val="18"/>
                <w:szCs w:val="18"/>
                <w:lang w:val="pt-PT" w:eastAsia="ro-RO"/>
              </w:rPr>
              <w:t>,</w:t>
            </w:r>
            <w:r w:rsidRPr="00F85429">
              <w:rPr>
                <w:rFonts w:ascii="Times New Roman" w:eastAsia="Times New Roman" w:hAnsi="Times New Roman"/>
                <w:i/>
                <w:color w:val="000000"/>
                <w:sz w:val="18"/>
                <w:szCs w:val="18"/>
                <w:lang w:val="pt-PT" w:eastAsia="ro-RO"/>
              </w:rPr>
              <w:t xml:space="preserve"> pe baza tarifelor determinate prin fișa de fundamentare aferentă (fiecărei) activități, a cantității anuale indicate și a numărului de ani de derulare a contractului</w:t>
            </w:r>
          </w:p>
          <w:p w14:paraId="5C972B3A" w14:textId="77777777" w:rsidR="00F85429" w:rsidRDefault="00F85429" w:rsidP="006A5B8B">
            <w:pPr>
              <w:spacing w:after="0"/>
              <w:jc w:val="both"/>
              <w:rPr>
                <w:rFonts w:ascii="Times New Roman" w:eastAsia="Times New Roman" w:hAnsi="Times New Roman"/>
                <w:i/>
                <w:color w:val="000000"/>
                <w:sz w:val="18"/>
                <w:szCs w:val="18"/>
                <w:lang w:val="pt-PT" w:eastAsia="ro-RO"/>
              </w:rPr>
            </w:pPr>
          </w:p>
          <w:p w14:paraId="33BEF571" w14:textId="2EAA76AA" w:rsidR="00085500" w:rsidRPr="006C042D" w:rsidRDefault="00F75040" w:rsidP="006A5B8B">
            <w:pPr>
              <w:spacing w:after="0"/>
              <w:jc w:val="both"/>
              <w:rPr>
                <w:rFonts w:ascii="Times New Roman" w:eastAsia="Times New Roman" w:hAnsi="Times New Roman"/>
                <w:i/>
                <w:color w:val="000000"/>
                <w:sz w:val="18"/>
                <w:szCs w:val="18"/>
                <w:lang w:val="pt-PT" w:eastAsia="ro-RO"/>
              </w:rPr>
            </w:pPr>
            <w:r w:rsidRPr="00F75040">
              <w:rPr>
                <w:rFonts w:ascii="Times New Roman" w:eastAsia="Times New Roman" w:hAnsi="Times New Roman"/>
                <w:i/>
                <w:color w:val="000000"/>
                <w:sz w:val="18"/>
                <w:szCs w:val="18"/>
                <w:lang w:val="pt-PT" w:eastAsia="ro-RO"/>
              </w:rPr>
              <w:t>Pentru valoarea  minimă ofertată se va acorda punctajul maxim aferent sub-factorului de evaluare. Pentru altă valoare  ofertaă, punctajul se va calcula astfel: P1(n) = [valoare minimă / valoare oferta (n)] x numarul maxim de puncte acordat pentru criteriu</w:t>
            </w:r>
          </w:p>
        </w:tc>
        <w:tc>
          <w:tcPr>
            <w:tcW w:w="990" w:type="dxa"/>
          </w:tcPr>
          <w:p w14:paraId="3FDAC253" w14:textId="77777777" w:rsidR="00085500" w:rsidRPr="00B82608" w:rsidRDefault="00085500" w:rsidP="00EC439F">
            <w:pPr>
              <w:spacing w:after="0" w:line="360" w:lineRule="auto"/>
              <w:jc w:val="both"/>
              <w:rPr>
                <w:rFonts w:ascii="Times New Roman" w:eastAsia="Times New Roman" w:hAnsi="Times New Roman"/>
                <w:i/>
                <w:color w:val="000000"/>
                <w:sz w:val="18"/>
                <w:szCs w:val="18"/>
                <w:lang w:eastAsia="ro-RO"/>
              </w:rPr>
            </w:pPr>
          </w:p>
        </w:tc>
      </w:tr>
      <w:tr w:rsidR="00E82695" w:rsidRPr="00B82608" w14:paraId="20809D4A" w14:textId="77777777" w:rsidTr="00FE7940">
        <w:tc>
          <w:tcPr>
            <w:tcW w:w="8280" w:type="dxa"/>
            <w:gridSpan w:val="2"/>
            <w:shd w:val="clear" w:color="auto" w:fill="auto"/>
          </w:tcPr>
          <w:p w14:paraId="328EA1D0" w14:textId="77777777" w:rsidR="00E82695" w:rsidRPr="00FE7940" w:rsidRDefault="00E82695" w:rsidP="00FE7940">
            <w:pPr>
              <w:spacing w:after="0" w:line="360" w:lineRule="auto"/>
              <w:rPr>
                <w:rFonts w:ascii="Times New Roman" w:eastAsia="Times New Roman" w:hAnsi="Times New Roman"/>
                <w:b/>
                <w:color w:val="000000"/>
                <w:sz w:val="18"/>
                <w:szCs w:val="18"/>
                <w:lang w:val="pt-PT" w:eastAsia="ro-RO"/>
              </w:rPr>
            </w:pPr>
          </w:p>
        </w:tc>
        <w:tc>
          <w:tcPr>
            <w:tcW w:w="990" w:type="dxa"/>
          </w:tcPr>
          <w:p w14:paraId="24E28121" w14:textId="77777777" w:rsidR="00E82695" w:rsidRPr="00B82608" w:rsidRDefault="00E82695" w:rsidP="00EC439F">
            <w:pPr>
              <w:spacing w:after="0" w:line="360" w:lineRule="auto"/>
              <w:rPr>
                <w:rFonts w:ascii="Times New Roman" w:eastAsia="Times New Roman" w:hAnsi="Times New Roman"/>
                <w:b/>
                <w:color w:val="000000"/>
                <w:sz w:val="18"/>
                <w:szCs w:val="18"/>
                <w:lang w:eastAsia="ro-RO"/>
              </w:rPr>
            </w:pPr>
          </w:p>
        </w:tc>
      </w:tr>
      <w:tr w:rsidR="007468E6" w:rsidRPr="00B82608" w14:paraId="1769E885" w14:textId="77777777" w:rsidTr="00FE7940">
        <w:tc>
          <w:tcPr>
            <w:tcW w:w="8280" w:type="dxa"/>
            <w:gridSpan w:val="2"/>
            <w:shd w:val="clear" w:color="auto" w:fill="auto"/>
          </w:tcPr>
          <w:p w14:paraId="011EF29C" w14:textId="77777777" w:rsidR="006139FF" w:rsidRPr="00B82608" w:rsidRDefault="006139FF" w:rsidP="00EC439F">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i/>
                <w:color w:val="000000"/>
                <w:sz w:val="18"/>
                <w:szCs w:val="18"/>
                <w:lang w:eastAsia="ro-RO"/>
              </w:rPr>
              <w:t>Detalii privind aplicarea algoritmului de calcul</w:t>
            </w:r>
          </w:p>
        </w:tc>
        <w:tc>
          <w:tcPr>
            <w:tcW w:w="990" w:type="dxa"/>
          </w:tcPr>
          <w:p w14:paraId="1B4DEC2B" w14:textId="77777777" w:rsidR="006139FF" w:rsidRPr="00B82608" w:rsidRDefault="006139FF" w:rsidP="00EC439F">
            <w:pPr>
              <w:spacing w:after="0" w:line="360" w:lineRule="auto"/>
              <w:rPr>
                <w:rFonts w:ascii="Times New Roman" w:eastAsia="Times New Roman" w:hAnsi="Times New Roman"/>
                <w:i/>
                <w:color w:val="000000"/>
                <w:sz w:val="18"/>
                <w:szCs w:val="18"/>
                <w:lang w:eastAsia="ro-RO"/>
              </w:rPr>
            </w:pPr>
          </w:p>
        </w:tc>
      </w:tr>
      <w:tr w:rsidR="007468E6" w:rsidRPr="00B82608" w14:paraId="01320937" w14:textId="77777777" w:rsidTr="00FE7940">
        <w:tc>
          <w:tcPr>
            <w:tcW w:w="8280" w:type="dxa"/>
            <w:gridSpan w:val="2"/>
            <w:shd w:val="clear" w:color="auto" w:fill="auto"/>
          </w:tcPr>
          <w:p w14:paraId="4FDF5960" w14:textId="7F12CC12" w:rsidR="006139FF" w:rsidRPr="00B82608" w:rsidRDefault="004D459D" w:rsidP="00EC439F">
            <w:pPr>
              <w:spacing w:after="0" w:line="360" w:lineRule="auto"/>
              <w:rPr>
                <w:rFonts w:ascii="Times New Roman" w:eastAsia="Times New Roman" w:hAnsi="Times New Roman"/>
                <w:i/>
                <w:color w:val="000000"/>
                <w:sz w:val="18"/>
                <w:szCs w:val="18"/>
                <w:lang w:eastAsia="ro-RO"/>
              </w:rPr>
            </w:pPr>
            <w:r w:rsidRPr="00B82608">
              <w:rPr>
                <w:rFonts w:ascii="Times New Roman" w:eastAsia="Times New Roman" w:hAnsi="Times New Roman"/>
                <w:color w:val="000000"/>
                <w:sz w:val="18"/>
                <w:szCs w:val="18"/>
                <w:lang w:eastAsia="ro-RO"/>
              </w:rPr>
              <w:t xml:space="preserve"> </w:t>
            </w:r>
          </w:p>
        </w:tc>
        <w:tc>
          <w:tcPr>
            <w:tcW w:w="990" w:type="dxa"/>
          </w:tcPr>
          <w:p w14:paraId="467492D6" w14:textId="77777777" w:rsidR="006139FF" w:rsidRPr="00B82608" w:rsidRDefault="006139FF" w:rsidP="00EC439F">
            <w:pPr>
              <w:spacing w:after="0" w:line="360" w:lineRule="auto"/>
              <w:rPr>
                <w:rFonts w:ascii="Times New Roman" w:eastAsia="Times New Roman" w:hAnsi="Times New Roman"/>
                <w:i/>
                <w:color w:val="000000"/>
                <w:sz w:val="18"/>
                <w:szCs w:val="18"/>
                <w:lang w:eastAsia="ro-RO"/>
              </w:rPr>
            </w:pPr>
          </w:p>
        </w:tc>
      </w:tr>
      <w:tr w:rsidR="007468E6" w:rsidRPr="00B82608" w14:paraId="29EC9040" w14:textId="77777777" w:rsidTr="00FE7940">
        <w:tc>
          <w:tcPr>
            <w:tcW w:w="8280" w:type="dxa"/>
            <w:gridSpan w:val="2"/>
            <w:shd w:val="clear" w:color="auto" w:fill="auto"/>
          </w:tcPr>
          <w:p w14:paraId="779844EA" w14:textId="3E6430CD"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2.2) Se va organiza o licit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e electroni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 nu </w:t>
            </w:r>
            <w:r w:rsidR="00FE7940" w:rsidRPr="00FE7940">
              <w:rPr>
                <w:rFonts w:ascii="Times New Roman" w:eastAsia="Times New Roman" w:hAnsi="Times New Roman"/>
                <w:b/>
                <w:color w:val="000000"/>
                <w:sz w:val="18"/>
                <w:szCs w:val="18"/>
                <w:lang w:eastAsia="ro-RO"/>
              </w:rPr>
              <w:sym w:font="Wingdings" w:char="F0FE"/>
            </w:r>
          </w:p>
        </w:tc>
        <w:tc>
          <w:tcPr>
            <w:tcW w:w="990" w:type="dxa"/>
          </w:tcPr>
          <w:p w14:paraId="2798BF38"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r w:rsidR="007468E6" w:rsidRPr="00B82608" w14:paraId="5AC28D8C" w14:textId="77777777" w:rsidTr="00FE7940">
        <w:tc>
          <w:tcPr>
            <w:tcW w:w="8280" w:type="dxa"/>
            <w:gridSpan w:val="2"/>
            <w:shd w:val="clear" w:color="auto" w:fill="auto"/>
          </w:tcPr>
          <w:p w14:paraId="7366B6F9" w14:textId="77777777" w:rsidR="006139FF" w:rsidRPr="00B82608" w:rsidRDefault="006139FF"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inform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i suplimentare despre licit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a electron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p>
          <w:p w14:paraId="4686527C" w14:textId="77777777" w:rsidR="00262A9F" w:rsidRPr="0029090C" w:rsidRDefault="00262A9F" w:rsidP="00865D2C">
            <w:pPr>
              <w:pStyle w:val="CommentText"/>
              <w:jc w:val="both"/>
              <w:rPr>
                <w:lang w:val="ro-RO"/>
              </w:rPr>
            </w:pPr>
            <w:r w:rsidRPr="0029090C">
              <w:rPr>
                <w:lang w:val="ro-RO"/>
              </w:rPr>
              <w:t xml:space="preserve"> </w:t>
            </w:r>
          </w:p>
        </w:tc>
        <w:tc>
          <w:tcPr>
            <w:tcW w:w="990" w:type="dxa"/>
          </w:tcPr>
          <w:p w14:paraId="2A174BC5"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r w:rsidR="007468E6" w:rsidRPr="00B82608" w14:paraId="74962F94" w14:textId="77777777" w:rsidTr="00FE7940">
        <w:tc>
          <w:tcPr>
            <w:tcW w:w="8280" w:type="dxa"/>
            <w:gridSpan w:val="2"/>
            <w:shd w:val="clear" w:color="auto" w:fill="auto"/>
          </w:tcPr>
          <w:p w14:paraId="74BD0A8C"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2.3. ”Numele particip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lor deja select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 (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cazul unui concurs de solu</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restr</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ns)” </w:t>
            </w:r>
          </w:p>
          <w:p w14:paraId="134AA322"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___________________________________________________________________</w:t>
            </w:r>
            <w:r w:rsidR="005E44AD" w:rsidRPr="00B82608">
              <w:rPr>
                <w:rFonts w:ascii="Times New Roman" w:eastAsia="Times New Roman" w:hAnsi="Times New Roman"/>
                <w:b/>
                <w:color w:val="000000"/>
                <w:sz w:val="18"/>
                <w:szCs w:val="18"/>
                <w:lang w:eastAsia="ro-RO"/>
              </w:rPr>
              <w:t>____________________</w:t>
            </w:r>
          </w:p>
        </w:tc>
        <w:tc>
          <w:tcPr>
            <w:tcW w:w="990" w:type="dxa"/>
          </w:tcPr>
          <w:p w14:paraId="31611603" w14:textId="77777777" w:rsidR="006139FF" w:rsidRPr="00B82608" w:rsidRDefault="006139FF" w:rsidP="00EC439F">
            <w:pPr>
              <w:spacing w:after="0" w:line="360" w:lineRule="auto"/>
              <w:rPr>
                <w:rFonts w:ascii="Times New Roman" w:eastAsia="Times New Roman" w:hAnsi="Times New Roman"/>
                <w:b/>
                <w:color w:val="000000"/>
                <w:sz w:val="18"/>
                <w:szCs w:val="18"/>
                <w:lang w:eastAsia="ro-RO"/>
              </w:rPr>
            </w:pPr>
          </w:p>
        </w:tc>
      </w:tr>
    </w:tbl>
    <w:p w14:paraId="40AC2D56" w14:textId="77777777" w:rsidR="00B96AF0" w:rsidRPr="00B82608" w:rsidRDefault="00B96AF0" w:rsidP="00B96AF0">
      <w:pPr>
        <w:rPr>
          <w:rFonts w:ascii="Times New Roman" w:hAnsi="Times New Roman"/>
          <w:color w:val="000000"/>
        </w:rPr>
      </w:pPr>
    </w:p>
    <w:p w14:paraId="28541DBA" w14:textId="77777777" w:rsidR="00B96AF0" w:rsidRPr="00B82608" w:rsidRDefault="00B96AF0" w:rsidP="000F4004">
      <w:pPr>
        <w:ind w:left="-90"/>
        <w:rPr>
          <w:rFonts w:ascii="Times New Roman" w:hAnsi="Times New Roman"/>
          <w:b/>
          <w:color w:val="000000"/>
        </w:rPr>
      </w:pPr>
      <w:r w:rsidRPr="00B82608">
        <w:rPr>
          <w:rFonts w:ascii="Times New Roman" w:hAnsi="Times New Roman"/>
          <w:b/>
          <w:color w:val="000000"/>
        </w:rPr>
        <w:t>IV.3) INFORMA</w:t>
      </w:r>
      <w:r w:rsidR="00824514" w:rsidRPr="00B82608">
        <w:rPr>
          <w:rFonts w:ascii="Times New Roman" w:hAnsi="Times New Roman"/>
          <w:b/>
          <w:color w:val="000000"/>
        </w:rPr>
        <w:t>T</w:t>
      </w:r>
      <w:r w:rsidRPr="00B82608">
        <w:rPr>
          <w:rFonts w:ascii="Times New Roman" w:hAnsi="Times New Roman"/>
          <w:b/>
          <w:color w:val="000000"/>
        </w:rPr>
        <w:t>II ADMINISTRATIV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7468E6" w:rsidRPr="00B82608" w14:paraId="4B12987B" w14:textId="77777777" w:rsidTr="000F4004">
        <w:tc>
          <w:tcPr>
            <w:tcW w:w="9270" w:type="dxa"/>
            <w:shd w:val="clear" w:color="auto" w:fill="auto"/>
          </w:tcPr>
          <w:p w14:paraId="3E05281C" w14:textId="77777777" w:rsidR="006A0610" w:rsidRPr="00B82608" w:rsidRDefault="00862166" w:rsidP="00EC439F">
            <w:pPr>
              <w:spacing w:after="0" w:line="24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V.3.1) Num</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 de referin</w:t>
            </w:r>
            <w:r w:rsidR="00824514" w:rsidRPr="00B82608">
              <w:rPr>
                <w:rFonts w:ascii="Times New Roman" w:eastAsia="Times New Roman" w:hAnsi="Times New Roman"/>
                <w:b/>
                <w:color w:val="000000"/>
                <w:sz w:val="18"/>
                <w:szCs w:val="18"/>
                <w:lang w:eastAsia="ro-RO"/>
              </w:rPr>
              <w:t>ta</w:t>
            </w:r>
            <w:r w:rsidRPr="00B82608">
              <w:rPr>
                <w:rFonts w:ascii="Times New Roman" w:eastAsia="Times New Roman" w:hAnsi="Times New Roman"/>
                <w:b/>
                <w:color w:val="000000"/>
                <w:sz w:val="18"/>
                <w:szCs w:val="18"/>
                <w:lang w:eastAsia="ro-RO"/>
              </w:rPr>
              <w:t xml:space="preserve"> atribuit dosarului de autoritatea contracta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p>
          <w:p w14:paraId="66E09535" w14:textId="77777777" w:rsidR="00F57C6A" w:rsidRPr="00B82608" w:rsidRDefault="00F57C6A" w:rsidP="00EC439F">
            <w:pPr>
              <w:spacing w:after="0" w:line="24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_________________________________________________________________________________________</w:t>
            </w:r>
          </w:p>
          <w:p w14:paraId="50C906B1" w14:textId="77777777" w:rsidR="00F57C6A" w:rsidRPr="00B82608" w:rsidRDefault="00F57C6A" w:rsidP="00EC439F">
            <w:pPr>
              <w:spacing w:after="0" w:line="240" w:lineRule="auto"/>
              <w:rPr>
                <w:rFonts w:ascii="Times New Roman" w:eastAsia="Times New Roman" w:hAnsi="Times New Roman"/>
                <w:color w:val="000000"/>
                <w:sz w:val="18"/>
                <w:szCs w:val="18"/>
                <w:lang w:eastAsia="ro-RO"/>
              </w:rPr>
            </w:pPr>
          </w:p>
        </w:tc>
      </w:tr>
      <w:tr w:rsidR="007468E6" w:rsidRPr="00B82608" w14:paraId="39F39ABC" w14:textId="77777777" w:rsidTr="000F4004">
        <w:tc>
          <w:tcPr>
            <w:tcW w:w="9270" w:type="dxa"/>
            <w:shd w:val="clear" w:color="auto" w:fill="auto"/>
          </w:tcPr>
          <w:p w14:paraId="23707AE8" w14:textId="77777777" w:rsidR="006A0610" w:rsidRPr="00B82608" w:rsidRDefault="00603818"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3.2) Anu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uri publicate (anu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 publicat) anterior privind acela</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 xml:space="preserve">i contract                                da □ nu </w:t>
            </w:r>
            <w:r w:rsidR="00FE7940" w:rsidRPr="00FE7940">
              <w:rPr>
                <w:rFonts w:ascii="Times New Roman" w:eastAsia="Times New Roman" w:hAnsi="Times New Roman"/>
                <w:b/>
                <w:color w:val="000000"/>
                <w:sz w:val="18"/>
                <w:szCs w:val="18"/>
                <w:lang w:eastAsia="ro-RO"/>
              </w:rPr>
              <w:sym w:font="Wingdings" w:char="F0FE"/>
            </w:r>
          </w:p>
          <w:p w14:paraId="2D27D00D" w14:textId="77777777" w:rsidR="00782B77" w:rsidRPr="00B82608" w:rsidRDefault="00782B77"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p>
          <w:p w14:paraId="6B655E48"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 de int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 xml:space="preserve">□ </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 despre profilul</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cum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torului</w:t>
            </w:r>
            <w:r w:rsidR="00A95328"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color w:val="000000"/>
                <w:sz w:val="18"/>
                <w:szCs w:val="18"/>
                <w:lang w:eastAsia="ro-RO"/>
              </w:rPr>
              <w:t>□</w:t>
            </w:r>
          </w:p>
          <w:p w14:paraId="2ADEEF03"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ulu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JO: □□□□/S □□□-□□□□□□□ din □□/□□/□□□□ (zz/ll/aaaa)</w:t>
            </w:r>
          </w:p>
          <w:p w14:paraId="45840D7F"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 publ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i anterioare (dup</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caz) □</w:t>
            </w:r>
          </w:p>
          <w:p w14:paraId="76069EF2" w14:textId="77777777" w:rsidR="00782B77"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ulu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JO: □□□□/S □□□-□□□□□□□ din □□/□□/□□□□ (zz/ll/aaaa)</w:t>
            </w:r>
          </w:p>
          <w:p w14:paraId="770C93A3" w14:textId="77777777" w:rsidR="00603818" w:rsidRPr="00B82608" w:rsidRDefault="00782B7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ulu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JO: □□□□/S □□□-□□□□□□□ din □□/□□/□□□□ (zz/ll/aaaa)</w:t>
            </w:r>
          </w:p>
          <w:p w14:paraId="3888B972" w14:textId="77777777" w:rsidR="0009790D" w:rsidRPr="00B82608" w:rsidRDefault="000979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 de inte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e </w:t>
            </w:r>
          </w:p>
          <w:p w14:paraId="703F0D2C" w14:textId="77777777" w:rsidR="0009790D" w:rsidRPr="00B82608" w:rsidRDefault="0009790D"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ul</w:t>
            </w:r>
            <w:r w:rsidR="006B60DB"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data publi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ii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 SEAP</w:t>
            </w:r>
          </w:p>
          <w:p w14:paraId="3DE94B1E" w14:textId="77777777" w:rsidR="00666176" w:rsidRPr="00B82608" w:rsidRDefault="00666176" w:rsidP="00FE7940">
            <w:pPr>
              <w:spacing w:after="0"/>
              <w:rPr>
                <w:rFonts w:ascii="Times New Roman" w:eastAsia="Times New Roman" w:hAnsi="Times New Roman"/>
                <w:b/>
                <w:i/>
                <w:color w:val="000000"/>
                <w:sz w:val="18"/>
                <w:szCs w:val="18"/>
                <w:lang w:eastAsia="ro-RO"/>
              </w:rPr>
            </w:pPr>
          </w:p>
        </w:tc>
      </w:tr>
      <w:tr w:rsidR="007468E6" w:rsidRPr="00B82608" w14:paraId="4F20C4E5" w14:textId="77777777" w:rsidTr="000F4004">
        <w:tc>
          <w:tcPr>
            <w:tcW w:w="9270" w:type="dxa"/>
            <w:shd w:val="clear" w:color="auto" w:fill="auto"/>
          </w:tcPr>
          <w:p w14:paraId="5183FA29" w14:textId="77777777" w:rsidR="006A0610" w:rsidRPr="00B82608" w:rsidRDefault="00D92C69"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V.3.6) Limba sau limbil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care poate fi redacta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oferta</w:t>
            </w:r>
            <w:r w:rsidR="003A5AC8" w:rsidRPr="00B82608">
              <w:rPr>
                <w:rFonts w:ascii="Times New Roman" w:eastAsia="Times New Roman" w:hAnsi="Times New Roman"/>
                <w:b/>
                <w:color w:val="000000"/>
                <w:sz w:val="18"/>
                <w:szCs w:val="18"/>
                <w:lang w:eastAsia="ro-RO"/>
              </w:rPr>
              <w:t>/candidatura/proiectul</w:t>
            </w:r>
            <w:r w:rsidRPr="00B82608">
              <w:rPr>
                <w:rFonts w:ascii="Times New Roman" w:eastAsia="Times New Roman" w:hAnsi="Times New Roman"/>
                <w:b/>
                <w:color w:val="000000"/>
                <w:sz w:val="18"/>
                <w:szCs w:val="18"/>
                <w:lang w:eastAsia="ro-RO"/>
              </w:rPr>
              <w:t xml:space="preserve"> sau cererea de participare</w:t>
            </w:r>
          </w:p>
        </w:tc>
      </w:tr>
      <w:tr w:rsidR="007468E6" w:rsidRPr="00B82608" w14:paraId="5A7D9233" w14:textId="77777777" w:rsidTr="000F4004">
        <w:tc>
          <w:tcPr>
            <w:tcW w:w="9270" w:type="dxa"/>
            <w:shd w:val="clear" w:color="auto" w:fill="auto"/>
          </w:tcPr>
          <w:p w14:paraId="372E6267" w14:textId="77777777" w:rsidR="009764A6" w:rsidRPr="00B82608" w:rsidRDefault="009764A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S   BG   CS   DA   DE   ET   EL   EN   FR   IT   LV   LT   HU   MT   NL   PL   PT   RO   SK   SL   FI   SV</w:t>
            </w:r>
          </w:p>
          <w:p w14:paraId="0981E1C3" w14:textId="77777777" w:rsidR="009764A6" w:rsidRPr="00B82608" w:rsidRDefault="009764A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 □     □      □      □      □      □      □     □      □     □     □      □      □      □      □      □      □     </w:t>
            </w:r>
            <w:r w:rsidR="00FE7940" w:rsidRPr="00FE7940">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color w:val="000000"/>
                <w:sz w:val="18"/>
                <w:szCs w:val="18"/>
                <w:lang w:eastAsia="ro-RO"/>
              </w:rPr>
              <w:t xml:space="preserve">     □     □     □     □</w:t>
            </w:r>
          </w:p>
          <w:p w14:paraId="56BEAF3C" w14:textId="77777777" w:rsidR="00DB2B20" w:rsidRPr="00B82608" w:rsidRDefault="00DB2B20" w:rsidP="00EC439F">
            <w:pPr>
              <w:spacing w:after="0" w:line="360" w:lineRule="auto"/>
              <w:rPr>
                <w:rFonts w:ascii="Times New Roman" w:eastAsia="Times New Roman" w:hAnsi="Times New Roman"/>
                <w:color w:val="000000"/>
                <w:sz w:val="18"/>
                <w:szCs w:val="18"/>
                <w:lang w:eastAsia="ro-RO"/>
              </w:rPr>
            </w:pPr>
          </w:p>
          <w:p w14:paraId="6C556FE1" w14:textId="77777777" w:rsidR="006A0610" w:rsidRPr="00B82608" w:rsidRDefault="00C74526"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le: ____________________________________________________________________________-</w:t>
            </w:r>
          </w:p>
          <w:p w14:paraId="24B1F7D6" w14:textId="77777777" w:rsidR="00DB2B20" w:rsidRPr="00B82608" w:rsidRDefault="0059025A"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Moneda in care se transmite oferta financiara (in cazul procedurilor online sau offline cu etapa finala de L.E.  </w:t>
            </w:r>
          </w:p>
        </w:tc>
      </w:tr>
      <w:tr w:rsidR="007468E6" w:rsidRPr="00B82608" w14:paraId="0C7FAD5C" w14:textId="77777777" w:rsidTr="000F4004">
        <w:tc>
          <w:tcPr>
            <w:tcW w:w="9270" w:type="dxa"/>
            <w:shd w:val="clear" w:color="auto" w:fill="auto"/>
          </w:tcPr>
          <w:p w14:paraId="1E5E96FB" w14:textId="77777777" w:rsidR="008D1DE2" w:rsidRPr="00B82608" w:rsidRDefault="001E03D8" w:rsidP="0037562E">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V.3.7) Perioada minim</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pe parcursul 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reia ofertantul trebuie s</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w:t>
            </w:r>
            <w:r w:rsidR="00824514" w:rsidRPr="00B82608">
              <w:rPr>
                <w:rFonts w:ascii="Times New Roman" w:eastAsia="Times New Roman" w:hAnsi="Times New Roman"/>
                <w:b/>
                <w:color w:val="000000"/>
                <w:sz w:val="18"/>
                <w:szCs w:val="18"/>
                <w:lang w:eastAsia="ro-RO"/>
              </w:rPr>
              <w:t>is</w:t>
            </w:r>
            <w:r w:rsidRPr="00B82608">
              <w:rPr>
                <w:rFonts w:ascii="Times New Roman" w:eastAsia="Times New Roman" w:hAnsi="Times New Roman"/>
                <w:b/>
                <w:color w:val="000000"/>
                <w:sz w:val="18"/>
                <w:szCs w:val="18"/>
                <w:lang w:eastAsia="ro-RO"/>
              </w:rPr>
              <w:t>i me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n</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oferta</w:t>
            </w:r>
            <w:r w:rsidRPr="00B82608">
              <w:rPr>
                <w:rFonts w:ascii="Times New Roman" w:eastAsia="Times New Roman" w:hAnsi="Times New Roman"/>
                <w:color w:val="000000"/>
                <w:sz w:val="18"/>
                <w:szCs w:val="18"/>
                <w:lang w:eastAsia="ro-RO"/>
              </w:rPr>
              <w:t xml:space="preserve"> durata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zile: </w:t>
            </w:r>
            <w:r w:rsidR="00FE7940">
              <w:rPr>
                <w:rFonts w:ascii="Times New Roman" w:eastAsia="Times New Roman" w:hAnsi="Times New Roman"/>
                <w:color w:val="000000"/>
                <w:sz w:val="18"/>
                <w:szCs w:val="18"/>
                <w:lang w:eastAsia="ro-RO"/>
              </w:rPr>
              <w:t>120</w:t>
            </w:r>
            <w:r w:rsidRPr="00B82608">
              <w:rPr>
                <w:rFonts w:ascii="Times New Roman" w:eastAsia="Times New Roman" w:hAnsi="Times New Roman"/>
                <w:color w:val="000000"/>
                <w:sz w:val="18"/>
                <w:szCs w:val="18"/>
                <w:lang w:eastAsia="ro-RO"/>
              </w:rPr>
              <w:t xml:space="preserve"> (de la termenul limi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e primire a ofertelor)</w:t>
            </w:r>
          </w:p>
          <w:p w14:paraId="2DD2D69A" w14:textId="77777777" w:rsidR="00DB2B20" w:rsidRPr="00B82608" w:rsidRDefault="00DB2B20" w:rsidP="00E142F3">
            <w:pPr>
              <w:spacing w:after="0"/>
              <w:jc w:val="both"/>
              <w:rPr>
                <w:rFonts w:ascii="Times New Roman" w:eastAsia="Times New Roman" w:hAnsi="Times New Roman"/>
                <w:color w:val="000000"/>
                <w:sz w:val="18"/>
                <w:szCs w:val="18"/>
                <w:lang w:eastAsia="ro-RO"/>
              </w:rPr>
            </w:pPr>
          </w:p>
        </w:tc>
      </w:tr>
      <w:tr w:rsidR="007468E6" w:rsidRPr="00B82608" w14:paraId="0BA38266" w14:textId="77777777" w:rsidTr="000F4004">
        <w:tc>
          <w:tcPr>
            <w:tcW w:w="9270" w:type="dxa"/>
            <w:shd w:val="clear" w:color="auto" w:fill="auto"/>
          </w:tcPr>
          <w:p w14:paraId="192A6CFA" w14:textId="77777777" w:rsidR="006E0264" w:rsidRPr="00B82608" w:rsidRDefault="006E0264"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V.3.8) Recompense </w:t>
            </w:r>
            <w:r w:rsidR="00824514" w:rsidRPr="00B82608">
              <w:rPr>
                <w:rFonts w:ascii="Times New Roman" w:eastAsia="Times New Roman" w:hAnsi="Times New Roman"/>
                <w:b/>
                <w:color w:val="000000"/>
                <w:sz w:val="18"/>
                <w:szCs w:val="18"/>
                <w:lang w:eastAsia="ro-RO"/>
              </w:rPr>
              <w:t>s</w:t>
            </w:r>
            <w:r w:rsidRPr="00B82608">
              <w:rPr>
                <w:rFonts w:ascii="Times New Roman" w:eastAsia="Times New Roman" w:hAnsi="Times New Roman"/>
                <w:b/>
                <w:color w:val="000000"/>
                <w:sz w:val="18"/>
                <w:szCs w:val="18"/>
                <w:lang w:eastAsia="ro-RO"/>
              </w:rPr>
              <w:t xml:space="preserve">i juriu </w:t>
            </w:r>
            <w:r w:rsidRPr="00B82608">
              <w:rPr>
                <w:rFonts w:ascii="Times New Roman" w:eastAsia="Times New Roman" w:hAnsi="Times New Roman"/>
                <w:b/>
                <w:i/>
                <w:color w:val="000000"/>
                <w:sz w:val="18"/>
                <w:szCs w:val="18"/>
                <w:lang w:eastAsia="ro-RO"/>
              </w:rPr>
              <w:t xml:space="preserve">( </w:t>
            </w:r>
            <w:r w:rsidR="00824514" w:rsidRPr="00B82608">
              <w:rPr>
                <w:rFonts w:ascii="Times New Roman" w:eastAsia="Times New Roman" w:hAnsi="Times New Roman"/>
                <w:b/>
                <w:i/>
                <w:color w:val="000000"/>
                <w:sz w:val="18"/>
                <w:szCs w:val="18"/>
                <w:lang w:eastAsia="ro-RO"/>
              </w:rPr>
              <w:t>i</w:t>
            </w:r>
            <w:r w:rsidRPr="00B82608">
              <w:rPr>
                <w:rFonts w:ascii="Times New Roman" w:eastAsia="Times New Roman" w:hAnsi="Times New Roman"/>
                <w:b/>
                <w:i/>
                <w:color w:val="000000"/>
                <w:sz w:val="18"/>
                <w:szCs w:val="18"/>
                <w:lang w:eastAsia="ro-RO"/>
              </w:rPr>
              <w:t>n cazul unui concurs de solu</w:t>
            </w:r>
            <w:r w:rsidR="00824514" w:rsidRPr="00B82608">
              <w:rPr>
                <w:rFonts w:ascii="Times New Roman" w:eastAsia="Times New Roman" w:hAnsi="Times New Roman"/>
                <w:b/>
                <w:i/>
                <w:color w:val="000000"/>
                <w:sz w:val="18"/>
                <w:szCs w:val="18"/>
                <w:lang w:eastAsia="ro-RO"/>
              </w:rPr>
              <w:t>t</w:t>
            </w:r>
            <w:r w:rsidRPr="00B82608">
              <w:rPr>
                <w:rFonts w:ascii="Times New Roman" w:eastAsia="Times New Roman" w:hAnsi="Times New Roman"/>
                <w:b/>
                <w:i/>
                <w:color w:val="000000"/>
                <w:sz w:val="18"/>
                <w:szCs w:val="18"/>
                <w:lang w:eastAsia="ro-RO"/>
              </w:rPr>
              <w:t>ii</w:t>
            </w:r>
            <w:r w:rsidRPr="00B82608">
              <w:rPr>
                <w:rFonts w:ascii="Times New Roman" w:eastAsia="Times New Roman" w:hAnsi="Times New Roman"/>
                <w:b/>
                <w:color w:val="000000"/>
                <w:sz w:val="18"/>
                <w:szCs w:val="18"/>
                <w:lang w:eastAsia="ro-RO"/>
              </w:rPr>
              <w:t>)</w:t>
            </w:r>
          </w:p>
        </w:tc>
      </w:tr>
      <w:tr w:rsidR="007468E6" w:rsidRPr="00B82608" w14:paraId="6DB7171F" w14:textId="77777777" w:rsidTr="000F4004">
        <w:tc>
          <w:tcPr>
            <w:tcW w:w="9270" w:type="dxa"/>
            <w:shd w:val="clear" w:color="auto" w:fill="auto"/>
          </w:tcPr>
          <w:p w14:paraId="1ACE32C9" w14:textId="2C5FE10B" w:rsidR="00105682" w:rsidRPr="00B82608" w:rsidRDefault="006E0264" w:rsidP="00105682">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xml:space="preserve">IV.3.8.1) Se va acorda </w:t>
            </w:r>
            <w:r w:rsidR="00105682" w:rsidRPr="00B82608">
              <w:rPr>
                <w:rFonts w:ascii="Times New Roman" w:eastAsia="Times New Roman" w:hAnsi="Times New Roman"/>
                <w:b/>
                <w:color w:val="000000"/>
                <w:sz w:val="18"/>
                <w:szCs w:val="18"/>
                <w:lang w:eastAsia="ro-RO"/>
              </w:rPr>
              <w:t xml:space="preserve">una sau mai multe prime                                                                                         da </w:t>
            </w:r>
            <w:r w:rsidR="00105682" w:rsidRPr="00B82608">
              <w:rPr>
                <w:rFonts w:ascii="Times New Roman" w:eastAsia="Times New Roman" w:hAnsi="Times New Roman"/>
                <w:color w:val="000000"/>
                <w:sz w:val="18"/>
                <w:szCs w:val="18"/>
                <w:lang w:eastAsia="ro-RO"/>
              </w:rPr>
              <w:t xml:space="preserve">□         </w:t>
            </w:r>
            <w:r w:rsidR="00105682"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p>
          <w:p w14:paraId="737F178B" w14:textId="77777777" w:rsidR="006E0264" w:rsidRPr="00B82608" w:rsidRDefault="00105682"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color w:val="000000"/>
                <w:sz w:val="18"/>
                <w:szCs w:val="18"/>
                <w:lang w:eastAsia="ro-RO"/>
              </w:rPr>
              <w:t>Dac</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da, num</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rul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 valoarea primelor care urmeaz</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ie acordat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b/>
                <w:color w:val="000000"/>
                <w:sz w:val="18"/>
                <w:szCs w:val="18"/>
                <w:lang w:eastAsia="ro-RO"/>
              </w:rPr>
              <w:t xml:space="preserve"> ___________________________________________________________________________________________________</w:t>
            </w:r>
          </w:p>
        </w:tc>
      </w:tr>
      <w:tr w:rsidR="007468E6" w:rsidRPr="00B82608" w14:paraId="0110895B" w14:textId="77777777" w:rsidTr="000F4004">
        <w:tc>
          <w:tcPr>
            <w:tcW w:w="9270" w:type="dxa"/>
            <w:shd w:val="clear" w:color="auto" w:fill="auto"/>
          </w:tcPr>
          <w:p w14:paraId="23FEE232" w14:textId="77777777" w:rsidR="00105682" w:rsidRPr="00B82608" w:rsidRDefault="00105682" w:rsidP="00105682">
            <w:pPr>
              <w:spacing w:after="0" w:line="360" w:lineRule="auto"/>
              <w:rPr>
                <w:rFonts w:ascii="Times New Roman" w:eastAsia="Times New Roman" w:hAnsi="Times New Roman"/>
                <w:b/>
                <w:i/>
                <w:color w:val="000000"/>
                <w:sz w:val="18"/>
                <w:szCs w:val="18"/>
                <w:lang w:eastAsia="ro-RO"/>
              </w:rPr>
            </w:pPr>
            <w:r w:rsidRPr="00B82608">
              <w:rPr>
                <w:rFonts w:ascii="Times New Roman" w:eastAsia="Times New Roman" w:hAnsi="Times New Roman"/>
                <w:b/>
                <w:color w:val="000000"/>
                <w:sz w:val="18"/>
                <w:szCs w:val="18"/>
                <w:lang w:eastAsia="ro-RO"/>
              </w:rPr>
              <w:t>IV.3.8.2) Detalii privind pl</w:t>
            </w:r>
            <w:r w:rsidR="00824514" w:rsidRPr="00B82608">
              <w:rPr>
                <w:rFonts w:ascii="Times New Roman" w:eastAsia="Times New Roman" w:hAnsi="Times New Roman"/>
                <w:b/>
                <w:color w:val="000000"/>
                <w:sz w:val="18"/>
                <w:szCs w:val="18"/>
                <w:lang w:eastAsia="ro-RO"/>
              </w:rPr>
              <w:t>at</w:t>
            </w:r>
            <w:r w:rsidRPr="00B82608">
              <w:rPr>
                <w:rFonts w:ascii="Times New Roman" w:eastAsia="Times New Roman" w:hAnsi="Times New Roman"/>
                <w:b/>
                <w:color w:val="000000"/>
                <w:sz w:val="18"/>
                <w:szCs w:val="18"/>
                <w:lang w:eastAsia="ro-RO"/>
              </w:rPr>
              <w:t>ile 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tre to</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 participan</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w:t>
            </w:r>
            <w:r w:rsidRPr="00B82608">
              <w:rPr>
                <w:rFonts w:ascii="Times New Roman" w:eastAsia="Times New Roman" w:hAnsi="Times New Roman"/>
                <w:b/>
                <w:i/>
                <w:color w:val="000000"/>
                <w:sz w:val="18"/>
                <w:szCs w:val="18"/>
                <w:lang w:eastAsia="ro-RO"/>
              </w:rPr>
              <w:t>dup</w:t>
            </w:r>
            <w:r w:rsidR="00824514" w:rsidRPr="00B82608">
              <w:rPr>
                <w:rFonts w:ascii="Times New Roman" w:eastAsia="Times New Roman" w:hAnsi="Times New Roman"/>
                <w:b/>
                <w:i/>
                <w:color w:val="000000"/>
                <w:sz w:val="18"/>
                <w:szCs w:val="18"/>
                <w:lang w:eastAsia="ro-RO"/>
              </w:rPr>
              <w:t>a</w:t>
            </w:r>
            <w:r w:rsidRPr="00B82608">
              <w:rPr>
                <w:rFonts w:ascii="Times New Roman" w:eastAsia="Times New Roman" w:hAnsi="Times New Roman"/>
                <w:b/>
                <w:i/>
                <w:color w:val="000000"/>
                <w:sz w:val="18"/>
                <w:szCs w:val="18"/>
                <w:lang w:eastAsia="ro-RO"/>
              </w:rPr>
              <w:t xml:space="preserve"> caz)</w:t>
            </w:r>
          </w:p>
          <w:p w14:paraId="04385B3B" w14:textId="77777777" w:rsidR="00105682" w:rsidRPr="00B82608" w:rsidRDefault="00105682"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i/>
                <w:color w:val="000000"/>
                <w:sz w:val="18"/>
                <w:szCs w:val="18"/>
                <w:lang w:eastAsia="ro-RO"/>
              </w:rPr>
              <w:t>___________________________________________________________________________________________________</w:t>
            </w:r>
          </w:p>
        </w:tc>
      </w:tr>
      <w:tr w:rsidR="007468E6" w:rsidRPr="00B82608" w14:paraId="41E813E1" w14:textId="77777777" w:rsidTr="000F4004">
        <w:tc>
          <w:tcPr>
            <w:tcW w:w="9270" w:type="dxa"/>
            <w:shd w:val="clear" w:color="auto" w:fill="auto"/>
          </w:tcPr>
          <w:p w14:paraId="72720DE5" w14:textId="5B99F17A" w:rsidR="00C72753" w:rsidRPr="00B82608" w:rsidRDefault="00105682"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IV.3.8.3) Contracte atribuit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 xml:space="preserve">n urma concursului: Contractele de servicii atribuite </w:t>
            </w:r>
            <w:r w:rsidR="00824514" w:rsidRPr="00B82608">
              <w:rPr>
                <w:rFonts w:ascii="Times New Roman" w:eastAsia="Times New Roman" w:hAnsi="Times New Roman"/>
                <w:b/>
                <w:color w:val="000000"/>
                <w:sz w:val="18"/>
                <w:szCs w:val="18"/>
                <w:lang w:eastAsia="ro-RO"/>
              </w:rPr>
              <w:t>i</w:t>
            </w:r>
            <w:r w:rsidRPr="00B82608">
              <w:rPr>
                <w:rFonts w:ascii="Times New Roman" w:eastAsia="Times New Roman" w:hAnsi="Times New Roman"/>
                <w:b/>
                <w:color w:val="000000"/>
                <w:sz w:val="18"/>
                <w:szCs w:val="18"/>
                <w:lang w:eastAsia="ro-RO"/>
              </w:rPr>
              <w:t>n urma concursului vor fi atribuite c</w:t>
            </w:r>
            <w:r w:rsidR="00824514" w:rsidRPr="00B82608">
              <w:rPr>
                <w:rFonts w:ascii="Times New Roman" w:eastAsia="Times New Roman" w:hAnsi="Times New Roman"/>
                <w:b/>
                <w:color w:val="000000"/>
                <w:sz w:val="18"/>
                <w:szCs w:val="18"/>
                <w:lang w:eastAsia="ro-RO"/>
              </w:rPr>
              <w:t>as</w:t>
            </w:r>
            <w:r w:rsidRPr="00B82608">
              <w:rPr>
                <w:rFonts w:ascii="Times New Roman" w:eastAsia="Times New Roman" w:hAnsi="Times New Roman"/>
                <w:b/>
                <w:color w:val="000000"/>
                <w:sz w:val="18"/>
                <w:szCs w:val="18"/>
                <w:lang w:eastAsia="ro-RO"/>
              </w:rPr>
              <w:t>tig</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torului sau unuia dintre c</w:t>
            </w:r>
            <w:r w:rsidR="00824514" w:rsidRPr="00B82608">
              <w:rPr>
                <w:rFonts w:ascii="Times New Roman" w:eastAsia="Times New Roman" w:hAnsi="Times New Roman"/>
                <w:b/>
                <w:color w:val="000000"/>
                <w:sz w:val="18"/>
                <w:szCs w:val="18"/>
                <w:lang w:eastAsia="ro-RO"/>
              </w:rPr>
              <w:t>as</w:t>
            </w:r>
            <w:r w:rsidRPr="00B82608">
              <w:rPr>
                <w:rFonts w:ascii="Times New Roman" w:eastAsia="Times New Roman" w:hAnsi="Times New Roman"/>
                <w:b/>
                <w:color w:val="000000"/>
                <w:sz w:val="18"/>
                <w:szCs w:val="18"/>
                <w:lang w:eastAsia="ro-RO"/>
              </w:rPr>
              <w:t>tig</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torii concursului                                                            da </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r w:rsidRPr="00B82608">
              <w:rPr>
                <w:rFonts w:ascii="Times New Roman" w:eastAsia="Times New Roman" w:hAnsi="Times New Roman"/>
                <w:b/>
                <w:color w:val="000000"/>
                <w:sz w:val="18"/>
                <w:szCs w:val="18"/>
                <w:lang w:eastAsia="ro-RO"/>
              </w:rPr>
              <w:t xml:space="preserve"> </w:t>
            </w:r>
          </w:p>
          <w:p w14:paraId="1C8BFFFB" w14:textId="77777777" w:rsidR="00105682" w:rsidRPr="00B82608" w:rsidRDefault="00105682" w:rsidP="00105682">
            <w:pPr>
              <w:spacing w:after="0" w:line="360" w:lineRule="auto"/>
              <w:rPr>
                <w:rFonts w:ascii="Times New Roman" w:eastAsia="Times New Roman" w:hAnsi="Times New Roman"/>
                <w:b/>
                <w:color w:val="000000"/>
                <w:sz w:val="18"/>
                <w:szCs w:val="18"/>
                <w:lang w:eastAsia="ro-RO"/>
              </w:rPr>
            </w:pPr>
          </w:p>
        </w:tc>
      </w:tr>
      <w:tr w:rsidR="007468E6" w:rsidRPr="00B82608" w14:paraId="208ABD2B" w14:textId="77777777" w:rsidTr="000F4004">
        <w:tc>
          <w:tcPr>
            <w:tcW w:w="9270" w:type="dxa"/>
            <w:shd w:val="clear" w:color="auto" w:fill="auto"/>
          </w:tcPr>
          <w:p w14:paraId="7F4F7474" w14:textId="1A7AD121" w:rsidR="00105682" w:rsidRPr="00B82608" w:rsidRDefault="00D770A2" w:rsidP="00105682">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IV.3.8.4) Decizia juriului este obligatorie pentru autoritatea contracta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entitatea contractant</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b/>
                <w:color w:val="000000"/>
                <w:sz w:val="18"/>
                <w:szCs w:val="18"/>
                <w:lang w:eastAsia="ro-RO"/>
              </w:rPr>
              <w:t xml:space="preserve">nu </w:t>
            </w:r>
            <w:r w:rsidR="00FE7940" w:rsidRPr="00FE7940">
              <w:rPr>
                <w:rFonts w:ascii="Times New Roman" w:eastAsia="Times New Roman" w:hAnsi="Times New Roman"/>
                <w:b/>
                <w:color w:val="000000"/>
                <w:sz w:val="18"/>
                <w:szCs w:val="18"/>
                <w:lang w:eastAsia="ro-RO"/>
              </w:rPr>
              <w:sym w:font="Wingdings" w:char="F0FE"/>
            </w:r>
          </w:p>
          <w:p w14:paraId="26337E8D" w14:textId="77777777" w:rsidR="00C72753" w:rsidRPr="00B82608" w:rsidRDefault="00C72753" w:rsidP="00105682">
            <w:pPr>
              <w:spacing w:after="0" w:line="360" w:lineRule="auto"/>
              <w:rPr>
                <w:rFonts w:ascii="Times New Roman" w:eastAsia="Times New Roman" w:hAnsi="Times New Roman"/>
                <w:b/>
                <w:color w:val="000000"/>
                <w:sz w:val="18"/>
                <w:szCs w:val="18"/>
                <w:lang w:eastAsia="ro-RO"/>
              </w:rPr>
            </w:pPr>
          </w:p>
        </w:tc>
      </w:tr>
      <w:tr w:rsidR="007468E6" w:rsidRPr="00B82608" w14:paraId="47F1701F" w14:textId="77777777" w:rsidTr="000F4004">
        <w:tc>
          <w:tcPr>
            <w:tcW w:w="9270" w:type="dxa"/>
            <w:shd w:val="clear" w:color="auto" w:fill="auto"/>
          </w:tcPr>
          <w:p w14:paraId="0587DB37" w14:textId="77777777" w:rsidR="00007AA1" w:rsidRPr="00B82608" w:rsidRDefault="00007AA1" w:rsidP="00105682">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3.8.5) Numele membrilor juriului select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 xml:space="preserve">i </w:t>
            </w:r>
            <w:r w:rsidRPr="00B82608">
              <w:rPr>
                <w:rFonts w:ascii="Times New Roman" w:eastAsia="Times New Roman" w:hAnsi="Times New Roman"/>
                <w:b/>
                <w:i/>
                <w:color w:val="000000"/>
                <w:sz w:val="18"/>
                <w:szCs w:val="18"/>
                <w:lang w:eastAsia="ro-RO"/>
              </w:rPr>
              <w:t>(dup</w:t>
            </w:r>
            <w:r w:rsidR="00824514" w:rsidRPr="00B82608">
              <w:rPr>
                <w:rFonts w:ascii="Times New Roman" w:eastAsia="Times New Roman" w:hAnsi="Times New Roman"/>
                <w:b/>
                <w:i/>
                <w:color w:val="000000"/>
                <w:sz w:val="18"/>
                <w:szCs w:val="18"/>
                <w:lang w:eastAsia="ro-RO"/>
              </w:rPr>
              <w:t>a</w:t>
            </w:r>
            <w:r w:rsidRPr="00B82608">
              <w:rPr>
                <w:rFonts w:ascii="Times New Roman" w:eastAsia="Times New Roman" w:hAnsi="Times New Roman"/>
                <w:b/>
                <w:i/>
                <w:color w:val="000000"/>
                <w:sz w:val="18"/>
                <w:szCs w:val="18"/>
                <w:lang w:eastAsia="ro-RO"/>
              </w:rPr>
              <w:t xml:space="preserve"> caz)</w:t>
            </w:r>
          </w:p>
        </w:tc>
      </w:tr>
    </w:tbl>
    <w:p w14:paraId="1467365F" w14:textId="77777777" w:rsidR="003A5AC8" w:rsidRPr="00B82608" w:rsidRDefault="003A5AC8" w:rsidP="00B96AF0">
      <w:pPr>
        <w:rPr>
          <w:rFonts w:ascii="Times New Roman" w:hAnsi="Times New Roman"/>
          <w:color w:val="000000"/>
        </w:rPr>
      </w:pPr>
    </w:p>
    <w:p w14:paraId="77B2D9AE" w14:textId="07CA35D4" w:rsidR="0062725A" w:rsidRPr="008D77DE" w:rsidRDefault="0062204D" w:rsidP="008D77DE">
      <w:pPr>
        <w:ind w:left="-90"/>
        <w:rPr>
          <w:rFonts w:ascii="Times New Roman" w:hAnsi="Times New Roman"/>
          <w:b/>
          <w:color w:val="000000"/>
        </w:rPr>
      </w:pPr>
      <w:r w:rsidRPr="00B82608">
        <w:rPr>
          <w:rFonts w:ascii="Times New Roman" w:hAnsi="Times New Roman"/>
          <w:b/>
          <w:color w:val="000000"/>
        </w:rPr>
        <w:t>IV.4. PREZENTAREA OFERTE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7468E6" w:rsidRPr="00B82608" w14:paraId="2FB6D3CB" w14:textId="77777777" w:rsidTr="000F4004">
        <w:tc>
          <w:tcPr>
            <w:tcW w:w="9270" w:type="dxa"/>
            <w:shd w:val="clear" w:color="auto" w:fill="auto"/>
          </w:tcPr>
          <w:p w14:paraId="2355DAC7" w14:textId="77777777" w:rsidR="00317671" w:rsidRPr="00B82608" w:rsidRDefault="00317671" w:rsidP="00EC439F">
            <w:pPr>
              <w:spacing w:after="0" w:line="24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IV.4.1. Modul de prezentare a propunerii tehnice</w:t>
            </w:r>
          </w:p>
        </w:tc>
      </w:tr>
      <w:tr w:rsidR="007468E6" w:rsidRPr="00B82608" w14:paraId="77CE6A76" w14:textId="77777777" w:rsidTr="000F4004">
        <w:tc>
          <w:tcPr>
            <w:tcW w:w="9270" w:type="dxa"/>
            <w:shd w:val="clear" w:color="auto" w:fill="auto"/>
          </w:tcPr>
          <w:p w14:paraId="13E7E1E0" w14:textId="628966D1" w:rsidR="0019459B" w:rsidRPr="008D77DE" w:rsidRDefault="0019459B" w:rsidP="0074228A">
            <w:pPr>
              <w:spacing w:after="0"/>
              <w:jc w:val="both"/>
              <w:rPr>
                <w:rFonts w:ascii="Times New Roman" w:eastAsia="Times New Roman" w:hAnsi="Times New Roman"/>
                <w:color w:val="000000"/>
                <w:sz w:val="18"/>
                <w:szCs w:val="18"/>
                <w:lang w:eastAsia="ro-RO"/>
              </w:rPr>
            </w:pPr>
            <w:r w:rsidRPr="00581BCA">
              <w:rPr>
                <w:rFonts w:ascii="Times New Roman" w:eastAsia="Times New Roman" w:hAnsi="Times New Roman"/>
                <w:color w:val="000000"/>
                <w:sz w:val="18"/>
                <w:szCs w:val="18"/>
                <w:lang w:eastAsia="ro-RO"/>
              </w:rPr>
              <w:t xml:space="preserve">Oferta tehnică, care trebuie întocmită avându-se  în vedere cantitățile de deșeuri menționate în documentație pentru primul an de executare a contractului, în caz contrar oferta urmează a fi declarată ca neconformă,  trebuie să prezinte următoarele </w:t>
            </w:r>
            <w:r w:rsidRPr="008D77DE">
              <w:rPr>
                <w:rFonts w:ascii="Times New Roman" w:eastAsia="Times New Roman" w:hAnsi="Times New Roman"/>
                <w:color w:val="000000"/>
                <w:sz w:val="18"/>
                <w:szCs w:val="18"/>
                <w:lang w:eastAsia="ro-RO"/>
              </w:rPr>
              <w:t>aspecte</w:t>
            </w:r>
            <w:r w:rsidR="00DB2585" w:rsidRPr="008D77DE">
              <w:rPr>
                <w:rFonts w:ascii="Times New Roman" w:eastAsia="Times New Roman" w:hAnsi="Times New Roman"/>
                <w:color w:val="000000"/>
                <w:sz w:val="18"/>
                <w:szCs w:val="18"/>
                <w:lang w:eastAsia="ro-RO"/>
              </w:rPr>
              <w:t xml:space="preserve">, care se completează cu </w:t>
            </w:r>
            <w:r w:rsidR="00DB2585" w:rsidRPr="00254883">
              <w:rPr>
                <w:rFonts w:ascii="Times New Roman" w:eastAsia="Times New Roman" w:hAnsi="Times New Roman"/>
                <w:color w:val="000000"/>
                <w:sz w:val="18"/>
                <w:szCs w:val="18"/>
                <w:lang w:eastAsia="ro-RO"/>
              </w:rPr>
              <w:t>prev</w:t>
            </w:r>
            <w:r w:rsidR="00295139" w:rsidRPr="00254883">
              <w:rPr>
                <w:rFonts w:ascii="Times New Roman" w:eastAsia="Times New Roman" w:hAnsi="Times New Roman"/>
                <w:color w:val="000000"/>
                <w:sz w:val="18"/>
                <w:szCs w:val="18"/>
                <w:lang w:eastAsia="ro-RO"/>
              </w:rPr>
              <w:t>e</w:t>
            </w:r>
            <w:r w:rsidR="00DB2585" w:rsidRPr="00254883">
              <w:rPr>
                <w:rFonts w:ascii="Times New Roman" w:eastAsia="Times New Roman" w:hAnsi="Times New Roman"/>
                <w:color w:val="000000"/>
                <w:sz w:val="18"/>
                <w:szCs w:val="18"/>
                <w:lang w:eastAsia="ro-RO"/>
              </w:rPr>
              <w:t>derile art.</w:t>
            </w:r>
            <w:r w:rsidR="00321730" w:rsidRPr="00254883">
              <w:rPr>
                <w:rFonts w:ascii="Times New Roman" w:eastAsia="Times New Roman" w:hAnsi="Times New Roman"/>
                <w:color w:val="000000"/>
                <w:sz w:val="18"/>
                <w:szCs w:val="18"/>
                <w:lang w:eastAsia="ro-RO"/>
              </w:rPr>
              <w:t>1</w:t>
            </w:r>
            <w:r w:rsidR="00254883" w:rsidRPr="00254883">
              <w:rPr>
                <w:rFonts w:ascii="Times New Roman" w:eastAsia="Times New Roman" w:hAnsi="Times New Roman"/>
                <w:color w:val="000000"/>
                <w:sz w:val="18"/>
                <w:szCs w:val="18"/>
                <w:lang w:eastAsia="ro-RO"/>
              </w:rPr>
              <w:t>36</w:t>
            </w:r>
            <w:r w:rsidR="00321730" w:rsidRPr="008D77DE">
              <w:rPr>
                <w:rFonts w:ascii="Times New Roman" w:eastAsia="Times New Roman" w:hAnsi="Times New Roman"/>
                <w:color w:val="000000"/>
                <w:sz w:val="18"/>
                <w:szCs w:val="18"/>
                <w:lang w:eastAsia="ro-RO"/>
              </w:rPr>
              <w:t xml:space="preserve"> </w:t>
            </w:r>
            <w:r w:rsidR="00DB2585" w:rsidRPr="008D77DE">
              <w:rPr>
                <w:rFonts w:ascii="Times New Roman" w:eastAsia="Times New Roman" w:hAnsi="Times New Roman"/>
                <w:color w:val="000000"/>
                <w:sz w:val="18"/>
                <w:szCs w:val="18"/>
                <w:lang w:eastAsia="ro-RO"/>
              </w:rPr>
              <w:t>din caietul de sarcini</w:t>
            </w:r>
            <w:r w:rsidRPr="008D77DE">
              <w:rPr>
                <w:rFonts w:ascii="Times New Roman" w:eastAsia="Times New Roman" w:hAnsi="Times New Roman"/>
                <w:color w:val="000000"/>
                <w:sz w:val="18"/>
                <w:szCs w:val="18"/>
                <w:lang w:eastAsia="ro-RO"/>
              </w:rPr>
              <w:t xml:space="preserve"> :</w:t>
            </w:r>
          </w:p>
          <w:p w14:paraId="41D0FAA8" w14:textId="77777777" w:rsidR="0019459B" w:rsidRPr="008D77DE" w:rsidRDefault="0019459B" w:rsidP="0074228A">
            <w:pPr>
              <w:numPr>
                <w:ilvl w:val="2"/>
                <w:numId w:val="35"/>
              </w:numPr>
              <w:spacing w:after="0"/>
              <w:jc w:val="both"/>
              <w:rPr>
                <w:rFonts w:ascii="Times New Roman" w:eastAsia="Times New Roman" w:hAnsi="Times New Roman"/>
                <w:color w:val="000000"/>
                <w:sz w:val="18"/>
                <w:szCs w:val="18"/>
                <w:lang w:eastAsia="ro-RO"/>
              </w:rPr>
            </w:pPr>
            <w:r w:rsidRPr="008D77DE">
              <w:rPr>
                <w:rFonts w:ascii="Times New Roman" w:eastAsia="Times New Roman" w:hAnsi="Times New Roman"/>
                <w:color w:val="000000"/>
                <w:sz w:val="18"/>
                <w:szCs w:val="18"/>
                <w:lang w:eastAsia="ro-RO"/>
              </w:rPr>
              <w:t xml:space="preserve">Managementul și organizarea activității, care va cuprinde cel puțin : organigrama cuprinzînd posturile de lucru necesare derulării activității, atribuțiile specifice fiecărui post </w:t>
            </w:r>
          </w:p>
          <w:p w14:paraId="092CE649" w14:textId="77777777" w:rsidR="0019459B" w:rsidRPr="008D77DE" w:rsidRDefault="0019459B" w:rsidP="0074228A">
            <w:pPr>
              <w:numPr>
                <w:ilvl w:val="2"/>
                <w:numId w:val="35"/>
              </w:numPr>
              <w:spacing w:after="0"/>
              <w:jc w:val="both"/>
              <w:rPr>
                <w:rFonts w:ascii="Times New Roman" w:eastAsia="Times New Roman" w:hAnsi="Times New Roman"/>
                <w:color w:val="000000"/>
                <w:sz w:val="18"/>
                <w:szCs w:val="18"/>
                <w:lang w:eastAsia="ro-RO"/>
              </w:rPr>
            </w:pPr>
            <w:r w:rsidRPr="008D77DE">
              <w:rPr>
                <w:rFonts w:ascii="Times New Roman" w:eastAsia="Times New Roman" w:hAnsi="Times New Roman"/>
                <w:color w:val="000000"/>
                <w:sz w:val="18"/>
                <w:szCs w:val="18"/>
                <w:lang w:eastAsia="ro-RO"/>
              </w:rPr>
              <w:t>Mobilizarea si operationalizarea activitatii</w:t>
            </w:r>
          </w:p>
          <w:p w14:paraId="1A8B3D89" w14:textId="77777777" w:rsidR="0019459B" w:rsidRPr="008D77DE" w:rsidRDefault="0019459B" w:rsidP="0074228A">
            <w:pPr>
              <w:spacing w:after="0"/>
              <w:jc w:val="both"/>
              <w:rPr>
                <w:rFonts w:ascii="Times New Roman" w:eastAsia="Times New Roman" w:hAnsi="Times New Roman"/>
                <w:color w:val="000000"/>
                <w:sz w:val="18"/>
                <w:szCs w:val="18"/>
                <w:lang w:eastAsia="ro-RO"/>
              </w:rPr>
            </w:pPr>
            <w:r w:rsidRPr="008D77DE">
              <w:rPr>
                <w:rFonts w:ascii="Times New Roman" w:eastAsia="Times New Roman" w:hAnsi="Times New Roman"/>
                <w:color w:val="000000"/>
                <w:sz w:val="18"/>
                <w:szCs w:val="18"/>
                <w:lang w:eastAsia="ro-RO"/>
              </w:rPr>
              <w:t>Oferta trebuie sa prezinte in mod clar durata de timp (exprimata in zile calendaristice) scursa intre Data semnarii Contractului si Data inceperii activitatii pentru toate activitatile care fac obiectul contractului. Eventualele testari trebuie incluse in graficul detaliat al activitatilor aferente etapei de mobilizare.</w:t>
            </w:r>
          </w:p>
          <w:p w14:paraId="6AC48164" w14:textId="77777777" w:rsidR="000A26B5" w:rsidRPr="008D77DE" w:rsidRDefault="000A26B5" w:rsidP="0074228A">
            <w:pPr>
              <w:numPr>
                <w:ilvl w:val="2"/>
                <w:numId w:val="35"/>
              </w:numPr>
              <w:spacing w:after="0"/>
              <w:jc w:val="both"/>
              <w:rPr>
                <w:rFonts w:ascii="Times New Roman" w:eastAsia="Times New Roman" w:hAnsi="Times New Roman"/>
                <w:color w:val="000000"/>
                <w:sz w:val="18"/>
                <w:szCs w:val="18"/>
                <w:lang w:eastAsia="ro-RO"/>
              </w:rPr>
            </w:pPr>
            <w:r w:rsidRPr="008D77DE">
              <w:rPr>
                <w:rFonts w:ascii="Times New Roman" w:eastAsia="Times New Roman" w:hAnsi="Times New Roman"/>
                <w:color w:val="000000"/>
                <w:sz w:val="18"/>
                <w:szCs w:val="18"/>
                <w:lang w:eastAsia="ro-RO"/>
              </w:rPr>
              <w:t>Planul de organizare a activitatii</w:t>
            </w:r>
          </w:p>
          <w:p w14:paraId="0FA4C441" w14:textId="77777777" w:rsidR="000A26B5" w:rsidRPr="008D77DE" w:rsidRDefault="000A26B5" w:rsidP="0074228A">
            <w:pPr>
              <w:spacing w:after="0"/>
              <w:jc w:val="both"/>
              <w:rPr>
                <w:rFonts w:ascii="Times New Roman" w:eastAsia="Times New Roman" w:hAnsi="Times New Roman"/>
                <w:color w:val="000000"/>
                <w:sz w:val="18"/>
                <w:szCs w:val="18"/>
                <w:lang w:eastAsia="ro-RO"/>
              </w:rPr>
            </w:pPr>
            <w:r w:rsidRPr="008D77DE">
              <w:rPr>
                <w:rFonts w:ascii="Times New Roman" w:eastAsia="Times New Roman" w:hAnsi="Times New Roman"/>
                <w:color w:val="000000"/>
                <w:sz w:val="18"/>
                <w:szCs w:val="18"/>
                <w:lang w:eastAsia="ro-RO"/>
              </w:rPr>
              <w:t>În oferta tehnică, Ofertantul trebuie să prezinte un Plan de organizare a activitatii detaliat si coerent, care sa prezinte cel putin:</w:t>
            </w:r>
          </w:p>
          <w:p w14:paraId="3F09ACE2" w14:textId="77777777" w:rsidR="000A26B5" w:rsidRPr="000A26B5" w:rsidRDefault="000A26B5" w:rsidP="0074228A">
            <w:p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w:t>
            </w:r>
            <w:r w:rsidRPr="000A26B5">
              <w:rPr>
                <w:rFonts w:ascii="Times New Roman" w:eastAsia="Times New Roman" w:hAnsi="Times New Roman"/>
                <w:color w:val="000000"/>
                <w:sz w:val="18"/>
                <w:szCs w:val="18"/>
                <w:lang w:eastAsia="ro-RO"/>
              </w:rPr>
              <w:tab/>
              <w:t>alocarea de resurse pentru fiecare categorie de deseuri (vehicule cu prezentarea documentelor care atestă  standardul EURO și capacitatea de transport a fiecărui vehicul, echipamente, unelte, personal);</w:t>
            </w:r>
          </w:p>
          <w:p w14:paraId="713A2793" w14:textId="77777777" w:rsidR="000A26B5" w:rsidRPr="000A26B5" w:rsidRDefault="000A26B5" w:rsidP="0074228A">
            <w:p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w:t>
            </w:r>
            <w:r w:rsidRPr="000A26B5">
              <w:rPr>
                <w:rFonts w:ascii="Times New Roman" w:eastAsia="Times New Roman" w:hAnsi="Times New Roman"/>
                <w:color w:val="000000"/>
                <w:sz w:val="18"/>
                <w:szCs w:val="18"/>
                <w:lang w:eastAsia="ro-RO"/>
              </w:rPr>
              <w:tab/>
            </w:r>
            <w:r w:rsidR="00F57904" w:rsidRPr="00F57904">
              <w:rPr>
                <w:rFonts w:ascii="Times New Roman" w:eastAsia="Times New Roman" w:hAnsi="Times New Roman"/>
                <w:color w:val="000000"/>
                <w:sz w:val="18"/>
                <w:szCs w:val="18"/>
                <w:lang w:eastAsia="ro-RO"/>
              </w:rPr>
              <w:t xml:space="preserve">organizarea calendaristica a activitatii pe parcursul unei luni – pentru fiecare UAT din zona de colectare si categorie de deseuri, cu respectarea frecvenței de colectare conform informațiilor minime solicitate în Tabelele 1- 3  din </w:t>
            </w:r>
            <w:r w:rsidR="00A37953">
              <w:rPr>
                <w:rFonts w:ascii="Times New Roman" w:eastAsia="Times New Roman" w:hAnsi="Times New Roman"/>
                <w:color w:val="000000"/>
                <w:sz w:val="18"/>
                <w:szCs w:val="18"/>
                <w:lang w:eastAsia="ro-RO"/>
              </w:rPr>
              <w:t>A</w:t>
            </w:r>
            <w:r w:rsidR="00F57904" w:rsidRPr="00F57904">
              <w:rPr>
                <w:rFonts w:ascii="Times New Roman" w:eastAsia="Times New Roman" w:hAnsi="Times New Roman"/>
                <w:color w:val="000000"/>
                <w:sz w:val="18"/>
                <w:szCs w:val="18"/>
                <w:lang w:eastAsia="ro-RO"/>
              </w:rPr>
              <w:t>nexa 9 a caietului de sarcini</w:t>
            </w:r>
            <w:r w:rsidR="00F57904">
              <w:rPr>
                <w:rFonts w:ascii="Times New Roman" w:eastAsia="Times New Roman" w:hAnsi="Times New Roman"/>
                <w:color w:val="000000"/>
                <w:sz w:val="18"/>
                <w:szCs w:val="18"/>
                <w:lang w:eastAsia="ro-RO"/>
              </w:rPr>
              <w:t>;</w:t>
            </w:r>
          </w:p>
          <w:p w14:paraId="5F0D2B8F" w14:textId="77777777" w:rsidR="000A26B5" w:rsidRPr="000A26B5" w:rsidRDefault="000A26B5" w:rsidP="0074228A">
            <w:p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w:t>
            </w:r>
            <w:r w:rsidRPr="000A26B5">
              <w:rPr>
                <w:rFonts w:ascii="Times New Roman" w:eastAsia="Times New Roman" w:hAnsi="Times New Roman"/>
                <w:color w:val="000000"/>
                <w:sz w:val="18"/>
                <w:szCs w:val="18"/>
                <w:lang w:eastAsia="ro-RO"/>
              </w:rPr>
              <w:tab/>
              <w:t>modul de colectare, echipamentele si resursele utilizate pentru fiecare flux special de deseuri care fac obiectul contractului de delegare (deseuri periculoase menajere, deseuri voluminoase).</w:t>
            </w:r>
          </w:p>
          <w:p w14:paraId="174D0237" w14:textId="77777777" w:rsidR="00CD6307" w:rsidRPr="00745505" w:rsidRDefault="00CD6307" w:rsidP="0074228A">
            <w:pPr>
              <w:spacing w:after="0"/>
              <w:jc w:val="both"/>
              <w:rPr>
                <w:rFonts w:ascii="Times New Roman" w:eastAsia="Times New Roman" w:hAnsi="Times New Roman"/>
                <w:color w:val="000000"/>
                <w:sz w:val="18"/>
                <w:szCs w:val="18"/>
                <w:lang w:eastAsia="ro-RO"/>
              </w:rPr>
            </w:pPr>
            <w:r w:rsidRPr="00CD6307">
              <w:rPr>
                <w:rFonts w:ascii="Times New Roman" w:eastAsia="Times New Roman" w:hAnsi="Times New Roman"/>
                <w:color w:val="000000"/>
                <w:sz w:val="18"/>
                <w:szCs w:val="18"/>
                <w:lang w:eastAsia="ro-RO"/>
              </w:rPr>
              <w:t>La prezentarea ofertelor pentru a se realiza o abordare unitara se vor completa tabelele MOD DE PREZENTARE A NECESARULUI DE UTILAJE ȘI A GRAFICELOR DE COLECTARE ȘI TRANSPORT.</w:t>
            </w:r>
            <w:r w:rsidRPr="00CD6307">
              <w:rPr>
                <w:rFonts w:ascii="Times New Roman" w:eastAsia="Times New Roman" w:hAnsi="Times New Roman"/>
                <w:color w:val="000000"/>
                <w:sz w:val="18"/>
                <w:szCs w:val="18"/>
                <w:lang w:val="en-US" w:eastAsia="ro-RO"/>
              </w:rPr>
              <w:t xml:space="preserve">  </w:t>
            </w:r>
          </w:p>
          <w:p w14:paraId="005AB5BA" w14:textId="77777777" w:rsidR="00CD6307" w:rsidRPr="00745505" w:rsidRDefault="00CD6307" w:rsidP="0074228A">
            <w:pPr>
              <w:spacing w:after="0"/>
              <w:jc w:val="both"/>
              <w:rPr>
                <w:rFonts w:ascii="Times New Roman" w:eastAsia="Times New Roman" w:hAnsi="Times New Roman"/>
                <w:color w:val="000000"/>
                <w:sz w:val="18"/>
                <w:szCs w:val="18"/>
                <w:lang w:val="en-US" w:eastAsia="ro-RO"/>
              </w:rPr>
            </w:pPr>
            <w:proofErr w:type="spellStart"/>
            <w:r w:rsidRPr="00CD6307">
              <w:rPr>
                <w:rFonts w:ascii="Times New Roman" w:eastAsia="Times New Roman" w:hAnsi="Times New Roman"/>
                <w:color w:val="000000"/>
                <w:sz w:val="18"/>
                <w:szCs w:val="18"/>
                <w:lang w:val="en-US" w:eastAsia="ro-RO"/>
              </w:rPr>
              <w:t>Determinarea</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necesarului</w:t>
            </w:r>
            <w:proofErr w:type="spellEnd"/>
            <w:r w:rsidRPr="00CD6307">
              <w:rPr>
                <w:rFonts w:ascii="Times New Roman" w:eastAsia="Times New Roman" w:hAnsi="Times New Roman"/>
                <w:color w:val="000000"/>
                <w:sz w:val="18"/>
                <w:szCs w:val="18"/>
                <w:lang w:val="en-US" w:eastAsia="ro-RO"/>
              </w:rPr>
              <w:t xml:space="preserve"> minim de </w:t>
            </w:r>
            <w:proofErr w:type="spellStart"/>
            <w:r w:rsidRPr="00CD6307">
              <w:rPr>
                <w:rFonts w:ascii="Times New Roman" w:eastAsia="Times New Roman" w:hAnsi="Times New Roman"/>
                <w:color w:val="000000"/>
                <w:sz w:val="18"/>
                <w:szCs w:val="18"/>
                <w:lang w:val="en-US" w:eastAsia="ro-RO"/>
              </w:rPr>
              <w:t>mijloace</w:t>
            </w:r>
            <w:proofErr w:type="spellEnd"/>
            <w:r w:rsidRPr="00CD6307">
              <w:rPr>
                <w:rFonts w:ascii="Times New Roman" w:eastAsia="Times New Roman" w:hAnsi="Times New Roman"/>
                <w:color w:val="000000"/>
                <w:sz w:val="18"/>
                <w:szCs w:val="18"/>
                <w:lang w:val="en-US" w:eastAsia="ro-RO"/>
              </w:rPr>
              <w:t xml:space="preserve"> de transport </w:t>
            </w:r>
            <w:proofErr w:type="spellStart"/>
            <w:r w:rsidRPr="00CD6307">
              <w:rPr>
                <w:rFonts w:ascii="Times New Roman" w:eastAsia="Times New Roman" w:hAnsi="Times New Roman"/>
                <w:color w:val="000000"/>
                <w:sz w:val="18"/>
                <w:szCs w:val="18"/>
                <w:lang w:val="en-US" w:eastAsia="ro-RO"/>
              </w:rPr>
              <w:t>pentru</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colectarea</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şi</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transportul</w:t>
            </w:r>
            <w:proofErr w:type="spellEnd"/>
            <w:r w:rsidRPr="00CD6307">
              <w:rPr>
                <w:rFonts w:ascii="Times New Roman" w:eastAsia="Times New Roman" w:hAnsi="Times New Roman"/>
                <w:color w:val="000000"/>
                <w:sz w:val="18"/>
                <w:szCs w:val="18"/>
                <w:lang w:val="en-US" w:eastAsia="ro-RO"/>
              </w:rPr>
              <w:t xml:space="preserve"> </w:t>
            </w:r>
            <w:proofErr w:type="spellStart"/>
            <w:r w:rsidRPr="00CD6307">
              <w:rPr>
                <w:rFonts w:ascii="Times New Roman" w:eastAsia="Times New Roman" w:hAnsi="Times New Roman"/>
                <w:color w:val="000000"/>
                <w:sz w:val="18"/>
                <w:szCs w:val="18"/>
                <w:lang w:val="en-US" w:eastAsia="ro-RO"/>
              </w:rPr>
              <w:t>deşeurilor</w:t>
            </w:r>
            <w:proofErr w:type="spellEnd"/>
            <w:r w:rsidRPr="00CD6307">
              <w:rPr>
                <w:rFonts w:ascii="Times New Roman" w:eastAsia="Times New Roman" w:hAnsi="Times New Roman"/>
                <w:color w:val="000000"/>
                <w:sz w:val="18"/>
                <w:szCs w:val="18"/>
                <w:lang w:val="en-US" w:eastAsia="ro-RO"/>
              </w:rPr>
              <w:t xml:space="preserve"> municipal se </w:t>
            </w:r>
            <w:proofErr w:type="spellStart"/>
            <w:r w:rsidRPr="00CD6307">
              <w:rPr>
                <w:rFonts w:ascii="Times New Roman" w:eastAsia="Times New Roman" w:hAnsi="Times New Roman"/>
                <w:color w:val="000000"/>
                <w:sz w:val="18"/>
                <w:szCs w:val="18"/>
                <w:lang w:val="en-US" w:eastAsia="ro-RO"/>
              </w:rPr>
              <w:t>va</w:t>
            </w:r>
            <w:proofErr w:type="spellEnd"/>
            <w:r w:rsidRPr="00CD6307">
              <w:rPr>
                <w:rFonts w:ascii="Times New Roman" w:eastAsia="Times New Roman" w:hAnsi="Times New Roman"/>
                <w:color w:val="000000"/>
                <w:sz w:val="18"/>
                <w:szCs w:val="18"/>
                <w:lang w:val="en-US" w:eastAsia="ro-RO"/>
              </w:rPr>
              <w:t xml:space="preserve"> face conform </w:t>
            </w:r>
            <w:proofErr w:type="spellStart"/>
            <w:r w:rsidRPr="00CD6307">
              <w:rPr>
                <w:rFonts w:ascii="Times New Roman" w:eastAsia="Times New Roman" w:hAnsi="Times New Roman"/>
                <w:color w:val="000000"/>
                <w:sz w:val="18"/>
                <w:szCs w:val="18"/>
                <w:lang w:val="en-US" w:eastAsia="ro-RO"/>
              </w:rPr>
              <w:t>breviarului</w:t>
            </w:r>
            <w:proofErr w:type="spellEnd"/>
            <w:r w:rsidRPr="00CD6307">
              <w:rPr>
                <w:rFonts w:ascii="Times New Roman" w:eastAsia="Times New Roman" w:hAnsi="Times New Roman"/>
                <w:color w:val="000000"/>
                <w:sz w:val="18"/>
                <w:szCs w:val="18"/>
                <w:lang w:val="en-US" w:eastAsia="ro-RO"/>
              </w:rPr>
              <w:t xml:space="preserve"> de </w:t>
            </w:r>
            <w:proofErr w:type="spellStart"/>
            <w:r w:rsidRPr="00CD6307">
              <w:rPr>
                <w:rFonts w:ascii="Times New Roman" w:eastAsia="Times New Roman" w:hAnsi="Times New Roman"/>
                <w:color w:val="000000"/>
                <w:sz w:val="18"/>
                <w:szCs w:val="18"/>
                <w:lang w:val="en-US" w:eastAsia="ro-RO"/>
              </w:rPr>
              <w:t>calcul</w:t>
            </w:r>
            <w:proofErr w:type="spellEnd"/>
            <w:r w:rsidRPr="00CD6307">
              <w:rPr>
                <w:rFonts w:ascii="Times New Roman" w:eastAsia="Times New Roman" w:hAnsi="Times New Roman"/>
                <w:color w:val="000000"/>
                <w:sz w:val="18"/>
                <w:szCs w:val="18"/>
                <w:lang w:val="en-US" w:eastAsia="ro-RO"/>
              </w:rPr>
              <w:t xml:space="preserve"> nr. 4 din </w:t>
            </w:r>
            <w:proofErr w:type="spellStart"/>
            <w:r w:rsidRPr="00CD6307">
              <w:rPr>
                <w:rFonts w:ascii="Times New Roman" w:eastAsia="Times New Roman" w:hAnsi="Times New Roman"/>
                <w:color w:val="000000"/>
                <w:sz w:val="18"/>
                <w:szCs w:val="18"/>
                <w:lang w:val="en-US" w:eastAsia="ro-RO"/>
              </w:rPr>
              <w:t>Anexa</w:t>
            </w:r>
            <w:proofErr w:type="spellEnd"/>
            <w:r w:rsidRPr="00CD6307">
              <w:rPr>
                <w:rFonts w:ascii="Times New Roman" w:eastAsia="Times New Roman" w:hAnsi="Times New Roman"/>
                <w:color w:val="000000"/>
                <w:sz w:val="18"/>
                <w:szCs w:val="18"/>
                <w:lang w:val="en-US" w:eastAsia="ro-RO"/>
              </w:rPr>
              <w:t xml:space="preserve"> nr. 7 </w:t>
            </w:r>
            <w:proofErr w:type="spellStart"/>
            <w:r w:rsidRPr="00CD6307">
              <w:rPr>
                <w:rFonts w:ascii="Times New Roman" w:eastAsia="Times New Roman" w:hAnsi="Times New Roman"/>
                <w:color w:val="000000"/>
                <w:sz w:val="18"/>
                <w:szCs w:val="18"/>
                <w:lang w:val="en-US" w:eastAsia="ro-RO"/>
              </w:rPr>
              <w:t>prevazut</w:t>
            </w:r>
            <w:proofErr w:type="spellEnd"/>
            <w:r w:rsidRPr="00CD6307">
              <w:rPr>
                <w:rFonts w:ascii="Times New Roman" w:eastAsia="Times New Roman" w:hAnsi="Times New Roman"/>
                <w:color w:val="000000"/>
                <w:sz w:val="18"/>
                <w:szCs w:val="18"/>
                <w:lang w:val="en-US" w:eastAsia="ro-RO"/>
              </w:rPr>
              <w:t xml:space="preserve"> in </w:t>
            </w:r>
            <w:proofErr w:type="spellStart"/>
            <w:r w:rsidRPr="00CD6307">
              <w:rPr>
                <w:rFonts w:ascii="Times New Roman" w:eastAsia="Times New Roman" w:hAnsi="Times New Roman"/>
                <w:color w:val="000000"/>
                <w:sz w:val="18"/>
                <w:szCs w:val="18"/>
                <w:lang w:val="en-US" w:eastAsia="ro-RO"/>
              </w:rPr>
              <w:t>Ordinul</w:t>
            </w:r>
            <w:proofErr w:type="spellEnd"/>
            <w:r w:rsidRPr="00CD6307">
              <w:rPr>
                <w:rFonts w:ascii="Times New Roman" w:eastAsia="Times New Roman" w:hAnsi="Times New Roman"/>
                <w:color w:val="000000"/>
                <w:sz w:val="18"/>
                <w:szCs w:val="18"/>
                <w:lang w:val="en-US" w:eastAsia="ro-RO"/>
              </w:rPr>
              <w:t xml:space="preserve"> nr. 111/2007 al ANRSC.</w:t>
            </w:r>
          </w:p>
          <w:p w14:paraId="32FA4776" w14:textId="77777777" w:rsidR="000A26B5" w:rsidRPr="000A26B5" w:rsidRDefault="000A26B5" w:rsidP="0074228A">
            <w:p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De asemenea, Planul de organizare a activitatii trebuie sa cuprinda o descriere a procedurii aplicate si a modului de lucru utilizat la determinarea compozitiei deseurilor menajere si a deseurilor similare. Ofertantul trebuie sa precizeze mijloacele si instalatiile puse la dispozitia acestei activitati si frecventa pe care o poate sustine. </w:t>
            </w:r>
          </w:p>
          <w:p w14:paraId="469437C2" w14:textId="77777777" w:rsidR="000A26B5" w:rsidRPr="000A26B5" w:rsidRDefault="000A26B5" w:rsidP="0074228A">
            <w:p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Planul de organizare a activitatii trebuie sa cuprinda si prezentarea modului de derulare a campaniilor de constientizare si educare a utilizatorilor in ceea ce priveste colectarea separata a deseurilor reciclabile, modul de colectare a fluxurilor speciale de deseuri si monitorizarea compostării individuale a deseurilor biodegradabile menajere.</w:t>
            </w:r>
          </w:p>
          <w:p w14:paraId="3F2BF70D" w14:textId="77777777" w:rsidR="000A26B5" w:rsidRPr="000A26B5" w:rsidRDefault="000A26B5" w:rsidP="0074228A">
            <w:pPr>
              <w:numPr>
                <w:ilvl w:val="2"/>
                <w:numId w:val="35"/>
              </w:num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Declarație pe proprie răspundere a ofertantului că acesta va respecta cerințele stipulate în Caietul de sarcini, Contract și anexele sale </w:t>
            </w:r>
          </w:p>
          <w:p w14:paraId="14B184F1" w14:textId="77777777" w:rsidR="000A26B5" w:rsidRPr="000A26B5" w:rsidRDefault="000A26B5" w:rsidP="0074228A">
            <w:pPr>
              <w:numPr>
                <w:ilvl w:val="2"/>
                <w:numId w:val="35"/>
              </w:num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Declarație pe proprie răspundere a ofertantului că acesta va respecta condițiile de mediu, sociale și cu privire la relațiile de muncă pe toată durata de îndeplinire a contractului de lucrări. În cazul unei asocieri, această declarație va fi asumată de toții membri asocierii.  </w:t>
            </w:r>
          </w:p>
          <w:p w14:paraId="7945D582" w14:textId="77777777" w:rsidR="000A26B5" w:rsidRPr="000A26B5" w:rsidRDefault="000A26B5" w:rsidP="0074228A">
            <w:pPr>
              <w:numPr>
                <w:ilvl w:val="2"/>
                <w:numId w:val="35"/>
              </w:numPr>
              <w:spacing w:after="0"/>
              <w:jc w:val="both"/>
              <w:rPr>
                <w:rFonts w:ascii="Times New Roman" w:eastAsia="Times New Roman" w:hAnsi="Times New Roman"/>
                <w:color w:val="000000"/>
                <w:sz w:val="18"/>
                <w:szCs w:val="18"/>
                <w:lang w:eastAsia="ro-RO"/>
              </w:rPr>
            </w:pPr>
            <w:r w:rsidRPr="000A26B5">
              <w:rPr>
                <w:rFonts w:ascii="Times New Roman" w:eastAsia="Times New Roman" w:hAnsi="Times New Roman"/>
                <w:color w:val="000000"/>
                <w:sz w:val="18"/>
                <w:szCs w:val="18"/>
                <w:lang w:eastAsia="ro-RO"/>
              </w:rPr>
              <w:t xml:space="preserve">Formularul de contract se va depune însoțit de eventuale propuneri de modificare a clauzelor contractuale specifice, propuneri care se vor accepta numai în măsura în care acestea nu vor fi în mod evident, dezavantajoase pentru autoritatea contractantă. </w:t>
            </w:r>
          </w:p>
          <w:p w14:paraId="071CD2C4" w14:textId="77777777" w:rsidR="0083033A" w:rsidRPr="00581BCA" w:rsidRDefault="0083033A" w:rsidP="0074228A">
            <w:pPr>
              <w:spacing w:after="0"/>
              <w:jc w:val="both"/>
              <w:rPr>
                <w:rFonts w:ascii="Times New Roman" w:eastAsia="Times New Roman" w:hAnsi="Times New Roman"/>
                <w:color w:val="2E74B5"/>
                <w:sz w:val="20"/>
                <w:szCs w:val="20"/>
                <w:lang w:eastAsia="ro-RO"/>
              </w:rPr>
            </w:pPr>
          </w:p>
        </w:tc>
      </w:tr>
      <w:tr w:rsidR="007468E6" w:rsidRPr="00B82608" w14:paraId="0FB5E387" w14:textId="77777777" w:rsidTr="000F4004">
        <w:tc>
          <w:tcPr>
            <w:tcW w:w="9270" w:type="dxa"/>
            <w:shd w:val="clear" w:color="auto" w:fill="auto"/>
          </w:tcPr>
          <w:p w14:paraId="44D73916" w14:textId="77777777" w:rsidR="00317671" w:rsidRPr="00581BCA" w:rsidRDefault="00C96F68" w:rsidP="00EC439F">
            <w:pPr>
              <w:spacing w:after="0" w:line="240" w:lineRule="auto"/>
              <w:rPr>
                <w:rFonts w:ascii="Times New Roman" w:eastAsia="Times New Roman" w:hAnsi="Times New Roman"/>
                <w:b/>
                <w:color w:val="000000"/>
                <w:sz w:val="18"/>
                <w:szCs w:val="18"/>
                <w:lang w:eastAsia="ro-RO"/>
              </w:rPr>
            </w:pPr>
            <w:r w:rsidRPr="00581BCA">
              <w:rPr>
                <w:rFonts w:ascii="Times New Roman" w:eastAsia="Times New Roman" w:hAnsi="Times New Roman"/>
                <w:b/>
                <w:color w:val="000000"/>
                <w:sz w:val="18"/>
                <w:szCs w:val="18"/>
                <w:lang w:eastAsia="ro-RO"/>
              </w:rPr>
              <w:t>IV.4.2. Modul de prezentare a propunerii financiare</w:t>
            </w:r>
          </w:p>
        </w:tc>
      </w:tr>
      <w:tr w:rsidR="007468E6" w:rsidRPr="00B82608" w14:paraId="0FD44149" w14:textId="77777777" w:rsidTr="000F4004">
        <w:tc>
          <w:tcPr>
            <w:tcW w:w="9270" w:type="dxa"/>
            <w:shd w:val="clear" w:color="auto" w:fill="auto"/>
          </w:tcPr>
          <w:p w14:paraId="4FE6600C" w14:textId="694DB069" w:rsidR="00F75040" w:rsidRPr="00AE4CA5" w:rsidRDefault="00F75040" w:rsidP="0074228A">
            <w:pPr>
              <w:tabs>
                <w:tab w:val="num" w:pos="1552"/>
              </w:tabs>
              <w:spacing w:after="0"/>
              <w:jc w:val="both"/>
              <w:rPr>
                <w:rFonts w:ascii="Times New Roman" w:eastAsia="Times New Roman" w:hAnsi="Times New Roman"/>
                <w:b/>
                <w:bCs/>
                <w:color w:val="000000"/>
                <w:sz w:val="18"/>
                <w:szCs w:val="18"/>
                <w:lang w:eastAsia="ro-RO"/>
              </w:rPr>
            </w:pPr>
            <w:r w:rsidRPr="00F75040">
              <w:rPr>
                <w:rFonts w:ascii="Times New Roman" w:eastAsia="Times New Roman" w:hAnsi="Times New Roman"/>
                <w:color w:val="000000"/>
                <w:sz w:val="18"/>
                <w:szCs w:val="18"/>
                <w:lang w:eastAsia="ro-RO"/>
              </w:rPr>
              <w:t>Elaborarea ofertei financiare se va face pe baza fișei de fundamentare anexă la caietul de sarcini (</w:t>
            </w:r>
            <w:r w:rsidR="00A37953">
              <w:rPr>
                <w:rFonts w:ascii="Times New Roman" w:eastAsia="Times New Roman" w:hAnsi="Times New Roman"/>
                <w:color w:val="000000"/>
                <w:sz w:val="18"/>
                <w:szCs w:val="18"/>
                <w:lang w:eastAsia="ro-RO"/>
              </w:rPr>
              <w:t>F</w:t>
            </w:r>
            <w:r w:rsidRPr="00F75040">
              <w:rPr>
                <w:rFonts w:ascii="Times New Roman" w:eastAsia="Times New Roman" w:hAnsi="Times New Roman"/>
                <w:color w:val="000000"/>
                <w:sz w:val="18"/>
                <w:szCs w:val="18"/>
                <w:lang w:eastAsia="ro-RO"/>
              </w:rPr>
              <w:t>ormularul 9) și a notei incluse în respectivul formular și se va atasa si formularul de ofertă (</w:t>
            </w:r>
            <w:r w:rsidR="00A37953">
              <w:rPr>
                <w:rFonts w:ascii="Times New Roman" w:eastAsia="Times New Roman" w:hAnsi="Times New Roman"/>
                <w:color w:val="000000"/>
                <w:sz w:val="18"/>
                <w:szCs w:val="18"/>
                <w:lang w:eastAsia="ro-RO"/>
              </w:rPr>
              <w:t>F</w:t>
            </w:r>
            <w:r w:rsidRPr="00F75040">
              <w:rPr>
                <w:rFonts w:ascii="Times New Roman" w:eastAsia="Times New Roman" w:hAnsi="Times New Roman"/>
                <w:color w:val="000000"/>
                <w:sz w:val="18"/>
                <w:szCs w:val="18"/>
                <w:lang w:eastAsia="ro-RO"/>
              </w:rPr>
              <w:t>ormuarul 10)</w:t>
            </w:r>
            <w:r w:rsidR="00976E2D">
              <w:rPr>
                <w:rFonts w:ascii="Times New Roman" w:eastAsia="Times New Roman" w:hAnsi="Times New Roman"/>
                <w:color w:val="000000"/>
                <w:sz w:val="18"/>
                <w:szCs w:val="18"/>
                <w:lang w:eastAsia="ro-RO"/>
              </w:rPr>
              <w:t xml:space="preserve">, conform prevederilor caietului de </w:t>
            </w:r>
            <w:r w:rsidR="00976E2D" w:rsidRPr="00254883">
              <w:rPr>
                <w:rFonts w:ascii="Times New Roman" w:eastAsia="Times New Roman" w:hAnsi="Times New Roman"/>
                <w:color w:val="000000"/>
                <w:sz w:val="18"/>
                <w:szCs w:val="18"/>
                <w:lang w:eastAsia="ro-RO"/>
              </w:rPr>
              <w:t>sarcini</w:t>
            </w:r>
            <w:r w:rsidR="00DB2585" w:rsidRPr="00254883">
              <w:rPr>
                <w:rFonts w:ascii="Times New Roman" w:eastAsia="Times New Roman" w:hAnsi="Times New Roman"/>
                <w:color w:val="000000"/>
                <w:sz w:val="18"/>
                <w:szCs w:val="18"/>
                <w:lang w:eastAsia="ro-RO"/>
              </w:rPr>
              <w:t xml:space="preserve"> art.</w:t>
            </w:r>
            <w:r w:rsidR="0074228A" w:rsidRPr="00254883">
              <w:rPr>
                <w:rFonts w:ascii="Times New Roman" w:eastAsia="Times New Roman" w:hAnsi="Times New Roman"/>
                <w:color w:val="000000"/>
                <w:sz w:val="18"/>
                <w:szCs w:val="18"/>
                <w:lang w:eastAsia="ro-RO"/>
              </w:rPr>
              <w:t>13</w:t>
            </w:r>
            <w:r w:rsidR="00254883" w:rsidRPr="00254883">
              <w:rPr>
                <w:rFonts w:ascii="Times New Roman" w:eastAsia="Times New Roman" w:hAnsi="Times New Roman"/>
                <w:color w:val="000000"/>
                <w:sz w:val="18"/>
                <w:szCs w:val="18"/>
                <w:lang w:eastAsia="ro-RO"/>
              </w:rPr>
              <w:t>7</w:t>
            </w:r>
            <w:r w:rsidR="00F3619B">
              <w:rPr>
                <w:rFonts w:ascii="Times New Roman" w:eastAsia="Times New Roman" w:hAnsi="Times New Roman"/>
                <w:color w:val="000000"/>
                <w:sz w:val="18"/>
                <w:szCs w:val="18"/>
                <w:lang w:eastAsia="ro-RO"/>
              </w:rPr>
              <w:t xml:space="preserve"> </w:t>
            </w:r>
            <w:r w:rsidR="00DB2585">
              <w:rPr>
                <w:rFonts w:ascii="Times New Roman" w:eastAsia="Times New Roman" w:hAnsi="Times New Roman"/>
                <w:color w:val="000000"/>
                <w:sz w:val="18"/>
                <w:szCs w:val="18"/>
                <w:lang w:eastAsia="ro-RO"/>
              </w:rPr>
              <w:t>și următoarele din caietul de sarcini</w:t>
            </w:r>
            <w:r w:rsidRPr="00F75040">
              <w:rPr>
                <w:rFonts w:ascii="Times New Roman" w:eastAsia="Times New Roman" w:hAnsi="Times New Roman"/>
                <w:color w:val="000000"/>
                <w:sz w:val="18"/>
                <w:szCs w:val="18"/>
                <w:lang w:eastAsia="ro-RO"/>
              </w:rPr>
              <w:t>. La elaborarea ofertei financiare se vor avea în vedere cantitățile de deșeuri menționate în documentație pentru primul an de executare a contractului în caz contrar oferta urmează a fi declarată ca neconformă. Valoarea totală a contractului se stabilește pe baza tarifelor determinate prin fișa de fundamentare afarentă (fiecărei) activități, a cantității anuale indicate și a numărului de ani de derulare a contractului. Ofertanții vor prezenta tarife distincte atât pentru</w:t>
            </w:r>
            <w:r w:rsidR="001A25F1">
              <w:rPr>
                <w:rFonts w:ascii="Times New Roman" w:eastAsia="Times New Roman" w:hAnsi="Times New Roman"/>
                <w:color w:val="000000"/>
                <w:sz w:val="18"/>
                <w:szCs w:val="18"/>
                <w:lang w:eastAsia="ro-RO"/>
              </w:rPr>
              <w:t xml:space="preserve"> </w:t>
            </w:r>
            <w:r w:rsidRPr="00F75040">
              <w:rPr>
                <w:rFonts w:ascii="Times New Roman" w:eastAsia="Times New Roman" w:hAnsi="Times New Roman"/>
                <w:color w:val="000000"/>
                <w:sz w:val="18"/>
                <w:szCs w:val="18"/>
                <w:lang w:eastAsia="ro-RO"/>
              </w:rPr>
              <w:t>activitatea care face obiectului contractului,  cât și pentru fluxul de  hârtie, metal, plastic şi sticlă din deşeurile municipale pe de-o parte, iar pe de altă parte pentru  fluxul celorlalte deșeuri municipale, cu excepția fluxul de  hârtie, metal, plastic şi sticlă, aferente fiecărei activități, conform art. 17 alin.1 lit.c) ale Legii 211/2011 privind regimul deşeurilor</w:t>
            </w:r>
            <w:r w:rsidR="00976E2D">
              <w:rPr>
                <w:rFonts w:ascii="Times New Roman" w:eastAsia="Times New Roman" w:hAnsi="Times New Roman"/>
                <w:color w:val="000000"/>
                <w:sz w:val="18"/>
                <w:szCs w:val="18"/>
                <w:lang w:eastAsia="ro-RO"/>
              </w:rPr>
              <w:t>.</w:t>
            </w:r>
            <w:r w:rsidR="00A24485">
              <w:rPr>
                <w:rFonts w:ascii="Times New Roman" w:eastAsia="Times New Roman" w:hAnsi="Times New Roman"/>
                <w:color w:val="000000"/>
                <w:sz w:val="18"/>
                <w:szCs w:val="18"/>
                <w:lang w:eastAsia="ro-RO"/>
              </w:rPr>
              <w:t xml:space="preserve"> </w:t>
            </w:r>
            <w:r w:rsidRPr="00F75040">
              <w:rPr>
                <w:rFonts w:ascii="Times New Roman" w:eastAsia="Times New Roman" w:hAnsi="Times New Roman"/>
                <w:color w:val="000000"/>
                <w:sz w:val="18"/>
                <w:szCs w:val="18"/>
                <w:lang w:eastAsia="ro-RO"/>
              </w:rPr>
              <w:t xml:space="preserve">Pentru fiecare element de cost din fișa de fundamentare se va prezenta modalitatea detaliată de determinare/cuantificare a acestuia. </w:t>
            </w:r>
            <w:r w:rsidR="00F92117" w:rsidRPr="00F75040">
              <w:rPr>
                <w:rFonts w:ascii="Times New Roman" w:eastAsia="Times New Roman" w:hAnsi="Times New Roman"/>
                <w:color w:val="000000"/>
                <w:sz w:val="18"/>
                <w:szCs w:val="18"/>
                <w:lang w:eastAsia="ro-RO"/>
              </w:rPr>
              <w:t>Investițiile operatorului se vor amortiza integral în perioada contractului</w:t>
            </w:r>
            <w:r w:rsidR="00F92117" w:rsidRPr="00AE4CA5">
              <w:rPr>
                <w:rFonts w:ascii="Times New Roman" w:eastAsia="Times New Roman" w:hAnsi="Times New Roman"/>
                <w:b/>
                <w:bCs/>
                <w:color w:val="000000"/>
                <w:sz w:val="18"/>
                <w:szCs w:val="18"/>
                <w:lang w:eastAsia="ro-RO"/>
              </w:rPr>
              <w:t xml:space="preserve"> </w:t>
            </w:r>
            <w:r w:rsidR="00F92117">
              <w:rPr>
                <w:rFonts w:ascii="Times New Roman" w:eastAsia="Times New Roman" w:hAnsi="Times New Roman"/>
                <w:b/>
                <w:bCs/>
                <w:color w:val="000000"/>
                <w:sz w:val="18"/>
                <w:szCs w:val="18"/>
                <w:lang w:eastAsia="ro-RO"/>
              </w:rPr>
              <w:t xml:space="preserve">. </w:t>
            </w:r>
            <w:r w:rsidR="00A24485" w:rsidRPr="00AE4CA5">
              <w:rPr>
                <w:rFonts w:ascii="Times New Roman" w:eastAsia="Times New Roman" w:hAnsi="Times New Roman"/>
                <w:b/>
                <w:bCs/>
                <w:color w:val="000000"/>
                <w:sz w:val="18"/>
                <w:szCs w:val="18"/>
                <w:lang w:eastAsia="ro-RO"/>
              </w:rPr>
              <w:t xml:space="preserve">Ca urmare, </w:t>
            </w:r>
            <w:bookmarkStart w:id="4" w:name="_Hlk52894734"/>
            <w:r w:rsidR="00A24485" w:rsidRPr="00AE4CA5">
              <w:rPr>
                <w:rFonts w:ascii="Times New Roman" w:eastAsia="Times New Roman" w:hAnsi="Times New Roman"/>
                <w:b/>
                <w:bCs/>
                <w:color w:val="000000"/>
                <w:sz w:val="18"/>
                <w:szCs w:val="18"/>
                <w:lang w:eastAsia="ro-RO"/>
              </w:rPr>
              <w:t xml:space="preserve">operatorul va prezenta </w:t>
            </w:r>
            <w:r w:rsidR="00AE4CA5" w:rsidRPr="00AE4CA5">
              <w:rPr>
                <w:rFonts w:ascii="Times New Roman" w:eastAsia="Times New Roman" w:hAnsi="Times New Roman"/>
                <w:b/>
                <w:bCs/>
                <w:color w:val="000000"/>
                <w:sz w:val="18"/>
                <w:szCs w:val="18"/>
                <w:lang w:eastAsia="ro-RO"/>
              </w:rPr>
              <w:t>6</w:t>
            </w:r>
            <w:r w:rsidR="00A24485" w:rsidRPr="00AE4CA5">
              <w:rPr>
                <w:rFonts w:ascii="Times New Roman" w:eastAsia="Times New Roman" w:hAnsi="Times New Roman"/>
                <w:b/>
                <w:bCs/>
                <w:color w:val="000000"/>
                <w:sz w:val="18"/>
                <w:szCs w:val="18"/>
                <w:lang w:eastAsia="ro-RO"/>
              </w:rPr>
              <w:t xml:space="preserve"> (</w:t>
            </w:r>
            <w:r w:rsidR="00AE4CA5" w:rsidRPr="00AE4CA5">
              <w:rPr>
                <w:rFonts w:ascii="Times New Roman" w:eastAsia="Times New Roman" w:hAnsi="Times New Roman"/>
                <w:b/>
                <w:bCs/>
                <w:color w:val="000000"/>
                <w:sz w:val="18"/>
                <w:szCs w:val="18"/>
                <w:lang w:eastAsia="ro-RO"/>
              </w:rPr>
              <w:t>șase</w:t>
            </w:r>
            <w:r w:rsidR="00A24485" w:rsidRPr="00AE4CA5">
              <w:rPr>
                <w:rFonts w:ascii="Times New Roman" w:eastAsia="Times New Roman" w:hAnsi="Times New Roman"/>
                <w:b/>
                <w:bCs/>
                <w:color w:val="000000"/>
                <w:sz w:val="18"/>
                <w:szCs w:val="18"/>
                <w:lang w:eastAsia="ro-RO"/>
              </w:rPr>
              <w:t xml:space="preserve">) fișe de fundamentare, după cum urmează: </w:t>
            </w:r>
            <w:bookmarkEnd w:id="4"/>
            <w:r w:rsidR="00A24485" w:rsidRPr="00AE4CA5">
              <w:rPr>
                <w:rFonts w:ascii="Times New Roman" w:eastAsia="Times New Roman" w:hAnsi="Times New Roman"/>
                <w:b/>
                <w:bCs/>
                <w:color w:val="000000"/>
                <w:sz w:val="18"/>
                <w:szCs w:val="18"/>
                <w:lang w:eastAsia="ro-RO"/>
              </w:rPr>
              <w:t>o fișă de fundamentare generală pentru întreaga activitate de colectare și transport, o fișă pentru colectare deșeuri menajere si o fișă pentru colectare deșeuri selective</w:t>
            </w:r>
            <w:r w:rsidR="00427B3D" w:rsidRPr="00AE4CA5">
              <w:rPr>
                <w:rFonts w:ascii="Times New Roman" w:eastAsia="Times New Roman" w:hAnsi="Times New Roman"/>
                <w:b/>
                <w:bCs/>
                <w:color w:val="000000"/>
                <w:sz w:val="18"/>
                <w:szCs w:val="18"/>
                <w:lang w:eastAsia="ro-RO"/>
              </w:rPr>
              <w:t>, o fisa pentru operare statie de transfer deseuri menajere, o fisă pentru operare statie de transfer deseuri reciclabile, o fisa pentru transport deseuri reciclabile hartie/carton, plastic/metal) și deseuri verzi</w:t>
            </w:r>
            <w:r w:rsidR="00AE4CA5" w:rsidRPr="00AE4CA5">
              <w:rPr>
                <w:rFonts w:ascii="Times New Roman" w:eastAsia="Times New Roman" w:hAnsi="Times New Roman"/>
                <w:b/>
                <w:bCs/>
                <w:color w:val="000000"/>
                <w:sz w:val="18"/>
                <w:szCs w:val="18"/>
                <w:lang w:eastAsia="ro-RO"/>
              </w:rPr>
              <w:t xml:space="preserve"> de la stația de </w:t>
            </w:r>
            <w:r w:rsidR="00AE4CA5" w:rsidRPr="00AE4CA5">
              <w:rPr>
                <w:rFonts w:ascii="Times New Roman" w:eastAsia="Times New Roman" w:hAnsi="Times New Roman"/>
                <w:b/>
                <w:bCs/>
                <w:color w:val="000000"/>
                <w:sz w:val="18"/>
                <w:szCs w:val="18"/>
                <w:lang w:eastAsia="ro-RO"/>
              </w:rPr>
              <w:lastRenderedPageBreak/>
              <w:t>transfer la SSCT Cristesti.</w:t>
            </w:r>
            <w:r w:rsidR="00427B3D" w:rsidRPr="00AE4CA5">
              <w:rPr>
                <w:rFonts w:ascii="Times New Roman" w:eastAsia="Times New Roman" w:hAnsi="Times New Roman"/>
                <w:b/>
                <w:bCs/>
                <w:color w:val="000000"/>
                <w:sz w:val="18"/>
                <w:szCs w:val="18"/>
                <w:lang w:eastAsia="ro-RO"/>
              </w:rPr>
              <w:t xml:space="preserve"> </w:t>
            </w:r>
          </w:p>
          <w:p w14:paraId="53FF9A6E" w14:textId="3EF6A961" w:rsidR="005B106B" w:rsidRPr="00581BCA" w:rsidRDefault="00F75040" w:rsidP="0074228A">
            <w:pPr>
              <w:spacing w:after="0"/>
              <w:jc w:val="both"/>
              <w:rPr>
                <w:rFonts w:ascii="Times New Roman" w:hAnsi="Times New Roman"/>
                <w:color w:val="2E74B5"/>
                <w:sz w:val="20"/>
                <w:szCs w:val="20"/>
              </w:rPr>
            </w:pPr>
            <w:r w:rsidRPr="00F75040">
              <w:rPr>
                <w:rFonts w:ascii="Times New Roman" w:eastAsia="Times New Roman" w:hAnsi="Times New Roman"/>
                <w:color w:val="000000"/>
                <w:sz w:val="18"/>
                <w:szCs w:val="18"/>
                <w:lang w:eastAsia="ro-RO"/>
              </w:rPr>
              <w:t>Ofertantul este responsabil pentru corelarea ofertei tehnice și a cele</w:t>
            </w:r>
            <w:r w:rsidR="001A25F1">
              <w:rPr>
                <w:rFonts w:ascii="Times New Roman" w:eastAsia="Times New Roman" w:hAnsi="Times New Roman"/>
                <w:color w:val="000000"/>
                <w:sz w:val="18"/>
                <w:szCs w:val="18"/>
                <w:lang w:eastAsia="ro-RO"/>
              </w:rPr>
              <w:t>i</w:t>
            </w:r>
            <w:r w:rsidRPr="00F75040">
              <w:rPr>
                <w:rFonts w:ascii="Times New Roman" w:eastAsia="Times New Roman" w:hAnsi="Times New Roman"/>
                <w:color w:val="000000"/>
                <w:sz w:val="18"/>
                <w:szCs w:val="18"/>
                <w:lang w:eastAsia="ro-RO"/>
              </w:rPr>
              <w:t xml:space="preserve"> financiare</w:t>
            </w:r>
            <w:r w:rsidR="001A25F1">
              <w:rPr>
                <w:rFonts w:ascii="Times New Roman" w:eastAsia="Times New Roman" w:hAnsi="Times New Roman"/>
                <w:color w:val="000000"/>
                <w:sz w:val="18"/>
                <w:szCs w:val="18"/>
                <w:lang w:eastAsia="ro-RO"/>
              </w:rPr>
              <w:t>.</w:t>
            </w:r>
          </w:p>
        </w:tc>
      </w:tr>
      <w:tr w:rsidR="007468E6" w:rsidRPr="00B82608" w14:paraId="15884959" w14:textId="77777777" w:rsidTr="000F4004">
        <w:tc>
          <w:tcPr>
            <w:tcW w:w="9270" w:type="dxa"/>
            <w:shd w:val="clear" w:color="auto" w:fill="auto"/>
          </w:tcPr>
          <w:p w14:paraId="5CD94065" w14:textId="77777777" w:rsidR="000605AD" w:rsidRPr="00581BCA" w:rsidRDefault="000605AD" w:rsidP="00EC439F">
            <w:pPr>
              <w:spacing w:after="0" w:line="360" w:lineRule="auto"/>
              <w:jc w:val="both"/>
              <w:rPr>
                <w:rFonts w:ascii="Times New Roman" w:eastAsia="Times New Roman" w:hAnsi="Times New Roman"/>
                <w:b/>
                <w:color w:val="000000"/>
                <w:sz w:val="18"/>
                <w:szCs w:val="18"/>
                <w:lang w:eastAsia="ro-RO"/>
              </w:rPr>
            </w:pPr>
            <w:r w:rsidRPr="00581BCA">
              <w:rPr>
                <w:rFonts w:ascii="Times New Roman" w:eastAsia="Times New Roman" w:hAnsi="Times New Roman"/>
                <w:b/>
                <w:color w:val="000000"/>
                <w:sz w:val="18"/>
                <w:szCs w:val="18"/>
                <w:lang w:eastAsia="ro-RO"/>
              </w:rPr>
              <w:lastRenderedPageBreak/>
              <w:t>IV.4.3. Modul de prezentare a ofertei</w:t>
            </w:r>
          </w:p>
        </w:tc>
      </w:tr>
      <w:tr w:rsidR="007468E6" w:rsidRPr="00B82608" w14:paraId="22BD8C8C" w14:textId="77777777" w:rsidTr="000F4004">
        <w:tc>
          <w:tcPr>
            <w:tcW w:w="9270" w:type="dxa"/>
            <w:shd w:val="clear" w:color="auto" w:fill="auto"/>
          </w:tcPr>
          <w:p w14:paraId="287288F7" w14:textId="7408999B" w:rsidR="00FE7940" w:rsidRPr="00254883" w:rsidRDefault="00323197" w:rsidP="0074228A">
            <w:pPr>
              <w:spacing w:after="0"/>
              <w:jc w:val="both"/>
              <w:rPr>
                <w:rFonts w:ascii="Times New Roman" w:eastAsia="Times New Roman" w:hAnsi="Times New Roman"/>
                <w:sz w:val="18"/>
                <w:szCs w:val="18"/>
                <w:lang w:val="pt-PT" w:eastAsia="ro-RO"/>
              </w:rPr>
            </w:pPr>
            <w:r w:rsidRPr="00254883">
              <w:rPr>
                <w:rFonts w:ascii="Times New Roman" w:hAnsi="Times New Roman"/>
                <w:sz w:val="18"/>
                <w:szCs w:val="18"/>
              </w:rPr>
              <w:t>Oferta şi documentele care însoţesc oferta se vor depune</w:t>
            </w:r>
            <w:r w:rsidR="00FE7940" w:rsidRPr="00254883">
              <w:rPr>
                <w:rFonts w:ascii="Times New Roman" w:eastAsia="Times New Roman" w:hAnsi="Times New Roman"/>
                <w:sz w:val="18"/>
                <w:szCs w:val="18"/>
                <w:lang w:val="pt-PT" w:eastAsia="ro-RO"/>
              </w:rPr>
              <w:t xml:space="preserve"> </w:t>
            </w:r>
            <w:r w:rsidR="008A1E79" w:rsidRPr="00254883">
              <w:rPr>
                <w:rFonts w:ascii="Times New Roman" w:eastAsia="Times New Roman" w:hAnsi="Times New Roman"/>
                <w:sz w:val="18"/>
                <w:szCs w:val="18"/>
                <w:lang w:val="pt-PT" w:eastAsia="ro-RO"/>
              </w:rPr>
              <w:t xml:space="preserve">la adresa str. Primăriei nr. 2 Tîrgu Mureș, etaj </w:t>
            </w:r>
            <w:r w:rsidR="00D9750B" w:rsidRPr="00254883">
              <w:rPr>
                <w:rFonts w:ascii="Times New Roman" w:eastAsia="Times New Roman" w:hAnsi="Times New Roman"/>
                <w:sz w:val="18"/>
                <w:szCs w:val="18"/>
                <w:lang w:val="pt-PT" w:eastAsia="ro-RO"/>
              </w:rPr>
              <w:t>1</w:t>
            </w:r>
            <w:r w:rsidR="008A1E79" w:rsidRPr="00254883">
              <w:rPr>
                <w:rFonts w:ascii="Times New Roman" w:eastAsia="Times New Roman" w:hAnsi="Times New Roman"/>
                <w:sz w:val="18"/>
                <w:szCs w:val="18"/>
                <w:lang w:val="pt-PT" w:eastAsia="ro-RO"/>
              </w:rPr>
              <w:t>, camera 2</w:t>
            </w:r>
            <w:r w:rsidR="00FE7940" w:rsidRPr="00254883">
              <w:rPr>
                <w:rFonts w:ascii="Times New Roman" w:eastAsia="Times New Roman" w:hAnsi="Times New Roman"/>
                <w:sz w:val="18"/>
                <w:szCs w:val="18"/>
                <w:lang w:val="pt-PT" w:eastAsia="ro-RO"/>
              </w:rPr>
              <w:t xml:space="preserve"> și trebuie s</w:t>
            </w:r>
            <w:r w:rsidR="008A1E79" w:rsidRPr="00254883">
              <w:rPr>
                <w:rFonts w:ascii="Times New Roman" w:eastAsia="Times New Roman" w:hAnsi="Times New Roman"/>
                <w:sz w:val="18"/>
                <w:szCs w:val="18"/>
                <w:lang w:val="pt-PT" w:eastAsia="ro-RO"/>
              </w:rPr>
              <w:t>ă</w:t>
            </w:r>
            <w:r w:rsidR="00FE7940" w:rsidRPr="00254883">
              <w:rPr>
                <w:rFonts w:ascii="Times New Roman" w:eastAsia="Times New Roman" w:hAnsi="Times New Roman"/>
                <w:sz w:val="18"/>
                <w:szCs w:val="18"/>
                <w:lang w:val="pt-PT" w:eastAsia="ro-RO"/>
              </w:rPr>
              <w:t xml:space="preserve"> con</w:t>
            </w:r>
            <w:r w:rsidR="008A1E79" w:rsidRPr="00254883">
              <w:rPr>
                <w:rFonts w:ascii="Times New Roman" w:eastAsia="Times New Roman" w:hAnsi="Times New Roman"/>
                <w:sz w:val="18"/>
                <w:szCs w:val="18"/>
                <w:lang w:val="pt-PT" w:eastAsia="ro-RO"/>
              </w:rPr>
              <w:t>ț</w:t>
            </w:r>
            <w:r w:rsidR="00FE7940" w:rsidRPr="00254883">
              <w:rPr>
                <w:rFonts w:ascii="Times New Roman" w:eastAsia="Times New Roman" w:hAnsi="Times New Roman"/>
                <w:sz w:val="18"/>
                <w:szCs w:val="18"/>
                <w:lang w:val="pt-PT" w:eastAsia="ro-RO"/>
              </w:rPr>
              <w:t>in</w:t>
            </w:r>
            <w:r w:rsidR="008A1E79" w:rsidRPr="00254883">
              <w:rPr>
                <w:rFonts w:ascii="Times New Roman" w:eastAsia="Times New Roman" w:hAnsi="Times New Roman"/>
                <w:sz w:val="18"/>
                <w:szCs w:val="18"/>
                <w:lang w:val="pt-PT" w:eastAsia="ro-RO"/>
              </w:rPr>
              <w:t>ă</w:t>
            </w:r>
            <w:r w:rsidR="00FE7940" w:rsidRPr="00254883">
              <w:rPr>
                <w:rFonts w:ascii="Times New Roman" w:eastAsia="Times New Roman" w:hAnsi="Times New Roman"/>
                <w:sz w:val="18"/>
                <w:szCs w:val="18"/>
                <w:lang w:val="pt-PT" w:eastAsia="ro-RO"/>
              </w:rPr>
              <w:t xml:space="preserve"> toate documentele solicitate prin Fi</w:t>
            </w:r>
            <w:r w:rsidR="008A1E79" w:rsidRPr="00254883">
              <w:rPr>
                <w:rFonts w:ascii="Times New Roman" w:eastAsia="Times New Roman" w:hAnsi="Times New Roman"/>
                <w:sz w:val="18"/>
                <w:szCs w:val="18"/>
                <w:lang w:val="pt-PT" w:eastAsia="ro-RO"/>
              </w:rPr>
              <w:t>ș</w:t>
            </w:r>
            <w:r w:rsidR="00FE7940" w:rsidRPr="00254883">
              <w:rPr>
                <w:rFonts w:ascii="Times New Roman" w:eastAsia="Times New Roman" w:hAnsi="Times New Roman"/>
                <w:sz w:val="18"/>
                <w:szCs w:val="18"/>
                <w:lang w:val="pt-PT" w:eastAsia="ro-RO"/>
              </w:rPr>
              <w:t>a de date a achizitiei, completate în mod corespunz</w:t>
            </w:r>
            <w:r w:rsidR="002571D0" w:rsidRPr="00254883">
              <w:rPr>
                <w:rFonts w:ascii="Times New Roman" w:eastAsia="Times New Roman" w:hAnsi="Times New Roman"/>
                <w:sz w:val="18"/>
                <w:szCs w:val="18"/>
                <w:lang w:val="pt-PT" w:eastAsia="ro-RO"/>
              </w:rPr>
              <w:t>ă</w:t>
            </w:r>
            <w:r w:rsidR="00FE7940" w:rsidRPr="00254883">
              <w:rPr>
                <w:rFonts w:ascii="Times New Roman" w:eastAsia="Times New Roman" w:hAnsi="Times New Roman"/>
                <w:sz w:val="18"/>
                <w:szCs w:val="18"/>
                <w:lang w:val="pt-PT" w:eastAsia="ro-RO"/>
              </w:rPr>
              <w:t>tor</w:t>
            </w:r>
            <w:r w:rsidR="002571D0" w:rsidRPr="00254883">
              <w:rPr>
                <w:rFonts w:ascii="Times New Roman" w:eastAsia="Times New Roman" w:hAnsi="Times New Roman"/>
                <w:sz w:val="18"/>
                <w:szCs w:val="18"/>
                <w:lang w:val="pt-PT" w:eastAsia="ro-RO"/>
              </w:rPr>
              <w:t>, direct sau prin poștă.</w:t>
            </w:r>
          </w:p>
          <w:p w14:paraId="1B7C89A7" w14:textId="7E56E6B6" w:rsidR="002571D0" w:rsidRPr="00254883" w:rsidRDefault="002571D0" w:rsidP="0074228A">
            <w:pPr>
              <w:pStyle w:val="BodyText0"/>
              <w:spacing w:line="276" w:lineRule="auto"/>
              <w:jc w:val="left"/>
              <w:rPr>
                <w:color w:val="FF0000"/>
                <w:sz w:val="18"/>
                <w:szCs w:val="18"/>
              </w:rPr>
            </w:pPr>
            <w:r w:rsidRPr="00254883">
              <w:rPr>
                <w:sz w:val="18"/>
                <w:szCs w:val="18"/>
              </w:rPr>
              <w:t>Data limită pentru depunerea ofertei:</w:t>
            </w:r>
            <w:r w:rsidRPr="00254883">
              <w:rPr>
                <w:color w:val="FF0000"/>
                <w:sz w:val="18"/>
                <w:szCs w:val="18"/>
              </w:rPr>
              <w:t xml:space="preserve"> </w:t>
            </w:r>
            <w:r w:rsidRPr="00254883">
              <w:rPr>
                <w:b/>
                <w:sz w:val="18"/>
                <w:szCs w:val="18"/>
              </w:rPr>
              <w:t>.........................., ora ..........................</w:t>
            </w:r>
          </w:p>
          <w:p w14:paraId="29323CEE" w14:textId="13B989B6" w:rsidR="00FE7940" w:rsidRPr="00254883" w:rsidRDefault="00FE7940" w:rsidP="0074228A">
            <w:pPr>
              <w:spacing w:after="0"/>
              <w:jc w:val="both"/>
              <w:rPr>
                <w:rFonts w:ascii="Times New Roman" w:eastAsia="Times New Roman" w:hAnsi="Times New Roman"/>
                <w:sz w:val="18"/>
                <w:szCs w:val="18"/>
                <w:lang w:val="pt-PT" w:eastAsia="ro-RO"/>
              </w:rPr>
            </w:pPr>
          </w:p>
          <w:p w14:paraId="07584DD5" w14:textId="77777777" w:rsidR="00FE7940" w:rsidRPr="00254883" w:rsidRDefault="00FE7940" w:rsidP="0074228A">
            <w:pPr>
              <w:spacing w:after="0"/>
              <w:jc w:val="both"/>
              <w:rPr>
                <w:rFonts w:ascii="Times New Roman" w:eastAsia="Times New Roman" w:hAnsi="Times New Roman"/>
                <w:sz w:val="18"/>
                <w:szCs w:val="18"/>
                <w:lang w:val="pt-PT" w:eastAsia="ro-RO"/>
              </w:rPr>
            </w:pPr>
            <w:r w:rsidRPr="00254883">
              <w:rPr>
                <w:rFonts w:ascii="Times New Roman" w:eastAsia="Times New Roman" w:hAnsi="Times New Roman"/>
                <w:sz w:val="18"/>
                <w:szCs w:val="18"/>
                <w:lang w:val="pt-PT" w:eastAsia="ro-RO"/>
              </w:rPr>
              <w:t>Oferta nu va contine randuri inserate, sublinieri, stersaturi sau cuvinte scrise peste scrisul initial. In cazul documentelor emise de institutii/organisme oficiale abilitate in acest sens, documentele respective trebuie sa fie semnate si parafate conform prevederilor legale.</w:t>
            </w:r>
          </w:p>
          <w:p w14:paraId="61AE8FE9" w14:textId="77777777" w:rsidR="00FE7940" w:rsidRPr="00254883" w:rsidRDefault="00FE7940" w:rsidP="0074228A">
            <w:pPr>
              <w:spacing w:after="0"/>
              <w:jc w:val="both"/>
              <w:rPr>
                <w:rFonts w:ascii="Times New Roman" w:eastAsia="Times New Roman" w:hAnsi="Times New Roman"/>
                <w:sz w:val="18"/>
                <w:szCs w:val="18"/>
                <w:lang w:val="pt-PT" w:eastAsia="ro-RO"/>
              </w:rPr>
            </w:pPr>
            <w:r w:rsidRPr="00254883">
              <w:rPr>
                <w:rFonts w:ascii="Times New Roman" w:eastAsia="Times New Roman" w:hAnsi="Times New Roman"/>
                <w:sz w:val="18"/>
                <w:szCs w:val="18"/>
                <w:lang w:val="pt-PT" w:eastAsia="ro-RO"/>
              </w:rPr>
              <w:t xml:space="preserve">Fiecare document va fi semnat de reprezentantul legal al firmei/sucursalei. In cazul in care acestea sunt semnate de o alta persoana, se va prezenta o imputernicire. Documentele emise in alta limba decat limba româna, trebuie sa fie insotite de traducerea autorizata in limba româna. Nu se vor folosi prescurtari. </w:t>
            </w:r>
          </w:p>
          <w:p w14:paraId="1C1D6F03" w14:textId="794B07B0" w:rsidR="002571D0" w:rsidRPr="00254883" w:rsidRDefault="00FE7940" w:rsidP="0074228A">
            <w:pPr>
              <w:jc w:val="both"/>
              <w:rPr>
                <w:rFonts w:ascii="Times New Roman" w:eastAsia="Times New Roman" w:hAnsi="Times New Roman"/>
                <w:b/>
                <w:sz w:val="18"/>
                <w:szCs w:val="18"/>
              </w:rPr>
            </w:pPr>
            <w:r w:rsidRPr="00254883">
              <w:rPr>
                <w:rFonts w:ascii="Times New Roman" w:eastAsia="Times New Roman" w:hAnsi="Times New Roman"/>
                <w:sz w:val="18"/>
                <w:szCs w:val="18"/>
                <w:lang w:val="pt-PT" w:eastAsia="ro-RO"/>
              </w:rPr>
              <w:t xml:space="preserve">Toate documentele trebuie sa fie valabile la data prezentarii lor. </w:t>
            </w:r>
            <w:r w:rsidR="002571D0" w:rsidRPr="00254883">
              <w:rPr>
                <w:rFonts w:ascii="Times New Roman" w:hAnsi="Times New Roman"/>
                <w:sz w:val="18"/>
                <w:szCs w:val="18"/>
              </w:rPr>
              <w:t>Ofertantul trebuie să prezinte oferta în 1 exemplar original</w:t>
            </w:r>
            <w:r w:rsidR="00383CC0" w:rsidRPr="00254883">
              <w:rPr>
                <w:rFonts w:ascii="Times New Roman" w:hAnsi="Times New Roman"/>
                <w:sz w:val="18"/>
                <w:szCs w:val="18"/>
              </w:rPr>
              <w:t>,</w:t>
            </w:r>
            <w:r w:rsidR="002459E3" w:rsidRPr="00254883">
              <w:rPr>
                <w:rFonts w:ascii="Times New Roman" w:hAnsi="Times New Roman"/>
                <w:sz w:val="18"/>
                <w:szCs w:val="18"/>
              </w:rPr>
              <w:t xml:space="preserve"> 1 exemplar in format electronic </w:t>
            </w:r>
            <w:r w:rsidR="002571D0" w:rsidRPr="00254883">
              <w:rPr>
                <w:rFonts w:ascii="Times New Roman" w:hAnsi="Times New Roman"/>
                <w:sz w:val="18"/>
                <w:szCs w:val="18"/>
              </w:rPr>
              <w:t>cu opis</w:t>
            </w:r>
            <w:r w:rsidR="002459E3" w:rsidRPr="00254883">
              <w:rPr>
                <w:rFonts w:ascii="Times New Roman" w:hAnsi="Times New Roman"/>
                <w:sz w:val="18"/>
                <w:szCs w:val="18"/>
              </w:rPr>
              <w:t xml:space="preserve"> (CD, DVD, stick </w:t>
            </w:r>
            <w:r w:rsidR="001175E3" w:rsidRPr="00254883">
              <w:rPr>
                <w:rFonts w:ascii="Times New Roman" w:hAnsi="Times New Roman"/>
                <w:sz w:val="18"/>
                <w:szCs w:val="18"/>
              </w:rPr>
              <w:t>USB</w:t>
            </w:r>
            <w:r w:rsidR="002459E3" w:rsidRPr="00254883">
              <w:rPr>
                <w:rFonts w:ascii="Times New Roman" w:hAnsi="Times New Roman"/>
                <w:sz w:val="18"/>
                <w:szCs w:val="18"/>
              </w:rPr>
              <w:t>, etc)</w:t>
            </w:r>
            <w:r w:rsidR="00383CC0" w:rsidRPr="00254883">
              <w:rPr>
                <w:rFonts w:ascii="Times New Roman" w:hAnsi="Times New Roman"/>
                <w:sz w:val="18"/>
                <w:szCs w:val="18"/>
              </w:rPr>
              <w:t xml:space="preserve"> și</w:t>
            </w:r>
            <w:r w:rsidR="00383CC0" w:rsidRPr="00254883">
              <w:rPr>
                <w:rFonts w:ascii="Times New Roman" w:hAnsi="Times New Roman"/>
                <w:color w:val="FF0000"/>
                <w:sz w:val="18"/>
                <w:szCs w:val="18"/>
              </w:rPr>
              <w:t xml:space="preserve"> în format editabil</w:t>
            </w:r>
            <w:r w:rsidR="002571D0" w:rsidRPr="00254883">
              <w:rPr>
                <w:rFonts w:ascii="Times New Roman" w:hAnsi="Times New Roman"/>
                <w:sz w:val="18"/>
                <w:szCs w:val="18"/>
              </w:rPr>
              <w:t xml:space="preserve">. </w:t>
            </w:r>
            <w:r w:rsidR="002571D0" w:rsidRPr="00254883">
              <w:rPr>
                <w:rFonts w:ascii="Verdana" w:eastAsia="Times New Roman" w:hAnsi="Verdana"/>
                <w:b/>
                <w:sz w:val="18"/>
                <w:szCs w:val="18"/>
              </w:rPr>
              <w:t xml:space="preserve"> P</w:t>
            </w:r>
            <w:r w:rsidR="002571D0" w:rsidRPr="00254883">
              <w:rPr>
                <w:rFonts w:ascii="Times New Roman" w:eastAsia="Times New Roman" w:hAnsi="Times New Roman"/>
                <w:b/>
                <w:sz w:val="18"/>
                <w:szCs w:val="18"/>
              </w:rPr>
              <w:t>licul cu oferta ORIGINAL va include, în interior, trei plicuri separate, sigilate şi ştampilate, unul marcat „Plic A – Documente de calificare”</w:t>
            </w:r>
            <w:r w:rsidR="0085225E" w:rsidRPr="00254883">
              <w:rPr>
                <w:rFonts w:ascii="Times New Roman" w:eastAsia="Times New Roman" w:hAnsi="Times New Roman"/>
                <w:b/>
                <w:color w:val="FF0000"/>
                <w:sz w:val="18"/>
                <w:szCs w:val="18"/>
              </w:rPr>
              <w:t xml:space="preserve"> și exemplarul in format electronic</w:t>
            </w:r>
            <w:r w:rsidR="0085225E" w:rsidRPr="00254883">
              <w:rPr>
                <w:rFonts w:ascii="Times New Roman" w:eastAsia="Times New Roman" w:hAnsi="Times New Roman"/>
                <w:b/>
                <w:sz w:val="18"/>
                <w:szCs w:val="18"/>
              </w:rPr>
              <w:t xml:space="preserve"> </w:t>
            </w:r>
            <w:r w:rsidR="002571D0" w:rsidRPr="00254883">
              <w:rPr>
                <w:rFonts w:ascii="Times New Roman" w:eastAsia="Times New Roman" w:hAnsi="Times New Roman"/>
                <w:b/>
                <w:sz w:val="18"/>
                <w:szCs w:val="18"/>
              </w:rPr>
              <w:t>, cel de-al doilea marcat „Plic B – Propunere tehnică”</w:t>
            </w:r>
            <w:r w:rsidR="0085225E" w:rsidRPr="00254883">
              <w:rPr>
                <w:rFonts w:ascii="Times New Roman" w:eastAsia="Times New Roman" w:hAnsi="Times New Roman"/>
                <w:b/>
                <w:color w:val="FF0000"/>
                <w:sz w:val="18"/>
                <w:szCs w:val="18"/>
              </w:rPr>
              <w:t xml:space="preserve"> și exemplarul in format electronic</w:t>
            </w:r>
            <w:r w:rsidR="002571D0" w:rsidRPr="00254883">
              <w:rPr>
                <w:rFonts w:ascii="Times New Roman" w:eastAsia="Times New Roman" w:hAnsi="Times New Roman"/>
                <w:b/>
                <w:sz w:val="18"/>
                <w:szCs w:val="18"/>
              </w:rPr>
              <w:t>, iar cel de-al treilea marcat „Plic C – propunere financiară”</w:t>
            </w:r>
            <w:r w:rsidR="002459E3" w:rsidRPr="00254883">
              <w:rPr>
                <w:rFonts w:ascii="Times New Roman" w:eastAsia="Times New Roman" w:hAnsi="Times New Roman"/>
                <w:b/>
                <w:sz w:val="18"/>
                <w:szCs w:val="18"/>
              </w:rPr>
              <w:t xml:space="preserve"> impreun</w:t>
            </w:r>
            <w:r w:rsidR="006B675C" w:rsidRPr="00254883">
              <w:rPr>
                <w:rFonts w:ascii="Times New Roman" w:eastAsia="Times New Roman" w:hAnsi="Times New Roman"/>
                <w:b/>
                <w:sz w:val="18"/>
                <w:szCs w:val="18"/>
              </w:rPr>
              <w:t>ă</w:t>
            </w:r>
            <w:r w:rsidR="002459E3" w:rsidRPr="00254883">
              <w:rPr>
                <w:rFonts w:ascii="Times New Roman" w:eastAsia="Times New Roman" w:hAnsi="Times New Roman"/>
                <w:b/>
                <w:sz w:val="18"/>
                <w:szCs w:val="18"/>
              </w:rPr>
              <w:t xml:space="preserve"> cu exemplarul in format electronic</w:t>
            </w:r>
            <w:r w:rsidR="002571D0" w:rsidRPr="00254883">
              <w:rPr>
                <w:rFonts w:ascii="Times New Roman" w:eastAsia="Times New Roman" w:hAnsi="Times New Roman"/>
                <w:b/>
                <w:sz w:val="18"/>
                <w:szCs w:val="18"/>
              </w:rPr>
              <w:t>.</w:t>
            </w:r>
          </w:p>
          <w:p w14:paraId="30387AC4" w14:textId="77777777" w:rsidR="002571D0" w:rsidRPr="00254883" w:rsidRDefault="002571D0" w:rsidP="0074228A">
            <w:pPr>
              <w:numPr>
                <w:ilvl w:val="0"/>
                <w:numId w:val="40"/>
              </w:numPr>
              <w:spacing w:after="0"/>
              <w:jc w:val="both"/>
              <w:rPr>
                <w:rFonts w:ascii="Times New Roman" w:eastAsia="Times New Roman" w:hAnsi="Times New Roman"/>
                <w:b/>
                <w:sz w:val="18"/>
                <w:szCs w:val="18"/>
              </w:rPr>
            </w:pPr>
            <w:r w:rsidRPr="00254883">
              <w:rPr>
                <w:rFonts w:ascii="Times New Roman" w:eastAsia="Times New Roman" w:hAnsi="Times New Roman"/>
                <w:b/>
                <w:sz w:val="18"/>
                <w:szCs w:val="18"/>
                <w:lang w:val="it-IT"/>
              </w:rPr>
              <w:t xml:space="preserve">Plicul A </w:t>
            </w:r>
            <w:r w:rsidRPr="00254883">
              <w:rPr>
                <w:rFonts w:ascii="Times New Roman" w:eastAsia="Times New Roman" w:hAnsi="Times New Roman"/>
                <w:sz w:val="18"/>
                <w:szCs w:val="18"/>
              </w:rPr>
              <w:t xml:space="preserve">va conţine toate documentele şi formularele relevante pentru dovada îndeplinirii </w:t>
            </w:r>
            <w:r w:rsidRPr="00254883">
              <w:rPr>
                <w:rFonts w:ascii="Times New Roman" w:eastAsia="Times New Roman" w:hAnsi="Times New Roman"/>
                <w:b/>
                <w:sz w:val="18"/>
                <w:szCs w:val="18"/>
              </w:rPr>
              <w:t>criteriilor de calificare/selecţie</w:t>
            </w:r>
            <w:r w:rsidRPr="00254883">
              <w:rPr>
                <w:rFonts w:ascii="Times New Roman" w:eastAsia="Times New Roman" w:hAnsi="Times New Roman"/>
                <w:sz w:val="18"/>
                <w:szCs w:val="18"/>
              </w:rPr>
              <w:t xml:space="preserve"> menţionate în documentaţia de atribuire.</w:t>
            </w:r>
          </w:p>
          <w:p w14:paraId="01CA7F48" w14:textId="77777777" w:rsidR="002571D0" w:rsidRPr="00254883" w:rsidRDefault="002571D0" w:rsidP="0074228A">
            <w:pPr>
              <w:numPr>
                <w:ilvl w:val="0"/>
                <w:numId w:val="40"/>
              </w:numPr>
              <w:spacing w:after="0"/>
              <w:jc w:val="both"/>
              <w:rPr>
                <w:rFonts w:ascii="Times New Roman" w:eastAsia="Times New Roman" w:hAnsi="Times New Roman"/>
                <w:b/>
                <w:sz w:val="18"/>
                <w:szCs w:val="18"/>
              </w:rPr>
            </w:pPr>
            <w:r w:rsidRPr="00254883">
              <w:rPr>
                <w:rFonts w:ascii="Times New Roman" w:eastAsia="Times New Roman" w:hAnsi="Times New Roman"/>
                <w:b/>
                <w:sz w:val="18"/>
                <w:szCs w:val="18"/>
              </w:rPr>
              <w:t>Plicul B</w:t>
            </w:r>
            <w:r w:rsidRPr="00254883">
              <w:rPr>
                <w:rFonts w:ascii="Times New Roman" w:eastAsia="Times New Roman" w:hAnsi="Times New Roman"/>
                <w:sz w:val="18"/>
                <w:szCs w:val="18"/>
              </w:rPr>
              <w:t xml:space="preserve"> va conţine </w:t>
            </w:r>
            <w:r w:rsidRPr="00254883">
              <w:rPr>
                <w:rFonts w:ascii="Times New Roman" w:eastAsia="Times New Roman" w:hAnsi="Times New Roman"/>
                <w:b/>
                <w:sz w:val="18"/>
                <w:szCs w:val="18"/>
              </w:rPr>
              <w:t>propunerea tehnică</w:t>
            </w:r>
            <w:r w:rsidRPr="00254883">
              <w:rPr>
                <w:rFonts w:ascii="Times New Roman" w:eastAsia="Times New Roman" w:hAnsi="Times New Roman"/>
                <w:sz w:val="18"/>
                <w:szCs w:val="18"/>
              </w:rPr>
              <w:t>, împreună cu toate documentele/formularele aferente.</w:t>
            </w:r>
          </w:p>
          <w:p w14:paraId="5081AAF9" w14:textId="30DD4ABC" w:rsidR="002571D0" w:rsidRPr="00254883" w:rsidRDefault="002571D0" w:rsidP="0074228A">
            <w:pPr>
              <w:numPr>
                <w:ilvl w:val="0"/>
                <w:numId w:val="40"/>
              </w:numPr>
              <w:spacing w:after="0"/>
              <w:jc w:val="both"/>
              <w:rPr>
                <w:rFonts w:ascii="Times New Roman" w:eastAsia="Times New Roman" w:hAnsi="Times New Roman"/>
                <w:b/>
                <w:sz w:val="18"/>
                <w:szCs w:val="18"/>
              </w:rPr>
            </w:pPr>
            <w:r w:rsidRPr="00254883">
              <w:rPr>
                <w:rFonts w:ascii="Times New Roman" w:eastAsia="Times New Roman" w:hAnsi="Times New Roman"/>
                <w:b/>
                <w:sz w:val="18"/>
                <w:szCs w:val="18"/>
              </w:rPr>
              <w:t xml:space="preserve">Plicul C </w:t>
            </w:r>
            <w:r w:rsidRPr="00254883">
              <w:rPr>
                <w:rFonts w:ascii="Times New Roman" w:eastAsia="Times New Roman" w:hAnsi="Times New Roman"/>
                <w:sz w:val="18"/>
                <w:szCs w:val="18"/>
              </w:rPr>
              <w:t xml:space="preserve">va conţine </w:t>
            </w:r>
            <w:r w:rsidRPr="00254883">
              <w:rPr>
                <w:rFonts w:ascii="Times New Roman" w:eastAsia="Times New Roman" w:hAnsi="Times New Roman"/>
                <w:b/>
                <w:sz w:val="18"/>
                <w:szCs w:val="18"/>
              </w:rPr>
              <w:t>propunerea financiară,</w:t>
            </w:r>
            <w:r w:rsidRPr="00254883">
              <w:rPr>
                <w:rFonts w:ascii="Times New Roman" w:eastAsia="Times New Roman" w:hAnsi="Times New Roman"/>
                <w:sz w:val="18"/>
                <w:szCs w:val="18"/>
              </w:rPr>
              <w:t xml:space="preserve"> împreună cu toate documentele/formularele aferente.</w:t>
            </w:r>
          </w:p>
          <w:p w14:paraId="3488C944" w14:textId="34432838" w:rsidR="002459E3" w:rsidRPr="00254883" w:rsidRDefault="001175E3" w:rsidP="0074228A">
            <w:pPr>
              <w:pStyle w:val="ListParagraph"/>
              <w:numPr>
                <w:ilvl w:val="0"/>
                <w:numId w:val="40"/>
              </w:numPr>
              <w:spacing w:line="276" w:lineRule="auto"/>
              <w:jc w:val="both"/>
              <w:rPr>
                <w:b/>
                <w:sz w:val="18"/>
                <w:szCs w:val="18"/>
                <w:lang w:val="ro-RO"/>
              </w:rPr>
            </w:pPr>
            <w:r w:rsidRPr="00254883">
              <w:rPr>
                <w:b/>
                <w:sz w:val="18"/>
                <w:szCs w:val="18"/>
                <w:lang w:val="ro-RO"/>
              </w:rPr>
              <w:t>Formatul electronic (CD, DVD, stick USB)  oferta scanată cu conținutul plicurilor A,B, și C (CRITERII DE CALIFICARE, OFERTĂ TEHNICĂ ȘI FINANCIARĂ)</w:t>
            </w:r>
          </w:p>
          <w:p w14:paraId="0F6AAD63" w14:textId="77777777" w:rsidR="001175E3" w:rsidRPr="00254883" w:rsidRDefault="001175E3" w:rsidP="0074228A">
            <w:pPr>
              <w:pStyle w:val="ListParagraph"/>
              <w:spacing w:line="276" w:lineRule="auto"/>
              <w:ind w:left="57"/>
              <w:rPr>
                <w:b/>
                <w:sz w:val="18"/>
                <w:szCs w:val="18"/>
                <w:lang w:val="ro-RO"/>
              </w:rPr>
            </w:pPr>
          </w:p>
          <w:p w14:paraId="4039A84F" w14:textId="013E7326" w:rsidR="002571D0" w:rsidRPr="00254883" w:rsidRDefault="002571D0" w:rsidP="0074228A">
            <w:pPr>
              <w:pStyle w:val="BodyText2"/>
              <w:spacing w:after="0" w:line="276" w:lineRule="auto"/>
              <w:jc w:val="both"/>
              <w:rPr>
                <w:rFonts w:ascii="Times New Roman" w:hAnsi="Times New Roman"/>
                <w:sz w:val="18"/>
                <w:szCs w:val="18"/>
                <w:lang w:val="en-US"/>
              </w:rPr>
            </w:pPr>
            <w:r w:rsidRPr="00254883">
              <w:rPr>
                <w:rFonts w:ascii="Times New Roman" w:hAnsi="Times New Roman"/>
                <w:sz w:val="18"/>
                <w:szCs w:val="18"/>
              </w:rPr>
              <w:t>Ofertantul trebuie să sigileze</w:t>
            </w:r>
            <w:r w:rsidR="007C1A25" w:rsidRPr="00254883">
              <w:rPr>
                <w:rFonts w:ascii="Times New Roman" w:hAnsi="Times New Roman"/>
                <w:sz w:val="18"/>
                <w:szCs w:val="18"/>
              </w:rPr>
              <w:t xml:space="preserve"> </w:t>
            </w:r>
            <w:r w:rsidRPr="00254883">
              <w:rPr>
                <w:rFonts w:ascii="Times New Roman" w:hAnsi="Times New Roman"/>
                <w:sz w:val="18"/>
                <w:szCs w:val="18"/>
              </w:rPr>
              <w:t xml:space="preserve"> originalul în plic separat pe care se va scrie denumirea şi adresa ofertantului</w:t>
            </w:r>
            <w:r w:rsidR="007C1A25" w:rsidRPr="00254883">
              <w:rPr>
                <w:rFonts w:ascii="Times New Roman" w:hAnsi="Times New Roman"/>
                <w:sz w:val="18"/>
                <w:szCs w:val="18"/>
              </w:rPr>
              <w:t xml:space="preserve"> și</w:t>
            </w:r>
          </w:p>
          <w:p w14:paraId="7EFAA3EE" w14:textId="1053ADEA" w:rsidR="002571D0" w:rsidRPr="00254883" w:rsidRDefault="002571D0" w:rsidP="0074228A">
            <w:pPr>
              <w:pStyle w:val="BodyText2"/>
              <w:spacing w:after="0" w:line="276" w:lineRule="auto"/>
              <w:jc w:val="both"/>
              <w:rPr>
                <w:rFonts w:ascii="Times New Roman" w:hAnsi="Times New Roman"/>
                <w:b/>
                <w:sz w:val="18"/>
                <w:szCs w:val="18"/>
              </w:rPr>
            </w:pPr>
            <w:r w:rsidRPr="00254883">
              <w:rPr>
                <w:rFonts w:ascii="Times New Roman" w:hAnsi="Times New Roman"/>
                <w:sz w:val="18"/>
                <w:szCs w:val="18"/>
              </w:rPr>
              <w:t xml:space="preserve"> adresa autorităţii contractante şi cu inscripţia “</w:t>
            </w:r>
            <w:r w:rsidRPr="00254883">
              <w:rPr>
                <w:rFonts w:ascii="Times New Roman" w:hAnsi="Times New Roman"/>
                <w:b/>
                <w:sz w:val="18"/>
                <w:szCs w:val="18"/>
              </w:rPr>
              <w:t xml:space="preserve">A NU SE DESCHIDE ÎNAINTE DE DATA ...........................,  ORA </w:t>
            </w:r>
            <w:r w:rsidR="00300098" w:rsidRPr="00254883">
              <w:rPr>
                <w:rFonts w:ascii="Times New Roman" w:hAnsi="Times New Roman"/>
                <w:b/>
                <w:sz w:val="18"/>
                <w:szCs w:val="18"/>
              </w:rPr>
              <w:t>________</w:t>
            </w:r>
            <w:r w:rsidRPr="00254883">
              <w:rPr>
                <w:rFonts w:ascii="Times New Roman" w:hAnsi="Times New Roman"/>
                <w:b/>
                <w:sz w:val="18"/>
                <w:szCs w:val="18"/>
              </w:rPr>
              <w:t xml:space="preserve"> “ .</w:t>
            </w:r>
          </w:p>
          <w:p w14:paraId="6B868587" w14:textId="02E177BE" w:rsidR="004C7EC9" w:rsidRPr="0074228A" w:rsidRDefault="000D4305" w:rsidP="0074228A">
            <w:pPr>
              <w:spacing w:after="0"/>
              <w:jc w:val="both"/>
              <w:rPr>
                <w:rFonts w:ascii="Times New Roman" w:eastAsia="Times New Roman" w:hAnsi="Times New Roman"/>
                <w:sz w:val="20"/>
                <w:szCs w:val="20"/>
                <w:lang w:val="pt-PT" w:eastAsia="ro-RO"/>
              </w:rPr>
            </w:pPr>
            <w:r w:rsidRPr="00254883">
              <w:rPr>
                <w:rFonts w:ascii="Times New Roman" w:hAnsi="Times New Roman"/>
                <w:sz w:val="18"/>
                <w:szCs w:val="18"/>
              </w:rPr>
              <w:t>Separat de plicul cu oferta, se vor depune documentele ce înso</w:t>
            </w:r>
            <w:r w:rsidR="007C1A25" w:rsidRPr="00254883">
              <w:rPr>
                <w:rFonts w:ascii="Times New Roman" w:hAnsi="Times New Roman"/>
                <w:sz w:val="18"/>
                <w:szCs w:val="18"/>
              </w:rPr>
              <w:t>ț</w:t>
            </w:r>
            <w:r w:rsidRPr="00254883">
              <w:rPr>
                <w:rFonts w:ascii="Times New Roman" w:hAnsi="Times New Roman"/>
                <w:sz w:val="18"/>
                <w:szCs w:val="18"/>
              </w:rPr>
              <w:t xml:space="preserve">esc oferta în original, scrisoarea de înaintare, </w:t>
            </w:r>
            <w:proofErr w:type="spellStart"/>
            <w:r w:rsidR="00300098" w:rsidRPr="00254883">
              <w:rPr>
                <w:rFonts w:ascii="Times New Roman" w:hAnsi="Times New Roman"/>
                <w:sz w:val="18"/>
                <w:szCs w:val="18"/>
                <w:lang w:val="en-US"/>
              </w:rPr>
              <w:t>și</w:t>
            </w:r>
            <w:proofErr w:type="spellEnd"/>
            <w:r w:rsidR="00300098" w:rsidRPr="00254883">
              <w:rPr>
                <w:rFonts w:ascii="Times New Roman" w:hAnsi="Times New Roman"/>
                <w:sz w:val="18"/>
                <w:szCs w:val="18"/>
                <w:lang w:val="en-US"/>
              </w:rPr>
              <w:t xml:space="preserve"> </w:t>
            </w:r>
            <w:r w:rsidRPr="00254883">
              <w:rPr>
                <w:rFonts w:ascii="Times New Roman" w:hAnsi="Times New Roman"/>
                <w:sz w:val="18"/>
                <w:szCs w:val="18"/>
              </w:rPr>
              <w:t>garanția de participare</w:t>
            </w:r>
            <w:r w:rsidR="007C1A25" w:rsidRPr="00254883">
              <w:rPr>
                <w:rFonts w:ascii="Times New Roman" w:hAnsi="Times New Roman"/>
                <w:sz w:val="18"/>
                <w:szCs w:val="18"/>
              </w:rPr>
              <w:t>.</w:t>
            </w:r>
          </w:p>
        </w:tc>
      </w:tr>
    </w:tbl>
    <w:p w14:paraId="558F149D" w14:textId="77777777" w:rsidR="008A1E79" w:rsidRPr="00B82608" w:rsidRDefault="008A1E79">
      <w:pPr>
        <w:rPr>
          <w:rFonts w:ascii="Times New Roman" w:hAnsi="Times New Roman"/>
          <w:b/>
          <w:color w:val="000000"/>
          <w:sz w:val="18"/>
          <w:szCs w:val="18"/>
        </w:rPr>
      </w:pPr>
    </w:p>
    <w:p w14:paraId="244FB4C6" w14:textId="77777777" w:rsidR="00B96AF0" w:rsidRPr="00B82608" w:rsidRDefault="00B96AF0" w:rsidP="000A5C76">
      <w:pPr>
        <w:rPr>
          <w:rFonts w:ascii="Times New Roman" w:hAnsi="Times New Roman"/>
          <w:b/>
          <w:color w:val="000000"/>
        </w:rPr>
      </w:pPr>
      <w:r w:rsidRPr="00B82608">
        <w:rPr>
          <w:rFonts w:ascii="Times New Roman" w:hAnsi="Times New Roman"/>
          <w:b/>
          <w:color w:val="000000"/>
        </w:rPr>
        <w:t>SEC</w:t>
      </w:r>
      <w:r w:rsidR="00824514" w:rsidRPr="00B82608">
        <w:rPr>
          <w:rFonts w:ascii="Times New Roman" w:hAnsi="Times New Roman"/>
          <w:b/>
          <w:color w:val="000000"/>
        </w:rPr>
        <w:t>T</w:t>
      </w:r>
      <w:r w:rsidRPr="00B82608">
        <w:rPr>
          <w:rFonts w:ascii="Times New Roman" w:hAnsi="Times New Roman"/>
          <w:b/>
          <w:color w:val="000000"/>
        </w:rPr>
        <w:t>IUNEA VI: INFORMA</w:t>
      </w:r>
      <w:r w:rsidR="00824514" w:rsidRPr="00B82608">
        <w:rPr>
          <w:rFonts w:ascii="Times New Roman" w:hAnsi="Times New Roman"/>
          <w:b/>
          <w:color w:val="000000"/>
        </w:rPr>
        <w:t>T</w:t>
      </w:r>
      <w:r w:rsidRPr="00B82608">
        <w:rPr>
          <w:rFonts w:ascii="Times New Roman" w:hAnsi="Times New Roman"/>
          <w:b/>
          <w:color w:val="000000"/>
        </w:rPr>
        <w:t>II SUPLIMENTARE</w:t>
      </w: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3517"/>
        <w:gridCol w:w="4033"/>
      </w:tblGrid>
      <w:tr w:rsidR="007468E6" w:rsidRPr="00B82608" w14:paraId="33E0F253" w14:textId="77777777" w:rsidTr="000F4004">
        <w:tc>
          <w:tcPr>
            <w:tcW w:w="9180" w:type="dxa"/>
            <w:gridSpan w:val="3"/>
            <w:shd w:val="clear" w:color="auto" w:fill="auto"/>
          </w:tcPr>
          <w:p w14:paraId="20D6DB89" w14:textId="77777777" w:rsidR="00E634A1" w:rsidRPr="00B82608" w:rsidRDefault="00E634A1"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VI.1) </w:t>
            </w:r>
            <w:r w:rsidR="008665BF" w:rsidRPr="00B82608">
              <w:rPr>
                <w:rFonts w:ascii="Times New Roman" w:eastAsia="Times New Roman" w:hAnsi="Times New Roman"/>
                <w:b/>
                <w:color w:val="000000"/>
                <w:sz w:val="18"/>
                <w:szCs w:val="18"/>
                <w:lang w:eastAsia="ro-RO"/>
              </w:rPr>
              <w:t>CONTRACTUL ESTE PERIODIC</w:t>
            </w:r>
            <w:r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color w:val="000000"/>
                <w:sz w:val="18"/>
                <w:szCs w:val="18"/>
                <w:lang w:eastAsia="ro-RO"/>
              </w:rPr>
              <w:t>(</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r w:rsidRPr="00B82608">
              <w:rPr>
                <w:rFonts w:ascii="Times New Roman" w:eastAsia="Times New Roman" w:hAnsi="Times New Roman"/>
                <w:color w:val="000000"/>
                <w:sz w:val="18"/>
                <w:szCs w:val="18"/>
                <w:lang w:eastAsia="ro-RO"/>
              </w:rPr>
              <w:t>)</w:t>
            </w:r>
            <w:r w:rsidRPr="00B82608">
              <w:rPr>
                <w:rFonts w:ascii="Times New Roman" w:eastAsia="Times New Roman" w:hAnsi="Times New Roman"/>
                <w:b/>
                <w:color w:val="000000"/>
                <w:sz w:val="18"/>
                <w:szCs w:val="18"/>
                <w:lang w:eastAsia="ro-RO"/>
              </w:rPr>
              <w:t xml:space="preserve">                                                                          da □ nu </w:t>
            </w:r>
            <w:r w:rsidR="004C4083" w:rsidRPr="004C4083">
              <w:rPr>
                <w:rFonts w:ascii="Times New Roman" w:eastAsia="Times New Roman" w:hAnsi="Times New Roman"/>
                <w:b/>
                <w:color w:val="000000"/>
                <w:sz w:val="18"/>
                <w:szCs w:val="18"/>
                <w:lang w:eastAsia="ro-RO"/>
              </w:rPr>
              <w:sym w:font="Wingdings" w:char="F0FE"/>
            </w:r>
          </w:p>
          <w:p w14:paraId="6DB0D4CF" w14:textId="77777777" w:rsidR="00E634A1" w:rsidRPr="00B82608" w:rsidRDefault="00E634A1"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preciza</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i perioadele estimate de publicare a anu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urilor viitoare: _____________________________</w:t>
            </w:r>
          </w:p>
        </w:tc>
      </w:tr>
      <w:tr w:rsidR="007468E6" w:rsidRPr="00B82608" w14:paraId="782CF756" w14:textId="77777777" w:rsidTr="000F4004">
        <w:tc>
          <w:tcPr>
            <w:tcW w:w="9180" w:type="dxa"/>
            <w:gridSpan w:val="3"/>
            <w:shd w:val="clear" w:color="auto" w:fill="auto"/>
          </w:tcPr>
          <w:p w14:paraId="57BD2DFF" w14:textId="77777777" w:rsidR="00C671F9" w:rsidRPr="00B82608" w:rsidRDefault="00680298" w:rsidP="00EC439F">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VI.2) </w:t>
            </w:r>
            <w:r w:rsidR="00C671F9" w:rsidRPr="00B82608">
              <w:rPr>
                <w:rFonts w:ascii="Times New Roman" w:eastAsia="Times New Roman" w:hAnsi="Times New Roman"/>
                <w:b/>
                <w:color w:val="000000"/>
                <w:sz w:val="18"/>
                <w:szCs w:val="18"/>
                <w:lang w:eastAsia="ro-RO"/>
              </w:rPr>
              <w:t>Contractul</w:t>
            </w:r>
            <w:r w:rsidR="00007AA1" w:rsidRPr="00B82608">
              <w:rPr>
                <w:rFonts w:ascii="Times New Roman" w:eastAsia="Times New Roman" w:hAnsi="Times New Roman"/>
                <w:b/>
                <w:color w:val="000000"/>
                <w:sz w:val="18"/>
                <w:szCs w:val="18"/>
                <w:lang w:eastAsia="ro-RO"/>
              </w:rPr>
              <w:t>/Concursul</w:t>
            </w:r>
            <w:r w:rsidR="00C671F9" w:rsidRPr="00B82608">
              <w:rPr>
                <w:rFonts w:ascii="Times New Roman" w:eastAsia="Times New Roman" w:hAnsi="Times New Roman"/>
                <w:b/>
                <w:color w:val="000000"/>
                <w:sz w:val="18"/>
                <w:szCs w:val="18"/>
                <w:lang w:eastAsia="ro-RO"/>
              </w:rPr>
              <w:t xml:space="preserve"> se inscrie intr-un proiect/program finan</w:t>
            </w:r>
            <w:r w:rsidR="00824514" w:rsidRPr="00B82608">
              <w:rPr>
                <w:rFonts w:ascii="Times New Roman" w:eastAsia="Times New Roman" w:hAnsi="Times New Roman"/>
                <w:b/>
                <w:color w:val="000000"/>
                <w:sz w:val="18"/>
                <w:szCs w:val="18"/>
                <w:lang w:eastAsia="ro-RO"/>
              </w:rPr>
              <w:t>t</w:t>
            </w:r>
            <w:r w:rsidR="00C671F9" w:rsidRPr="00B82608">
              <w:rPr>
                <w:rFonts w:ascii="Times New Roman" w:eastAsia="Times New Roman" w:hAnsi="Times New Roman"/>
                <w:b/>
                <w:color w:val="000000"/>
                <w:sz w:val="18"/>
                <w:szCs w:val="18"/>
                <w:lang w:eastAsia="ro-RO"/>
              </w:rPr>
              <w:t xml:space="preserve">at din fonduri comunitare                 da □ nu </w:t>
            </w:r>
            <w:r w:rsidR="004C4083" w:rsidRPr="004C4083">
              <w:rPr>
                <w:rFonts w:ascii="Times New Roman" w:eastAsia="Times New Roman" w:hAnsi="Times New Roman"/>
                <w:b/>
                <w:color w:val="000000"/>
                <w:sz w:val="18"/>
                <w:szCs w:val="18"/>
                <w:lang w:eastAsia="ro-RO"/>
              </w:rPr>
              <w:sym w:font="Wingdings" w:char="F0FE"/>
            </w:r>
          </w:p>
          <w:p w14:paraId="0F9A734B" w14:textId="77777777" w:rsidR="00680298" w:rsidRPr="00B82608" w:rsidRDefault="00C671F9" w:rsidP="00EC439F">
            <w:pPr>
              <w:pBdr>
                <w:bottom w:val="single" w:sz="12" w:space="1" w:color="auto"/>
              </w:pBd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w:t>
            </w:r>
            <w:r w:rsidRPr="00B82608">
              <w:rPr>
                <w:rFonts w:ascii="Times New Roman" w:eastAsia="Times New Roman" w:hAnsi="Times New Roman"/>
                <w:color w:val="000000"/>
                <w:sz w:val="18"/>
                <w:szCs w:val="18"/>
                <w:lang w:eastAsia="ro-RO"/>
              </w:rPr>
              <w:t xml:space="preserve">, trimitere (trimiteri) la proiect(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i/sau program(e):_________________________________________</w:t>
            </w:r>
          </w:p>
          <w:p w14:paraId="3345CE0D"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ipul de fin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re: </w:t>
            </w:r>
          </w:p>
          <w:p w14:paraId="17FE9F58"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fin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are                                      </w:t>
            </w:r>
            <w:r w:rsidRPr="00B82608">
              <w:rPr>
                <w:rFonts w:ascii="Times New Roman" w:eastAsia="Times New Roman" w:hAnsi="Times New Roman"/>
                <w:b/>
                <w:color w:val="000000"/>
                <w:sz w:val="18"/>
                <w:szCs w:val="18"/>
                <w:lang w:eastAsia="ro-RO"/>
              </w:rPr>
              <w:t>□</w:t>
            </w:r>
          </w:p>
          <w:p w14:paraId="1E33A58C"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redite externe cu garan</w:t>
            </w:r>
            <w:r w:rsidR="00824514" w:rsidRPr="00B82608">
              <w:rPr>
                <w:rFonts w:ascii="Times New Roman" w:eastAsia="Times New Roman" w:hAnsi="Times New Roman"/>
                <w:color w:val="000000"/>
                <w:sz w:val="18"/>
                <w:szCs w:val="18"/>
                <w:lang w:eastAsia="ro-RO"/>
              </w:rPr>
              <w:t>t</w:t>
            </w:r>
            <w:r w:rsidRPr="00B82608">
              <w:rPr>
                <w:rFonts w:ascii="Times New Roman" w:eastAsia="Times New Roman" w:hAnsi="Times New Roman"/>
                <w:color w:val="000000"/>
                <w:sz w:val="18"/>
                <w:szCs w:val="18"/>
                <w:lang w:eastAsia="ro-RO"/>
              </w:rPr>
              <w:t xml:space="preserve">ia statului </w:t>
            </w:r>
            <w:r w:rsidRPr="00B82608">
              <w:rPr>
                <w:rFonts w:ascii="Times New Roman" w:eastAsia="Times New Roman" w:hAnsi="Times New Roman"/>
                <w:b/>
                <w:color w:val="000000"/>
                <w:sz w:val="18"/>
                <w:szCs w:val="18"/>
                <w:lang w:eastAsia="ro-RO"/>
              </w:rPr>
              <w:t>□</w:t>
            </w:r>
          </w:p>
          <w:p w14:paraId="3E62B6A3" w14:textId="77777777" w:rsidR="00830E87" w:rsidRPr="00B82608" w:rsidRDefault="00830E87" w:rsidP="00EC439F">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Fonduri europene                            </w:t>
            </w:r>
            <w:r w:rsidRPr="00B82608">
              <w:rPr>
                <w:rFonts w:ascii="Times New Roman" w:eastAsia="Times New Roman" w:hAnsi="Times New Roman"/>
                <w:b/>
                <w:color w:val="000000"/>
                <w:sz w:val="18"/>
                <w:szCs w:val="18"/>
                <w:lang w:eastAsia="ro-RO"/>
              </w:rPr>
              <w:t>□             Dac</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da, numele fondului (se va selecta obligatoriu din lista disponibil</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w:t>
            </w:r>
          </w:p>
          <w:p w14:paraId="279AC965" w14:textId="2885C37B" w:rsidR="002B3B6F" w:rsidRPr="00E328E3" w:rsidRDefault="00830E87" w:rsidP="00E328E3">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lte fonduri.</w:t>
            </w:r>
            <w:r w:rsidRPr="00B82608">
              <w:rPr>
                <w:rFonts w:ascii="Times New Roman" w:eastAsia="Times New Roman" w:hAnsi="Times New Roman"/>
                <w:b/>
                <w:color w:val="000000"/>
                <w:sz w:val="18"/>
                <w:szCs w:val="18"/>
                <w:lang w:eastAsia="ro-RO"/>
              </w:rPr>
              <w:t xml:space="preserve">                                    □</w:t>
            </w:r>
          </w:p>
        </w:tc>
      </w:tr>
      <w:tr w:rsidR="00F2773B" w:rsidRPr="00B82608" w14:paraId="3AD3A77F" w14:textId="77777777" w:rsidTr="000F4004">
        <w:tc>
          <w:tcPr>
            <w:tcW w:w="9180" w:type="dxa"/>
            <w:gridSpan w:val="3"/>
            <w:shd w:val="clear" w:color="auto" w:fill="auto"/>
          </w:tcPr>
          <w:p w14:paraId="7019A1AA" w14:textId="77777777" w:rsidR="00F2773B" w:rsidRDefault="00F2773B" w:rsidP="00F2773B">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I.4) CAI DE ATAC</w:t>
            </w:r>
          </w:p>
          <w:p w14:paraId="225BE7AD" w14:textId="77777777" w:rsidR="00F2773B" w:rsidRPr="00B82608" w:rsidRDefault="00F2773B" w:rsidP="00F2773B">
            <w:pPr>
              <w:spacing w:after="0" w:line="360" w:lineRule="auto"/>
              <w:rPr>
                <w:rFonts w:ascii="Times New Roman" w:eastAsia="Times New Roman" w:hAnsi="Times New Roman"/>
                <w:b/>
                <w:color w:val="000000"/>
                <w:sz w:val="18"/>
                <w:szCs w:val="18"/>
                <w:lang w:eastAsia="ro-RO"/>
              </w:rPr>
            </w:pPr>
          </w:p>
        </w:tc>
      </w:tr>
      <w:tr w:rsidR="00F2773B" w:rsidRPr="00B82608" w14:paraId="52A69876" w14:textId="77777777" w:rsidTr="000F4004">
        <w:tc>
          <w:tcPr>
            <w:tcW w:w="9180" w:type="dxa"/>
            <w:gridSpan w:val="3"/>
            <w:shd w:val="clear" w:color="auto" w:fill="auto"/>
          </w:tcPr>
          <w:p w14:paraId="64CD9032" w14:textId="77777777" w:rsidR="00F2773B" w:rsidRPr="00B82608" w:rsidRDefault="00F2773B" w:rsidP="00F2773B">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VI.4.1) Organismul competent pentru caile de atac </w:t>
            </w:r>
          </w:p>
          <w:p w14:paraId="3D21BEEE" w14:textId="77777777" w:rsidR="00F2773B" w:rsidRPr="00B82608" w:rsidRDefault="00F2773B" w:rsidP="00F2773B">
            <w:pPr>
              <w:spacing w:after="0" w:line="360" w:lineRule="auto"/>
              <w:rPr>
                <w:rFonts w:ascii="Times New Roman" w:eastAsia="Times New Roman" w:hAnsi="Times New Roman"/>
                <w:i/>
                <w:color w:val="000000"/>
                <w:sz w:val="18"/>
                <w:szCs w:val="18"/>
                <w:lang w:eastAsia="ro-RO"/>
              </w:rPr>
            </w:pPr>
          </w:p>
        </w:tc>
      </w:tr>
      <w:tr w:rsidR="00F2773B" w:rsidRPr="00B82608" w14:paraId="492129AA" w14:textId="77777777" w:rsidTr="000F4004">
        <w:tc>
          <w:tcPr>
            <w:tcW w:w="9180" w:type="dxa"/>
            <w:gridSpan w:val="3"/>
            <w:shd w:val="clear" w:color="auto" w:fill="auto"/>
          </w:tcPr>
          <w:p w14:paraId="5C33C533"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r w:rsidRPr="004C4083">
              <w:rPr>
                <w:rFonts w:ascii="Times New Roman" w:eastAsia="Times New Roman" w:hAnsi="Times New Roman"/>
                <w:b/>
                <w:color w:val="000000"/>
                <w:sz w:val="18"/>
                <w:szCs w:val="18"/>
                <w:lang w:val="es-ES_tradnl" w:eastAsia="ro-RO"/>
              </w:rPr>
              <w:t xml:space="preserve"> Consiliul National de Solutionare a Contestatiilor</w:t>
            </w:r>
          </w:p>
        </w:tc>
      </w:tr>
      <w:tr w:rsidR="00F2773B" w:rsidRPr="00B82608" w14:paraId="28CF334E" w14:textId="77777777" w:rsidTr="000F4004">
        <w:tc>
          <w:tcPr>
            <w:tcW w:w="9180" w:type="dxa"/>
            <w:gridSpan w:val="3"/>
            <w:shd w:val="clear" w:color="auto" w:fill="auto"/>
          </w:tcPr>
          <w:p w14:paraId="18484D6E"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r w:rsidRPr="004C4083">
              <w:rPr>
                <w:rFonts w:ascii="Times New Roman" w:eastAsia="Times New Roman" w:hAnsi="Times New Roman"/>
                <w:b/>
                <w:color w:val="000000"/>
                <w:sz w:val="18"/>
                <w:szCs w:val="18"/>
                <w:lang w:val="es-ES_tradnl" w:eastAsia="ro-RO"/>
              </w:rPr>
              <w:t xml:space="preserve"> Str. Stavropoleos, nr. 6, sector 3,</w:t>
            </w:r>
          </w:p>
        </w:tc>
      </w:tr>
      <w:tr w:rsidR="00F2773B" w:rsidRPr="00B82608" w14:paraId="51D35EA4" w14:textId="77777777" w:rsidTr="000F4004">
        <w:tc>
          <w:tcPr>
            <w:tcW w:w="1630" w:type="dxa"/>
            <w:shd w:val="clear" w:color="auto" w:fill="auto"/>
          </w:tcPr>
          <w:p w14:paraId="2FEFEF9C"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r w:rsidRPr="004C4083">
              <w:rPr>
                <w:rFonts w:ascii="Times New Roman" w:eastAsia="Times New Roman" w:hAnsi="Times New Roman"/>
                <w:b/>
                <w:color w:val="000000"/>
                <w:sz w:val="18"/>
                <w:szCs w:val="18"/>
                <w:lang w:val="es-ES_tradnl" w:eastAsia="ro-RO"/>
              </w:rPr>
              <w:t xml:space="preserve"> Bucuresti</w:t>
            </w:r>
          </w:p>
        </w:tc>
        <w:tc>
          <w:tcPr>
            <w:tcW w:w="3517" w:type="dxa"/>
            <w:shd w:val="clear" w:color="auto" w:fill="auto"/>
          </w:tcPr>
          <w:p w14:paraId="22C7F6F6"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r w:rsidRPr="004C4083">
              <w:rPr>
                <w:rFonts w:ascii="Times New Roman" w:eastAsia="Times New Roman" w:hAnsi="Times New Roman"/>
                <w:b/>
                <w:color w:val="000000"/>
                <w:sz w:val="18"/>
                <w:szCs w:val="18"/>
                <w:lang w:val="es-ES_tradnl" w:eastAsia="ro-RO"/>
              </w:rPr>
              <w:t xml:space="preserve"> 030084</w:t>
            </w:r>
          </w:p>
        </w:tc>
        <w:tc>
          <w:tcPr>
            <w:tcW w:w="4033" w:type="dxa"/>
            <w:shd w:val="clear" w:color="auto" w:fill="auto"/>
          </w:tcPr>
          <w:p w14:paraId="6C59F330"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r w:rsidRPr="00B82608">
              <w:rPr>
                <w:rFonts w:ascii="Times New Roman" w:eastAsia="Times New Roman" w:hAnsi="Times New Roman"/>
                <w:color w:val="000000"/>
                <w:sz w:val="20"/>
                <w:szCs w:val="20"/>
                <w:lang w:eastAsia="ro-RO"/>
              </w:rPr>
              <w:t>Tara:</w:t>
            </w:r>
            <w:r w:rsidRPr="004C4083">
              <w:rPr>
                <w:rFonts w:ascii="Times New Roman" w:eastAsia="Times New Roman" w:hAnsi="Times New Roman"/>
                <w:b/>
                <w:color w:val="000000"/>
                <w:sz w:val="18"/>
                <w:szCs w:val="18"/>
                <w:lang w:val="es-ES_tradnl" w:eastAsia="ro-RO"/>
              </w:rPr>
              <w:t xml:space="preserve"> </w:t>
            </w:r>
            <w:r w:rsidRPr="004C4083">
              <w:rPr>
                <w:rFonts w:ascii="Times New Roman" w:eastAsia="Times New Roman" w:hAnsi="Times New Roman"/>
                <w:b/>
                <w:color w:val="000000"/>
                <w:sz w:val="20"/>
                <w:szCs w:val="20"/>
                <w:lang w:val="es-ES_tradnl" w:eastAsia="ro-RO"/>
              </w:rPr>
              <w:t>Romania</w:t>
            </w:r>
          </w:p>
        </w:tc>
      </w:tr>
      <w:tr w:rsidR="00F2773B" w:rsidRPr="00B82608" w14:paraId="4DFFDB9F" w14:textId="77777777" w:rsidTr="000F4004">
        <w:tc>
          <w:tcPr>
            <w:tcW w:w="1630" w:type="dxa"/>
            <w:shd w:val="clear" w:color="auto" w:fill="auto"/>
          </w:tcPr>
          <w:p w14:paraId="34E28A21"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lastRenderedPageBreak/>
              <w:t>E-mail:</w:t>
            </w:r>
            <w:r w:rsidRPr="004C4083">
              <w:rPr>
                <w:rFonts w:ascii="Times New Roman" w:eastAsia="Times New Roman" w:hAnsi="Times New Roman"/>
                <w:b/>
                <w:color w:val="000000"/>
                <w:sz w:val="18"/>
                <w:szCs w:val="18"/>
                <w:lang w:val="es-ES_tradnl" w:eastAsia="ro-RO"/>
              </w:rPr>
              <w:t xml:space="preserve"> office@cnsc.ro</w:t>
            </w:r>
          </w:p>
        </w:tc>
        <w:tc>
          <w:tcPr>
            <w:tcW w:w="3517" w:type="dxa"/>
            <w:shd w:val="clear" w:color="auto" w:fill="auto"/>
          </w:tcPr>
          <w:p w14:paraId="71D9D194"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r w:rsidRPr="004C4083">
              <w:rPr>
                <w:rFonts w:ascii="Times New Roman" w:eastAsia="Times New Roman" w:hAnsi="Times New Roman"/>
                <w:b/>
                <w:color w:val="000000"/>
                <w:sz w:val="18"/>
                <w:szCs w:val="18"/>
                <w:lang w:val="es-ES_tradnl" w:eastAsia="ro-RO"/>
              </w:rPr>
              <w:t xml:space="preserve"> +40 213104641</w:t>
            </w:r>
          </w:p>
        </w:tc>
        <w:tc>
          <w:tcPr>
            <w:tcW w:w="4033" w:type="dxa"/>
            <w:shd w:val="clear" w:color="auto" w:fill="auto"/>
          </w:tcPr>
          <w:p w14:paraId="4C4A0071"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1F903F09" w14:textId="77777777" w:rsidTr="000F4004">
        <w:tc>
          <w:tcPr>
            <w:tcW w:w="1630" w:type="dxa"/>
            <w:shd w:val="clear" w:color="auto" w:fill="auto"/>
          </w:tcPr>
          <w:p w14:paraId="6B99442B" w14:textId="77777777" w:rsidR="00F2773B" w:rsidRPr="00B82608" w:rsidRDefault="00F2773B" w:rsidP="00F2773B">
            <w:pPr>
              <w:spacing w:after="0" w:line="360" w:lineRule="auto"/>
              <w:ind w:right="-98"/>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r>
              <w:rPr>
                <w:rFonts w:ascii="Times New Roman" w:eastAsia="Times New Roman" w:hAnsi="Times New Roman"/>
                <w:color w:val="000000"/>
                <w:sz w:val="18"/>
                <w:szCs w:val="18"/>
                <w:lang w:eastAsia="ro-RO"/>
              </w:rPr>
              <w:t xml:space="preserve"> Internet </w:t>
            </w:r>
            <w:r w:rsidRPr="004C4083">
              <w:rPr>
                <w:rFonts w:ascii="Times New Roman" w:eastAsia="Times New Roman" w:hAnsi="Times New Roman"/>
                <w:b/>
                <w:color w:val="000000"/>
                <w:sz w:val="18"/>
                <w:szCs w:val="18"/>
                <w:lang w:val="es-ES_tradnl" w:eastAsia="ro-RO"/>
              </w:rPr>
              <w:t>http://www.cnsc.ro</w:t>
            </w:r>
          </w:p>
        </w:tc>
        <w:tc>
          <w:tcPr>
            <w:tcW w:w="3517" w:type="dxa"/>
            <w:shd w:val="clear" w:color="auto" w:fill="auto"/>
          </w:tcPr>
          <w:p w14:paraId="71D9048D"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r w:rsidRPr="004C4083">
              <w:rPr>
                <w:rFonts w:ascii="Times New Roman" w:eastAsia="Times New Roman" w:hAnsi="Times New Roman"/>
                <w:b/>
                <w:color w:val="000000"/>
                <w:sz w:val="18"/>
                <w:szCs w:val="18"/>
                <w:lang w:val="es-ES_tradnl" w:eastAsia="ro-RO"/>
              </w:rPr>
              <w:t xml:space="preserve"> +40 213104642 / +40 218900745</w:t>
            </w:r>
          </w:p>
        </w:tc>
        <w:tc>
          <w:tcPr>
            <w:tcW w:w="4033" w:type="dxa"/>
            <w:shd w:val="clear" w:color="auto" w:fill="auto"/>
          </w:tcPr>
          <w:p w14:paraId="2D909AD2"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4F514738" w14:textId="77777777" w:rsidTr="000F4004">
        <w:tc>
          <w:tcPr>
            <w:tcW w:w="9180" w:type="dxa"/>
            <w:gridSpan w:val="3"/>
            <w:shd w:val="clear" w:color="auto" w:fill="auto"/>
          </w:tcPr>
          <w:p w14:paraId="7BCF0073"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Organismul competent pentru procedurile de mediere</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dupa caz</w:t>
            </w:r>
            <w:r w:rsidRPr="00B82608">
              <w:rPr>
                <w:rFonts w:ascii="Times New Roman" w:eastAsia="Times New Roman" w:hAnsi="Times New Roman"/>
                <w:color w:val="000000"/>
                <w:sz w:val="18"/>
                <w:szCs w:val="18"/>
                <w:lang w:eastAsia="ro-RO"/>
              </w:rPr>
              <w:t>)</w:t>
            </w:r>
          </w:p>
        </w:tc>
      </w:tr>
      <w:tr w:rsidR="00F2773B" w:rsidRPr="00B82608" w14:paraId="5A6EDF6B" w14:textId="77777777" w:rsidTr="000F4004">
        <w:tc>
          <w:tcPr>
            <w:tcW w:w="9180" w:type="dxa"/>
            <w:gridSpan w:val="3"/>
            <w:shd w:val="clear" w:color="auto" w:fill="auto"/>
          </w:tcPr>
          <w:p w14:paraId="7C260A87"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r w:rsidRPr="004C4083">
              <w:rPr>
                <w:rFonts w:ascii="Times New Roman" w:eastAsia="Times New Roman" w:hAnsi="Times New Roman"/>
                <w:b/>
                <w:color w:val="000000"/>
                <w:sz w:val="18"/>
                <w:szCs w:val="18"/>
                <w:lang w:val="es-ES_tradnl" w:eastAsia="ro-RO"/>
              </w:rPr>
              <w:t xml:space="preserve"> </w:t>
            </w:r>
          </w:p>
        </w:tc>
      </w:tr>
      <w:tr w:rsidR="00F2773B" w:rsidRPr="00B82608" w14:paraId="7B32C52A" w14:textId="77777777" w:rsidTr="000F4004">
        <w:tc>
          <w:tcPr>
            <w:tcW w:w="9180" w:type="dxa"/>
            <w:gridSpan w:val="3"/>
            <w:shd w:val="clear" w:color="auto" w:fill="auto"/>
          </w:tcPr>
          <w:p w14:paraId="6A7DE7CE"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p>
        </w:tc>
      </w:tr>
      <w:tr w:rsidR="00F2773B" w:rsidRPr="00B82608" w14:paraId="19C501C5" w14:textId="77777777" w:rsidTr="000F4004">
        <w:tc>
          <w:tcPr>
            <w:tcW w:w="1630" w:type="dxa"/>
            <w:shd w:val="clear" w:color="auto" w:fill="auto"/>
          </w:tcPr>
          <w:p w14:paraId="65C2DBB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3517" w:type="dxa"/>
            <w:shd w:val="clear" w:color="auto" w:fill="auto"/>
          </w:tcPr>
          <w:p w14:paraId="7F73ADE7"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p>
        </w:tc>
        <w:tc>
          <w:tcPr>
            <w:tcW w:w="4033" w:type="dxa"/>
            <w:shd w:val="clear" w:color="auto" w:fill="auto"/>
          </w:tcPr>
          <w:p w14:paraId="13E3807D"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r w:rsidRPr="00B82608">
              <w:rPr>
                <w:rFonts w:ascii="Times New Roman" w:eastAsia="Times New Roman" w:hAnsi="Times New Roman"/>
                <w:color w:val="000000"/>
                <w:sz w:val="20"/>
                <w:szCs w:val="20"/>
                <w:lang w:eastAsia="ro-RO"/>
              </w:rPr>
              <w:t>Tara:</w:t>
            </w:r>
          </w:p>
        </w:tc>
      </w:tr>
      <w:tr w:rsidR="00F2773B" w:rsidRPr="00B82608" w14:paraId="026CAC03" w14:textId="77777777" w:rsidTr="000F4004">
        <w:tc>
          <w:tcPr>
            <w:tcW w:w="1630" w:type="dxa"/>
            <w:shd w:val="clear" w:color="auto" w:fill="auto"/>
          </w:tcPr>
          <w:p w14:paraId="35E1AB8C"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517" w:type="dxa"/>
            <w:shd w:val="clear" w:color="auto" w:fill="auto"/>
          </w:tcPr>
          <w:p w14:paraId="2D7EF08E"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c>
          <w:tcPr>
            <w:tcW w:w="4033" w:type="dxa"/>
            <w:shd w:val="clear" w:color="auto" w:fill="auto"/>
          </w:tcPr>
          <w:p w14:paraId="79DF3121"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589086BD" w14:textId="77777777" w:rsidTr="000F4004">
        <w:tc>
          <w:tcPr>
            <w:tcW w:w="1630" w:type="dxa"/>
            <w:shd w:val="clear" w:color="auto" w:fill="auto"/>
          </w:tcPr>
          <w:p w14:paraId="1E0FADA8"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Adresa Internet (URL) </w:t>
            </w:r>
          </w:p>
        </w:tc>
        <w:tc>
          <w:tcPr>
            <w:tcW w:w="3517" w:type="dxa"/>
            <w:shd w:val="clear" w:color="auto" w:fill="auto"/>
          </w:tcPr>
          <w:p w14:paraId="5A85D33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c>
          <w:tcPr>
            <w:tcW w:w="4033" w:type="dxa"/>
            <w:shd w:val="clear" w:color="auto" w:fill="auto"/>
          </w:tcPr>
          <w:p w14:paraId="5B048C8B"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5D957732" w14:textId="77777777" w:rsidTr="000F4004">
        <w:tc>
          <w:tcPr>
            <w:tcW w:w="9180" w:type="dxa"/>
            <w:gridSpan w:val="3"/>
            <w:shd w:val="clear" w:color="auto" w:fill="auto"/>
          </w:tcPr>
          <w:p w14:paraId="3B8DDD1F"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VI.4.2) Utilizarea cailor de atac</w:t>
            </w:r>
            <w:r w:rsidRPr="00B82608">
              <w:rPr>
                <w:rFonts w:ascii="Times New Roman" w:eastAsia="Times New Roman" w:hAnsi="Times New Roman"/>
                <w:color w:val="000000"/>
                <w:sz w:val="18"/>
                <w:szCs w:val="18"/>
                <w:lang w:eastAsia="ro-RO"/>
              </w:rPr>
              <w:t xml:space="preserve"> (</w:t>
            </w:r>
            <w:r w:rsidRPr="00B82608">
              <w:rPr>
                <w:rFonts w:ascii="Times New Roman" w:eastAsia="Times New Roman" w:hAnsi="Times New Roman"/>
                <w:i/>
                <w:color w:val="000000"/>
                <w:sz w:val="18"/>
                <w:szCs w:val="18"/>
                <w:lang w:eastAsia="ro-RO"/>
              </w:rPr>
              <w:t>completati rubrica VI.4.2 SAU, dupa caz, rubrica VI.4.3</w:t>
            </w:r>
            <w:r w:rsidRPr="00B82608">
              <w:rPr>
                <w:rFonts w:ascii="Times New Roman" w:eastAsia="Times New Roman" w:hAnsi="Times New Roman"/>
                <w:color w:val="000000"/>
                <w:sz w:val="18"/>
                <w:szCs w:val="18"/>
                <w:lang w:eastAsia="ro-RO"/>
              </w:rPr>
              <w:t>)</w:t>
            </w:r>
          </w:p>
          <w:p w14:paraId="4C68CDA5" w14:textId="77777777" w:rsidR="00F2773B" w:rsidRPr="004C4083" w:rsidRDefault="00F2773B" w:rsidP="00F2773B">
            <w:pPr>
              <w:spacing w:after="0" w:line="360" w:lineRule="auto"/>
              <w:rPr>
                <w:rFonts w:ascii="Times New Roman" w:eastAsia="Times New Roman" w:hAnsi="Times New Roman"/>
                <w:i/>
                <w:color w:val="000000"/>
                <w:sz w:val="18"/>
                <w:szCs w:val="18"/>
                <w:lang w:val="es-ES_tradnl" w:eastAsia="ro-RO"/>
              </w:rPr>
            </w:pPr>
            <w:r w:rsidRPr="004C4083">
              <w:rPr>
                <w:rFonts w:ascii="Times New Roman" w:eastAsia="Times New Roman" w:hAnsi="Times New Roman"/>
                <w:i/>
                <w:color w:val="000000"/>
                <w:sz w:val="18"/>
                <w:szCs w:val="18"/>
                <w:lang w:val="es-ES_tradnl" w:eastAsia="ro-RO"/>
              </w:rPr>
              <w:t xml:space="preserve">10 zile incepand cu ziua urmatoare luarii la cunostinta despre un act al autoritatii contractante, considerat nelegal, conform art. 8 din Legea nr. 101/2016. </w:t>
            </w:r>
          </w:p>
          <w:p w14:paraId="6BA6158B" w14:textId="77777777" w:rsidR="00F2773B" w:rsidRPr="00B82608" w:rsidRDefault="00F2773B" w:rsidP="00F2773B">
            <w:pPr>
              <w:spacing w:after="0" w:line="360" w:lineRule="auto"/>
              <w:jc w:val="both"/>
              <w:rPr>
                <w:rFonts w:ascii="Times New Roman" w:eastAsia="Times New Roman" w:hAnsi="Times New Roman"/>
                <w:i/>
                <w:color w:val="000000"/>
                <w:sz w:val="18"/>
                <w:szCs w:val="18"/>
                <w:lang w:eastAsia="ro-RO"/>
              </w:rPr>
            </w:pPr>
          </w:p>
        </w:tc>
      </w:tr>
      <w:tr w:rsidR="00F2773B" w:rsidRPr="00B82608" w14:paraId="04D20E0C" w14:textId="77777777" w:rsidTr="000F4004">
        <w:tc>
          <w:tcPr>
            <w:tcW w:w="9180" w:type="dxa"/>
            <w:gridSpan w:val="3"/>
            <w:shd w:val="clear" w:color="auto" w:fill="auto"/>
          </w:tcPr>
          <w:p w14:paraId="4A0AA330" w14:textId="77777777" w:rsidR="00F2773B" w:rsidRPr="00B82608" w:rsidRDefault="00F2773B" w:rsidP="00F2773B">
            <w:pPr>
              <w:spacing w:after="0" w:line="360" w:lineRule="auto"/>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I.4.3) Serviciul de la care se pot obtine informatii privind utilizarea cailor de atac</w:t>
            </w:r>
          </w:p>
          <w:p w14:paraId="1523431B" w14:textId="77777777" w:rsidR="00F2773B" w:rsidRPr="00132BF6" w:rsidRDefault="00F2773B" w:rsidP="00F2773B">
            <w:pPr>
              <w:spacing w:after="0" w:line="360" w:lineRule="auto"/>
              <w:jc w:val="both"/>
              <w:rPr>
                <w:rFonts w:ascii="Times New Roman" w:eastAsia="Times New Roman" w:hAnsi="Times New Roman"/>
                <w:b/>
                <w:color w:val="0070C0"/>
                <w:sz w:val="18"/>
                <w:szCs w:val="18"/>
                <w:lang w:eastAsia="ro-RO"/>
              </w:rPr>
            </w:pPr>
          </w:p>
        </w:tc>
      </w:tr>
      <w:tr w:rsidR="00F2773B" w:rsidRPr="00B82608" w14:paraId="64717137" w14:textId="77777777" w:rsidTr="000F4004">
        <w:tc>
          <w:tcPr>
            <w:tcW w:w="9180" w:type="dxa"/>
            <w:gridSpan w:val="3"/>
            <w:shd w:val="clear" w:color="auto" w:fill="auto"/>
          </w:tcPr>
          <w:p w14:paraId="09718E6C"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a:</w:t>
            </w:r>
          </w:p>
        </w:tc>
      </w:tr>
      <w:tr w:rsidR="00F2773B" w:rsidRPr="00B82608" w14:paraId="035354B6" w14:textId="77777777" w:rsidTr="000F4004">
        <w:tc>
          <w:tcPr>
            <w:tcW w:w="9180" w:type="dxa"/>
            <w:gridSpan w:val="3"/>
            <w:shd w:val="clear" w:color="auto" w:fill="auto"/>
          </w:tcPr>
          <w:p w14:paraId="6F113CB8"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a:</w:t>
            </w:r>
          </w:p>
        </w:tc>
      </w:tr>
      <w:tr w:rsidR="00F2773B" w:rsidRPr="00B82608" w14:paraId="5E2D6B12" w14:textId="77777777" w:rsidTr="000F4004">
        <w:tc>
          <w:tcPr>
            <w:tcW w:w="1630" w:type="dxa"/>
            <w:shd w:val="clear" w:color="auto" w:fill="auto"/>
          </w:tcPr>
          <w:p w14:paraId="2EE572F4"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3517" w:type="dxa"/>
            <w:shd w:val="clear" w:color="auto" w:fill="auto"/>
          </w:tcPr>
          <w:p w14:paraId="3377D442"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stal:</w:t>
            </w:r>
          </w:p>
        </w:tc>
        <w:tc>
          <w:tcPr>
            <w:tcW w:w="4033" w:type="dxa"/>
            <w:shd w:val="clear" w:color="auto" w:fill="auto"/>
          </w:tcPr>
          <w:p w14:paraId="1716BBC0"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r w:rsidRPr="00B82608">
              <w:rPr>
                <w:rFonts w:ascii="Times New Roman" w:eastAsia="Times New Roman" w:hAnsi="Times New Roman"/>
                <w:color w:val="000000"/>
                <w:sz w:val="20"/>
                <w:szCs w:val="20"/>
                <w:lang w:eastAsia="ro-RO"/>
              </w:rPr>
              <w:t>Tara:</w:t>
            </w:r>
          </w:p>
        </w:tc>
      </w:tr>
      <w:tr w:rsidR="00F2773B" w:rsidRPr="00B82608" w14:paraId="5875B412" w14:textId="77777777" w:rsidTr="000F4004">
        <w:tc>
          <w:tcPr>
            <w:tcW w:w="1630" w:type="dxa"/>
            <w:shd w:val="clear" w:color="auto" w:fill="auto"/>
          </w:tcPr>
          <w:p w14:paraId="0F7185D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517" w:type="dxa"/>
            <w:shd w:val="clear" w:color="auto" w:fill="auto"/>
          </w:tcPr>
          <w:p w14:paraId="1127EC43"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c>
          <w:tcPr>
            <w:tcW w:w="4033" w:type="dxa"/>
            <w:shd w:val="clear" w:color="auto" w:fill="auto"/>
          </w:tcPr>
          <w:p w14:paraId="439F7C70"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r w:rsidR="00F2773B" w:rsidRPr="00B82608" w14:paraId="587E5D38" w14:textId="77777777" w:rsidTr="000F4004">
        <w:tc>
          <w:tcPr>
            <w:tcW w:w="1630" w:type="dxa"/>
            <w:shd w:val="clear" w:color="auto" w:fill="auto"/>
          </w:tcPr>
          <w:p w14:paraId="3689F925"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Adresa Internet (URL) </w:t>
            </w:r>
          </w:p>
        </w:tc>
        <w:tc>
          <w:tcPr>
            <w:tcW w:w="3517" w:type="dxa"/>
            <w:shd w:val="clear" w:color="auto" w:fill="auto"/>
          </w:tcPr>
          <w:p w14:paraId="6627DBC7" w14:textId="77777777" w:rsidR="00F2773B" w:rsidRPr="00B82608" w:rsidRDefault="00F2773B" w:rsidP="00F2773B">
            <w:pPr>
              <w:spacing w:after="0" w:line="360" w:lineRule="auto"/>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c>
          <w:tcPr>
            <w:tcW w:w="4033" w:type="dxa"/>
            <w:shd w:val="clear" w:color="auto" w:fill="auto"/>
          </w:tcPr>
          <w:p w14:paraId="22274B3E" w14:textId="77777777" w:rsidR="00F2773B" w:rsidRPr="00B82608" w:rsidRDefault="00F2773B" w:rsidP="00F2773B">
            <w:pPr>
              <w:spacing w:after="0" w:line="360" w:lineRule="auto"/>
              <w:rPr>
                <w:rFonts w:ascii="Times New Roman" w:eastAsia="Times New Roman" w:hAnsi="Times New Roman"/>
                <w:color w:val="000000"/>
                <w:sz w:val="20"/>
                <w:szCs w:val="20"/>
                <w:lang w:eastAsia="ro-RO"/>
              </w:rPr>
            </w:pPr>
          </w:p>
        </w:tc>
      </w:tr>
    </w:tbl>
    <w:p w14:paraId="02CB0311" w14:textId="77777777" w:rsidR="00480484" w:rsidRPr="00B82608" w:rsidRDefault="00480484">
      <w:pPr>
        <w:rPr>
          <w:rFonts w:ascii="Times New Roman" w:hAnsi="Times New Roman"/>
          <w:b/>
          <w:color w:val="000000"/>
        </w:rPr>
      </w:pPr>
      <w:r w:rsidRPr="00B82608">
        <w:rPr>
          <w:rFonts w:ascii="Times New Roman" w:hAnsi="Times New Roman"/>
          <w:b/>
          <w:color w:val="000000"/>
        </w:rPr>
        <w:br w:type="page"/>
      </w:r>
    </w:p>
    <w:p w14:paraId="41414EDC" w14:textId="77777777" w:rsidR="00480484" w:rsidRPr="00B82608" w:rsidRDefault="00480484" w:rsidP="00480484">
      <w:pPr>
        <w:jc w:val="center"/>
        <w:rPr>
          <w:rFonts w:ascii="Times New Roman" w:hAnsi="Times New Roman"/>
          <w:b/>
          <w:color w:val="000000"/>
        </w:rPr>
      </w:pPr>
      <w:r w:rsidRPr="00B82608">
        <w:rPr>
          <w:rFonts w:ascii="Times New Roman" w:hAnsi="Times New Roman"/>
          <w:b/>
          <w:color w:val="000000"/>
        </w:rPr>
        <w:lastRenderedPageBreak/>
        <w:t>ANEXA A</w:t>
      </w:r>
    </w:p>
    <w:p w14:paraId="017B23CC" w14:textId="77777777" w:rsidR="00480484" w:rsidRPr="00B82608" w:rsidRDefault="00480484" w:rsidP="00480484">
      <w:pPr>
        <w:jc w:val="center"/>
        <w:rPr>
          <w:rFonts w:ascii="Times New Roman" w:hAnsi="Times New Roman"/>
          <w:b/>
          <w:color w:val="000000"/>
        </w:rPr>
      </w:pPr>
      <w:r w:rsidRPr="00B82608">
        <w:rPr>
          <w:rFonts w:ascii="Times New Roman" w:hAnsi="Times New Roman"/>
          <w:b/>
          <w:color w:val="000000"/>
        </w:rPr>
        <w:t xml:space="preserve">ADRESE SUPLIMENTARE </w:t>
      </w:r>
      <w:r w:rsidR="00824514" w:rsidRPr="00B82608">
        <w:rPr>
          <w:rFonts w:ascii="Times New Roman" w:hAnsi="Times New Roman"/>
          <w:b/>
          <w:color w:val="000000"/>
        </w:rPr>
        <w:t>S</w:t>
      </w:r>
      <w:r w:rsidRPr="00B82608">
        <w:rPr>
          <w:rFonts w:ascii="Times New Roman" w:hAnsi="Times New Roman"/>
          <w:b/>
          <w:color w:val="000000"/>
        </w:rPr>
        <w:t>I PUNCTE DE CONTACT</w:t>
      </w:r>
    </w:p>
    <w:p w14:paraId="6C18F35E" w14:textId="77777777" w:rsidR="00480484" w:rsidRPr="00B82608" w:rsidRDefault="00480484" w:rsidP="00480484">
      <w:pPr>
        <w:jc w:val="both"/>
        <w:rPr>
          <w:rFonts w:ascii="Times New Roman" w:hAnsi="Times New Roman"/>
          <w:b/>
          <w:color w:val="000000"/>
        </w:rPr>
      </w:pPr>
      <w:r w:rsidRPr="00B82608">
        <w:rPr>
          <w:rFonts w:ascii="Times New Roman" w:hAnsi="Times New Roman"/>
          <w:b/>
          <w:color w:val="000000"/>
        </w:rPr>
        <w:t xml:space="preserve">I) ADRESE </w:t>
      </w:r>
      <w:r w:rsidR="00824514" w:rsidRPr="00B82608">
        <w:rPr>
          <w:rFonts w:ascii="Times New Roman" w:hAnsi="Times New Roman"/>
          <w:b/>
          <w:color w:val="000000"/>
        </w:rPr>
        <w:t>S</w:t>
      </w:r>
      <w:r w:rsidRPr="00B82608">
        <w:rPr>
          <w:rFonts w:ascii="Times New Roman" w:hAnsi="Times New Roman"/>
          <w:b/>
          <w:color w:val="000000"/>
        </w:rPr>
        <w:t>I PUNCTE DE CONTACT DE LA CARE SE POT OB</w:t>
      </w:r>
      <w:r w:rsidR="00824514" w:rsidRPr="00B82608">
        <w:rPr>
          <w:rFonts w:ascii="Times New Roman" w:hAnsi="Times New Roman"/>
          <w:b/>
          <w:color w:val="000000"/>
        </w:rPr>
        <w:t>T</w:t>
      </w:r>
      <w:r w:rsidRPr="00B82608">
        <w:rPr>
          <w:rFonts w:ascii="Times New Roman" w:hAnsi="Times New Roman"/>
          <w:b/>
          <w:color w:val="000000"/>
        </w:rPr>
        <w:t>INE INFORMA</w:t>
      </w:r>
      <w:r w:rsidR="00824514" w:rsidRPr="00B82608">
        <w:rPr>
          <w:rFonts w:ascii="Times New Roman" w:hAnsi="Times New Roman"/>
          <w:b/>
          <w:color w:val="000000"/>
        </w:rPr>
        <w:t>T</w:t>
      </w:r>
      <w:r w:rsidRPr="00B82608">
        <w:rPr>
          <w:rFonts w:ascii="Times New Roman" w:hAnsi="Times New Roman"/>
          <w:b/>
          <w:color w:val="000000"/>
        </w:rPr>
        <w:t>II SUPLIMENT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31"/>
        <w:gridCol w:w="3096"/>
      </w:tblGrid>
      <w:tr w:rsidR="007468E6" w:rsidRPr="00B82608" w14:paraId="0E02C7B7" w14:textId="77777777" w:rsidTr="00EC439F">
        <w:tc>
          <w:tcPr>
            <w:tcW w:w="9180" w:type="dxa"/>
            <w:gridSpan w:val="3"/>
            <w:shd w:val="clear" w:color="auto" w:fill="auto"/>
          </w:tcPr>
          <w:p w14:paraId="143D4813"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717581D3" w14:textId="77777777" w:rsidTr="00EC439F">
        <w:tc>
          <w:tcPr>
            <w:tcW w:w="9180" w:type="dxa"/>
            <w:gridSpan w:val="3"/>
            <w:shd w:val="clear" w:color="auto" w:fill="auto"/>
          </w:tcPr>
          <w:p w14:paraId="1BB45D8C"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2680F15A" w14:textId="77777777" w:rsidTr="00EC439F">
        <w:tc>
          <w:tcPr>
            <w:tcW w:w="4253" w:type="dxa"/>
            <w:shd w:val="clear" w:color="auto" w:fill="auto"/>
          </w:tcPr>
          <w:p w14:paraId="44025DCF" w14:textId="77777777" w:rsidR="0048048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1831" w:type="dxa"/>
            <w:shd w:val="clear" w:color="auto" w:fill="auto"/>
          </w:tcPr>
          <w:p w14:paraId="29D5A63E" w14:textId="77777777" w:rsidR="00480484"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al:</w:t>
            </w:r>
          </w:p>
        </w:tc>
        <w:tc>
          <w:tcPr>
            <w:tcW w:w="3096" w:type="dxa"/>
            <w:shd w:val="clear" w:color="auto" w:fill="auto"/>
          </w:tcPr>
          <w:p w14:paraId="04575C6A" w14:textId="77777777" w:rsidR="00480484"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w:t>
            </w:r>
            <w:r w:rsidR="00D87E17" w:rsidRPr="00B82608">
              <w:rPr>
                <w:rFonts w:ascii="Times New Roman" w:eastAsia="Times New Roman" w:hAnsi="Times New Roman"/>
                <w:color w:val="000000"/>
                <w:sz w:val="18"/>
                <w:szCs w:val="18"/>
                <w:lang w:eastAsia="ro-RO"/>
              </w:rPr>
              <w:t>ar</w:t>
            </w:r>
            <w:r w:rsidRPr="00B82608">
              <w:rPr>
                <w:rFonts w:ascii="Times New Roman" w:eastAsia="Times New Roman" w:hAnsi="Times New Roman"/>
                <w:color w:val="000000"/>
                <w:sz w:val="18"/>
                <w:szCs w:val="18"/>
                <w:lang w:eastAsia="ro-RO"/>
              </w:rPr>
              <w:t>a</w:t>
            </w:r>
            <w:r w:rsidR="00D87E17" w:rsidRPr="00B82608">
              <w:rPr>
                <w:rFonts w:ascii="Times New Roman" w:eastAsia="Times New Roman" w:hAnsi="Times New Roman"/>
                <w:color w:val="000000"/>
                <w:sz w:val="18"/>
                <w:szCs w:val="18"/>
                <w:lang w:eastAsia="ro-RO"/>
              </w:rPr>
              <w:t>:</w:t>
            </w:r>
          </w:p>
        </w:tc>
      </w:tr>
      <w:tr w:rsidR="007468E6" w:rsidRPr="00B82608" w14:paraId="15788D85" w14:textId="77777777" w:rsidTr="00EC439F">
        <w:tc>
          <w:tcPr>
            <w:tcW w:w="6084" w:type="dxa"/>
            <w:gridSpan w:val="2"/>
            <w:shd w:val="clear" w:color="auto" w:fill="auto"/>
          </w:tcPr>
          <w:p w14:paraId="3BB7CEEE"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unct(e) de contact:</w:t>
            </w:r>
          </w:p>
          <w:p w14:paraId="158A5402" w14:textId="77777777" w:rsidR="00D87E17"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D87E17" w:rsidRPr="00B82608">
              <w:rPr>
                <w:rFonts w:ascii="Times New Roman" w:eastAsia="Times New Roman" w:hAnsi="Times New Roman"/>
                <w:color w:val="000000"/>
                <w:sz w:val="18"/>
                <w:szCs w:val="18"/>
                <w:lang w:eastAsia="ro-RO"/>
              </w:rPr>
              <w:t>n aten</w:t>
            </w:r>
            <w:r w:rsidRPr="00B82608">
              <w:rPr>
                <w:rFonts w:ascii="Times New Roman" w:eastAsia="Times New Roman" w:hAnsi="Times New Roman"/>
                <w:color w:val="000000"/>
                <w:sz w:val="18"/>
                <w:szCs w:val="18"/>
                <w:lang w:eastAsia="ro-RO"/>
              </w:rPr>
              <w:t>t</w:t>
            </w:r>
            <w:r w:rsidR="00D87E17" w:rsidRPr="00B82608">
              <w:rPr>
                <w:rFonts w:ascii="Times New Roman" w:eastAsia="Times New Roman" w:hAnsi="Times New Roman"/>
                <w:color w:val="000000"/>
                <w:sz w:val="18"/>
                <w:szCs w:val="18"/>
                <w:lang w:eastAsia="ro-RO"/>
              </w:rPr>
              <w:t>ia:</w:t>
            </w:r>
          </w:p>
        </w:tc>
        <w:tc>
          <w:tcPr>
            <w:tcW w:w="3096" w:type="dxa"/>
            <w:shd w:val="clear" w:color="auto" w:fill="auto"/>
          </w:tcPr>
          <w:p w14:paraId="76C59881" w14:textId="77777777" w:rsidR="00D87E17" w:rsidRPr="00B82608" w:rsidRDefault="00D87E17"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r>
      <w:tr w:rsidR="007468E6" w:rsidRPr="00B82608" w14:paraId="02D0900B" w14:textId="77777777" w:rsidTr="00EC439F">
        <w:tc>
          <w:tcPr>
            <w:tcW w:w="6084" w:type="dxa"/>
            <w:gridSpan w:val="2"/>
            <w:shd w:val="clear" w:color="auto" w:fill="auto"/>
          </w:tcPr>
          <w:p w14:paraId="4CD9D625" w14:textId="77777777" w:rsidR="00002E9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096" w:type="dxa"/>
            <w:shd w:val="clear" w:color="auto" w:fill="auto"/>
          </w:tcPr>
          <w:p w14:paraId="5BF9376F" w14:textId="77777777" w:rsidR="00002E9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r>
      <w:tr w:rsidR="007468E6" w:rsidRPr="00B82608" w14:paraId="3123728E" w14:textId="77777777" w:rsidTr="00EC439F">
        <w:tc>
          <w:tcPr>
            <w:tcW w:w="9180" w:type="dxa"/>
            <w:gridSpan w:val="3"/>
            <w:shd w:val="clear" w:color="auto" w:fill="auto"/>
          </w:tcPr>
          <w:p w14:paraId="1632ACFF" w14:textId="77777777" w:rsidR="00002E94" w:rsidRPr="00B82608" w:rsidRDefault="00002E9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Internet (URL):</w:t>
            </w:r>
          </w:p>
        </w:tc>
      </w:tr>
    </w:tbl>
    <w:p w14:paraId="37EE79BE" w14:textId="77777777" w:rsidR="00480484" w:rsidRPr="00B82608" w:rsidRDefault="00480484" w:rsidP="00480484">
      <w:pPr>
        <w:jc w:val="both"/>
        <w:rPr>
          <w:rFonts w:ascii="Times New Roman" w:hAnsi="Times New Roman"/>
          <w:b/>
          <w:color w:val="000000"/>
        </w:rPr>
      </w:pPr>
    </w:p>
    <w:p w14:paraId="52C144CA" w14:textId="77777777" w:rsidR="00371487" w:rsidRPr="00B82608" w:rsidRDefault="00371487" w:rsidP="00371487">
      <w:pPr>
        <w:jc w:val="both"/>
        <w:rPr>
          <w:rFonts w:ascii="Times New Roman" w:hAnsi="Times New Roman"/>
          <w:b/>
          <w:color w:val="000000"/>
        </w:rPr>
      </w:pPr>
      <w:r w:rsidRPr="00B82608">
        <w:rPr>
          <w:rFonts w:ascii="Times New Roman" w:hAnsi="Times New Roman"/>
          <w:b/>
          <w:color w:val="000000"/>
        </w:rPr>
        <w:t>II) ADRESE SI PUNCTE DE CONTACT DE LA CARE SE POT OBTINE CAIETUL DE SARCINI SI DOCUMENTELE SUPLIMENTARE (INCLUSIV DOCUMENTELE PRIVIND UN DIALOG COMPETITIV SAU UN SISTEM DE ACHIZITIE DINAMI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31"/>
        <w:gridCol w:w="3096"/>
      </w:tblGrid>
      <w:tr w:rsidR="007468E6" w:rsidRPr="00B82608" w14:paraId="47402CE0" w14:textId="77777777" w:rsidTr="00EC439F">
        <w:tc>
          <w:tcPr>
            <w:tcW w:w="9180" w:type="dxa"/>
            <w:gridSpan w:val="3"/>
            <w:shd w:val="clear" w:color="auto" w:fill="auto"/>
          </w:tcPr>
          <w:p w14:paraId="5B78E042"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06676700" w14:textId="77777777" w:rsidTr="00EC439F">
        <w:tc>
          <w:tcPr>
            <w:tcW w:w="9180" w:type="dxa"/>
            <w:gridSpan w:val="3"/>
            <w:shd w:val="clear" w:color="auto" w:fill="auto"/>
          </w:tcPr>
          <w:p w14:paraId="0406729B"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p>
        </w:tc>
      </w:tr>
      <w:tr w:rsidR="007468E6" w:rsidRPr="00B82608" w14:paraId="662FA0B3" w14:textId="77777777" w:rsidTr="00EC439F">
        <w:tc>
          <w:tcPr>
            <w:tcW w:w="4253" w:type="dxa"/>
            <w:shd w:val="clear" w:color="auto" w:fill="auto"/>
          </w:tcPr>
          <w:p w14:paraId="47E71170"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p>
        </w:tc>
        <w:tc>
          <w:tcPr>
            <w:tcW w:w="1831" w:type="dxa"/>
            <w:shd w:val="clear" w:color="auto" w:fill="auto"/>
          </w:tcPr>
          <w:p w14:paraId="0694D680"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al:</w:t>
            </w:r>
          </w:p>
        </w:tc>
        <w:tc>
          <w:tcPr>
            <w:tcW w:w="3096" w:type="dxa"/>
            <w:shd w:val="clear" w:color="auto" w:fill="auto"/>
          </w:tcPr>
          <w:p w14:paraId="16F593B1" w14:textId="77777777" w:rsidR="002C78F8"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w:t>
            </w:r>
            <w:r w:rsidR="002C78F8" w:rsidRPr="00B82608">
              <w:rPr>
                <w:rFonts w:ascii="Times New Roman" w:eastAsia="Times New Roman" w:hAnsi="Times New Roman"/>
                <w:color w:val="000000"/>
                <w:sz w:val="18"/>
                <w:szCs w:val="18"/>
                <w:lang w:eastAsia="ro-RO"/>
              </w:rPr>
              <w:t>ar</w:t>
            </w:r>
            <w:r w:rsidRPr="00B82608">
              <w:rPr>
                <w:rFonts w:ascii="Times New Roman" w:eastAsia="Times New Roman" w:hAnsi="Times New Roman"/>
                <w:color w:val="000000"/>
                <w:sz w:val="18"/>
                <w:szCs w:val="18"/>
                <w:lang w:eastAsia="ro-RO"/>
              </w:rPr>
              <w:t>a</w:t>
            </w:r>
            <w:r w:rsidR="002C78F8" w:rsidRPr="00B82608">
              <w:rPr>
                <w:rFonts w:ascii="Times New Roman" w:eastAsia="Times New Roman" w:hAnsi="Times New Roman"/>
                <w:color w:val="000000"/>
                <w:sz w:val="18"/>
                <w:szCs w:val="18"/>
                <w:lang w:eastAsia="ro-RO"/>
              </w:rPr>
              <w:t>:</w:t>
            </w:r>
          </w:p>
        </w:tc>
      </w:tr>
      <w:tr w:rsidR="007468E6" w:rsidRPr="00B82608" w14:paraId="54A5CACB" w14:textId="77777777" w:rsidTr="00EC439F">
        <w:tc>
          <w:tcPr>
            <w:tcW w:w="6084" w:type="dxa"/>
            <w:gridSpan w:val="2"/>
            <w:shd w:val="clear" w:color="auto" w:fill="auto"/>
          </w:tcPr>
          <w:p w14:paraId="4C34E418"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unct(e) de contact:</w:t>
            </w:r>
          </w:p>
          <w:p w14:paraId="241F4A3B" w14:textId="77777777" w:rsidR="002C78F8"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I</w:t>
            </w:r>
            <w:r w:rsidR="002C78F8" w:rsidRPr="00B82608">
              <w:rPr>
                <w:rFonts w:ascii="Times New Roman" w:eastAsia="Times New Roman" w:hAnsi="Times New Roman"/>
                <w:color w:val="000000"/>
                <w:sz w:val="18"/>
                <w:szCs w:val="18"/>
                <w:lang w:eastAsia="ro-RO"/>
              </w:rPr>
              <w:t>n aten</w:t>
            </w:r>
            <w:r w:rsidRPr="00B82608">
              <w:rPr>
                <w:rFonts w:ascii="Times New Roman" w:eastAsia="Times New Roman" w:hAnsi="Times New Roman"/>
                <w:color w:val="000000"/>
                <w:sz w:val="18"/>
                <w:szCs w:val="18"/>
                <w:lang w:eastAsia="ro-RO"/>
              </w:rPr>
              <w:t>t</w:t>
            </w:r>
            <w:r w:rsidR="002C78F8" w:rsidRPr="00B82608">
              <w:rPr>
                <w:rFonts w:ascii="Times New Roman" w:eastAsia="Times New Roman" w:hAnsi="Times New Roman"/>
                <w:color w:val="000000"/>
                <w:sz w:val="18"/>
                <w:szCs w:val="18"/>
                <w:lang w:eastAsia="ro-RO"/>
              </w:rPr>
              <w:t>ia:</w:t>
            </w:r>
          </w:p>
        </w:tc>
        <w:tc>
          <w:tcPr>
            <w:tcW w:w="3096" w:type="dxa"/>
            <w:shd w:val="clear" w:color="auto" w:fill="auto"/>
          </w:tcPr>
          <w:p w14:paraId="5F6F8748"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p>
        </w:tc>
      </w:tr>
      <w:tr w:rsidR="007468E6" w:rsidRPr="00B82608" w14:paraId="65E619CE" w14:textId="77777777" w:rsidTr="00EC439F">
        <w:tc>
          <w:tcPr>
            <w:tcW w:w="6084" w:type="dxa"/>
            <w:gridSpan w:val="2"/>
            <w:shd w:val="clear" w:color="auto" w:fill="auto"/>
          </w:tcPr>
          <w:p w14:paraId="7761AE53"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E-mail:</w:t>
            </w:r>
          </w:p>
        </w:tc>
        <w:tc>
          <w:tcPr>
            <w:tcW w:w="3096" w:type="dxa"/>
            <w:shd w:val="clear" w:color="auto" w:fill="auto"/>
          </w:tcPr>
          <w:p w14:paraId="7969AB86"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p>
        </w:tc>
      </w:tr>
      <w:tr w:rsidR="007468E6" w:rsidRPr="00B82608" w14:paraId="03CA113E" w14:textId="77777777" w:rsidTr="00EC439F">
        <w:tc>
          <w:tcPr>
            <w:tcW w:w="9180" w:type="dxa"/>
            <w:gridSpan w:val="3"/>
            <w:shd w:val="clear" w:color="auto" w:fill="auto"/>
          </w:tcPr>
          <w:p w14:paraId="4778E3DB" w14:textId="77777777" w:rsidR="002C78F8" w:rsidRPr="00B82608" w:rsidRDefault="002C78F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Internet (URL):</w:t>
            </w:r>
          </w:p>
        </w:tc>
      </w:tr>
    </w:tbl>
    <w:p w14:paraId="7A043257" w14:textId="77777777" w:rsidR="002C78F8" w:rsidRPr="00B82608" w:rsidRDefault="002C78F8" w:rsidP="00371487">
      <w:pPr>
        <w:jc w:val="both"/>
        <w:rPr>
          <w:rFonts w:ascii="Times New Roman" w:hAnsi="Times New Roman"/>
          <w:b/>
          <w:color w:val="000000"/>
        </w:rPr>
      </w:pPr>
    </w:p>
    <w:p w14:paraId="0E0C2400" w14:textId="77777777" w:rsidR="002C78F8" w:rsidRPr="00B82608" w:rsidRDefault="00443AA8" w:rsidP="00371487">
      <w:pPr>
        <w:jc w:val="both"/>
        <w:rPr>
          <w:rFonts w:ascii="Times New Roman" w:hAnsi="Times New Roman"/>
          <w:b/>
          <w:color w:val="000000"/>
        </w:rPr>
      </w:pPr>
      <w:r w:rsidRPr="00B82608">
        <w:rPr>
          <w:rFonts w:ascii="Times New Roman" w:hAnsi="Times New Roman"/>
          <w:b/>
          <w:color w:val="000000"/>
        </w:rPr>
        <w:t>III) ADRESE SI PUNCTE DE CONTACT LA CARE TREBUIE EXPEDIATE OFERTELE/CERERILE DE PARTICIP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1831"/>
        <w:gridCol w:w="3096"/>
      </w:tblGrid>
      <w:tr w:rsidR="007468E6" w:rsidRPr="00B82608" w14:paraId="2E10C679" w14:textId="77777777" w:rsidTr="00EC439F">
        <w:tc>
          <w:tcPr>
            <w:tcW w:w="9180" w:type="dxa"/>
            <w:gridSpan w:val="3"/>
            <w:shd w:val="clear" w:color="auto" w:fill="auto"/>
          </w:tcPr>
          <w:p w14:paraId="02CDD92A" w14:textId="0FEE2004"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Denumire oficial</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r w:rsidR="008A1E79">
              <w:rPr>
                <w:rFonts w:ascii="Times New Roman" w:eastAsia="Times New Roman" w:hAnsi="Times New Roman"/>
                <w:color w:val="000000"/>
                <w:sz w:val="18"/>
                <w:szCs w:val="18"/>
                <w:lang w:eastAsia="ro-RO"/>
              </w:rPr>
              <w:t xml:space="preserve"> ASOCIATIA INTERCOMUNITARA ECOLECT MURES</w:t>
            </w:r>
          </w:p>
        </w:tc>
      </w:tr>
      <w:tr w:rsidR="007468E6" w:rsidRPr="00B82608" w14:paraId="53F177D7" w14:textId="77777777" w:rsidTr="00EC439F">
        <w:tc>
          <w:tcPr>
            <w:tcW w:w="9180" w:type="dxa"/>
            <w:gridSpan w:val="3"/>
            <w:shd w:val="clear" w:color="auto" w:fill="auto"/>
          </w:tcPr>
          <w:p w14:paraId="549ADBDC" w14:textId="50B3A3E9"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w:t>
            </w:r>
            <w:r w:rsidR="008A1E79">
              <w:rPr>
                <w:rFonts w:ascii="Times New Roman" w:eastAsia="Times New Roman" w:hAnsi="Times New Roman"/>
                <w:color w:val="000000"/>
                <w:sz w:val="18"/>
                <w:szCs w:val="18"/>
                <w:lang w:eastAsia="ro-RO"/>
              </w:rPr>
              <w:t xml:space="preserve"> Tîrgu Mureș, str. Primăriei nr. 2, etaj nr. </w:t>
            </w:r>
            <w:r w:rsidR="00661A25">
              <w:rPr>
                <w:rFonts w:ascii="Times New Roman" w:eastAsia="Times New Roman" w:hAnsi="Times New Roman"/>
                <w:color w:val="000000"/>
                <w:sz w:val="18"/>
                <w:szCs w:val="18"/>
                <w:lang w:eastAsia="ro-RO"/>
              </w:rPr>
              <w:t>1</w:t>
            </w:r>
            <w:r w:rsidR="008A1E79">
              <w:rPr>
                <w:rFonts w:ascii="Times New Roman" w:eastAsia="Times New Roman" w:hAnsi="Times New Roman"/>
                <w:color w:val="000000"/>
                <w:sz w:val="18"/>
                <w:szCs w:val="18"/>
                <w:lang w:eastAsia="ro-RO"/>
              </w:rPr>
              <w:t>, camera nr. 2</w:t>
            </w:r>
          </w:p>
        </w:tc>
      </w:tr>
      <w:tr w:rsidR="007468E6" w:rsidRPr="00B82608" w14:paraId="01B8C06C" w14:textId="77777777" w:rsidTr="00EC439F">
        <w:tc>
          <w:tcPr>
            <w:tcW w:w="4253" w:type="dxa"/>
            <w:shd w:val="clear" w:color="auto" w:fill="auto"/>
          </w:tcPr>
          <w:p w14:paraId="718F42AD" w14:textId="11D70C73"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Localitate:</w:t>
            </w:r>
            <w:r w:rsidR="008A1E79">
              <w:rPr>
                <w:rFonts w:ascii="Times New Roman" w:eastAsia="Times New Roman" w:hAnsi="Times New Roman"/>
                <w:color w:val="000000"/>
                <w:sz w:val="18"/>
                <w:szCs w:val="18"/>
                <w:lang w:eastAsia="ro-RO"/>
              </w:rPr>
              <w:t xml:space="preserve"> Tîrgu Mureș</w:t>
            </w:r>
          </w:p>
        </w:tc>
        <w:tc>
          <w:tcPr>
            <w:tcW w:w="1831" w:type="dxa"/>
            <w:shd w:val="clear" w:color="auto" w:fill="auto"/>
          </w:tcPr>
          <w:p w14:paraId="1FFDE34E" w14:textId="7F8793F2"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Cod po</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tal:</w:t>
            </w:r>
            <w:r w:rsidR="008A1E79">
              <w:rPr>
                <w:rFonts w:ascii="Times New Roman" w:eastAsia="Times New Roman" w:hAnsi="Times New Roman"/>
                <w:color w:val="000000"/>
                <w:sz w:val="18"/>
                <w:szCs w:val="18"/>
                <w:lang w:eastAsia="ro-RO"/>
              </w:rPr>
              <w:t xml:space="preserve"> 540026</w:t>
            </w:r>
          </w:p>
        </w:tc>
        <w:tc>
          <w:tcPr>
            <w:tcW w:w="3096" w:type="dxa"/>
            <w:shd w:val="clear" w:color="auto" w:fill="auto"/>
          </w:tcPr>
          <w:p w14:paraId="6A05F5EF" w14:textId="09216755" w:rsidR="00CC4836" w:rsidRPr="00B82608" w:rsidRDefault="00824514"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w:t>
            </w:r>
            <w:r w:rsidR="00CC4836" w:rsidRPr="00B82608">
              <w:rPr>
                <w:rFonts w:ascii="Times New Roman" w:eastAsia="Times New Roman" w:hAnsi="Times New Roman"/>
                <w:color w:val="000000"/>
                <w:sz w:val="18"/>
                <w:szCs w:val="18"/>
                <w:lang w:eastAsia="ro-RO"/>
              </w:rPr>
              <w:t>ar</w:t>
            </w:r>
            <w:r w:rsidRPr="00B82608">
              <w:rPr>
                <w:rFonts w:ascii="Times New Roman" w:eastAsia="Times New Roman" w:hAnsi="Times New Roman"/>
                <w:color w:val="000000"/>
                <w:sz w:val="18"/>
                <w:szCs w:val="18"/>
                <w:lang w:eastAsia="ro-RO"/>
              </w:rPr>
              <w:t>a</w:t>
            </w:r>
            <w:r w:rsidR="00CC4836" w:rsidRPr="00B82608">
              <w:rPr>
                <w:rFonts w:ascii="Times New Roman" w:eastAsia="Times New Roman" w:hAnsi="Times New Roman"/>
                <w:color w:val="000000"/>
                <w:sz w:val="18"/>
                <w:szCs w:val="18"/>
                <w:lang w:eastAsia="ro-RO"/>
              </w:rPr>
              <w:t>:</w:t>
            </w:r>
            <w:r w:rsidR="008A1E79">
              <w:rPr>
                <w:rFonts w:ascii="Times New Roman" w:eastAsia="Times New Roman" w:hAnsi="Times New Roman"/>
                <w:color w:val="000000"/>
                <w:sz w:val="18"/>
                <w:szCs w:val="18"/>
                <w:lang w:eastAsia="ro-RO"/>
              </w:rPr>
              <w:t xml:space="preserve"> România</w:t>
            </w:r>
          </w:p>
        </w:tc>
      </w:tr>
      <w:tr w:rsidR="007468E6" w:rsidRPr="00B82608" w14:paraId="3EE55BFF" w14:textId="77777777" w:rsidTr="00EC439F">
        <w:tc>
          <w:tcPr>
            <w:tcW w:w="6084" w:type="dxa"/>
            <w:gridSpan w:val="2"/>
            <w:shd w:val="clear" w:color="auto" w:fill="auto"/>
          </w:tcPr>
          <w:p w14:paraId="27BAA69C" w14:textId="77777777"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Punct(e) de contact:</w:t>
            </w:r>
          </w:p>
          <w:p w14:paraId="3E966B11" w14:textId="64B97D9B" w:rsidR="00CC4836" w:rsidRPr="0028412E" w:rsidRDefault="00824514" w:rsidP="00EC439F">
            <w:pPr>
              <w:spacing w:after="0" w:line="360" w:lineRule="auto"/>
              <w:jc w:val="both"/>
              <w:rPr>
                <w:rFonts w:ascii="Times New Roman" w:eastAsia="Times New Roman" w:hAnsi="Times New Roman"/>
                <w:color w:val="000000"/>
                <w:sz w:val="18"/>
                <w:szCs w:val="18"/>
                <w:lang w:val="en-US" w:eastAsia="ro-RO"/>
              </w:rPr>
            </w:pPr>
            <w:r w:rsidRPr="00B82608">
              <w:rPr>
                <w:rFonts w:ascii="Times New Roman" w:eastAsia="Times New Roman" w:hAnsi="Times New Roman"/>
                <w:color w:val="000000"/>
                <w:sz w:val="18"/>
                <w:szCs w:val="18"/>
                <w:lang w:eastAsia="ro-RO"/>
              </w:rPr>
              <w:t>I</w:t>
            </w:r>
            <w:r w:rsidR="00CC4836" w:rsidRPr="00B82608">
              <w:rPr>
                <w:rFonts w:ascii="Times New Roman" w:eastAsia="Times New Roman" w:hAnsi="Times New Roman"/>
                <w:color w:val="000000"/>
                <w:sz w:val="18"/>
                <w:szCs w:val="18"/>
                <w:lang w:eastAsia="ro-RO"/>
              </w:rPr>
              <w:t>n aten</w:t>
            </w:r>
            <w:r w:rsidRPr="00B82608">
              <w:rPr>
                <w:rFonts w:ascii="Times New Roman" w:eastAsia="Times New Roman" w:hAnsi="Times New Roman"/>
                <w:color w:val="000000"/>
                <w:sz w:val="18"/>
                <w:szCs w:val="18"/>
                <w:lang w:eastAsia="ro-RO"/>
              </w:rPr>
              <w:t>t</w:t>
            </w:r>
            <w:r w:rsidR="00CC4836" w:rsidRPr="00B82608">
              <w:rPr>
                <w:rFonts w:ascii="Times New Roman" w:eastAsia="Times New Roman" w:hAnsi="Times New Roman"/>
                <w:color w:val="000000"/>
                <w:sz w:val="18"/>
                <w:szCs w:val="18"/>
                <w:lang w:eastAsia="ro-RO"/>
              </w:rPr>
              <w:t>ia:</w:t>
            </w:r>
            <w:r w:rsidR="008A1E79">
              <w:rPr>
                <w:rFonts w:ascii="Times New Roman" w:eastAsia="Times New Roman" w:hAnsi="Times New Roman"/>
                <w:color w:val="000000"/>
                <w:sz w:val="18"/>
                <w:szCs w:val="18"/>
                <w:lang w:eastAsia="ro-RO"/>
              </w:rPr>
              <w:t xml:space="preserve"> doamnei director executiv T</w:t>
            </w:r>
            <w:proofErr w:type="spellStart"/>
            <w:r w:rsidR="008A1E79">
              <w:rPr>
                <w:rFonts w:ascii="Times New Roman" w:eastAsia="Times New Roman" w:hAnsi="Times New Roman"/>
                <w:color w:val="000000"/>
                <w:sz w:val="18"/>
                <w:szCs w:val="18"/>
                <w:lang w:val="en-US" w:eastAsia="ro-RO"/>
              </w:rPr>
              <w:t>óth</w:t>
            </w:r>
            <w:proofErr w:type="spellEnd"/>
            <w:r w:rsidR="008A1E79">
              <w:rPr>
                <w:rFonts w:ascii="Times New Roman" w:eastAsia="Times New Roman" w:hAnsi="Times New Roman"/>
                <w:color w:val="000000"/>
                <w:sz w:val="18"/>
                <w:szCs w:val="18"/>
                <w:lang w:val="en-US" w:eastAsia="ro-RO"/>
              </w:rPr>
              <w:t xml:space="preserve"> Andrea </w:t>
            </w:r>
          </w:p>
        </w:tc>
        <w:tc>
          <w:tcPr>
            <w:tcW w:w="3096" w:type="dxa"/>
            <w:shd w:val="clear" w:color="auto" w:fill="auto"/>
          </w:tcPr>
          <w:p w14:paraId="2B964517" w14:textId="4867365A"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Telefon:</w:t>
            </w:r>
            <w:r w:rsidR="008A1E79">
              <w:rPr>
                <w:rFonts w:ascii="Times New Roman" w:eastAsia="Times New Roman" w:hAnsi="Times New Roman"/>
                <w:color w:val="000000"/>
                <w:sz w:val="18"/>
                <w:szCs w:val="18"/>
                <w:lang w:eastAsia="ro-RO"/>
              </w:rPr>
              <w:t xml:space="preserve"> 0365455256</w:t>
            </w:r>
          </w:p>
        </w:tc>
      </w:tr>
      <w:tr w:rsidR="007468E6" w:rsidRPr="00B82608" w14:paraId="34E81A56" w14:textId="77777777" w:rsidTr="00EC439F">
        <w:tc>
          <w:tcPr>
            <w:tcW w:w="6084" w:type="dxa"/>
            <w:gridSpan w:val="2"/>
            <w:shd w:val="clear" w:color="auto" w:fill="auto"/>
          </w:tcPr>
          <w:p w14:paraId="00071AE9" w14:textId="79ACE1E9" w:rsidR="00CC4836" w:rsidRPr="0028412E" w:rsidRDefault="00CC4836" w:rsidP="00EC439F">
            <w:pPr>
              <w:spacing w:after="0" w:line="360" w:lineRule="auto"/>
              <w:jc w:val="both"/>
              <w:rPr>
                <w:rFonts w:ascii="Times New Roman" w:eastAsia="Times New Roman" w:hAnsi="Times New Roman"/>
                <w:color w:val="000000"/>
                <w:sz w:val="18"/>
                <w:szCs w:val="18"/>
                <w:lang w:val="en-US" w:eastAsia="ro-RO"/>
              </w:rPr>
            </w:pPr>
            <w:r w:rsidRPr="00B82608">
              <w:rPr>
                <w:rFonts w:ascii="Times New Roman" w:eastAsia="Times New Roman" w:hAnsi="Times New Roman"/>
                <w:color w:val="000000"/>
                <w:sz w:val="18"/>
                <w:szCs w:val="18"/>
                <w:lang w:eastAsia="ro-RO"/>
              </w:rPr>
              <w:t>E-mail:</w:t>
            </w:r>
            <w:r w:rsidR="008A1E79">
              <w:rPr>
                <w:rFonts w:ascii="Times New Roman" w:eastAsia="Times New Roman" w:hAnsi="Times New Roman"/>
                <w:color w:val="000000"/>
                <w:sz w:val="18"/>
                <w:szCs w:val="18"/>
                <w:lang w:eastAsia="ro-RO"/>
              </w:rPr>
              <w:t xml:space="preserve"> ecolect</w:t>
            </w:r>
            <w:r w:rsidR="008A1E79">
              <w:rPr>
                <w:rFonts w:ascii="Times New Roman" w:eastAsia="Times New Roman" w:hAnsi="Times New Roman"/>
                <w:color w:val="000000"/>
                <w:sz w:val="18"/>
                <w:szCs w:val="18"/>
                <w:lang w:val="en-US" w:eastAsia="ro-RO"/>
              </w:rPr>
              <w:t>@cjmures.ro</w:t>
            </w:r>
          </w:p>
        </w:tc>
        <w:tc>
          <w:tcPr>
            <w:tcW w:w="3096" w:type="dxa"/>
            <w:shd w:val="clear" w:color="auto" w:fill="auto"/>
          </w:tcPr>
          <w:p w14:paraId="2BA004E2" w14:textId="3F85A3CA"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Fax:</w:t>
            </w:r>
            <w:r w:rsidR="008A1E79">
              <w:rPr>
                <w:rFonts w:ascii="Times New Roman" w:eastAsia="Times New Roman" w:hAnsi="Times New Roman"/>
                <w:color w:val="000000"/>
                <w:sz w:val="18"/>
                <w:szCs w:val="18"/>
                <w:lang w:eastAsia="ro-RO"/>
              </w:rPr>
              <w:t xml:space="preserve"> 0265-221116</w:t>
            </w:r>
          </w:p>
        </w:tc>
      </w:tr>
      <w:tr w:rsidR="007468E6" w:rsidRPr="00B82608" w14:paraId="0DC6EE42" w14:textId="77777777" w:rsidTr="00EC439F">
        <w:tc>
          <w:tcPr>
            <w:tcW w:w="9180" w:type="dxa"/>
            <w:gridSpan w:val="3"/>
            <w:shd w:val="clear" w:color="auto" w:fill="auto"/>
          </w:tcPr>
          <w:p w14:paraId="47471A40" w14:textId="77777777" w:rsidR="00CC4836" w:rsidRPr="00B82608" w:rsidRDefault="00CC483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Adres</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Internet (URL):</w:t>
            </w:r>
          </w:p>
        </w:tc>
      </w:tr>
    </w:tbl>
    <w:p w14:paraId="23AF07C3" w14:textId="77777777" w:rsidR="00CC4836" w:rsidRPr="00B82608" w:rsidRDefault="00CC4836" w:rsidP="00371487">
      <w:pPr>
        <w:jc w:val="both"/>
        <w:rPr>
          <w:rFonts w:ascii="Times New Roman" w:hAnsi="Times New Roman"/>
          <w:b/>
          <w:color w:val="000000"/>
        </w:rPr>
      </w:pPr>
    </w:p>
    <w:p w14:paraId="0CC976A5" w14:textId="77777777" w:rsidR="0072123C" w:rsidRPr="00B82608" w:rsidRDefault="0072123C">
      <w:pPr>
        <w:rPr>
          <w:rFonts w:ascii="Times New Roman" w:hAnsi="Times New Roman"/>
          <w:b/>
          <w:color w:val="000000"/>
        </w:rPr>
      </w:pPr>
      <w:r w:rsidRPr="00B82608">
        <w:rPr>
          <w:rFonts w:ascii="Times New Roman" w:hAnsi="Times New Roman"/>
          <w:b/>
          <w:color w:val="000000"/>
        </w:rPr>
        <w:br w:type="page"/>
      </w:r>
    </w:p>
    <w:p w14:paraId="27D95143" w14:textId="77777777" w:rsidR="0072123C" w:rsidRPr="00B82608" w:rsidRDefault="0072123C" w:rsidP="0072123C">
      <w:pPr>
        <w:jc w:val="center"/>
        <w:rPr>
          <w:rFonts w:ascii="Times New Roman" w:hAnsi="Times New Roman"/>
          <w:b/>
          <w:color w:val="000000"/>
        </w:rPr>
      </w:pPr>
      <w:r w:rsidRPr="00B82608">
        <w:rPr>
          <w:rFonts w:ascii="Times New Roman" w:hAnsi="Times New Roman"/>
          <w:b/>
          <w:color w:val="000000"/>
        </w:rPr>
        <w:lastRenderedPageBreak/>
        <w:t>ANEXA B</w:t>
      </w:r>
    </w:p>
    <w:p w14:paraId="570F4F74" w14:textId="77777777" w:rsidR="0072123C" w:rsidRPr="00B82608" w:rsidRDefault="0072123C" w:rsidP="0072123C">
      <w:pPr>
        <w:jc w:val="center"/>
        <w:rPr>
          <w:rFonts w:ascii="Times New Roman" w:hAnsi="Times New Roman"/>
          <w:b/>
          <w:color w:val="000000"/>
        </w:rPr>
      </w:pPr>
      <w:r w:rsidRPr="00B82608">
        <w:rPr>
          <w:rFonts w:ascii="Times New Roman" w:hAnsi="Times New Roman"/>
          <w:b/>
          <w:color w:val="000000"/>
        </w:rPr>
        <w:t>INFORMA</w:t>
      </w:r>
      <w:r w:rsidR="00824514" w:rsidRPr="00B82608">
        <w:rPr>
          <w:rFonts w:ascii="Times New Roman" w:hAnsi="Times New Roman"/>
          <w:b/>
          <w:color w:val="000000"/>
        </w:rPr>
        <w:t>T</w:t>
      </w:r>
      <w:r w:rsidRPr="00B82608">
        <w:rPr>
          <w:rFonts w:ascii="Times New Roman" w:hAnsi="Times New Roman"/>
          <w:b/>
          <w:color w:val="000000"/>
        </w:rPr>
        <w:t>II PRIVIND LOTURILE</w:t>
      </w:r>
    </w:p>
    <w:p w14:paraId="0168065D" w14:textId="77777777" w:rsidR="004E612A" w:rsidRPr="00B82608" w:rsidRDefault="004E612A" w:rsidP="0072123C">
      <w:pPr>
        <w:jc w:val="center"/>
        <w:rPr>
          <w:rFonts w:ascii="Times New Roman" w:hAnsi="Times New Roman"/>
          <w:b/>
          <w:color w:val="000000"/>
          <w:sz w:val="18"/>
          <w:szCs w:val="18"/>
        </w:rPr>
      </w:pPr>
    </w:p>
    <w:p w14:paraId="0EC8BC82" w14:textId="77777777" w:rsidR="004E612A" w:rsidRPr="00B82608" w:rsidRDefault="004E612A" w:rsidP="004E612A">
      <w:pPr>
        <w:jc w:val="both"/>
        <w:rPr>
          <w:rFonts w:ascii="Times New Roman" w:hAnsi="Times New Roman"/>
          <w:b/>
          <w:color w:val="000000"/>
          <w:sz w:val="18"/>
          <w:szCs w:val="18"/>
        </w:rPr>
      </w:pPr>
      <w:r w:rsidRPr="00B82608">
        <w:rPr>
          <w:rFonts w:ascii="Times New Roman" w:hAnsi="Times New Roman"/>
          <w:b/>
          <w:color w:val="000000"/>
          <w:sz w:val="18"/>
          <w:szCs w:val="18"/>
        </w:rPr>
        <w:t xml:space="preserve">LOT NR. </w:t>
      </w:r>
      <w:r w:rsidR="00A62B5C" w:rsidRPr="00B82608">
        <w:rPr>
          <w:rFonts w:ascii="Times New Roman" w:hAnsi="Times New Roman"/>
          <w:b/>
          <w:color w:val="000000"/>
          <w:sz w:val="18"/>
          <w:szCs w:val="18"/>
        </w:rPr>
        <w:tab/>
      </w:r>
      <w:r w:rsidR="00A84934" w:rsidRPr="00B82608">
        <w:rPr>
          <w:rFonts w:ascii="Times New Roman" w:hAnsi="Times New Roman"/>
          <w:b/>
          <w:color w:val="000000"/>
          <w:sz w:val="18"/>
          <w:szCs w:val="18"/>
        </w:rPr>
        <w:t>□□□</w:t>
      </w:r>
      <w:r w:rsidR="00A62B5C" w:rsidRPr="00B82608">
        <w:rPr>
          <w:rFonts w:ascii="Times New Roman" w:hAnsi="Times New Roman"/>
          <w:b/>
          <w:color w:val="000000"/>
          <w:sz w:val="18"/>
          <w:szCs w:val="18"/>
        </w:rPr>
        <w:tab/>
      </w:r>
      <w:r w:rsidR="00A62B5C" w:rsidRPr="00B82608">
        <w:rPr>
          <w:rFonts w:ascii="Times New Roman" w:hAnsi="Times New Roman"/>
          <w:b/>
          <w:color w:val="000000"/>
          <w:sz w:val="18"/>
          <w:szCs w:val="18"/>
        </w:rPr>
        <w:tab/>
      </w:r>
      <w:r w:rsidRPr="00B82608">
        <w:rPr>
          <w:rFonts w:ascii="Times New Roman" w:hAnsi="Times New Roman"/>
          <w:b/>
          <w:color w:val="000000"/>
          <w:sz w:val="18"/>
          <w:szCs w:val="18"/>
        </w:rPr>
        <w:t>DENUMIRE</w:t>
      </w:r>
      <w:r w:rsidR="00A84934" w:rsidRPr="00B82608">
        <w:rPr>
          <w:rFonts w:ascii="Times New Roman" w:hAnsi="Times New Roman"/>
          <w:b/>
          <w:color w:val="000000"/>
          <w:sz w:val="18"/>
          <w:szCs w:val="18"/>
        </w:rPr>
        <w:t xml:space="preserve"> _____________________________________________</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3161"/>
        <w:gridCol w:w="2900"/>
      </w:tblGrid>
      <w:tr w:rsidR="007468E6" w:rsidRPr="00B82608" w14:paraId="11F51DDB" w14:textId="77777777" w:rsidTr="00EC439F">
        <w:tc>
          <w:tcPr>
            <w:tcW w:w="9180" w:type="dxa"/>
            <w:gridSpan w:val="3"/>
            <w:shd w:val="clear" w:color="auto" w:fill="auto"/>
          </w:tcPr>
          <w:p w14:paraId="45F48CD6" w14:textId="77777777" w:rsidR="00B23098" w:rsidRPr="00B82608" w:rsidRDefault="00B23098"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1) DESCRIERE SUCCINT</w:t>
            </w:r>
            <w:r w:rsidR="00824514" w:rsidRPr="00B82608">
              <w:rPr>
                <w:rFonts w:ascii="Times New Roman" w:eastAsia="Times New Roman" w:hAnsi="Times New Roman"/>
                <w:b/>
                <w:color w:val="000000"/>
                <w:sz w:val="18"/>
                <w:szCs w:val="18"/>
                <w:lang w:eastAsia="ro-RO"/>
              </w:rPr>
              <w:t>A</w:t>
            </w:r>
          </w:p>
          <w:p w14:paraId="51CBC944" w14:textId="77777777" w:rsidR="00B23098" w:rsidRPr="00B82608" w:rsidRDefault="00B23098"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__________________________________________________________________________________________________________________________________________________________________________________</w:t>
            </w:r>
          </w:p>
        </w:tc>
      </w:tr>
      <w:tr w:rsidR="007468E6" w:rsidRPr="00B82608" w14:paraId="71F56120" w14:textId="77777777" w:rsidTr="00EC439F">
        <w:tc>
          <w:tcPr>
            <w:tcW w:w="9180" w:type="dxa"/>
            <w:gridSpan w:val="3"/>
            <w:shd w:val="clear" w:color="auto" w:fill="auto"/>
          </w:tcPr>
          <w:p w14:paraId="03872079" w14:textId="77777777" w:rsidR="00F91B4C" w:rsidRPr="00B82608" w:rsidRDefault="00F91B4C"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2) CLASIFICARE CPV (VOCABULARUL COMUN PRIVIND ACHIZI</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LE PUBLICE)</w:t>
            </w:r>
          </w:p>
        </w:tc>
      </w:tr>
      <w:tr w:rsidR="007468E6" w:rsidRPr="00B82608" w14:paraId="235E2416" w14:textId="77777777" w:rsidTr="00EC439F">
        <w:tc>
          <w:tcPr>
            <w:tcW w:w="3110" w:type="dxa"/>
            <w:shd w:val="clear" w:color="auto" w:fill="auto"/>
          </w:tcPr>
          <w:p w14:paraId="6D9BF80A" w14:textId="77777777" w:rsidR="00526406" w:rsidRPr="00B82608" w:rsidRDefault="00526406" w:rsidP="00EC439F">
            <w:pPr>
              <w:spacing w:after="0" w:line="360" w:lineRule="auto"/>
              <w:jc w:val="both"/>
              <w:rPr>
                <w:rFonts w:ascii="Times New Roman" w:eastAsia="Times New Roman" w:hAnsi="Times New Roman"/>
                <w:color w:val="000000"/>
                <w:sz w:val="18"/>
                <w:szCs w:val="18"/>
                <w:lang w:eastAsia="ro-RO"/>
              </w:rPr>
            </w:pPr>
          </w:p>
        </w:tc>
        <w:tc>
          <w:tcPr>
            <w:tcW w:w="3157" w:type="dxa"/>
            <w:shd w:val="clear" w:color="auto" w:fill="auto"/>
          </w:tcPr>
          <w:p w14:paraId="13879BBC" w14:textId="77777777" w:rsidR="00526406" w:rsidRPr="00B82608" w:rsidRDefault="00F91B4C"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ocabular principal</w:t>
            </w:r>
          </w:p>
        </w:tc>
        <w:tc>
          <w:tcPr>
            <w:tcW w:w="2913" w:type="dxa"/>
            <w:shd w:val="clear" w:color="auto" w:fill="auto"/>
          </w:tcPr>
          <w:p w14:paraId="546E37C3" w14:textId="77777777" w:rsidR="00526406" w:rsidRPr="00B82608" w:rsidRDefault="00F91B4C"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Vocabular suplimentar (dup</w:t>
            </w:r>
            <w:r w:rsidR="00824514" w:rsidRPr="00B82608">
              <w:rPr>
                <w:rFonts w:ascii="Times New Roman" w:eastAsia="Times New Roman" w:hAnsi="Times New Roman"/>
                <w:b/>
                <w:color w:val="000000"/>
                <w:sz w:val="18"/>
                <w:szCs w:val="18"/>
                <w:lang w:eastAsia="ro-RO"/>
              </w:rPr>
              <w:t>a</w:t>
            </w:r>
            <w:r w:rsidRPr="00B82608">
              <w:rPr>
                <w:rFonts w:ascii="Times New Roman" w:eastAsia="Times New Roman" w:hAnsi="Times New Roman"/>
                <w:b/>
                <w:color w:val="000000"/>
                <w:sz w:val="18"/>
                <w:szCs w:val="18"/>
                <w:lang w:eastAsia="ro-RO"/>
              </w:rPr>
              <w:t xml:space="preserve"> caz)</w:t>
            </w:r>
          </w:p>
        </w:tc>
      </w:tr>
      <w:tr w:rsidR="007468E6" w:rsidRPr="00B82608" w14:paraId="723A0728" w14:textId="77777777" w:rsidTr="00EC439F">
        <w:tc>
          <w:tcPr>
            <w:tcW w:w="3110" w:type="dxa"/>
            <w:shd w:val="clear" w:color="auto" w:fill="auto"/>
          </w:tcPr>
          <w:p w14:paraId="6D9B1736" w14:textId="77777777" w:rsidR="00526406" w:rsidRPr="00B82608" w:rsidRDefault="0074404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 principal</w:t>
            </w:r>
          </w:p>
        </w:tc>
        <w:tc>
          <w:tcPr>
            <w:tcW w:w="3157" w:type="dxa"/>
            <w:shd w:val="clear" w:color="auto" w:fill="auto"/>
          </w:tcPr>
          <w:p w14:paraId="71D66DCC" w14:textId="77777777" w:rsidR="00526406" w:rsidRPr="00B82608" w:rsidRDefault="0074404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927F74"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p>
        </w:tc>
        <w:tc>
          <w:tcPr>
            <w:tcW w:w="2913" w:type="dxa"/>
            <w:shd w:val="clear" w:color="auto" w:fill="auto"/>
          </w:tcPr>
          <w:p w14:paraId="4A3F1CA0" w14:textId="77777777" w:rsidR="00526406" w:rsidRPr="00B82608" w:rsidRDefault="0074404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w:t>
            </w:r>
            <w:r w:rsidR="001D7C1C" w:rsidRPr="00B82608">
              <w:rPr>
                <w:rFonts w:ascii="Times New Roman" w:eastAsia="Times New Roman" w:hAnsi="Times New Roman"/>
                <w:b/>
                <w:color w:val="000000"/>
                <w:sz w:val="18"/>
                <w:szCs w:val="18"/>
                <w:lang w:eastAsia="ro-RO"/>
              </w:rPr>
              <w:t>-</w:t>
            </w:r>
            <w:r w:rsidRPr="00B82608">
              <w:rPr>
                <w:rFonts w:ascii="Times New Roman" w:eastAsia="Times New Roman" w:hAnsi="Times New Roman"/>
                <w:b/>
                <w:color w:val="000000"/>
                <w:sz w:val="18"/>
                <w:szCs w:val="18"/>
                <w:lang w:eastAsia="ro-RO"/>
              </w:rPr>
              <w:t>□</w:t>
            </w:r>
            <w:r w:rsidR="001D7C1C" w:rsidRPr="00B82608">
              <w:rPr>
                <w:rFonts w:ascii="Times New Roman" w:eastAsia="Times New Roman" w:hAnsi="Times New Roman"/>
                <w:b/>
                <w:color w:val="000000"/>
                <w:sz w:val="18"/>
                <w:szCs w:val="18"/>
                <w:lang w:eastAsia="ro-RO"/>
              </w:rPr>
              <w:t xml:space="preserve">  </w:t>
            </w:r>
            <w:r w:rsidRPr="00B82608">
              <w:rPr>
                <w:rFonts w:ascii="Times New Roman" w:eastAsia="Times New Roman" w:hAnsi="Times New Roman"/>
                <w:b/>
                <w:color w:val="000000"/>
                <w:sz w:val="18"/>
                <w:szCs w:val="18"/>
                <w:lang w:eastAsia="ro-RO"/>
              </w:rPr>
              <w:t>□□□□</w:t>
            </w:r>
            <w:r w:rsidR="001D7C1C" w:rsidRPr="00B82608">
              <w:rPr>
                <w:rFonts w:ascii="Times New Roman" w:eastAsia="Times New Roman" w:hAnsi="Times New Roman"/>
                <w:b/>
                <w:color w:val="000000"/>
                <w:sz w:val="18"/>
                <w:szCs w:val="18"/>
                <w:lang w:eastAsia="ro-RO"/>
              </w:rPr>
              <w:t>-□</w:t>
            </w:r>
          </w:p>
        </w:tc>
      </w:tr>
      <w:tr w:rsidR="007468E6" w:rsidRPr="00B82608" w14:paraId="44882861" w14:textId="77777777" w:rsidTr="00EC439F">
        <w:tc>
          <w:tcPr>
            <w:tcW w:w="3110" w:type="dxa"/>
            <w:shd w:val="clear" w:color="auto" w:fill="auto"/>
          </w:tcPr>
          <w:p w14:paraId="37316BFD"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Obiect(e)</w:t>
            </w:r>
          </w:p>
          <w:p w14:paraId="7E089675"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suplimentar(e)</w:t>
            </w:r>
          </w:p>
        </w:tc>
        <w:tc>
          <w:tcPr>
            <w:tcW w:w="3157" w:type="dxa"/>
            <w:shd w:val="clear" w:color="auto" w:fill="auto"/>
          </w:tcPr>
          <w:p w14:paraId="2A8106A2"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w:t>
            </w:r>
          </w:p>
          <w:p w14:paraId="32E83FB5"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w:t>
            </w:r>
          </w:p>
          <w:p w14:paraId="12E0C7D7"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w:t>
            </w:r>
          </w:p>
          <w:p w14:paraId="545F48B7"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w:t>
            </w:r>
          </w:p>
        </w:tc>
        <w:tc>
          <w:tcPr>
            <w:tcW w:w="2913" w:type="dxa"/>
            <w:shd w:val="clear" w:color="auto" w:fill="auto"/>
          </w:tcPr>
          <w:p w14:paraId="66756480"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w:t>
            </w:r>
          </w:p>
          <w:p w14:paraId="409D8267" w14:textId="77777777" w:rsidR="009301C5" w:rsidRPr="00B82608" w:rsidRDefault="009301C5"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w:t>
            </w:r>
          </w:p>
          <w:p w14:paraId="75A08594"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w:t>
            </w:r>
          </w:p>
          <w:p w14:paraId="2A3168A4" w14:textId="77777777" w:rsidR="009301C5" w:rsidRPr="00B82608" w:rsidRDefault="009301C5"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b/>
                <w:color w:val="000000"/>
                <w:sz w:val="18"/>
                <w:szCs w:val="18"/>
                <w:lang w:eastAsia="ro-RO"/>
              </w:rPr>
              <w:t>□□□□-□  □□□□-□</w:t>
            </w:r>
          </w:p>
        </w:tc>
      </w:tr>
      <w:tr w:rsidR="007468E6" w:rsidRPr="00B82608" w14:paraId="650394D1" w14:textId="77777777" w:rsidTr="00EC439F">
        <w:tc>
          <w:tcPr>
            <w:tcW w:w="9180" w:type="dxa"/>
            <w:gridSpan w:val="3"/>
            <w:shd w:val="clear" w:color="auto" w:fill="auto"/>
          </w:tcPr>
          <w:p w14:paraId="3681F20C" w14:textId="77777777" w:rsidR="00C82758" w:rsidRPr="00B82608" w:rsidRDefault="00C82758"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3) CANTITATE SAU DOMENIU</w:t>
            </w:r>
          </w:p>
          <w:p w14:paraId="322F83E9" w14:textId="77777777" w:rsidR="00C82758" w:rsidRPr="00B82608" w:rsidRDefault="00C8275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_________________________________________________________________________________________</w:t>
            </w:r>
          </w:p>
          <w:p w14:paraId="63E45B68" w14:textId="77777777" w:rsidR="00C82758" w:rsidRPr="00B82608" w:rsidRDefault="00C8275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Dac</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se cunoa</w:t>
            </w:r>
            <w:r w:rsidR="00824514" w:rsidRPr="00B82608">
              <w:rPr>
                <w:rFonts w:ascii="Times New Roman" w:eastAsia="Times New Roman" w:hAnsi="Times New Roman"/>
                <w:i/>
                <w:color w:val="000000"/>
                <w:sz w:val="18"/>
                <w:szCs w:val="18"/>
                <w:lang w:eastAsia="ro-RO"/>
              </w:rPr>
              <w:t>s</w:t>
            </w:r>
            <w:r w:rsidRPr="00B82608">
              <w:rPr>
                <w:rFonts w:ascii="Times New Roman" w:eastAsia="Times New Roman" w:hAnsi="Times New Roman"/>
                <w:i/>
                <w:color w:val="000000"/>
                <w:sz w:val="18"/>
                <w:szCs w:val="18"/>
                <w:lang w:eastAsia="ro-RO"/>
              </w:rPr>
              <w:t>te</w:t>
            </w:r>
            <w:r w:rsidRPr="00B82608">
              <w:rPr>
                <w:rFonts w:ascii="Times New Roman" w:eastAsia="Times New Roman" w:hAnsi="Times New Roman"/>
                <w:color w:val="000000"/>
                <w:sz w:val="18"/>
                <w:szCs w:val="18"/>
                <w:lang w:eastAsia="ro-RO"/>
              </w:rPr>
              <w:t>, valoarea estimat</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f</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r</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xml:space="preserve"> TVA (</w:t>
            </w:r>
            <w:r w:rsidRPr="00B82608">
              <w:rPr>
                <w:rFonts w:ascii="Times New Roman" w:eastAsia="Times New Roman" w:hAnsi="Times New Roman"/>
                <w:i/>
                <w:color w:val="000000"/>
                <w:sz w:val="18"/>
                <w:szCs w:val="18"/>
                <w:lang w:eastAsia="ro-RO"/>
              </w:rPr>
              <w:t xml:space="preserve">numai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ifre</w:t>
            </w:r>
            <w:r w:rsidRPr="00B82608">
              <w:rPr>
                <w:rFonts w:ascii="Times New Roman" w:eastAsia="Times New Roman" w:hAnsi="Times New Roman"/>
                <w:color w:val="000000"/>
                <w:sz w:val="18"/>
                <w:szCs w:val="18"/>
                <w:lang w:eastAsia="ro-RO"/>
              </w:rPr>
              <w:t xml:space="preserve">): </w:t>
            </w:r>
            <w:r w:rsidR="005D7F05" w:rsidRPr="00B82608">
              <w:rPr>
                <w:rFonts w:ascii="Times New Roman" w:eastAsia="Times New Roman" w:hAnsi="Times New Roman"/>
                <w:color w:val="000000"/>
                <w:sz w:val="18"/>
                <w:szCs w:val="18"/>
                <w:lang w:eastAsia="ro-RO"/>
              </w:rPr>
              <w:t>_________</w:t>
            </w:r>
            <w:r w:rsidRPr="00B82608">
              <w:rPr>
                <w:rFonts w:ascii="Times New Roman" w:eastAsia="Times New Roman" w:hAnsi="Times New Roman"/>
                <w:color w:val="000000"/>
                <w:sz w:val="18"/>
                <w:szCs w:val="18"/>
                <w:lang w:eastAsia="ro-RO"/>
              </w:rPr>
              <w:t>_ Moned</w:t>
            </w:r>
            <w:r w:rsidR="00824514" w:rsidRPr="00B82608">
              <w:rPr>
                <w:rFonts w:ascii="Times New Roman" w:eastAsia="Times New Roman" w:hAnsi="Times New Roman"/>
                <w:color w:val="000000"/>
                <w:sz w:val="18"/>
                <w:szCs w:val="18"/>
                <w:lang w:eastAsia="ro-RO"/>
              </w:rPr>
              <w:t>a</w:t>
            </w:r>
            <w:r w:rsidRPr="00B82608">
              <w:rPr>
                <w:rFonts w:ascii="Times New Roman" w:eastAsia="Times New Roman" w:hAnsi="Times New Roman"/>
                <w:color w:val="000000"/>
                <w:sz w:val="18"/>
                <w:szCs w:val="18"/>
                <w:lang w:eastAsia="ro-RO"/>
              </w:rPr>
              <w:t>: ___________</w:t>
            </w:r>
          </w:p>
          <w:p w14:paraId="4A9395D9" w14:textId="77777777" w:rsidR="00ED5531" w:rsidRPr="00B82608" w:rsidRDefault="00C82758"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sau intervalul: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ntre ____________________</w:t>
            </w:r>
            <w:r w:rsidR="00A6476A" w:rsidRPr="00B82608">
              <w:rPr>
                <w:rFonts w:ascii="Times New Roman" w:eastAsia="Times New Roman" w:hAnsi="Times New Roman"/>
                <w:color w:val="000000"/>
                <w:sz w:val="18"/>
                <w:szCs w:val="18"/>
                <w:lang w:eastAsia="ro-RO"/>
              </w:rPr>
              <w:t>_</w:t>
            </w:r>
            <w:r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s</w:t>
            </w:r>
            <w:r w:rsidRPr="00B82608">
              <w:rPr>
                <w:rFonts w:ascii="Times New Roman" w:eastAsia="Times New Roman" w:hAnsi="Times New Roman"/>
                <w:color w:val="000000"/>
                <w:sz w:val="18"/>
                <w:szCs w:val="18"/>
                <w:lang w:eastAsia="ro-RO"/>
              </w:rPr>
              <w:t xml:space="preserve">i _______________________ </w:t>
            </w:r>
            <w:r w:rsidR="005D7F05"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005D7F05" w:rsidRPr="00B82608">
              <w:rPr>
                <w:rFonts w:ascii="Times New Roman" w:eastAsia="Times New Roman" w:hAnsi="Times New Roman"/>
                <w:color w:val="000000"/>
                <w:sz w:val="18"/>
                <w:szCs w:val="18"/>
                <w:lang w:eastAsia="ro-RO"/>
              </w:rPr>
              <w:t>: _____</w:t>
            </w:r>
            <w:r w:rsidRPr="00B82608">
              <w:rPr>
                <w:rFonts w:ascii="Times New Roman" w:eastAsia="Times New Roman" w:hAnsi="Times New Roman"/>
                <w:color w:val="000000"/>
                <w:sz w:val="18"/>
                <w:szCs w:val="18"/>
                <w:lang w:eastAsia="ro-RO"/>
              </w:rPr>
              <w:t>______</w:t>
            </w:r>
          </w:p>
          <w:p w14:paraId="1AE88358" w14:textId="77777777" w:rsidR="003341F3" w:rsidRPr="00B82608" w:rsidRDefault="00ED5531" w:rsidP="00ED5531">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i/>
                <w:color w:val="000000"/>
                <w:sz w:val="18"/>
                <w:szCs w:val="18"/>
                <w:lang w:eastAsia="ro-RO"/>
              </w:rPr>
              <w:t xml:space="preserve">(Valoarea se va exprima obligatoriu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 xml:space="preserve">n moneda </w:t>
            </w:r>
            <w:r w:rsidR="00824514" w:rsidRPr="00B82608">
              <w:rPr>
                <w:rFonts w:ascii="Times New Roman" w:eastAsia="Times New Roman" w:hAnsi="Times New Roman"/>
                <w:i/>
                <w:color w:val="000000"/>
                <w:sz w:val="18"/>
                <w:szCs w:val="18"/>
                <w:lang w:eastAsia="ro-RO"/>
              </w:rPr>
              <w:t>i</w:t>
            </w:r>
            <w:r w:rsidRPr="00B82608">
              <w:rPr>
                <w:rFonts w:ascii="Times New Roman" w:eastAsia="Times New Roman" w:hAnsi="Times New Roman"/>
                <w:i/>
                <w:color w:val="000000"/>
                <w:sz w:val="18"/>
                <w:szCs w:val="18"/>
                <w:lang w:eastAsia="ro-RO"/>
              </w:rPr>
              <w:t>n care va fi  exprimat</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valoarea estimat</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total</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w:t>
            </w:r>
          </w:p>
        </w:tc>
      </w:tr>
      <w:tr w:rsidR="007468E6" w:rsidRPr="00B82608" w14:paraId="53CBF733" w14:textId="77777777" w:rsidTr="00EC439F">
        <w:tc>
          <w:tcPr>
            <w:tcW w:w="9180" w:type="dxa"/>
            <w:gridSpan w:val="3"/>
            <w:shd w:val="clear" w:color="auto" w:fill="auto"/>
          </w:tcPr>
          <w:p w14:paraId="55710B90" w14:textId="77777777" w:rsidR="0081603F" w:rsidRPr="00B82608" w:rsidRDefault="0081603F"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 xml:space="preserve">4) INDICATII PRIVIND O ALTA DURATA A CONTRACTULUI SAU O ALTA DATA DE INCEPERE/DE FINALIZARE </w:t>
            </w:r>
            <w:r w:rsidRPr="00B82608">
              <w:rPr>
                <w:rFonts w:ascii="Times New Roman" w:eastAsia="Times New Roman" w:hAnsi="Times New Roman"/>
                <w:i/>
                <w:color w:val="000000"/>
                <w:sz w:val="18"/>
                <w:szCs w:val="18"/>
                <w:lang w:eastAsia="ro-RO"/>
              </w:rPr>
              <w:t>(dup</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caz)</w:t>
            </w:r>
          </w:p>
          <w:p w14:paraId="6CD573E5" w14:textId="77777777" w:rsidR="0081603F" w:rsidRPr="00B82608" w:rsidRDefault="002C6BF6" w:rsidP="00EC439F">
            <w:pPr>
              <w:spacing w:after="0" w:line="360" w:lineRule="auto"/>
              <w:jc w:val="both"/>
              <w:rPr>
                <w:rFonts w:ascii="Times New Roman" w:eastAsia="Times New Roman" w:hAnsi="Times New Roman"/>
                <w:color w:val="000000"/>
                <w:sz w:val="18"/>
                <w:szCs w:val="18"/>
                <w:lang w:eastAsia="ro-RO"/>
              </w:rPr>
            </w:pPr>
            <w:r w:rsidRPr="00B82608">
              <w:rPr>
                <w:rFonts w:ascii="Times New Roman" w:eastAsia="Times New Roman" w:hAnsi="Times New Roman"/>
                <w:color w:val="000000"/>
                <w:sz w:val="18"/>
                <w:szCs w:val="18"/>
                <w:lang w:eastAsia="ro-RO"/>
              </w:rPr>
              <w:t xml:space="preserve">Durata </w:t>
            </w:r>
            <w:r w:rsidR="00824514" w:rsidRPr="00B82608">
              <w:rPr>
                <w:rFonts w:ascii="Times New Roman" w:eastAsia="Times New Roman" w:hAnsi="Times New Roman"/>
                <w:color w:val="000000"/>
                <w:sz w:val="18"/>
                <w:szCs w:val="18"/>
                <w:lang w:eastAsia="ro-RO"/>
              </w:rPr>
              <w:t>i</w:t>
            </w:r>
            <w:r w:rsidRPr="00B82608">
              <w:rPr>
                <w:rFonts w:ascii="Times New Roman" w:eastAsia="Times New Roman" w:hAnsi="Times New Roman"/>
                <w:color w:val="000000"/>
                <w:sz w:val="18"/>
                <w:szCs w:val="18"/>
                <w:lang w:eastAsia="ro-RO"/>
              </w:rPr>
              <w:t xml:space="preserve">n luni: </w:t>
            </w:r>
            <w:r w:rsidRPr="00B82608">
              <w:rPr>
                <w:rFonts w:ascii="Times New Roman" w:eastAsia="Times New Roman" w:hAnsi="Times New Roman"/>
                <w:b/>
                <w:color w:val="000000"/>
                <w:sz w:val="18"/>
                <w:szCs w:val="18"/>
                <w:lang w:eastAsia="ro-RO"/>
              </w:rPr>
              <w:t xml:space="preserve">□□ </w:t>
            </w:r>
            <w:r w:rsidR="0081603F" w:rsidRPr="00B82608">
              <w:rPr>
                <w:rFonts w:ascii="Times New Roman" w:eastAsia="Times New Roman" w:hAnsi="Times New Roman"/>
                <w:i/>
                <w:color w:val="000000"/>
                <w:sz w:val="18"/>
                <w:szCs w:val="18"/>
                <w:lang w:eastAsia="ro-RO"/>
              </w:rPr>
              <w:t>sau</w:t>
            </w:r>
            <w:r w:rsidR="0081603F" w:rsidRPr="00B82608">
              <w:rPr>
                <w:rFonts w:ascii="Times New Roman" w:eastAsia="Times New Roman" w:hAnsi="Times New Roman"/>
                <w:color w:val="000000"/>
                <w:sz w:val="18"/>
                <w:szCs w:val="18"/>
                <w:lang w:eastAsia="ro-RO"/>
              </w:rPr>
              <w:t xml:space="preserve"> </w:t>
            </w:r>
            <w:r w:rsidR="00824514" w:rsidRPr="00B82608">
              <w:rPr>
                <w:rFonts w:ascii="Times New Roman" w:eastAsia="Times New Roman" w:hAnsi="Times New Roman"/>
                <w:color w:val="000000"/>
                <w:sz w:val="18"/>
                <w:szCs w:val="18"/>
                <w:lang w:eastAsia="ro-RO"/>
              </w:rPr>
              <w:t>i</w:t>
            </w:r>
            <w:r w:rsidR="0081603F" w:rsidRPr="00B82608">
              <w:rPr>
                <w:rFonts w:ascii="Times New Roman" w:eastAsia="Times New Roman" w:hAnsi="Times New Roman"/>
                <w:color w:val="000000"/>
                <w:sz w:val="18"/>
                <w:szCs w:val="18"/>
                <w:lang w:eastAsia="ro-RO"/>
              </w:rPr>
              <w:t xml:space="preserve">n zile: </w:t>
            </w:r>
            <w:r w:rsidRPr="00B82608">
              <w:rPr>
                <w:rFonts w:ascii="Times New Roman" w:eastAsia="Times New Roman" w:hAnsi="Times New Roman"/>
                <w:b/>
                <w:color w:val="000000"/>
                <w:sz w:val="18"/>
                <w:szCs w:val="18"/>
                <w:lang w:eastAsia="ro-RO"/>
              </w:rPr>
              <w:t>□□□□</w:t>
            </w:r>
            <w:r w:rsidR="0081603F" w:rsidRPr="00B82608">
              <w:rPr>
                <w:rFonts w:ascii="Times New Roman" w:eastAsia="Times New Roman" w:hAnsi="Times New Roman"/>
                <w:color w:val="000000"/>
                <w:sz w:val="18"/>
                <w:szCs w:val="18"/>
                <w:lang w:eastAsia="ro-RO"/>
              </w:rPr>
              <w:t xml:space="preserve"> </w:t>
            </w:r>
          </w:p>
        </w:tc>
      </w:tr>
      <w:tr w:rsidR="007468E6" w:rsidRPr="00B82608" w14:paraId="43E8EEF5" w14:textId="77777777" w:rsidTr="00EC439F">
        <w:tc>
          <w:tcPr>
            <w:tcW w:w="9180" w:type="dxa"/>
            <w:gridSpan w:val="3"/>
            <w:shd w:val="clear" w:color="auto" w:fill="auto"/>
          </w:tcPr>
          <w:p w14:paraId="52D745A7" w14:textId="77777777" w:rsidR="0081603F" w:rsidRPr="00B82608" w:rsidRDefault="004303AA" w:rsidP="00EC439F">
            <w:pPr>
              <w:spacing w:after="0" w:line="360" w:lineRule="auto"/>
              <w:jc w:val="both"/>
              <w:rPr>
                <w:rFonts w:ascii="Times New Roman" w:eastAsia="Times New Roman" w:hAnsi="Times New Roman"/>
                <w:b/>
                <w:color w:val="000000"/>
                <w:sz w:val="18"/>
                <w:szCs w:val="18"/>
                <w:lang w:eastAsia="ro-RO"/>
              </w:rPr>
            </w:pPr>
            <w:r w:rsidRPr="00B82608">
              <w:rPr>
                <w:rFonts w:ascii="Times New Roman" w:eastAsia="Times New Roman" w:hAnsi="Times New Roman"/>
                <w:b/>
                <w:color w:val="000000"/>
                <w:sz w:val="18"/>
                <w:szCs w:val="18"/>
                <w:lang w:eastAsia="ro-RO"/>
              </w:rPr>
              <w:t>5) INFORMA</w:t>
            </w:r>
            <w:r w:rsidR="00824514" w:rsidRPr="00B82608">
              <w:rPr>
                <w:rFonts w:ascii="Times New Roman" w:eastAsia="Times New Roman" w:hAnsi="Times New Roman"/>
                <w:b/>
                <w:color w:val="000000"/>
                <w:sz w:val="18"/>
                <w:szCs w:val="18"/>
                <w:lang w:eastAsia="ro-RO"/>
              </w:rPr>
              <w:t>T</w:t>
            </w:r>
            <w:r w:rsidRPr="00B82608">
              <w:rPr>
                <w:rFonts w:ascii="Times New Roman" w:eastAsia="Times New Roman" w:hAnsi="Times New Roman"/>
                <w:b/>
                <w:color w:val="000000"/>
                <w:sz w:val="18"/>
                <w:szCs w:val="18"/>
                <w:lang w:eastAsia="ro-RO"/>
              </w:rPr>
              <w:t>II SUPLIMENTARE PRIVIND LOTURILE</w:t>
            </w:r>
            <w:r w:rsidR="00766EA5" w:rsidRPr="00B82608">
              <w:rPr>
                <w:rFonts w:ascii="Times New Roman" w:eastAsia="Times New Roman" w:hAnsi="Times New Roman"/>
                <w:b/>
                <w:color w:val="000000"/>
                <w:sz w:val="18"/>
                <w:szCs w:val="18"/>
                <w:lang w:eastAsia="ro-RO"/>
              </w:rPr>
              <w:t xml:space="preserve"> </w:t>
            </w:r>
            <w:r w:rsidR="00766EA5" w:rsidRPr="00B82608">
              <w:rPr>
                <w:rFonts w:ascii="Times New Roman" w:eastAsia="Times New Roman" w:hAnsi="Times New Roman"/>
                <w:color w:val="000000"/>
                <w:sz w:val="18"/>
                <w:szCs w:val="18"/>
                <w:lang w:eastAsia="ro-RO"/>
              </w:rPr>
              <w:t>(inclusiv cele referitoare la garan</w:t>
            </w:r>
            <w:r w:rsidR="00824514" w:rsidRPr="00B82608">
              <w:rPr>
                <w:rFonts w:ascii="Times New Roman" w:eastAsia="Times New Roman" w:hAnsi="Times New Roman"/>
                <w:color w:val="000000"/>
                <w:sz w:val="18"/>
                <w:szCs w:val="18"/>
                <w:lang w:eastAsia="ro-RO"/>
              </w:rPr>
              <w:t>t</w:t>
            </w:r>
            <w:r w:rsidR="00766EA5" w:rsidRPr="00B82608">
              <w:rPr>
                <w:rFonts w:ascii="Times New Roman" w:eastAsia="Times New Roman" w:hAnsi="Times New Roman"/>
                <w:color w:val="000000"/>
                <w:sz w:val="18"/>
                <w:szCs w:val="18"/>
                <w:lang w:eastAsia="ro-RO"/>
              </w:rPr>
              <w:t>ia de participare)</w:t>
            </w:r>
          </w:p>
          <w:p w14:paraId="2798079D" w14:textId="77777777" w:rsidR="004878AA" w:rsidRPr="00B82608" w:rsidRDefault="004303AA" w:rsidP="00E37DC2">
            <w:pPr>
              <w:spacing w:after="0" w:line="360" w:lineRule="auto"/>
              <w:jc w:val="both"/>
              <w:rPr>
                <w:rFonts w:ascii="Times New Roman" w:eastAsia="Times New Roman" w:hAnsi="Times New Roman"/>
                <w:i/>
                <w:color w:val="000000"/>
                <w:sz w:val="18"/>
                <w:szCs w:val="18"/>
                <w:lang w:eastAsia="ro-RO"/>
              </w:rPr>
            </w:pPr>
            <w:r w:rsidRPr="00B82608">
              <w:rPr>
                <w:rFonts w:ascii="Times New Roman" w:eastAsia="Times New Roman" w:hAnsi="Times New Roman"/>
                <w:color w:val="000000"/>
                <w:sz w:val="18"/>
                <w:szCs w:val="18"/>
                <w:lang w:eastAsia="ro-RO"/>
              </w:rPr>
              <w:t>_</w:t>
            </w:r>
            <w:r w:rsidR="00ED5531" w:rsidRPr="00B82608">
              <w:rPr>
                <w:rFonts w:ascii="Times New Roman" w:eastAsia="Times New Roman" w:hAnsi="Times New Roman"/>
                <w:color w:val="000000"/>
                <w:sz w:val="18"/>
                <w:szCs w:val="18"/>
                <w:lang w:eastAsia="ro-RO"/>
              </w:rPr>
              <w:t>Valoarea garan</w:t>
            </w:r>
            <w:r w:rsidR="00824514" w:rsidRPr="00B82608">
              <w:rPr>
                <w:rFonts w:ascii="Times New Roman" w:eastAsia="Times New Roman" w:hAnsi="Times New Roman"/>
                <w:color w:val="000000"/>
                <w:sz w:val="18"/>
                <w:szCs w:val="18"/>
                <w:lang w:eastAsia="ro-RO"/>
              </w:rPr>
              <w:t>t</w:t>
            </w:r>
            <w:r w:rsidR="00ED5531" w:rsidRPr="00B82608">
              <w:rPr>
                <w:rFonts w:ascii="Times New Roman" w:eastAsia="Times New Roman" w:hAnsi="Times New Roman"/>
                <w:color w:val="000000"/>
                <w:sz w:val="18"/>
                <w:szCs w:val="18"/>
                <w:lang w:eastAsia="ro-RO"/>
              </w:rPr>
              <w:t xml:space="preserve">iei de participare </w:t>
            </w:r>
            <w:r w:rsidR="00ED5531" w:rsidRPr="00B82608">
              <w:rPr>
                <w:rFonts w:ascii="Times New Roman" w:eastAsia="Times New Roman" w:hAnsi="Times New Roman"/>
                <w:i/>
                <w:color w:val="000000"/>
                <w:sz w:val="18"/>
                <w:szCs w:val="18"/>
                <w:lang w:eastAsia="ro-RO"/>
              </w:rPr>
              <w:t xml:space="preserve">(numai </w:t>
            </w:r>
            <w:r w:rsidR="00824514" w:rsidRPr="00B82608">
              <w:rPr>
                <w:rFonts w:ascii="Times New Roman" w:eastAsia="Times New Roman" w:hAnsi="Times New Roman"/>
                <w:i/>
                <w:color w:val="000000"/>
                <w:sz w:val="18"/>
                <w:szCs w:val="18"/>
                <w:lang w:eastAsia="ro-RO"/>
              </w:rPr>
              <w:t>i</w:t>
            </w:r>
            <w:r w:rsidR="00ED5531" w:rsidRPr="00B82608">
              <w:rPr>
                <w:rFonts w:ascii="Times New Roman" w:eastAsia="Times New Roman" w:hAnsi="Times New Roman"/>
                <w:i/>
                <w:color w:val="000000"/>
                <w:sz w:val="18"/>
                <w:szCs w:val="18"/>
                <w:lang w:eastAsia="ro-RO"/>
              </w:rPr>
              <w:t xml:space="preserve">n cifre)_____________ </w:t>
            </w:r>
            <w:r w:rsidR="00ED5531" w:rsidRPr="00B82608">
              <w:rPr>
                <w:rFonts w:ascii="Times New Roman" w:eastAsia="Times New Roman" w:hAnsi="Times New Roman"/>
                <w:color w:val="000000"/>
                <w:sz w:val="18"/>
                <w:szCs w:val="18"/>
                <w:lang w:eastAsia="ro-RO"/>
              </w:rPr>
              <w:t>Moned</w:t>
            </w:r>
            <w:r w:rsidR="00824514" w:rsidRPr="00B82608">
              <w:rPr>
                <w:rFonts w:ascii="Times New Roman" w:eastAsia="Times New Roman" w:hAnsi="Times New Roman"/>
                <w:color w:val="000000"/>
                <w:sz w:val="18"/>
                <w:szCs w:val="18"/>
                <w:lang w:eastAsia="ro-RO"/>
              </w:rPr>
              <w:t>a</w:t>
            </w:r>
            <w:r w:rsidR="00ED5531" w:rsidRPr="00B82608">
              <w:rPr>
                <w:rFonts w:ascii="Times New Roman" w:eastAsia="Times New Roman" w:hAnsi="Times New Roman"/>
                <w:color w:val="000000"/>
                <w:sz w:val="18"/>
                <w:szCs w:val="18"/>
                <w:lang w:eastAsia="ro-RO"/>
              </w:rPr>
              <w:t xml:space="preserve">:  </w:t>
            </w:r>
          </w:p>
          <w:p w14:paraId="0E68D3C0" w14:textId="77777777" w:rsidR="008B58DF" w:rsidRPr="00B82608" w:rsidRDefault="008B58DF" w:rsidP="004878AA">
            <w:pPr>
              <w:spacing w:after="0" w:line="360" w:lineRule="auto"/>
              <w:jc w:val="both"/>
              <w:rPr>
                <w:rFonts w:ascii="Times New Roman" w:eastAsia="Times New Roman" w:hAnsi="Times New Roman"/>
                <w:i/>
                <w:color w:val="000000"/>
                <w:sz w:val="18"/>
                <w:szCs w:val="18"/>
                <w:lang w:eastAsia="ro-RO"/>
              </w:rPr>
            </w:pPr>
          </w:p>
          <w:p w14:paraId="66902BB0" w14:textId="77777777" w:rsidR="00766EA5" w:rsidRPr="00B82608" w:rsidRDefault="00766EA5" w:rsidP="000A5C76">
            <w:pPr>
              <w:numPr>
                <w:ilvl w:val="0"/>
                <w:numId w:val="1"/>
              </w:numPr>
              <w:spacing w:after="0" w:line="360" w:lineRule="auto"/>
              <w:jc w:val="center"/>
              <w:rPr>
                <w:rFonts w:ascii="Times New Roman" w:eastAsia="Times New Roman" w:hAnsi="Times New Roman"/>
                <w:i/>
                <w:color w:val="000000"/>
                <w:sz w:val="18"/>
                <w:szCs w:val="18"/>
                <w:lang w:eastAsia="ro-RO"/>
              </w:rPr>
            </w:pPr>
            <w:r w:rsidRPr="00B82608">
              <w:rPr>
                <w:rFonts w:ascii="Times New Roman" w:eastAsia="Times New Roman" w:hAnsi="Times New Roman"/>
                <w:i/>
                <w:color w:val="000000"/>
                <w:sz w:val="18"/>
                <w:szCs w:val="18"/>
                <w:lang w:eastAsia="ro-RO"/>
              </w:rPr>
              <w:t>Utiliza</w:t>
            </w:r>
            <w:r w:rsidR="00824514" w:rsidRPr="00B82608">
              <w:rPr>
                <w:rFonts w:ascii="Times New Roman" w:eastAsia="Times New Roman" w:hAnsi="Times New Roman"/>
                <w:i/>
                <w:color w:val="000000"/>
                <w:sz w:val="18"/>
                <w:szCs w:val="18"/>
                <w:lang w:eastAsia="ro-RO"/>
              </w:rPr>
              <w:t>t</w:t>
            </w:r>
            <w:r w:rsidRPr="00B82608">
              <w:rPr>
                <w:rFonts w:ascii="Times New Roman" w:eastAsia="Times New Roman" w:hAnsi="Times New Roman"/>
                <w:i/>
                <w:color w:val="000000"/>
                <w:sz w:val="18"/>
                <w:szCs w:val="18"/>
                <w:lang w:eastAsia="ro-RO"/>
              </w:rPr>
              <w:t>i prezenta anex</w:t>
            </w:r>
            <w:r w:rsidR="00824514" w:rsidRPr="00B82608">
              <w:rPr>
                <w:rFonts w:ascii="Times New Roman" w:eastAsia="Times New Roman" w:hAnsi="Times New Roman"/>
                <w:i/>
                <w:color w:val="000000"/>
                <w:sz w:val="18"/>
                <w:szCs w:val="18"/>
                <w:lang w:eastAsia="ro-RO"/>
              </w:rPr>
              <w:t>a</w:t>
            </w:r>
            <w:r w:rsidRPr="00B82608">
              <w:rPr>
                <w:rFonts w:ascii="Times New Roman" w:eastAsia="Times New Roman" w:hAnsi="Times New Roman"/>
                <w:i/>
                <w:color w:val="000000"/>
                <w:sz w:val="18"/>
                <w:szCs w:val="18"/>
                <w:lang w:eastAsia="ro-RO"/>
              </w:rPr>
              <w:t xml:space="preserve"> pentru fiecare lot -</w:t>
            </w:r>
          </w:p>
        </w:tc>
      </w:tr>
    </w:tbl>
    <w:p w14:paraId="5A23F5AF" w14:textId="77777777" w:rsidR="004878AA" w:rsidRPr="00B82608" w:rsidRDefault="004878AA" w:rsidP="004E612A">
      <w:pPr>
        <w:jc w:val="both"/>
        <w:rPr>
          <w:rFonts w:ascii="Times New Roman" w:hAnsi="Times New Roman"/>
          <w:b/>
          <w:color w:val="000000"/>
        </w:rPr>
      </w:pPr>
    </w:p>
    <w:p w14:paraId="30951BC2" w14:textId="77777777" w:rsidR="002F6983" w:rsidRPr="00B82608" w:rsidRDefault="002F6983" w:rsidP="004E612A">
      <w:pPr>
        <w:jc w:val="both"/>
        <w:rPr>
          <w:rFonts w:ascii="Times New Roman" w:hAnsi="Times New Roman"/>
          <w:b/>
          <w:color w:val="000000"/>
        </w:rPr>
      </w:pPr>
    </w:p>
    <w:p w14:paraId="6356AB81" w14:textId="77777777" w:rsidR="002F6983" w:rsidRPr="00B82608" w:rsidRDefault="002F6983" w:rsidP="004E612A">
      <w:pPr>
        <w:jc w:val="both"/>
        <w:rPr>
          <w:rFonts w:ascii="Times New Roman" w:hAnsi="Times New Roman"/>
          <w:b/>
          <w:color w:val="000000"/>
        </w:rPr>
      </w:pPr>
    </w:p>
    <w:p w14:paraId="0EFE5F64" w14:textId="77777777" w:rsidR="00A84934" w:rsidRPr="00B82608" w:rsidRDefault="004878AA" w:rsidP="00227D55">
      <w:pPr>
        <w:shd w:val="clear" w:color="auto" w:fill="B8CCE4"/>
        <w:rPr>
          <w:color w:val="000000"/>
        </w:rPr>
      </w:pPr>
      <w:r w:rsidRPr="00B82608">
        <w:rPr>
          <w:rFonts w:ascii="Times New Roman" w:hAnsi="Times New Roman"/>
          <w:i/>
          <w:color w:val="000000"/>
          <w:sz w:val="18"/>
          <w:szCs w:val="18"/>
        </w:rPr>
        <w:t xml:space="preserve"> </w:t>
      </w:r>
    </w:p>
    <w:sectPr w:rsidR="00A84934" w:rsidRPr="00B82608" w:rsidSect="00FD5473">
      <w:footerReference w:type="default" r:id="rId9"/>
      <w:pgSz w:w="11906" w:h="16838"/>
      <w:pgMar w:top="990" w:right="1417" w:bottom="99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47686D" w14:textId="77777777" w:rsidR="008304A0" w:rsidRDefault="008304A0" w:rsidP="00FB3011">
      <w:pPr>
        <w:spacing w:after="0" w:line="240" w:lineRule="auto"/>
      </w:pPr>
      <w:r>
        <w:separator/>
      </w:r>
    </w:p>
  </w:endnote>
  <w:endnote w:type="continuationSeparator" w:id="0">
    <w:p w14:paraId="234C48C7" w14:textId="77777777" w:rsidR="008304A0" w:rsidRDefault="008304A0" w:rsidP="00FB3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Trebuchet MS Bold">
    <w:altName w:val="Trebuchet MS"/>
    <w:panose1 w:val="020B0703020202020204"/>
    <w:charset w:val="00"/>
    <w:family w:val="auto"/>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597533" w14:textId="77777777" w:rsidR="00B9213F" w:rsidRDefault="00B9213F">
    <w:pPr>
      <w:pStyle w:val="Footer"/>
      <w:jc w:val="center"/>
    </w:pPr>
    <w:r>
      <w:fldChar w:fldCharType="begin"/>
    </w:r>
    <w:r>
      <w:instrText xml:space="preserve"> PAGE   \* MERGEFORMAT </w:instrText>
    </w:r>
    <w:r>
      <w:fldChar w:fldCharType="separate"/>
    </w:r>
    <w:r w:rsidR="00CA18CD">
      <w:rPr>
        <w:noProof/>
      </w:rPr>
      <w:t>5</w:t>
    </w:r>
    <w:r>
      <w:rPr>
        <w:noProof/>
      </w:rPr>
      <w:fldChar w:fldCharType="end"/>
    </w:r>
  </w:p>
  <w:p w14:paraId="04F21ED7" w14:textId="77777777" w:rsidR="00B9213F" w:rsidRDefault="00B921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1489E4" w14:textId="77777777" w:rsidR="008304A0" w:rsidRDefault="008304A0" w:rsidP="00FB3011">
      <w:pPr>
        <w:spacing w:after="0" w:line="240" w:lineRule="auto"/>
      </w:pPr>
      <w:r>
        <w:separator/>
      </w:r>
    </w:p>
  </w:footnote>
  <w:footnote w:type="continuationSeparator" w:id="0">
    <w:p w14:paraId="6E211B76" w14:textId="77777777" w:rsidR="008304A0" w:rsidRDefault="008304A0" w:rsidP="00FB30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7264D"/>
    <w:multiLevelType w:val="hybridMultilevel"/>
    <w:tmpl w:val="3712327E"/>
    <w:lvl w:ilvl="0" w:tplc="0418000D">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nsid w:val="07F3172F"/>
    <w:multiLevelType w:val="multilevel"/>
    <w:tmpl w:val="CF267110"/>
    <w:lvl w:ilvl="0">
      <w:start w:val="1"/>
      <w:numFmt w:val="upperRoman"/>
      <w:lvlText w:val="%1."/>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6"/>
        <w:szCs w:val="24"/>
        <w:u w:val="none"/>
        <w:effect w:val="none"/>
        <w:vertAlign w:val="baseline"/>
      </w:rPr>
    </w:lvl>
    <w:lvl w:ilvl="1">
      <w:start w:val="1"/>
      <w:numFmt w:val="upperLetter"/>
      <w:lvlText w:val="%2."/>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4"/>
        <w:u w:val="none"/>
        <w:effect w:val="none"/>
        <w:vertAlign w:val="baseline"/>
      </w:rPr>
    </w:lvl>
    <w:lvl w:ilvl="2">
      <w:start w:val="1"/>
      <w:numFmt w:val="decimal"/>
      <w:lvlText w:val="%2.%3."/>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2"/>
        <w:u w:val="none"/>
        <w:effect w:val="none"/>
        <w:vertAlign w:val="baseline"/>
      </w:rPr>
    </w:lvl>
    <w:lvl w:ilvl="3">
      <w:start w:val="1"/>
      <w:numFmt w:val="decimal"/>
      <w:lvlText w:val="%2.%3.%4."/>
      <w:lvlJc w:val="left"/>
      <w:pPr>
        <w:tabs>
          <w:tab w:val="num" w:pos="567"/>
        </w:tabs>
        <w:ind w:left="0" w:firstLine="0"/>
      </w:pPr>
      <w:rPr>
        <w:rFonts w:ascii="Trebuchet MS" w:hAnsi="Trebuchet MS" w:hint="default"/>
        <w:b w:val="0"/>
        <w:i w:val="0"/>
        <w:caps w:val="0"/>
        <w:strike w:val="0"/>
        <w:dstrike w:val="0"/>
        <w:vanish w:val="0"/>
        <w:color w:val="auto"/>
        <w:spacing w:val="-20"/>
        <w:w w:val="100"/>
        <w:kern w:val="0"/>
        <w:position w:val="0"/>
        <w:sz w:val="20"/>
        <w:szCs w:val="22"/>
        <w:u w:val="none"/>
        <w:effect w:val="none"/>
        <w:vertAlign w:val="baseline"/>
      </w:rPr>
    </w:lvl>
    <w:lvl w:ilvl="4">
      <w:start w:val="1"/>
      <w:numFmt w:val="decimal"/>
      <w:lvlText w:val="Art. %5."/>
      <w:lvlJc w:val="left"/>
      <w:pPr>
        <w:tabs>
          <w:tab w:val="num" w:pos="1107"/>
        </w:tabs>
        <w:ind w:left="1107" w:hanging="567"/>
      </w:pPr>
      <w:rPr>
        <w:rFonts w:cs="Times New Roman" w:hint="default"/>
        <w:b/>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6)"/>
      <w:lvlJc w:val="left"/>
      <w:pPr>
        <w:tabs>
          <w:tab w:val="num" w:pos="567"/>
        </w:tabs>
        <w:ind w:left="0" w:firstLine="0"/>
      </w:pPr>
      <w:rPr>
        <w:rFonts w:ascii="Times New Roman" w:hAnsi="Times New Roman" w:cs="Times New Roman" w:hint="default"/>
        <w:b w:val="0"/>
        <w:bCs w:val="0"/>
        <w:i/>
        <w:iCs w:val="0"/>
        <w:caps w:val="0"/>
        <w:smallCaps w:val="0"/>
        <w:strike w:val="0"/>
        <w:dstrike w:val="0"/>
        <w:noProof w:val="0"/>
        <w:vanish w:val="0"/>
        <w:color w:val="0070C0"/>
        <w:spacing w:val="0"/>
        <w:kern w:val="0"/>
        <w:position w:val="0"/>
        <w:sz w:val="20"/>
        <w:szCs w:val="20"/>
        <w:u w:val="none"/>
        <w:vertAlign w:val="baseline"/>
        <w:em w:val="none"/>
      </w:rPr>
    </w:lvl>
    <w:lvl w:ilvl="6">
      <w:start w:val="1"/>
      <w:numFmt w:val="lowerLetter"/>
      <w:lvlText w:val="%7)"/>
      <w:lvlJc w:val="left"/>
      <w:pPr>
        <w:tabs>
          <w:tab w:val="num" w:pos="568"/>
        </w:tabs>
        <w:ind w:left="1135" w:hanging="567"/>
      </w:pPr>
      <w:rPr>
        <w:rFonts w:hint="default"/>
        <w:b w:val="0"/>
        <w:bCs w:val="0"/>
        <w:i/>
        <w:iCs w:val="0"/>
        <w:caps w:val="0"/>
        <w:smallCaps w:val="0"/>
        <w:strike w:val="0"/>
        <w:dstrike w:val="0"/>
        <w:noProof w:val="0"/>
        <w:vanish w:val="0"/>
        <w:color w:val="auto"/>
        <w:spacing w:val="0"/>
        <w:kern w:val="0"/>
        <w:position w:val="0"/>
        <w:u w:val="none"/>
        <w:effect w:val="none"/>
        <w:vertAlign w:val="baseline"/>
        <w:em w:val="none"/>
        <w:specVanish w:val="0"/>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1134" w:hanging="567"/>
      </w:pPr>
      <w:rPr>
        <w:rFonts w:hint="default"/>
      </w:rPr>
    </w:lvl>
  </w:abstractNum>
  <w:abstractNum w:abstractNumId="2">
    <w:nsid w:val="09AF1E22"/>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AD252CA"/>
    <w:multiLevelType w:val="hybridMultilevel"/>
    <w:tmpl w:val="BD40E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0B0896"/>
    <w:multiLevelType w:val="hybridMultilevel"/>
    <w:tmpl w:val="8328024A"/>
    <w:lvl w:ilvl="0" w:tplc="7806F98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1B40E2"/>
    <w:multiLevelType w:val="hybridMultilevel"/>
    <w:tmpl w:val="B8CAA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F9977C1"/>
    <w:multiLevelType w:val="hybridMultilevel"/>
    <w:tmpl w:val="4114EF9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nsid w:val="240C24FE"/>
    <w:multiLevelType w:val="hybridMultilevel"/>
    <w:tmpl w:val="97DA0F4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253942A1"/>
    <w:multiLevelType w:val="hybridMultilevel"/>
    <w:tmpl w:val="9BAC8E0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nsid w:val="27522FF2"/>
    <w:multiLevelType w:val="hybridMultilevel"/>
    <w:tmpl w:val="9D08CF7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nsid w:val="2BCC7935"/>
    <w:multiLevelType w:val="hybridMultilevel"/>
    <w:tmpl w:val="8886F988"/>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2C696978"/>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2D00074E"/>
    <w:multiLevelType w:val="hybridMultilevel"/>
    <w:tmpl w:val="B4C689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nsid w:val="2EDB3D49"/>
    <w:multiLevelType w:val="hybridMultilevel"/>
    <w:tmpl w:val="18B41474"/>
    <w:lvl w:ilvl="0" w:tplc="F2AE93C2">
      <w:start w:val="1"/>
      <w:numFmt w:val="decimal"/>
      <w:lvlText w:val="%1)"/>
      <w:lvlJc w:val="left"/>
      <w:pPr>
        <w:ind w:left="927" w:hanging="360"/>
      </w:pPr>
      <w:rPr>
        <w:rFonts w:hint="default"/>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14">
    <w:nsid w:val="2F144804"/>
    <w:multiLevelType w:val="hybridMultilevel"/>
    <w:tmpl w:val="ED66E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2FF91494"/>
    <w:multiLevelType w:val="hybridMultilevel"/>
    <w:tmpl w:val="C49039A6"/>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nsid w:val="32C31ADB"/>
    <w:multiLevelType w:val="multilevel"/>
    <w:tmpl w:val="AE6865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AAA3986"/>
    <w:multiLevelType w:val="hybridMultilevel"/>
    <w:tmpl w:val="C92294DE"/>
    <w:lvl w:ilvl="0" w:tplc="2FAC56F8">
      <w:start w:val="3"/>
      <w:numFmt w:val="bullet"/>
      <w:lvlText w:val="-"/>
      <w:lvlJc w:val="left"/>
      <w:pPr>
        <w:ind w:left="720" w:hanging="360"/>
      </w:pPr>
      <w:rPr>
        <w:rFonts w:ascii="Times New Roman" w:eastAsia="Times New Roman" w:hAnsi="Times New Roman" w:cs="Times New Roman" w:hint="default"/>
        <w:i/>
        <w:sz w:val="18"/>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nsid w:val="3C28188F"/>
    <w:multiLevelType w:val="hybridMultilevel"/>
    <w:tmpl w:val="D3F61CAE"/>
    <w:lvl w:ilvl="0" w:tplc="0A5EF4A6">
      <w:start w:val="1"/>
      <w:numFmt w:val="bullet"/>
      <w:lvlText w:val=""/>
      <w:lvlJc w:val="left"/>
      <w:pPr>
        <w:tabs>
          <w:tab w:val="num" w:pos="113"/>
        </w:tabs>
        <w:ind w:left="57" w:hanging="5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AAC7DBF"/>
    <w:multiLevelType w:val="hybridMultilevel"/>
    <w:tmpl w:val="24485042"/>
    <w:lvl w:ilvl="0" w:tplc="8D94DE7E">
      <w:start w:val="1"/>
      <w:numFmt w:val="lowerRoman"/>
      <w:lvlText w:val="%1."/>
      <w:lvlJc w:val="right"/>
      <w:pPr>
        <w:ind w:left="720" w:hanging="360"/>
      </w:pPr>
      <w:rPr>
        <w:i w:val="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1">
    <w:nsid w:val="4C5A4E00"/>
    <w:multiLevelType w:val="hybridMultilevel"/>
    <w:tmpl w:val="2132D9D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nsid w:val="4EDC1182"/>
    <w:multiLevelType w:val="hybridMultilevel"/>
    <w:tmpl w:val="A10AA4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B77256"/>
    <w:multiLevelType w:val="hybridMultilevel"/>
    <w:tmpl w:val="C486EC58"/>
    <w:lvl w:ilvl="0" w:tplc="76DC405E">
      <w:start w:val="1"/>
      <w:numFmt w:val="decimal"/>
      <w:lvlText w:val="%1."/>
      <w:lvlJc w:val="left"/>
      <w:pPr>
        <w:ind w:left="720" w:hanging="360"/>
      </w:pPr>
      <w:rPr>
        <w:rFonts w:eastAsia="Times New Roman" w:cs="Times New Roman"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nsid w:val="532B50C8"/>
    <w:multiLevelType w:val="hybridMultilevel"/>
    <w:tmpl w:val="875688A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5AEA023F"/>
    <w:multiLevelType w:val="hybridMultilevel"/>
    <w:tmpl w:val="C9AA3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nsid w:val="5BFF2152"/>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E680541"/>
    <w:multiLevelType w:val="hybridMultilevel"/>
    <w:tmpl w:val="08F6FE58"/>
    <w:lvl w:ilvl="0" w:tplc="29CCD30C">
      <w:start w:val="1"/>
      <w:numFmt w:val="lowerLetter"/>
      <w:lvlText w:val="%1)"/>
      <w:lvlJc w:val="left"/>
      <w:pPr>
        <w:ind w:left="720" w:hanging="360"/>
      </w:pPr>
      <w:rPr>
        <w:i/>
        <w:color w:val="2E74B5"/>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nsid w:val="617479E5"/>
    <w:multiLevelType w:val="hybridMultilevel"/>
    <w:tmpl w:val="2BACD26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nsid w:val="620475A4"/>
    <w:multiLevelType w:val="hybridMultilevel"/>
    <w:tmpl w:val="5B02C7BA"/>
    <w:lvl w:ilvl="0" w:tplc="2806D96A">
      <w:start w:val="2"/>
      <w:numFmt w:val="bullet"/>
      <w:lvlText w:val="-"/>
      <w:lvlJc w:val="left"/>
      <w:pPr>
        <w:ind w:left="90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BF19B1"/>
    <w:multiLevelType w:val="hybridMultilevel"/>
    <w:tmpl w:val="38C4482A"/>
    <w:lvl w:ilvl="0" w:tplc="E6A606E0">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nsid w:val="67AA2A85"/>
    <w:multiLevelType w:val="hybridMultilevel"/>
    <w:tmpl w:val="6BC4A00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3">
    <w:nsid w:val="67D52280"/>
    <w:multiLevelType w:val="multilevel"/>
    <w:tmpl w:val="E4BA6492"/>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color w:val="2E74B5"/>
      </w:rPr>
    </w:lvl>
    <w:lvl w:ilvl="2">
      <w:start w:val="1"/>
      <w:numFmt w:val="lowerRoman"/>
      <w:lvlText w:val="(%3)"/>
      <w:lvlJc w:val="left"/>
      <w:pPr>
        <w:tabs>
          <w:tab w:val="num" w:pos="1701"/>
        </w:tabs>
        <w:ind w:left="1701" w:hanging="567"/>
      </w:pPr>
      <w:rPr>
        <w:rFonts w:hint="default"/>
      </w:rPr>
    </w:lvl>
    <w:lvl w:ilvl="3">
      <w:start w:val="1"/>
      <w:numFmt w:val="decimal"/>
      <w:lvlText w:val="%3.%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4">
    <w:nsid w:val="6A1A289C"/>
    <w:multiLevelType w:val="hybridMultilevel"/>
    <w:tmpl w:val="27CC02EC"/>
    <w:lvl w:ilvl="0" w:tplc="19D69978">
      <w:numFmt w:val="bullet"/>
      <w:lvlText w:val="-"/>
      <w:lvlJc w:val="left"/>
      <w:pPr>
        <w:ind w:left="720" w:hanging="360"/>
      </w:pPr>
      <w:rPr>
        <w:rFonts w:ascii="Calibri" w:eastAsia="Calibr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nsid w:val="6E9E022F"/>
    <w:multiLevelType w:val="hybridMultilevel"/>
    <w:tmpl w:val="F0B846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A8C3206"/>
    <w:multiLevelType w:val="multilevel"/>
    <w:tmpl w:val="D98A30FC"/>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18"/>
        <w:szCs w:val="18"/>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nsid w:val="7C8A1AD0"/>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nsid w:val="7F89020D"/>
    <w:multiLevelType w:val="hybridMultilevel"/>
    <w:tmpl w:val="CC88F634"/>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34"/>
  </w:num>
  <w:num w:numId="4">
    <w:abstractNumId w:val="15"/>
  </w:num>
  <w:num w:numId="5">
    <w:abstractNumId w:val="17"/>
  </w:num>
  <w:num w:numId="6">
    <w:abstractNumId w:val="3"/>
  </w:num>
  <w:num w:numId="7">
    <w:abstractNumId w:val="21"/>
  </w:num>
  <w:num w:numId="8">
    <w:abstractNumId w:val="20"/>
  </w:num>
  <w:num w:numId="9">
    <w:abstractNumId w:val="6"/>
  </w:num>
  <w:num w:numId="10">
    <w:abstractNumId w:val="10"/>
  </w:num>
  <w:num w:numId="11">
    <w:abstractNumId w:val="38"/>
  </w:num>
  <w:num w:numId="12">
    <w:abstractNumId w:val="26"/>
  </w:num>
  <w:num w:numId="13">
    <w:abstractNumId w:val="5"/>
  </w:num>
  <w:num w:numId="14">
    <w:abstractNumId w:val="31"/>
  </w:num>
  <w:num w:numId="15">
    <w:abstractNumId w:val="1"/>
  </w:num>
  <w:num w:numId="16">
    <w:abstractNumId w:val="8"/>
  </w:num>
  <w:num w:numId="17">
    <w:abstractNumId w:val="23"/>
  </w:num>
  <w:num w:numId="18">
    <w:abstractNumId w:val="24"/>
  </w:num>
  <w:num w:numId="19">
    <w:abstractNumId w:val="29"/>
  </w:num>
  <w:num w:numId="20">
    <w:abstractNumId w:val="2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7"/>
  </w:num>
  <w:num w:numId="24">
    <w:abstractNumId w:val="9"/>
  </w:num>
  <w:num w:numId="25">
    <w:abstractNumId w:val="32"/>
  </w:num>
  <w:num w:numId="26">
    <w:abstractNumId w:val="19"/>
  </w:num>
  <w:num w:numId="27">
    <w:abstractNumId w:val="33"/>
  </w:num>
  <w:num w:numId="28">
    <w:abstractNumId w:val="0"/>
  </w:num>
  <w:num w:numId="29">
    <w:abstractNumId w:val="12"/>
  </w:num>
  <w:num w:numId="30">
    <w:abstractNumId w:val="14"/>
  </w:num>
  <w:num w:numId="31">
    <w:abstractNumId w:val="35"/>
  </w:num>
  <w:num w:numId="32">
    <w:abstractNumId w:val="22"/>
  </w:num>
  <w:num w:numId="33">
    <w:abstractNumId w:val="25"/>
  </w:num>
  <w:num w:numId="34">
    <w:abstractNumId w:val="16"/>
  </w:num>
  <w:num w:numId="35">
    <w:abstractNumId w:val="36"/>
  </w:num>
  <w:num w:numId="36">
    <w:abstractNumId w:val="2"/>
  </w:num>
  <w:num w:numId="37">
    <w:abstractNumId w:val="37"/>
  </w:num>
  <w:num w:numId="38">
    <w:abstractNumId w:val="11"/>
  </w:num>
  <w:num w:numId="39">
    <w:abstractNumId w:val="27"/>
  </w:num>
  <w:num w:numId="40">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zMjM2NDQwNzC2MDJQ0lEKTi0uzszPAymwqAUAascy7iwAAAA="/>
  </w:docVars>
  <w:rsids>
    <w:rsidRoot w:val="00A30337"/>
    <w:rsid w:val="000006EB"/>
    <w:rsid w:val="00001357"/>
    <w:rsid w:val="0000232C"/>
    <w:rsid w:val="000029FB"/>
    <w:rsid w:val="00002E94"/>
    <w:rsid w:val="0000634F"/>
    <w:rsid w:val="00006516"/>
    <w:rsid w:val="00007AA1"/>
    <w:rsid w:val="00011BCD"/>
    <w:rsid w:val="00011EC7"/>
    <w:rsid w:val="000130C2"/>
    <w:rsid w:val="00013355"/>
    <w:rsid w:val="00013A23"/>
    <w:rsid w:val="00014764"/>
    <w:rsid w:val="00015950"/>
    <w:rsid w:val="00015F5D"/>
    <w:rsid w:val="0001614C"/>
    <w:rsid w:val="0001679B"/>
    <w:rsid w:val="00016C3D"/>
    <w:rsid w:val="00016F90"/>
    <w:rsid w:val="000200FA"/>
    <w:rsid w:val="00021A7B"/>
    <w:rsid w:val="00021DBE"/>
    <w:rsid w:val="0002233E"/>
    <w:rsid w:val="00023536"/>
    <w:rsid w:val="0002357B"/>
    <w:rsid w:val="00024148"/>
    <w:rsid w:val="000253E7"/>
    <w:rsid w:val="000259B6"/>
    <w:rsid w:val="00025C09"/>
    <w:rsid w:val="000263C8"/>
    <w:rsid w:val="00031324"/>
    <w:rsid w:val="00034EC2"/>
    <w:rsid w:val="00034F60"/>
    <w:rsid w:val="00035802"/>
    <w:rsid w:val="00036E13"/>
    <w:rsid w:val="00040F97"/>
    <w:rsid w:val="000413C7"/>
    <w:rsid w:val="000414D8"/>
    <w:rsid w:val="0004232D"/>
    <w:rsid w:val="00042C14"/>
    <w:rsid w:val="00042CB3"/>
    <w:rsid w:val="0004545F"/>
    <w:rsid w:val="0004598C"/>
    <w:rsid w:val="00045F61"/>
    <w:rsid w:val="0004790E"/>
    <w:rsid w:val="00047B74"/>
    <w:rsid w:val="00047CC0"/>
    <w:rsid w:val="0005028D"/>
    <w:rsid w:val="000504AC"/>
    <w:rsid w:val="00051784"/>
    <w:rsid w:val="00051CE7"/>
    <w:rsid w:val="00053152"/>
    <w:rsid w:val="00053641"/>
    <w:rsid w:val="00054032"/>
    <w:rsid w:val="00054CB6"/>
    <w:rsid w:val="00055682"/>
    <w:rsid w:val="00056BE0"/>
    <w:rsid w:val="0005734A"/>
    <w:rsid w:val="00057B08"/>
    <w:rsid w:val="00057F4D"/>
    <w:rsid w:val="00060038"/>
    <w:rsid w:val="00060420"/>
    <w:rsid w:val="000605AD"/>
    <w:rsid w:val="0006135C"/>
    <w:rsid w:val="00061538"/>
    <w:rsid w:val="000616FD"/>
    <w:rsid w:val="00061990"/>
    <w:rsid w:val="000619EB"/>
    <w:rsid w:val="00062420"/>
    <w:rsid w:val="00062834"/>
    <w:rsid w:val="00062C17"/>
    <w:rsid w:val="000644EE"/>
    <w:rsid w:val="000653F9"/>
    <w:rsid w:val="00065E79"/>
    <w:rsid w:val="0007082A"/>
    <w:rsid w:val="00070BE8"/>
    <w:rsid w:val="0007120D"/>
    <w:rsid w:val="00071E8D"/>
    <w:rsid w:val="000723E9"/>
    <w:rsid w:val="000738E8"/>
    <w:rsid w:val="000753D9"/>
    <w:rsid w:val="00075E58"/>
    <w:rsid w:val="000771A3"/>
    <w:rsid w:val="00077660"/>
    <w:rsid w:val="000809A7"/>
    <w:rsid w:val="00081556"/>
    <w:rsid w:val="0008346A"/>
    <w:rsid w:val="0008541E"/>
    <w:rsid w:val="00085500"/>
    <w:rsid w:val="00085972"/>
    <w:rsid w:val="00086161"/>
    <w:rsid w:val="00086209"/>
    <w:rsid w:val="00086F87"/>
    <w:rsid w:val="00086F88"/>
    <w:rsid w:val="000877D4"/>
    <w:rsid w:val="00090322"/>
    <w:rsid w:val="000908F8"/>
    <w:rsid w:val="00090C7D"/>
    <w:rsid w:val="00091B21"/>
    <w:rsid w:val="00091D7B"/>
    <w:rsid w:val="000931BD"/>
    <w:rsid w:val="000943F3"/>
    <w:rsid w:val="00094436"/>
    <w:rsid w:val="00094704"/>
    <w:rsid w:val="00094BEA"/>
    <w:rsid w:val="00095171"/>
    <w:rsid w:val="00095D45"/>
    <w:rsid w:val="00096D77"/>
    <w:rsid w:val="0009790D"/>
    <w:rsid w:val="000A008A"/>
    <w:rsid w:val="000A0C47"/>
    <w:rsid w:val="000A1BFC"/>
    <w:rsid w:val="000A26B5"/>
    <w:rsid w:val="000A2ECF"/>
    <w:rsid w:val="000A47C1"/>
    <w:rsid w:val="000A5BE8"/>
    <w:rsid w:val="000A5C76"/>
    <w:rsid w:val="000A5EA1"/>
    <w:rsid w:val="000A5F82"/>
    <w:rsid w:val="000A7807"/>
    <w:rsid w:val="000B057F"/>
    <w:rsid w:val="000B2286"/>
    <w:rsid w:val="000B264F"/>
    <w:rsid w:val="000B3186"/>
    <w:rsid w:val="000B344E"/>
    <w:rsid w:val="000B3D85"/>
    <w:rsid w:val="000B5330"/>
    <w:rsid w:val="000B6ADC"/>
    <w:rsid w:val="000B7FB0"/>
    <w:rsid w:val="000C1265"/>
    <w:rsid w:val="000C175A"/>
    <w:rsid w:val="000C180F"/>
    <w:rsid w:val="000C1D14"/>
    <w:rsid w:val="000C1E44"/>
    <w:rsid w:val="000C4D5D"/>
    <w:rsid w:val="000C4EF8"/>
    <w:rsid w:val="000C6EA1"/>
    <w:rsid w:val="000C6EBF"/>
    <w:rsid w:val="000C7DCE"/>
    <w:rsid w:val="000D0CBC"/>
    <w:rsid w:val="000D1292"/>
    <w:rsid w:val="000D173E"/>
    <w:rsid w:val="000D3A1D"/>
    <w:rsid w:val="000D3B3D"/>
    <w:rsid w:val="000D4305"/>
    <w:rsid w:val="000D5579"/>
    <w:rsid w:val="000D5981"/>
    <w:rsid w:val="000D59C5"/>
    <w:rsid w:val="000D5AE9"/>
    <w:rsid w:val="000E01CD"/>
    <w:rsid w:val="000E0A56"/>
    <w:rsid w:val="000E0CF7"/>
    <w:rsid w:val="000E0D85"/>
    <w:rsid w:val="000E1175"/>
    <w:rsid w:val="000E1CD5"/>
    <w:rsid w:val="000E1ED2"/>
    <w:rsid w:val="000E1F0D"/>
    <w:rsid w:val="000E3665"/>
    <w:rsid w:val="000E3C07"/>
    <w:rsid w:val="000E5584"/>
    <w:rsid w:val="000E6F50"/>
    <w:rsid w:val="000E7925"/>
    <w:rsid w:val="000E7D1C"/>
    <w:rsid w:val="000E7E30"/>
    <w:rsid w:val="000F0214"/>
    <w:rsid w:val="000F0C46"/>
    <w:rsid w:val="000F1AE3"/>
    <w:rsid w:val="000F2147"/>
    <w:rsid w:val="000F22F2"/>
    <w:rsid w:val="000F320A"/>
    <w:rsid w:val="000F38CD"/>
    <w:rsid w:val="000F3B2E"/>
    <w:rsid w:val="000F3F89"/>
    <w:rsid w:val="000F4004"/>
    <w:rsid w:val="000F52F9"/>
    <w:rsid w:val="000F5CB1"/>
    <w:rsid w:val="000F5E72"/>
    <w:rsid w:val="001005C8"/>
    <w:rsid w:val="00100684"/>
    <w:rsid w:val="00100C38"/>
    <w:rsid w:val="00100F25"/>
    <w:rsid w:val="00100F78"/>
    <w:rsid w:val="00101342"/>
    <w:rsid w:val="00101DFB"/>
    <w:rsid w:val="00101F97"/>
    <w:rsid w:val="0010249E"/>
    <w:rsid w:val="00103097"/>
    <w:rsid w:val="00103AAD"/>
    <w:rsid w:val="00105083"/>
    <w:rsid w:val="00105298"/>
    <w:rsid w:val="00105682"/>
    <w:rsid w:val="0010587E"/>
    <w:rsid w:val="00105A3D"/>
    <w:rsid w:val="00105C45"/>
    <w:rsid w:val="00106AA8"/>
    <w:rsid w:val="0010753A"/>
    <w:rsid w:val="00107C47"/>
    <w:rsid w:val="001104CD"/>
    <w:rsid w:val="00111297"/>
    <w:rsid w:val="00113BBD"/>
    <w:rsid w:val="001149D0"/>
    <w:rsid w:val="001164F6"/>
    <w:rsid w:val="0011704D"/>
    <w:rsid w:val="001175E3"/>
    <w:rsid w:val="001206A0"/>
    <w:rsid w:val="00121F1B"/>
    <w:rsid w:val="001223B1"/>
    <w:rsid w:val="00122681"/>
    <w:rsid w:val="00124AC8"/>
    <w:rsid w:val="00125FFC"/>
    <w:rsid w:val="00126BD2"/>
    <w:rsid w:val="0012728A"/>
    <w:rsid w:val="001272B7"/>
    <w:rsid w:val="001301A0"/>
    <w:rsid w:val="00131EB1"/>
    <w:rsid w:val="001325B3"/>
    <w:rsid w:val="00132BF6"/>
    <w:rsid w:val="001330A5"/>
    <w:rsid w:val="00133514"/>
    <w:rsid w:val="00133B8A"/>
    <w:rsid w:val="0013513A"/>
    <w:rsid w:val="00136090"/>
    <w:rsid w:val="001365D6"/>
    <w:rsid w:val="00136C60"/>
    <w:rsid w:val="0013733C"/>
    <w:rsid w:val="00141569"/>
    <w:rsid w:val="00141B76"/>
    <w:rsid w:val="001421BD"/>
    <w:rsid w:val="001421D1"/>
    <w:rsid w:val="00142365"/>
    <w:rsid w:val="00143435"/>
    <w:rsid w:val="001442CF"/>
    <w:rsid w:val="00145E3C"/>
    <w:rsid w:val="00145FA2"/>
    <w:rsid w:val="00146421"/>
    <w:rsid w:val="0014652E"/>
    <w:rsid w:val="00147557"/>
    <w:rsid w:val="00147EEB"/>
    <w:rsid w:val="00150ACF"/>
    <w:rsid w:val="001510D2"/>
    <w:rsid w:val="0015132A"/>
    <w:rsid w:val="00151D7E"/>
    <w:rsid w:val="001529C0"/>
    <w:rsid w:val="0015411E"/>
    <w:rsid w:val="00154231"/>
    <w:rsid w:val="00154677"/>
    <w:rsid w:val="00154722"/>
    <w:rsid w:val="00154953"/>
    <w:rsid w:val="00154F94"/>
    <w:rsid w:val="00155E7F"/>
    <w:rsid w:val="0015629C"/>
    <w:rsid w:val="00157137"/>
    <w:rsid w:val="0015755A"/>
    <w:rsid w:val="00157742"/>
    <w:rsid w:val="0016012F"/>
    <w:rsid w:val="0016037B"/>
    <w:rsid w:val="001617EF"/>
    <w:rsid w:val="001618DB"/>
    <w:rsid w:val="0016193F"/>
    <w:rsid w:val="00161A23"/>
    <w:rsid w:val="0016225F"/>
    <w:rsid w:val="0016232F"/>
    <w:rsid w:val="00162499"/>
    <w:rsid w:val="00162DD9"/>
    <w:rsid w:val="00163D50"/>
    <w:rsid w:val="00164908"/>
    <w:rsid w:val="00166819"/>
    <w:rsid w:val="001675B0"/>
    <w:rsid w:val="00167F61"/>
    <w:rsid w:val="001715AF"/>
    <w:rsid w:val="0017258C"/>
    <w:rsid w:val="00173FEE"/>
    <w:rsid w:val="00174EF7"/>
    <w:rsid w:val="001768C0"/>
    <w:rsid w:val="001809C8"/>
    <w:rsid w:val="00181024"/>
    <w:rsid w:val="00181306"/>
    <w:rsid w:val="0018158A"/>
    <w:rsid w:val="00182636"/>
    <w:rsid w:val="00182D07"/>
    <w:rsid w:val="00182EFF"/>
    <w:rsid w:val="00183E47"/>
    <w:rsid w:val="00183FE5"/>
    <w:rsid w:val="00185BB7"/>
    <w:rsid w:val="00186762"/>
    <w:rsid w:val="00186AA6"/>
    <w:rsid w:val="00186AB5"/>
    <w:rsid w:val="00187509"/>
    <w:rsid w:val="00187B28"/>
    <w:rsid w:val="00187DA3"/>
    <w:rsid w:val="00190863"/>
    <w:rsid w:val="0019108E"/>
    <w:rsid w:val="00193A85"/>
    <w:rsid w:val="0019459B"/>
    <w:rsid w:val="001A10C2"/>
    <w:rsid w:val="001A17B6"/>
    <w:rsid w:val="001A25F1"/>
    <w:rsid w:val="001A31DE"/>
    <w:rsid w:val="001A5126"/>
    <w:rsid w:val="001A5934"/>
    <w:rsid w:val="001A5D91"/>
    <w:rsid w:val="001A6DAA"/>
    <w:rsid w:val="001B186E"/>
    <w:rsid w:val="001B289D"/>
    <w:rsid w:val="001B2F96"/>
    <w:rsid w:val="001B32E1"/>
    <w:rsid w:val="001B3AB0"/>
    <w:rsid w:val="001B3EB5"/>
    <w:rsid w:val="001B4D98"/>
    <w:rsid w:val="001B4F18"/>
    <w:rsid w:val="001B549E"/>
    <w:rsid w:val="001B5C62"/>
    <w:rsid w:val="001B74C5"/>
    <w:rsid w:val="001C00A3"/>
    <w:rsid w:val="001C019D"/>
    <w:rsid w:val="001C0AA4"/>
    <w:rsid w:val="001C12C5"/>
    <w:rsid w:val="001C18B7"/>
    <w:rsid w:val="001C1934"/>
    <w:rsid w:val="001C1BB1"/>
    <w:rsid w:val="001C24E0"/>
    <w:rsid w:val="001C480A"/>
    <w:rsid w:val="001C4D13"/>
    <w:rsid w:val="001C51B0"/>
    <w:rsid w:val="001C51C6"/>
    <w:rsid w:val="001C55BC"/>
    <w:rsid w:val="001C5B6A"/>
    <w:rsid w:val="001C647C"/>
    <w:rsid w:val="001C6566"/>
    <w:rsid w:val="001C6C70"/>
    <w:rsid w:val="001C6D0A"/>
    <w:rsid w:val="001C6FFF"/>
    <w:rsid w:val="001C7132"/>
    <w:rsid w:val="001C76DD"/>
    <w:rsid w:val="001D0BB3"/>
    <w:rsid w:val="001D1B38"/>
    <w:rsid w:val="001D2F17"/>
    <w:rsid w:val="001D47A7"/>
    <w:rsid w:val="001D4CC3"/>
    <w:rsid w:val="001D54A2"/>
    <w:rsid w:val="001D5660"/>
    <w:rsid w:val="001D6228"/>
    <w:rsid w:val="001D7C1C"/>
    <w:rsid w:val="001E03D8"/>
    <w:rsid w:val="001E0FDF"/>
    <w:rsid w:val="001E1C95"/>
    <w:rsid w:val="001E1F48"/>
    <w:rsid w:val="001E3B31"/>
    <w:rsid w:val="001E440E"/>
    <w:rsid w:val="001E55B8"/>
    <w:rsid w:val="001E57E6"/>
    <w:rsid w:val="001E7114"/>
    <w:rsid w:val="001E783F"/>
    <w:rsid w:val="001E79E1"/>
    <w:rsid w:val="001E7A2A"/>
    <w:rsid w:val="001F100B"/>
    <w:rsid w:val="001F4A1E"/>
    <w:rsid w:val="001F56CB"/>
    <w:rsid w:val="001F5A02"/>
    <w:rsid w:val="001F67CF"/>
    <w:rsid w:val="001F723A"/>
    <w:rsid w:val="001F7AFF"/>
    <w:rsid w:val="00200AE4"/>
    <w:rsid w:val="00200FA9"/>
    <w:rsid w:val="0020244D"/>
    <w:rsid w:val="00202BE0"/>
    <w:rsid w:val="00202DB6"/>
    <w:rsid w:val="00203824"/>
    <w:rsid w:val="002043C3"/>
    <w:rsid w:val="002050E2"/>
    <w:rsid w:val="00205448"/>
    <w:rsid w:val="00205BDB"/>
    <w:rsid w:val="00206003"/>
    <w:rsid w:val="0020637C"/>
    <w:rsid w:val="00210742"/>
    <w:rsid w:val="00212C3A"/>
    <w:rsid w:val="00212D60"/>
    <w:rsid w:val="002135B8"/>
    <w:rsid w:val="0021413A"/>
    <w:rsid w:val="002151FA"/>
    <w:rsid w:val="00217BE4"/>
    <w:rsid w:val="00220009"/>
    <w:rsid w:val="0022171F"/>
    <w:rsid w:val="00221A88"/>
    <w:rsid w:val="00221F7F"/>
    <w:rsid w:val="0022210F"/>
    <w:rsid w:val="0022311B"/>
    <w:rsid w:val="00223928"/>
    <w:rsid w:val="00223B71"/>
    <w:rsid w:val="00223BDD"/>
    <w:rsid w:val="00223CBE"/>
    <w:rsid w:val="00224F07"/>
    <w:rsid w:val="00226D9E"/>
    <w:rsid w:val="00226FA9"/>
    <w:rsid w:val="00227627"/>
    <w:rsid w:val="00227D55"/>
    <w:rsid w:val="00227F0E"/>
    <w:rsid w:val="00227F8E"/>
    <w:rsid w:val="00230014"/>
    <w:rsid w:val="0023130D"/>
    <w:rsid w:val="0023278C"/>
    <w:rsid w:val="00233A0B"/>
    <w:rsid w:val="002341E1"/>
    <w:rsid w:val="0023421C"/>
    <w:rsid w:val="00235204"/>
    <w:rsid w:val="002352ED"/>
    <w:rsid w:val="0023647A"/>
    <w:rsid w:val="00236B3B"/>
    <w:rsid w:val="0024081B"/>
    <w:rsid w:val="00241B97"/>
    <w:rsid w:val="00241D3E"/>
    <w:rsid w:val="002434DE"/>
    <w:rsid w:val="002435D6"/>
    <w:rsid w:val="00244012"/>
    <w:rsid w:val="002448B6"/>
    <w:rsid w:val="002449D0"/>
    <w:rsid w:val="002459E3"/>
    <w:rsid w:val="0024666A"/>
    <w:rsid w:val="00246792"/>
    <w:rsid w:val="00250632"/>
    <w:rsid w:val="00250683"/>
    <w:rsid w:val="00251AF4"/>
    <w:rsid w:val="002534E3"/>
    <w:rsid w:val="0025366C"/>
    <w:rsid w:val="00253DFB"/>
    <w:rsid w:val="00254025"/>
    <w:rsid w:val="00254883"/>
    <w:rsid w:val="00255079"/>
    <w:rsid w:val="0025653D"/>
    <w:rsid w:val="002571D0"/>
    <w:rsid w:val="00260FCF"/>
    <w:rsid w:val="002625E7"/>
    <w:rsid w:val="00262A9F"/>
    <w:rsid w:val="00264988"/>
    <w:rsid w:val="00265105"/>
    <w:rsid w:val="00265C70"/>
    <w:rsid w:val="002660BB"/>
    <w:rsid w:val="002663B6"/>
    <w:rsid w:val="002700A4"/>
    <w:rsid w:val="002718FE"/>
    <w:rsid w:val="00271F9D"/>
    <w:rsid w:val="002729DF"/>
    <w:rsid w:val="002734ED"/>
    <w:rsid w:val="002735B2"/>
    <w:rsid w:val="002738A2"/>
    <w:rsid w:val="002739F1"/>
    <w:rsid w:val="00273B30"/>
    <w:rsid w:val="002740A0"/>
    <w:rsid w:val="00275010"/>
    <w:rsid w:val="00276422"/>
    <w:rsid w:val="002767BB"/>
    <w:rsid w:val="002774A2"/>
    <w:rsid w:val="002774C8"/>
    <w:rsid w:val="002804B0"/>
    <w:rsid w:val="00280ACC"/>
    <w:rsid w:val="00281756"/>
    <w:rsid w:val="0028234C"/>
    <w:rsid w:val="0028412E"/>
    <w:rsid w:val="002842A6"/>
    <w:rsid w:val="002843DF"/>
    <w:rsid w:val="002858C3"/>
    <w:rsid w:val="00287419"/>
    <w:rsid w:val="00290082"/>
    <w:rsid w:val="0029090C"/>
    <w:rsid w:val="00291328"/>
    <w:rsid w:val="00292747"/>
    <w:rsid w:val="0029417E"/>
    <w:rsid w:val="00295139"/>
    <w:rsid w:val="00295A07"/>
    <w:rsid w:val="00296B97"/>
    <w:rsid w:val="002973B7"/>
    <w:rsid w:val="002A00D0"/>
    <w:rsid w:val="002A0C8D"/>
    <w:rsid w:val="002A2BF9"/>
    <w:rsid w:val="002A2F8E"/>
    <w:rsid w:val="002A3F18"/>
    <w:rsid w:val="002A574F"/>
    <w:rsid w:val="002A5C98"/>
    <w:rsid w:val="002A6968"/>
    <w:rsid w:val="002A7966"/>
    <w:rsid w:val="002B09F4"/>
    <w:rsid w:val="002B330F"/>
    <w:rsid w:val="002B3B6F"/>
    <w:rsid w:val="002B3C02"/>
    <w:rsid w:val="002B4095"/>
    <w:rsid w:val="002B4B3F"/>
    <w:rsid w:val="002B5270"/>
    <w:rsid w:val="002B6CCA"/>
    <w:rsid w:val="002B7BB9"/>
    <w:rsid w:val="002C0420"/>
    <w:rsid w:val="002C0537"/>
    <w:rsid w:val="002C1B97"/>
    <w:rsid w:val="002C1CF0"/>
    <w:rsid w:val="002C2F31"/>
    <w:rsid w:val="002C3183"/>
    <w:rsid w:val="002C32EF"/>
    <w:rsid w:val="002C3421"/>
    <w:rsid w:val="002C48DA"/>
    <w:rsid w:val="002C5FF2"/>
    <w:rsid w:val="002C637C"/>
    <w:rsid w:val="002C6BF6"/>
    <w:rsid w:val="002C7120"/>
    <w:rsid w:val="002C72E5"/>
    <w:rsid w:val="002C78F8"/>
    <w:rsid w:val="002D21D9"/>
    <w:rsid w:val="002D3598"/>
    <w:rsid w:val="002D37E7"/>
    <w:rsid w:val="002D390D"/>
    <w:rsid w:val="002D39BD"/>
    <w:rsid w:val="002D39E0"/>
    <w:rsid w:val="002D3C35"/>
    <w:rsid w:val="002D4A4D"/>
    <w:rsid w:val="002D5F7C"/>
    <w:rsid w:val="002E0352"/>
    <w:rsid w:val="002E1010"/>
    <w:rsid w:val="002E1528"/>
    <w:rsid w:val="002E3B63"/>
    <w:rsid w:val="002E430E"/>
    <w:rsid w:val="002E4FA4"/>
    <w:rsid w:val="002E664F"/>
    <w:rsid w:val="002E6E65"/>
    <w:rsid w:val="002E7C3D"/>
    <w:rsid w:val="002F021F"/>
    <w:rsid w:val="002F152D"/>
    <w:rsid w:val="002F1AA9"/>
    <w:rsid w:val="002F1B6A"/>
    <w:rsid w:val="002F2592"/>
    <w:rsid w:val="002F2955"/>
    <w:rsid w:val="002F2B7A"/>
    <w:rsid w:val="002F34B8"/>
    <w:rsid w:val="002F3FE3"/>
    <w:rsid w:val="002F41A7"/>
    <w:rsid w:val="002F4394"/>
    <w:rsid w:val="002F4566"/>
    <w:rsid w:val="002F487B"/>
    <w:rsid w:val="002F4CD0"/>
    <w:rsid w:val="002F61C0"/>
    <w:rsid w:val="002F6983"/>
    <w:rsid w:val="00300098"/>
    <w:rsid w:val="00301C2A"/>
    <w:rsid w:val="00303451"/>
    <w:rsid w:val="0030400E"/>
    <w:rsid w:val="003042C6"/>
    <w:rsid w:val="00304903"/>
    <w:rsid w:val="00305060"/>
    <w:rsid w:val="00306082"/>
    <w:rsid w:val="003061B5"/>
    <w:rsid w:val="00306673"/>
    <w:rsid w:val="00307A78"/>
    <w:rsid w:val="003107E2"/>
    <w:rsid w:val="00312386"/>
    <w:rsid w:val="00312B86"/>
    <w:rsid w:val="0031368E"/>
    <w:rsid w:val="003167F5"/>
    <w:rsid w:val="00316FC2"/>
    <w:rsid w:val="00317671"/>
    <w:rsid w:val="00320B9C"/>
    <w:rsid w:val="00321730"/>
    <w:rsid w:val="00321CBF"/>
    <w:rsid w:val="00323197"/>
    <w:rsid w:val="00323BBC"/>
    <w:rsid w:val="0032620D"/>
    <w:rsid w:val="003279D3"/>
    <w:rsid w:val="0033179D"/>
    <w:rsid w:val="00331E3A"/>
    <w:rsid w:val="0033363A"/>
    <w:rsid w:val="00333B6E"/>
    <w:rsid w:val="003341F3"/>
    <w:rsid w:val="00335F9F"/>
    <w:rsid w:val="003369BE"/>
    <w:rsid w:val="003372F4"/>
    <w:rsid w:val="0034146D"/>
    <w:rsid w:val="00341C08"/>
    <w:rsid w:val="00342E76"/>
    <w:rsid w:val="00343E70"/>
    <w:rsid w:val="0034470F"/>
    <w:rsid w:val="0034475E"/>
    <w:rsid w:val="00344D16"/>
    <w:rsid w:val="003450F6"/>
    <w:rsid w:val="00346935"/>
    <w:rsid w:val="00346BE2"/>
    <w:rsid w:val="00347F59"/>
    <w:rsid w:val="003503A1"/>
    <w:rsid w:val="00351B2E"/>
    <w:rsid w:val="00351C2E"/>
    <w:rsid w:val="003527C3"/>
    <w:rsid w:val="0035563F"/>
    <w:rsid w:val="0035587F"/>
    <w:rsid w:val="00355ED5"/>
    <w:rsid w:val="00356A4C"/>
    <w:rsid w:val="00357648"/>
    <w:rsid w:val="003576EA"/>
    <w:rsid w:val="00360203"/>
    <w:rsid w:val="00360256"/>
    <w:rsid w:val="003603CB"/>
    <w:rsid w:val="00360ACD"/>
    <w:rsid w:val="00360FD3"/>
    <w:rsid w:val="003611D5"/>
    <w:rsid w:val="00361FF7"/>
    <w:rsid w:val="00362CB7"/>
    <w:rsid w:val="0036426D"/>
    <w:rsid w:val="00364553"/>
    <w:rsid w:val="0036457B"/>
    <w:rsid w:val="00364CB6"/>
    <w:rsid w:val="003662E4"/>
    <w:rsid w:val="00366F36"/>
    <w:rsid w:val="00367642"/>
    <w:rsid w:val="00371487"/>
    <w:rsid w:val="00372541"/>
    <w:rsid w:val="00373861"/>
    <w:rsid w:val="00374496"/>
    <w:rsid w:val="00374D05"/>
    <w:rsid w:val="0037562E"/>
    <w:rsid w:val="00375C4D"/>
    <w:rsid w:val="00380708"/>
    <w:rsid w:val="00381918"/>
    <w:rsid w:val="00381F72"/>
    <w:rsid w:val="00383293"/>
    <w:rsid w:val="00383CC0"/>
    <w:rsid w:val="00384B87"/>
    <w:rsid w:val="00384FE4"/>
    <w:rsid w:val="003853DB"/>
    <w:rsid w:val="00385EE2"/>
    <w:rsid w:val="00386132"/>
    <w:rsid w:val="003865ED"/>
    <w:rsid w:val="00386F6F"/>
    <w:rsid w:val="00387AEF"/>
    <w:rsid w:val="0039326B"/>
    <w:rsid w:val="0039336F"/>
    <w:rsid w:val="00393592"/>
    <w:rsid w:val="00393FE3"/>
    <w:rsid w:val="00394730"/>
    <w:rsid w:val="00394BB4"/>
    <w:rsid w:val="00395726"/>
    <w:rsid w:val="00395C33"/>
    <w:rsid w:val="003964E0"/>
    <w:rsid w:val="003967E1"/>
    <w:rsid w:val="0039742F"/>
    <w:rsid w:val="003A26F3"/>
    <w:rsid w:val="003A2B77"/>
    <w:rsid w:val="003A4263"/>
    <w:rsid w:val="003A4323"/>
    <w:rsid w:val="003A4E85"/>
    <w:rsid w:val="003A550C"/>
    <w:rsid w:val="003A5AC8"/>
    <w:rsid w:val="003A6CC5"/>
    <w:rsid w:val="003A6F09"/>
    <w:rsid w:val="003A7076"/>
    <w:rsid w:val="003A71A5"/>
    <w:rsid w:val="003A761B"/>
    <w:rsid w:val="003A7CA7"/>
    <w:rsid w:val="003B0A75"/>
    <w:rsid w:val="003B3DF4"/>
    <w:rsid w:val="003B40AA"/>
    <w:rsid w:val="003B47FD"/>
    <w:rsid w:val="003B5781"/>
    <w:rsid w:val="003B6732"/>
    <w:rsid w:val="003B6D12"/>
    <w:rsid w:val="003B70E8"/>
    <w:rsid w:val="003B7764"/>
    <w:rsid w:val="003C037C"/>
    <w:rsid w:val="003C128F"/>
    <w:rsid w:val="003C12C1"/>
    <w:rsid w:val="003C1B56"/>
    <w:rsid w:val="003C2299"/>
    <w:rsid w:val="003C2C9C"/>
    <w:rsid w:val="003C3B72"/>
    <w:rsid w:val="003C500C"/>
    <w:rsid w:val="003C56DE"/>
    <w:rsid w:val="003C750C"/>
    <w:rsid w:val="003C771D"/>
    <w:rsid w:val="003C77DA"/>
    <w:rsid w:val="003D044E"/>
    <w:rsid w:val="003D23CD"/>
    <w:rsid w:val="003D2775"/>
    <w:rsid w:val="003D3BF6"/>
    <w:rsid w:val="003D5D59"/>
    <w:rsid w:val="003D5E5F"/>
    <w:rsid w:val="003D6A48"/>
    <w:rsid w:val="003D6D3F"/>
    <w:rsid w:val="003D6FBD"/>
    <w:rsid w:val="003D7035"/>
    <w:rsid w:val="003D74EE"/>
    <w:rsid w:val="003D7560"/>
    <w:rsid w:val="003D79DF"/>
    <w:rsid w:val="003E0433"/>
    <w:rsid w:val="003E1A6E"/>
    <w:rsid w:val="003E1C19"/>
    <w:rsid w:val="003E1C89"/>
    <w:rsid w:val="003E3438"/>
    <w:rsid w:val="003E3796"/>
    <w:rsid w:val="003E3888"/>
    <w:rsid w:val="003E3A81"/>
    <w:rsid w:val="003E3BFE"/>
    <w:rsid w:val="003E4005"/>
    <w:rsid w:val="003E599E"/>
    <w:rsid w:val="003E6A1F"/>
    <w:rsid w:val="003E75F8"/>
    <w:rsid w:val="003E7607"/>
    <w:rsid w:val="003E790F"/>
    <w:rsid w:val="003E7ECD"/>
    <w:rsid w:val="003E7F59"/>
    <w:rsid w:val="003E7FF1"/>
    <w:rsid w:val="003F0075"/>
    <w:rsid w:val="003F02F9"/>
    <w:rsid w:val="003F18FA"/>
    <w:rsid w:val="003F1F08"/>
    <w:rsid w:val="003F2DDE"/>
    <w:rsid w:val="003F2ED2"/>
    <w:rsid w:val="003F33C9"/>
    <w:rsid w:val="003F346F"/>
    <w:rsid w:val="003F4E85"/>
    <w:rsid w:val="003F5C80"/>
    <w:rsid w:val="003F63E5"/>
    <w:rsid w:val="004017F3"/>
    <w:rsid w:val="00401B0E"/>
    <w:rsid w:val="00401C30"/>
    <w:rsid w:val="00401FFE"/>
    <w:rsid w:val="00402EFC"/>
    <w:rsid w:val="004056B6"/>
    <w:rsid w:val="0041081F"/>
    <w:rsid w:val="00411D76"/>
    <w:rsid w:val="00412570"/>
    <w:rsid w:val="0041393B"/>
    <w:rsid w:val="00414EBC"/>
    <w:rsid w:val="00415605"/>
    <w:rsid w:val="004170AF"/>
    <w:rsid w:val="00420003"/>
    <w:rsid w:val="00420914"/>
    <w:rsid w:val="00421B5D"/>
    <w:rsid w:val="00421CE1"/>
    <w:rsid w:val="00424370"/>
    <w:rsid w:val="00424422"/>
    <w:rsid w:val="004257EF"/>
    <w:rsid w:val="004259FB"/>
    <w:rsid w:val="004266C7"/>
    <w:rsid w:val="0042683F"/>
    <w:rsid w:val="00426DD0"/>
    <w:rsid w:val="00427B3D"/>
    <w:rsid w:val="004303AA"/>
    <w:rsid w:val="00431561"/>
    <w:rsid w:val="00433241"/>
    <w:rsid w:val="0043364C"/>
    <w:rsid w:val="00433DF3"/>
    <w:rsid w:val="0043408D"/>
    <w:rsid w:val="004349A0"/>
    <w:rsid w:val="00434C02"/>
    <w:rsid w:val="004369A0"/>
    <w:rsid w:val="00436A4D"/>
    <w:rsid w:val="00437610"/>
    <w:rsid w:val="00440286"/>
    <w:rsid w:val="00441678"/>
    <w:rsid w:val="004418ED"/>
    <w:rsid w:val="004421B0"/>
    <w:rsid w:val="00442691"/>
    <w:rsid w:val="0044347D"/>
    <w:rsid w:val="0044355E"/>
    <w:rsid w:val="00443AA8"/>
    <w:rsid w:val="00443FB4"/>
    <w:rsid w:val="00444327"/>
    <w:rsid w:val="004451B4"/>
    <w:rsid w:val="004458CE"/>
    <w:rsid w:val="00447A64"/>
    <w:rsid w:val="00453A15"/>
    <w:rsid w:val="00453F1D"/>
    <w:rsid w:val="004553FE"/>
    <w:rsid w:val="00456193"/>
    <w:rsid w:val="0045662D"/>
    <w:rsid w:val="0045743B"/>
    <w:rsid w:val="00457EA8"/>
    <w:rsid w:val="00460BEA"/>
    <w:rsid w:val="004615F2"/>
    <w:rsid w:val="0046329D"/>
    <w:rsid w:val="00464980"/>
    <w:rsid w:val="004649B2"/>
    <w:rsid w:val="00466582"/>
    <w:rsid w:val="00467794"/>
    <w:rsid w:val="0046780D"/>
    <w:rsid w:val="00470224"/>
    <w:rsid w:val="00470CDB"/>
    <w:rsid w:val="0047213C"/>
    <w:rsid w:val="0047227B"/>
    <w:rsid w:val="00475D67"/>
    <w:rsid w:val="004769A7"/>
    <w:rsid w:val="00477FD1"/>
    <w:rsid w:val="00480484"/>
    <w:rsid w:val="00481705"/>
    <w:rsid w:val="00481A20"/>
    <w:rsid w:val="00482E64"/>
    <w:rsid w:val="004832CC"/>
    <w:rsid w:val="00484C34"/>
    <w:rsid w:val="004878AA"/>
    <w:rsid w:val="00487DFD"/>
    <w:rsid w:val="0049440F"/>
    <w:rsid w:val="004948B7"/>
    <w:rsid w:val="00494F44"/>
    <w:rsid w:val="00495690"/>
    <w:rsid w:val="004959E6"/>
    <w:rsid w:val="00495DD6"/>
    <w:rsid w:val="0049626B"/>
    <w:rsid w:val="0049679B"/>
    <w:rsid w:val="00496991"/>
    <w:rsid w:val="00497082"/>
    <w:rsid w:val="004A12DD"/>
    <w:rsid w:val="004A179F"/>
    <w:rsid w:val="004A1CBD"/>
    <w:rsid w:val="004A2ECA"/>
    <w:rsid w:val="004A582B"/>
    <w:rsid w:val="004A6C3F"/>
    <w:rsid w:val="004A7512"/>
    <w:rsid w:val="004B0A8F"/>
    <w:rsid w:val="004B0B23"/>
    <w:rsid w:val="004B174E"/>
    <w:rsid w:val="004B23BF"/>
    <w:rsid w:val="004B40C0"/>
    <w:rsid w:val="004B40D7"/>
    <w:rsid w:val="004B4FEB"/>
    <w:rsid w:val="004B5071"/>
    <w:rsid w:val="004B544F"/>
    <w:rsid w:val="004B5C25"/>
    <w:rsid w:val="004B61B7"/>
    <w:rsid w:val="004B6859"/>
    <w:rsid w:val="004B6D9D"/>
    <w:rsid w:val="004B7AF9"/>
    <w:rsid w:val="004C1D5C"/>
    <w:rsid w:val="004C1D86"/>
    <w:rsid w:val="004C252A"/>
    <w:rsid w:val="004C2A28"/>
    <w:rsid w:val="004C2CA7"/>
    <w:rsid w:val="004C4083"/>
    <w:rsid w:val="004C4720"/>
    <w:rsid w:val="004C4902"/>
    <w:rsid w:val="004C5005"/>
    <w:rsid w:val="004C60F4"/>
    <w:rsid w:val="004C644A"/>
    <w:rsid w:val="004C75F6"/>
    <w:rsid w:val="004C7EC9"/>
    <w:rsid w:val="004D05CC"/>
    <w:rsid w:val="004D1746"/>
    <w:rsid w:val="004D1FD7"/>
    <w:rsid w:val="004D3E2D"/>
    <w:rsid w:val="004D459D"/>
    <w:rsid w:val="004D4725"/>
    <w:rsid w:val="004D5EEC"/>
    <w:rsid w:val="004D6A07"/>
    <w:rsid w:val="004D794E"/>
    <w:rsid w:val="004E1058"/>
    <w:rsid w:val="004E1198"/>
    <w:rsid w:val="004E280D"/>
    <w:rsid w:val="004E3004"/>
    <w:rsid w:val="004E347A"/>
    <w:rsid w:val="004E35A6"/>
    <w:rsid w:val="004E397F"/>
    <w:rsid w:val="004E4A7F"/>
    <w:rsid w:val="004E52F4"/>
    <w:rsid w:val="004E54F5"/>
    <w:rsid w:val="004E5FF6"/>
    <w:rsid w:val="004E612A"/>
    <w:rsid w:val="004E612D"/>
    <w:rsid w:val="004E7CFD"/>
    <w:rsid w:val="004F1EE2"/>
    <w:rsid w:val="004F2957"/>
    <w:rsid w:val="004F360A"/>
    <w:rsid w:val="004F386E"/>
    <w:rsid w:val="004F3B36"/>
    <w:rsid w:val="004F50E9"/>
    <w:rsid w:val="004F5393"/>
    <w:rsid w:val="004F56D3"/>
    <w:rsid w:val="004F76B4"/>
    <w:rsid w:val="004F7928"/>
    <w:rsid w:val="004F7DC4"/>
    <w:rsid w:val="00500B8A"/>
    <w:rsid w:val="005011CE"/>
    <w:rsid w:val="005017B8"/>
    <w:rsid w:val="0050365A"/>
    <w:rsid w:val="005043CD"/>
    <w:rsid w:val="00504420"/>
    <w:rsid w:val="00507E27"/>
    <w:rsid w:val="005107C7"/>
    <w:rsid w:val="00513D21"/>
    <w:rsid w:val="00513EFF"/>
    <w:rsid w:val="0051595B"/>
    <w:rsid w:val="00515A6E"/>
    <w:rsid w:val="0051700F"/>
    <w:rsid w:val="00517E82"/>
    <w:rsid w:val="00517FDB"/>
    <w:rsid w:val="00520381"/>
    <w:rsid w:val="00520F2E"/>
    <w:rsid w:val="00521156"/>
    <w:rsid w:val="00521B8D"/>
    <w:rsid w:val="00522095"/>
    <w:rsid w:val="00522586"/>
    <w:rsid w:val="00523932"/>
    <w:rsid w:val="00523C08"/>
    <w:rsid w:val="00525083"/>
    <w:rsid w:val="00525100"/>
    <w:rsid w:val="005254DA"/>
    <w:rsid w:val="00526406"/>
    <w:rsid w:val="005265B0"/>
    <w:rsid w:val="005268B9"/>
    <w:rsid w:val="00530955"/>
    <w:rsid w:val="00530B63"/>
    <w:rsid w:val="0053251E"/>
    <w:rsid w:val="0053262F"/>
    <w:rsid w:val="00532D21"/>
    <w:rsid w:val="00534D9C"/>
    <w:rsid w:val="00535F3E"/>
    <w:rsid w:val="00536332"/>
    <w:rsid w:val="00536811"/>
    <w:rsid w:val="00536E1A"/>
    <w:rsid w:val="00540B66"/>
    <w:rsid w:val="0054250B"/>
    <w:rsid w:val="0054278F"/>
    <w:rsid w:val="00542DDD"/>
    <w:rsid w:val="0054346D"/>
    <w:rsid w:val="00543A7E"/>
    <w:rsid w:val="00543BA8"/>
    <w:rsid w:val="00544B10"/>
    <w:rsid w:val="00544B47"/>
    <w:rsid w:val="00544BEC"/>
    <w:rsid w:val="00544CDF"/>
    <w:rsid w:val="0054550A"/>
    <w:rsid w:val="005455E0"/>
    <w:rsid w:val="00546637"/>
    <w:rsid w:val="00546AE6"/>
    <w:rsid w:val="00547518"/>
    <w:rsid w:val="00547A60"/>
    <w:rsid w:val="00547B01"/>
    <w:rsid w:val="00547BEE"/>
    <w:rsid w:val="00547CE0"/>
    <w:rsid w:val="00551C8E"/>
    <w:rsid w:val="00555E1D"/>
    <w:rsid w:val="00556B68"/>
    <w:rsid w:val="00556CAA"/>
    <w:rsid w:val="005571E3"/>
    <w:rsid w:val="005600A0"/>
    <w:rsid w:val="00561AD5"/>
    <w:rsid w:val="00562189"/>
    <w:rsid w:val="00562FDC"/>
    <w:rsid w:val="00564FC7"/>
    <w:rsid w:val="0056574C"/>
    <w:rsid w:val="005658DA"/>
    <w:rsid w:val="00566046"/>
    <w:rsid w:val="005665FC"/>
    <w:rsid w:val="00567320"/>
    <w:rsid w:val="00570F85"/>
    <w:rsid w:val="005729BC"/>
    <w:rsid w:val="00573FD8"/>
    <w:rsid w:val="0057454C"/>
    <w:rsid w:val="00574965"/>
    <w:rsid w:val="0057531A"/>
    <w:rsid w:val="00576503"/>
    <w:rsid w:val="005771DA"/>
    <w:rsid w:val="0058078A"/>
    <w:rsid w:val="00580A83"/>
    <w:rsid w:val="00581249"/>
    <w:rsid w:val="0058167B"/>
    <w:rsid w:val="00581828"/>
    <w:rsid w:val="00581BCA"/>
    <w:rsid w:val="00584552"/>
    <w:rsid w:val="00584EF9"/>
    <w:rsid w:val="005868E3"/>
    <w:rsid w:val="00587482"/>
    <w:rsid w:val="00587BC3"/>
    <w:rsid w:val="0059025A"/>
    <w:rsid w:val="00591D17"/>
    <w:rsid w:val="005931DA"/>
    <w:rsid w:val="005937B8"/>
    <w:rsid w:val="00594013"/>
    <w:rsid w:val="00594358"/>
    <w:rsid w:val="0059584D"/>
    <w:rsid w:val="00596601"/>
    <w:rsid w:val="00597266"/>
    <w:rsid w:val="005A0512"/>
    <w:rsid w:val="005A173A"/>
    <w:rsid w:val="005A1D9F"/>
    <w:rsid w:val="005A3491"/>
    <w:rsid w:val="005A37EE"/>
    <w:rsid w:val="005A3E72"/>
    <w:rsid w:val="005A45AD"/>
    <w:rsid w:val="005A46D8"/>
    <w:rsid w:val="005A4BC8"/>
    <w:rsid w:val="005A5156"/>
    <w:rsid w:val="005A5FB6"/>
    <w:rsid w:val="005A7848"/>
    <w:rsid w:val="005A7B93"/>
    <w:rsid w:val="005B0228"/>
    <w:rsid w:val="005B0E6B"/>
    <w:rsid w:val="005B106B"/>
    <w:rsid w:val="005B1517"/>
    <w:rsid w:val="005B18D7"/>
    <w:rsid w:val="005B452B"/>
    <w:rsid w:val="005B53C4"/>
    <w:rsid w:val="005B57A7"/>
    <w:rsid w:val="005B66E8"/>
    <w:rsid w:val="005B7106"/>
    <w:rsid w:val="005C1FBC"/>
    <w:rsid w:val="005C21D7"/>
    <w:rsid w:val="005C3AB8"/>
    <w:rsid w:val="005C41FE"/>
    <w:rsid w:val="005C4212"/>
    <w:rsid w:val="005C52C5"/>
    <w:rsid w:val="005C68C1"/>
    <w:rsid w:val="005C74FD"/>
    <w:rsid w:val="005C771D"/>
    <w:rsid w:val="005D11B6"/>
    <w:rsid w:val="005D1A2F"/>
    <w:rsid w:val="005D20D5"/>
    <w:rsid w:val="005D2ED9"/>
    <w:rsid w:val="005D3385"/>
    <w:rsid w:val="005D39D0"/>
    <w:rsid w:val="005D3D94"/>
    <w:rsid w:val="005D5802"/>
    <w:rsid w:val="005D59BD"/>
    <w:rsid w:val="005D5F0A"/>
    <w:rsid w:val="005D6405"/>
    <w:rsid w:val="005D654E"/>
    <w:rsid w:val="005D67A7"/>
    <w:rsid w:val="005D7238"/>
    <w:rsid w:val="005D730E"/>
    <w:rsid w:val="005D7C9A"/>
    <w:rsid w:val="005D7E21"/>
    <w:rsid w:val="005D7F05"/>
    <w:rsid w:val="005E0F9E"/>
    <w:rsid w:val="005E15D7"/>
    <w:rsid w:val="005E1D29"/>
    <w:rsid w:val="005E2A6E"/>
    <w:rsid w:val="005E2A7B"/>
    <w:rsid w:val="005E3E6D"/>
    <w:rsid w:val="005E44AD"/>
    <w:rsid w:val="005E5D60"/>
    <w:rsid w:val="005E69E1"/>
    <w:rsid w:val="005E708A"/>
    <w:rsid w:val="005E7DD0"/>
    <w:rsid w:val="005E7E9E"/>
    <w:rsid w:val="005F1813"/>
    <w:rsid w:val="005F19E5"/>
    <w:rsid w:val="005F2111"/>
    <w:rsid w:val="005F2DDB"/>
    <w:rsid w:val="005F3E05"/>
    <w:rsid w:val="005F48C9"/>
    <w:rsid w:val="005F49F9"/>
    <w:rsid w:val="005F4E1B"/>
    <w:rsid w:val="005F4FC7"/>
    <w:rsid w:val="005F5874"/>
    <w:rsid w:val="005F624E"/>
    <w:rsid w:val="005F6401"/>
    <w:rsid w:val="005F6891"/>
    <w:rsid w:val="00601B06"/>
    <w:rsid w:val="00601B5A"/>
    <w:rsid w:val="0060280D"/>
    <w:rsid w:val="0060282F"/>
    <w:rsid w:val="00603818"/>
    <w:rsid w:val="006040DE"/>
    <w:rsid w:val="006061A5"/>
    <w:rsid w:val="006077FC"/>
    <w:rsid w:val="006078AC"/>
    <w:rsid w:val="00610035"/>
    <w:rsid w:val="006102B1"/>
    <w:rsid w:val="0061031A"/>
    <w:rsid w:val="00611506"/>
    <w:rsid w:val="00612380"/>
    <w:rsid w:val="006139FF"/>
    <w:rsid w:val="0061409F"/>
    <w:rsid w:val="00614AA8"/>
    <w:rsid w:val="006213D9"/>
    <w:rsid w:val="0062204D"/>
    <w:rsid w:val="006224E1"/>
    <w:rsid w:val="006229FD"/>
    <w:rsid w:val="00623828"/>
    <w:rsid w:val="00623C52"/>
    <w:rsid w:val="00624170"/>
    <w:rsid w:val="00624341"/>
    <w:rsid w:val="00626287"/>
    <w:rsid w:val="00626682"/>
    <w:rsid w:val="00626B4E"/>
    <w:rsid w:val="00626D88"/>
    <w:rsid w:val="0062725A"/>
    <w:rsid w:val="00631AFA"/>
    <w:rsid w:val="006325B9"/>
    <w:rsid w:val="006327EC"/>
    <w:rsid w:val="00633E3E"/>
    <w:rsid w:val="006341E4"/>
    <w:rsid w:val="0063448E"/>
    <w:rsid w:val="00634DD8"/>
    <w:rsid w:val="006354C2"/>
    <w:rsid w:val="00635CF9"/>
    <w:rsid w:val="00635FDD"/>
    <w:rsid w:val="006379C7"/>
    <w:rsid w:val="00640BDE"/>
    <w:rsid w:val="006416AA"/>
    <w:rsid w:val="00641F4A"/>
    <w:rsid w:val="00643419"/>
    <w:rsid w:val="0064492F"/>
    <w:rsid w:val="0064509A"/>
    <w:rsid w:val="00647B5C"/>
    <w:rsid w:val="00650A12"/>
    <w:rsid w:val="00651B41"/>
    <w:rsid w:val="00652154"/>
    <w:rsid w:val="006523D6"/>
    <w:rsid w:val="00653298"/>
    <w:rsid w:val="00653BE5"/>
    <w:rsid w:val="0065425C"/>
    <w:rsid w:val="00654C94"/>
    <w:rsid w:val="00655C2F"/>
    <w:rsid w:val="00660FE9"/>
    <w:rsid w:val="00660FFC"/>
    <w:rsid w:val="00661A25"/>
    <w:rsid w:val="00662FC5"/>
    <w:rsid w:val="00665222"/>
    <w:rsid w:val="0066531D"/>
    <w:rsid w:val="00666176"/>
    <w:rsid w:val="00667F52"/>
    <w:rsid w:val="00670429"/>
    <w:rsid w:val="0067065A"/>
    <w:rsid w:val="00670710"/>
    <w:rsid w:val="006718BD"/>
    <w:rsid w:val="00671DE8"/>
    <w:rsid w:val="00672C94"/>
    <w:rsid w:val="00674B1B"/>
    <w:rsid w:val="00674D7E"/>
    <w:rsid w:val="00675C8A"/>
    <w:rsid w:val="00680298"/>
    <w:rsid w:val="006807F8"/>
    <w:rsid w:val="00680C64"/>
    <w:rsid w:val="00681B7C"/>
    <w:rsid w:val="00681D60"/>
    <w:rsid w:val="00683E57"/>
    <w:rsid w:val="00683EC2"/>
    <w:rsid w:val="006857A7"/>
    <w:rsid w:val="00685C3E"/>
    <w:rsid w:val="00685E54"/>
    <w:rsid w:val="0068616E"/>
    <w:rsid w:val="00687259"/>
    <w:rsid w:val="00687271"/>
    <w:rsid w:val="0069269F"/>
    <w:rsid w:val="00692E16"/>
    <w:rsid w:val="00694460"/>
    <w:rsid w:val="006956B7"/>
    <w:rsid w:val="006960BE"/>
    <w:rsid w:val="00696350"/>
    <w:rsid w:val="0069636D"/>
    <w:rsid w:val="00697013"/>
    <w:rsid w:val="006A019B"/>
    <w:rsid w:val="006A0610"/>
    <w:rsid w:val="006A24F1"/>
    <w:rsid w:val="006A2531"/>
    <w:rsid w:val="006A3F95"/>
    <w:rsid w:val="006A4188"/>
    <w:rsid w:val="006A41E3"/>
    <w:rsid w:val="006A5175"/>
    <w:rsid w:val="006A54E0"/>
    <w:rsid w:val="006A5B8B"/>
    <w:rsid w:val="006A7095"/>
    <w:rsid w:val="006A717A"/>
    <w:rsid w:val="006A7700"/>
    <w:rsid w:val="006A7E4B"/>
    <w:rsid w:val="006A7F8A"/>
    <w:rsid w:val="006B0077"/>
    <w:rsid w:val="006B0FF9"/>
    <w:rsid w:val="006B2390"/>
    <w:rsid w:val="006B2813"/>
    <w:rsid w:val="006B2D15"/>
    <w:rsid w:val="006B4396"/>
    <w:rsid w:val="006B481B"/>
    <w:rsid w:val="006B5494"/>
    <w:rsid w:val="006B54EC"/>
    <w:rsid w:val="006B60DB"/>
    <w:rsid w:val="006B675C"/>
    <w:rsid w:val="006C042D"/>
    <w:rsid w:val="006C41E3"/>
    <w:rsid w:val="006C465D"/>
    <w:rsid w:val="006C48F0"/>
    <w:rsid w:val="006C5797"/>
    <w:rsid w:val="006C6B12"/>
    <w:rsid w:val="006C7324"/>
    <w:rsid w:val="006D075D"/>
    <w:rsid w:val="006D19B6"/>
    <w:rsid w:val="006D1CDD"/>
    <w:rsid w:val="006D3D88"/>
    <w:rsid w:val="006D4959"/>
    <w:rsid w:val="006D664D"/>
    <w:rsid w:val="006D7CD0"/>
    <w:rsid w:val="006E0264"/>
    <w:rsid w:val="006E156A"/>
    <w:rsid w:val="006E1574"/>
    <w:rsid w:val="006E1800"/>
    <w:rsid w:val="006E1A5F"/>
    <w:rsid w:val="006E1F75"/>
    <w:rsid w:val="006E2188"/>
    <w:rsid w:val="006E2371"/>
    <w:rsid w:val="006E276B"/>
    <w:rsid w:val="006E2A37"/>
    <w:rsid w:val="006E2A4A"/>
    <w:rsid w:val="006E3868"/>
    <w:rsid w:val="006E3898"/>
    <w:rsid w:val="006E3B79"/>
    <w:rsid w:val="006E597D"/>
    <w:rsid w:val="006E76D0"/>
    <w:rsid w:val="006E793D"/>
    <w:rsid w:val="006F25D9"/>
    <w:rsid w:val="006F2BC8"/>
    <w:rsid w:val="006F682C"/>
    <w:rsid w:val="006F7856"/>
    <w:rsid w:val="006F786A"/>
    <w:rsid w:val="006F786D"/>
    <w:rsid w:val="006F795E"/>
    <w:rsid w:val="00700003"/>
    <w:rsid w:val="007010D6"/>
    <w:rsid w:val="00701B7C"/>
    <w:rsid w:val="0070252A"/>
    <w:rsid w:val="007031E7"/>
    <w:rsid w:val="007035AF"/>
    <w:rsid w:val="00704FEC"/>
    <w:rsid w:val="007059B2"/>
    <w:rsid w:val="007065E4"/>
    <w:rsid w:val="00707C86"/>
    <w:rsid w:val="00707CCD"/>
    <w:rsid w:val="007102A8"/>
    <w:rsid w:val="0071166A"/>
    <w:rsid w:val="007123C7"/>
    <w:rsid w:val="00713643"/>
    <w:rsid w:val="0071410B"/>
    <w:rsid w:val="0071631D"/>
    <w:rsid w:val="007166AF"/>
    <w:rsid w:val="00716987"/>
    <w:rsid w:val="00716C66"/>
    <w:rsid w:val="007176E1"/>
    <w:rsid w:val="0071776E"/>
    <w:rsid w:val="0072123C"/>
    <w:rsid w:val="007212A4"/>
    <w:rsid w:val="00721BE0"/>
    <w:rsid w:val="00721F25"/>
    <w:rsid w:val="00722002"/>
    <w:rsid w:val="00722696"/>
    <w:rsid w:val="0072457F"/>
    <w:rsid w:val="00725A2F"/>
    <w:rsid w:val="00726002"/>
    <w:rsid w:val="0072783E"/>
    <w:rsid w:val="00730A6C"/>
    <w:rsid w:val="00731AD8"/>
    <w:rsid w:val="00731FDB"/>
    <w:rsid w:val="00732350"/>
    <w:rsid w:val="00732C7A"/>
    <w:rsid w:val="00733099"/>
    <w:rsid w:val="00734FEE"/>
    <w:rsid w:val="00737797"/>
    <w:rsid w:val="007377E3"/>
    <w:rsid w:val="00737BCA"/>
    <w:rsid w:val="007404C5"/>
    <w:rsid w:val="00740551"/>
    <w:rsid w:val="00740629"/>
    <w:rsid w:val="00741F75"/>
    <w:rsid w:val="007421C8"/>
    <w:rsid w:val="00742282"/>
    <w:rsid w:val="0074228A"/>
    <w:rsid w:val="0074295F"/>
    <w:rsid w:val="00742D59"/>
    <w:rsid w:val="00744046"/>
    <w:rsid w:val="007441AD"/>
    <w:rsid w:val="00745505"/>
    <w:rsid w:val="00745AD9"/>
    <w:rsid w:val="0074626F"/>
    <w:rsid w:val="007468E6"/>
    <w:rsid w:val="00747384"/>
    <w:rsid w:val="00750672"/>
    <w:rsid w:val="007518C3"/>
    <w:rsid w:val="00751B5B"/>
    <w:rsid w:val="00751E8F"/>
    <w:rsid w:val="007527B5"/>
    <w:rsid w:val="00753ECB"/>
    <w:rsid w:val="0075421A"/>
    <w:rsid w:val="007548C0"/>
    <w:rsid w:val="00754A32"/>
    <w:rsid w:val="00754CDB"/>
    <w:rsid w:val="00756006"/>
    <w:rsid w:val="00756F3E"/>
    <w:rsid w:val="007627F8"/>
    <w:rsid w:val="00763BB2"/>
    <w:rsid w:val="00764CD9"/>
    <w:rsid w:val="007651EE"/>
    <w:rsid w:val="007660BB"/>
    <w:rsid w:val="00766297"/>
    <w:rsid w:val="00766C1B"/>
    <w:rsid w:val="00766EA5"/>
    <w:rsid w:val="007670B2"/>
    <w:rsid w:val="00767F65"/>
    <w:rsid w:val="00770425"/>
    <w:rsid w:val="007711BD"/>
    <w:rsid w:val="00772091"/>
    <w:rsid w:val="00772D93"/>
    <w:rsid w:val="007732BE"/>
    <w:rsid w:val="0077346E"/>
    <w:rsid w:val="00773EBC"/>
    <w:rsid w:val="00773FF5"/>
    <w:rsid w:val="00774706"/>
    <w:rsid w:val="00777121"/>
    <w:rsid w:val="00780148"/>
    <w:rsid w:val="00781192"/>
    <w:rsid w:val="007820D3"/>
    <w:rsid w:val="00782117"/>
    <w:rsid w:val="00782B77"/>
    <w:rsid w:val="00782C2B"/>
    <w:rsid w:val="00784318"/>
    <w:rsid w:val="007847AE"/>
    <w:rsid w:val="00785187"/>
    <w:rsid w:val="007866D9"/>
    <w:rsid w:val="00786F1F"/>
    <w:rsid w:val="00790BE5"/>
    <w:rsid w:val="007917CC"/>
    <w:rsid w:val="007920CE"/>
    <w:rsid w:val="007922B3"/>
    <w:rsid w:val="00792651"/>
    <w:rsid w:val="007926FB"/>
    <w:rsid w:val="00792E2E"/>
    <w:rsid w:val="00792F87"/>
    <w:rsid w:val="00793406"/>
    <w:rsid w:val="00793490"/>
    <w:rsid w:val="007942E8"/>
    <w:rsid w:val="0079679E"/>
    <w:rsid w:val="00796E01"/>
    <w:rsid w:val="007976E9"/>
    <w:rsid w:val="00797F59"/>
    <w:rsid w:val="007A009A"/>
    <w:rsid w:val="007A0640"/>
    <w:rsid w:val="007A3162"/>
    <w:rsid w:val="007A4534"/>
    <w:rsid w:val="007A536B"/>
    <w:rsid w:val="007B029E"/>
    <w:rsid w:val="007B0379"/>
    <w:rsid w:val="007B254C"/>
    <w:rsid w:val="007B27D1"/>
    <w:rsid w:val="007B31C5"/>
    <w:rsid w:val="007B38AB"/>
    <w:rsid w:val="007B4B52"/>
    <w:rsid w:val="007B501F"/>
    <w:rsid w:val="007B5128"/>
    <w:rsid w:val="007B5F9C"/>
    <w:rsid w:val="007B71ED"/>
    <w:rsid w:val="007B7D97"/>
    <w:rsid w:val="007C0718"/>
    <w:rsid w:val="007C129E"/>
    <w:rsid w:val="007C1A25"/>
    <w:rsid w:val="007C20C5"/>
    <w:rsid w:val="007C223F"/>
    <w:rsid w:val="007C29FA"/>
    <w:rsid w:val="007C3309"/>
    <w:rsid w:val="007C404C"/>
    <w:rsid w:val="007C406D"/>
    <w:rsid w:val="007C4A33"/>
    <w:rsid w:val="007D0113"/>
    <w:rsid w:val="007D0B05"/>
    <w:rsid w:val="007D3431"/>
    <w:rsid w:val="007D3491"/>
    <w:rsid w:val="007D3703"/>
    <w:rsid w:val="007D4E8F"/>
    <w:rsid w:val="007D554B"/>
    <w:rsid w:val="007D62FD"/>
    <w:rsid w:val="007D6F4A"/>
    <w:rsid w:val="007D6F4E"/>
    <w:rsid w:val="007D7013"/>
    <w:rsid w:val="007D7C2A"/>
    <w:rsid w:val="007E0A58"/>
    <w:rsid w:val="007E1107"/>
    <w:rsid w:val="007E154A"/>
    <w:rsid w:val="007E2A3B"/>
    <w:rsid w:val="007E2C11"/>
    <w:rsid w:val="007E2CF7"/>
    <w:rsid w:val="007E3241"/>
    <w:rsid w:val="007E48C2"/>
    <w:rsid w:val="007E5839"/>
    <w:rsid w:val="007E5E58"/>
    <w:rsid w:val="007E67BA"/>
    <w:rsid w:val="007E752C"/>
    <w:rsid w:val="007F03B0"/>
    <w:rsid w:val="007F1451"/>
    <w:rsid w:val="007F31B1"/>
    <w:rsid w:val="007F393F"/>
    <w:rsid w:val="007F46CF"/>
    <w:rsid w:val="007F4AB0"/>
    <w:rsid w:val="007F5DB5"/>
    <w:rsid w:val="00800E95"/>
    <w:rsid w:val="00801BAD"/>
    <w:rsid w:val="00801C0A"/>
    <w:rsid w:val="00801E25"/>
    <w:rsid w:val="008029FC"/>
    <w:rsid w:val="00802D29"/>
    <w:rsid w:val="008035FF"/>
    <w:rsid w:val="0080393E"/>
    <w:rsid w:val="00803FE7"/>
    <w:rsid w:val="00804217"/>
    <w:rsid w:val="00804243"/>
    <w:rsid w:val="0080425F"/>
    <w:rsid w:val="00804D8B"/>
    <w:rsid w:val="0080659E"/>
    <w:rsid w:val="00806F90"/>
    <w:rsid w:val="00806F9C"/>
    <w:rsid w:val="008075C5"/>
    <w:rsid w:val="00807BDB"/>
    <w:rsid w:val="0081036F"/>
    <w:rsid w:val="00810406"/>
    <w:rsid w:val="008118F8"/>
    <w:rsid w:val="00811A59"/>
    <w:rsid w:val="00812C64"/>
    <w:rsid w:val="0081466C"/>
    <w:rsid w:val="00814DCA"/>
    <w:rsid w:val="00814DF6"/>
    <w:rsid w:val="00815539"/>
    <w:rsid w:val="0081603F"/>
    <w:rsid w:val="008203AC"/>
    <w:rsid w:val="00821B6C"/>
    <w:rsid w:val="0082251F"/>
    <w:rsid w:val="0082353D"/>
    <w:rsid w:val="00824004"/>
    <w:rsid w:val="00824514"/>
    <w:rsid w:val="00824B07"/>
    <w:rsid w:val="008258B5"/>
    <w:rsid w:val="008279B8"/>
    <w:rsid w:val="0083033A"/>
    <w:rsid w:val="008304A0"/>
    <w:rsid w:val="00830BC0"/>
    <w:rsid w:val="00830E87"/>
    <w:rsid w:val="0083119B"/>
    <w:rsid w:val="0083285D"/>
    <w:rsid w:val="00833A2F"/>
    <w:rsid w:val="00835E4E"/>
    <w:rsid w:val="00836A8A"/>
    <w:rsid w:val="008372E3"/>
    <w:rsid w:val="00837825"/>
    <w:rsid w:val="00840689"/>
    <w:rsid w:val="00843005"/>
    <w:rsid w:val="00844425"/>
    <w:rsid w:val="00845846"/>
    <w:rsid w:val="00845CFF"/>
    <w:rsid w:val="00846E74"/>
    <w:rsid w:val="00847129"/>
    <w:rsid w:val="0084717B"/>
    <w:rsid w:val="008475BD"/>
    <w:rsid w:val="00847DD5"/>
    <w:rsid w:val="008500BF"/>
    <w:rsid w:val="00850105"/>
    <w:rsid w:val="0085023B"/>
    <w:rsid w:val="0085037A"/>
    <w:rsid w:val="00850AD2"/>
    <w:rsid w:val="00851001"/>
    <w:rsid w:val="0085139B"/>
    <w:rsid w:val="0085178B"/>
    <w:rsid w:val="0085225E"/>
    <w:rsid w:val="0085262D"/>
    <w:rsid w:val="00853EDB"/>
    <w:rsid w:val="00854096"/>
    <w:rsid w:val="00854C33"/>
    <w:rsid w:val="00854D08"/>
    <w:rsid w:val="0085582F"/>
    <w:rsid w:val="00855FB6"/>
    <w:rsid w:val="00857A3A"/>
    <w:rsid w:val="008608C3"/>
    <w:rsid w:val="00861FC0"/>
    <w:rsid w:val="00862166"/>
    <w:rsid w:val="00863A5F"/>
    <w:rsid w:val="008640E3"/>
    <w:rsid w:val="008658A6"/>
    <w:rsid w:val="00865D2C"/>
    <w:rsid w:val="00866555"/>
    <w:rsid w:val="008665BF"/>
    <w:rsid w:val="00866916"/>
    <w:rsid w:val="00867A62"/>
    <w:rsid w:val="008706F6"/>
    <w:rsid w:val="00871681"/>
    <w:rsid w:val="008717AB"/>
    <w:rsid w:val="00872C0C"/>
    <w:rsid w:val="00873E6A"/>
    <w:rsid w:val="00873F80"/>
    <w:rsid w:val="0087455F"/>
    <w:rsid w:val="00874C00"/>
    <w:rsid w:val="00875011"/>
    <w:rsid w:val="00876C4C"/>
    <w:rsid w:val="00877778"/>
    <w:rsid w:val="008807DC"/>
    <w:rsid w:val="008821CC"/>
    <w:rsid w:val="00882BD6"/>
    <w:rsid w:val="008842FC"/>
    <w:rsid w:val="00884428"/>
    <w:rsid w:val="008847B8"/>
    <w:rsid w:val="0088571E"/>
    <w:rsid w:val="0088590D"/>
    <w:rsid w:val="00885D35"/>
    <w:rsid w:val="00886E57"/>
    <w:rsid w:val="008910FF"/>
    <w:rsid w:val="00891C3F"/>
    <w:rsid w:val="00893957"/>
    <w:rsid w:val="008940A4"/>
    <w:rsid w:val="00894B22"/>
    <w:rsid w:val="00897237"/>
    <w:rsid w:val="008A006E"/>
    <w:rsid w:val="008A131D"/>
    <w:rsid w:val="008A187A"/>
    <w:rsid w:val="008A1C76"/>
    <w:rsid w:val="008A1E79"/>
    <w:rsid w:val="008A2F7F"/>
    <w:rsid w:val="008A3512"/>
    <w:rsid w:val="008A5010"/>
    <w:rsid w:val="008A5FD8"/>
    <w:rsid w:val="008A6369"/>
    <w:rsid w:val="008A70DE"/>
    <w:rsid w:val="008B13DD"/>
    <w:rsid w:val="008B242A"/>
    <w:rsid w:val="008B46C3"/>
    <w:rsid w:val="008B4983"/>
    <w:rsid w:val="008B58DF"/>
    <w:rsid w:val="008B6B03"/>
    <w:rsid w:val="008C1061"/>
    <w:rsid w:val="008C180C"/>
    <w:rsid w:val="008C1BB0"/>
    <w:rsid w:val="008C217E"/>
    <w:rsid w:val="008C2590"/>
    <w:rsid w:val="008C31AD"/>
    <w:rsid w:val="008C353E"/>
    <w:rsid w:val="008C454D"/>
    <w:rsid w:val="008C5351"/>
    <w:rsid w:val="008C660E"/>
    <w:rsid w:val="008C7BF8"/>
    <w:rsid w:val="008C7DAF"/>
    <w:rsid w:val="008D0A08"/>
    <w:rsid w:val="008D103D"/>
    <w:rsid w:val="008D19CD"/>
    <w:rsid w:val="008D1DE2"/>
    <w:rsid w:val="008D21CC"/>
    <w:rsid w:val="008D3757"/>
    <w:rsid w:val="008D3DDE"/>
    <w:rsid w:val="008D45D4"/>
    <w:rsid w:val="008D47AB"/>
    <w:rsid w:val="008D5F91"/>
    <w:rsid w:val="008D77DE"/>
    <w:rsid w:val="008D7D0B"/>
    <w:rsid w:val="008E0E9E"/>
    <w:rsid w:val="008E30E6"/>
    <w:rsid w:val="008E37CB"/>
    <w:rsid w:val="008E3E6D"/>
    <w:rsid w:val="008E43B1"/>
    <w:rsid w:val="008E4538"/>
    <w:rsid w:val="008E4C87"/>
    <w:rsid w:val="008E51FF"/>
    <w:rsid w:val="008E6689"/>
    <w:rsid w:val="008E6808"/>
    <w:rsid w:val="008E6812"/>
    <w:rsid w:val="008E7E3A"/>
    <w:rsid w:val="008F1685"/>
    <w:rsid w:val="008F28C2"/>
    <w:rsid w:val="008F2B9B"/>
    <w:rsid w:val="008F369A"/>
    <w:rsid w:val="008F3B92"/>
    <w:rsid w:val="008F50A3"/>
    <w:rsid w:val="008F57BB"/>
    <w:rsid w:val="008F5C0F"/>
    <w:rsid w:val="008F6511"/>
    <w:rsid w:val="008F6A5B"/>
    <w:rsid w:val="008F7463"/>
    <w:rsid w:val="008F7805"/>
    <w:rsid w:val="00900061"/>
    <w:rsid w:val="00900204"/>
    <w:rsid w:val="00900401"/>
    <w:rsid w:val="009005BC"/>
    <w:rsid w:val="009011EE"/>
    <w:rsid w:val="00903897"/>
    <w:rsid w:val="00903B17"/>
    <w:rsid w:val="009045DD"/>
    <w:rsid w:val="00904DAF"/>
    <w:rsid w:val="00905A4B"/>
    <w:rsid w:val="00907D67"/>
    <w:rsid w:val="0091056F"/>
    <w:rsid w:val="00910608"/>
    <w:rsid w:val="00911619"/>
    <w:rsid w:val="009119FF"/>
    <w:rsid w:val="00911B9E"/>
    <w:rsid w:val="0091255F"/>
    <w:rsid w:val="00913949"/>
    <w:rsid w:val="00913B85"/>
    <w:rsid w:val="00913CF1"/>
    <w:rsid w:val="0091421B"/>
    <w:rsid w:val="00916307"/>
    <w:rsid w:val="00916B26"/>
    <w:rsid w:val="009174B0"/>
    <w:rsid w:val="009174E7"/>
    <w:rsid w:val="00917E61"/>
    <w:rsid w:val="0092025A"/>
    <w:rsid w:val="009207F7"/>
    <w:rsid w:val="00920F46"/>
    <w:rsid w:val="009211EC"/>
    <w:rsid w:val="00922155"/>
    <w:rsid w:val="009264BB"/>
    <w:rsid w:val="00926CAE"/>
    <w:rsid w:val="00927F74"/>
    <w:rsid w:val="009301C5"/>
    <w:rsid w:val="009318FE"/>
    <w:rsid w:val="009321B2"/>
    <w:rsid w:val="00932D29"/>
    <w:rsid w:val="0093314B"/>
    <w:rsid w:val="009336C6"/>
    <w:rsid w:val="00933F6F"/>
    <w:rsid w:val="00934107"/>
    <w:rsid w:val="0093550A"/>
    <w:rsid w:val="009362AF"/>
    <w:rsid w:val="00937DC0"/>
    <w:rsid w:val="009405C4"/>
    <w:rsid w:val="009408FC"/>
    <w:rsid w:val="00940C3B"/>
    <w:rsid w:val="00940CA4"/>
    <w:rsid w:val="00940CA5"/>
    <w:rsid w:val="00940DD8"/>
    <w:rsid w:val="00941439"/>
    <w:rsid w:val="00941635"/>
    <w:rsid w:val="009421F5"/>
    <w:rsid w:val="00943EBD"/>
    <w:rsid w:val="009441A7"/>
    <w:rsid w:val="00945677"/>
    <w:rsid w:val="00945D9A"/>
    <w:rsid w:val="0094653E"/>
    <w:rsid w:val="0094782F"/>
    <w:rsid w:val="00947DF1"/>
    <w:rsid w:val="009503F0"/>
    <w:rsid w:val="00950908"/>
    <w:rsid w:val="009510FE"/>
    <w:rsid w:val="00951133"/>
    <w:rsid w:val="00951899"/>
    <w:rsid w:val="00951A41"/>
    <w:rsid w:val="00951C29"/>
    <w:rsid w:val="009520AF"/>
    <w:rsid w:val="009527DD"/>
    <w:rsid w:val="009534B2"/>
    <w:rsid w:val="0095358C"/>
    <w:rsid w:val="009556B7"/>
    <w:rsid w:val="00955FC0"/>
    <w:rsid w:val="009569D8"/>
    <w:rsid w:val="0095781C"/>
    <w:rsid w:val="00957B42"/>
    <w:rsid w:val="00960787"/>
    <w:rsid w:val="00960875"/>
    <w:rsid w:val="00960ACA"/>
    <w:rsid w:val="00961604"/>
    <w:rsid w:val="009618B4"/>
    <w:rsid w:val="00963491"/>
    <w:rsid w:val="00965419"/>
    <w:rsid w:val="009661FF"/>
    <w:rsid w:val="00966443"/>
    <w:rsid w:val="00967639"/>
    <w:rsid w:val="009700B2"/>
    <w:rsid w:val="009703B1"/>
    <w:rsid w:val="00972A0E"/>
    <w:rsid w:val="00972F18"/>
    <w:rsid w:val="0097366E"/>
    <w:rsid w:val="00974821"/>
    <w:rsid w:val="00974937"/>
    <w:rsid w:val="00975DB4"/>
    <w:rsid w:val="009764A6"/>
    <w:rsid w:val="00976E2D"/>
    <w:rsid w:val="00980BEB"/>
    <w:rsid w:val="009813F9"/>
    <w:rsid w:val="00981401"/>
    <w:rsid w:val="009822C9"/>
    <w:rsid w:val="00982F1E"/>
    <w:rsid w:val="00983560"/>
    <w:rsid w:val="009841C1"/>
    <w:rsid w:val="00986351"/>
    <w:rsid w:val="00986AF0"/>
    <w:rsid w:val="00990334"/>
    <w:rsid w:val="009908BC"/>
    <w:rsid w:val="00991879"/>
    <w:rsid w:val="009925E0"/>
    <w:rsid w:val="00994356"/>
    <w:rsid w:val="00995393"/>
    <w:rsid w:val="009956AA"/>
    <w:rsid w:val="009956F5"/>
    <w:rsid w:val="0099781C"/>
    <w:rsid w:val="009A081A"/>
    <w:rsid w:val="009A3A1B"/>
    <w:rsid w:val="009A4547"/>
    <w:rsid w:val="009A4867"/>
    <w:rsid w:val="009A6189"/>
    <w:rsid w:val="009A696C"/>
    <w:rsid w:val="009A698E"/>
    <w:rsid w:val="009A6D77"/>
    <w:rsid w:val="009A7B16"/>
    <w:rsid w:val="009B0A87"/>
    <w:rsid w:val="009B0D27"/>
    <w:rsid w:val="009B0F5B"/>
    <w:rsid w:val="009B135C"/>
    <w:rsid w:val="009B4D9E"/>
    <w:rsid w:val="009B5066"/>
    <w:rsid w:val="009B51B8"/>
    <w:rsid w:val="009B54E7"/>
    <w:rsid w:val="009B5C42"/>
    <w:rsid w:val="009B674F"/>
    <w:rsid w:val="009B7567"/>
    <w:rsid w:val="009B790C"/>
    <w:rsid w:val="009C0091"/>
    <w:rsid w:val="009C1352"/>
    <w:rsid w:val="009C1DE4"/>
    <w:rsid w:val="009C1F36"/>
    <w:rsid w:val="009C3222"/>
    <w:rsid w:val="009C36F7"/>
    <w:rsid w:val="009C3ECB"/>
    <w:rsid w:val="009C7A6D"/>
    <w:rsid w:val="009C7C7A"/>
    <w:rsid w:val="009C7CEC"/>
    <w:rsid w:val="009D27C8"/>
    <w:rsid w:val="009D3370"/>
    <w:rsid w:val="009D3FB3"/>
    <w:rsid w:val="009D541C"/>
    <w:rsid w:val="009E0054"/>
    <w:rsid w:val="009E1070"/>
    <w:rsid w:val="009E23BC"/>
    <w:rsid w:val="009E2556"/>
    <w:rsid w:val="009E2D12"/>
    <w:rsid w:val="009E3ACB"/>
    <w:rsid w:val="009E58D8"/>
    <w:rsid w:val="009E5E48"/>
    <w:rsid w:val="009E5EB2"/>
    <w:rsid w:val="009E6033"/>
    <w:rsid w:val="009F02FF"/>
    <w:rsid w:val="009F1234"/>
    <w:rsid w:val="009F2D69"/>
    <w:rsid w:val="009F36DE"/>
    <w:rsid w:val="009F420D"/>
    <w:rsid w:val="009F4AE6"/>
    <w:rsid w:val="009F4BBF"/>
    <w:rsid w:val="009F5A28"/>
    <w:rsid w:val="009F6718"/>
    <w:rsid w:val="009F6F3D"/>
    <w:rsid w:val="009F7DAE"/>
    <w:rsid w:val="00A008ED"/>
    <w:rsid w:val="00A01378"/>
    <w:rsid w:val="00A01809"/>
    <w:rsid w:val="00A01CFD"/>
    <w:rsid w:val="00A02059"/>
    <w:rsid w:val="00A021B1"/>
    <w:rsid w:val="00A023BB"/>
    <w:rsid w:val="00A0294D"/>
    <w:rsid w:val="00A02AD3"/>
    <w:rsid w:val="00A02FEC"/>
    <w:rsid w:val="00A04013"/>
    <w:rsid w:val="00A05E27"/>
    <w:rsid w:val="00A0615B"/>
    <w:rsid w:val="00A101FA"/>
    <w:rsid w:val="00A110A9"/>
    <w:rsid w:val="00A1281B"/>
    <w:rsid w:val="00A1404F"/>
    <w:rsid w:val="00A14068"/>
    <w:rsid w:val="00A14256"/>
    <w:rsid w:val="00A142A4"/>
    <w:rsid w:val="00A143B6"/>
    <w:rsid w:val="00A14BD3"/>
    <w:rsid w:val="00A14CE6"/>
    <w:rsid w:val="00A14E71"/>
    <w:rsid w:val="00A14EFD"/>
    <w:rsid w:val="00A150CF"/>
    <w:rsid w:val="00A156C6"/>
    <w:rsid w:val="00A166C8"/>
    <w:rsid w:val="00A17822"/>
    <w:rsid w:val="00A20217"/>
    <w:rsid w:val="00A21687"/>
    <w:rsid w:val="00A21697"/>
    <w:rsid w:val="00A21A8B"/>
    <w:rsid w:val="00A23183"/>
    <w:rsid w:val="00A23253"/>
    <w:rsid w:val="00A236FB"/>
    <w:rsid w:val="00A24485"/>
    <w:rsid w:val="00A24597"/>
    <w:rsid w:val="00A24DA1"/>
    <w:rsid w:val="00A25040"/>
    <w:rsid w:val="00A2626A"/>
    <w:rsid w:val="00A263AE"/>
    <w:rsid w:val="00A2674A"/>
    <w:rsid w:val="00A302E9"/>
    <w:rsid w:val="00A30337"/>
    <w:rsid w:val="00A3163A"/>
    <w:rsid w:val="00A31FE1"/>
    <w:rsid w:val="00A329B2"/>
    <w:rsid w:val="00A32A5D"/>
    <w:rsid w:val="00A331EC"/>
    <w:rsid w:val="00A33975"/>
    <w:rsid w:val="00A3424D"/>
    <w:rsid w:val="00A34B16"/>
    <w:rsid w:val="00A34B17"/>
    <w:rsid w:val="00A35060"/>
    <w:rsid w:val="00A353AE"/>
    <w:rsid w:val="00A3557E"/>
    <w:rsid w:val="00A356E9"/>
    <w:rsid w:val="00A36047"/>
    <w:rsid w:val="00A37953"/>
    <w:rsid w:val="00A40950"/>
    <w:rsid w:val="00A41016"/>
    <w:rsid w:val="00A42D72"/>
    <w:rsid w:val="00A42DB3"/>
    <w:rsid w:val="00A447AE"/>
    <w:rsid w:val="00A44CFE"/>
    <w:rsid w:val="00A5055B"/>
    <w:rsid w:val="00A506D7"/>
    <w:rsid w:val="00A5099F"/>
    <w:rsid w:val="00A51044"/>
    <w:rsid w:val="00A51BA6"/>
    <w:rsid w:val="00A52158"/>
    <w:rsid w:val="00A52931"/>
    <w:rsid w:val="00A533A5"/>
    <w:rsid w:val="00A53912"/>
    <w:rsid w:val="00A55014"/>
    <w:rsid w:val="00A551FF"/>
    <w:rsid w:val="00A55762"/>
    <w:rsid w:val="00A559D2"/>
    <w:rsid w:val="00A56D3D"/>
    <w:rsid w:val="00A57709"/>
    <w:rsid w:val="00A60385"/>
    <w:rsid w:val="00A6088E"/>
    <w:rsid w:val="00A61385"/>
    <w:rsid w:val="00A62B5C"/>
    <w:rsid w:val="00A62BC4"/>
    <w:rsid w:val="00A62DC0"/>
    <w:rsid w:val="00A63C2F"/>
    <w:rsid w:val="00A63C8A"/>
    <w:rsid w:val="00A6476A"/>
    <w:rsid w:val="00A64EF5"/>
    <w:rsid w:val="00A654A6"/>
    <w:rsid w:val="00A65961"/>
    <w:rsid w:val="00A677F7"/>
    <w:rsid w:val="00A70169"/>
    <w:rsid w:val="00A7050D"/>
    <w:rsid w:val="00A705A2"/>
    <w:rsid w:val="00A71758"/>
    <w:rsid w:val="00A71D5B"/>
    <w:rsid w:val="00A72547"/>
    <w:rsid w:val="00A7369B"/>
    <w:rsid w:val="00A74132"/>
    <w:rsid w:val="00A74ABA"/>
    <w:rsid w:val="00A74DD7"/>
    <w:rsid w:val="00A75225"/>
    <w:rsid w:val="00A765F0"/>
    <w:rsid w:val="00A77F0A"/>
    <w:rsid w:val="00A8002F"/>
    <w:rsid w:val="00A80673"/>
    <w:rsid w:val="00A808F3"/>
    <w:rsid w:val="00A83368"/>
    <w:rsid w:val="00A833C9"/>
    <w:rsid w:val="00A83719"/>
    <w:rsid w:val="00A8450F"/>
    <w:rsid w:val="00A84934"/>
    <w:rsid w:val="00A85020"/>
    <w:rsid w:val="00A85704"/>
    <w:rsid w:val="00A8637B"/>
    <w:rsid w:val="00A8733C"/>
    <w:rsid w:val="00A879A6"/>
    <w:rsid w:val="00A87C4C"/>
    <w:rsid w:val="00A90361"/>
    <w:rsid w:val="00A90858"/>
    <w:rsid w:val="00A92D9F"/>
    <w:rsid w:val="00A9321A"/>
    <w:rsid w:val="00A942A4"/>
    <w:rsid w:val="00A943B2"/>
    <w:rsid w:val="00A94B7E"/>
    <w:rsid w:val="00A95328"/>
    <w:rsid w:val="00A957F3"/>
    <w:rsid w:val="00A97A3C"/>
    <w:rsid w:val="00AA1AF1"/>
    <w:rsid w:val="00AA1C00"/>
    <w:rsid w:val="00AA1FF1"/>
    <w:rsid w:val="00AA2F65"/>
    <w:rsid w:val="00AA35BA"/>
    <w:rsid w:val="00AA35D3"/>
    <w:rsid w:val="00AA3EB7"/>
    <w:rsid w:val="00AA3EF9"/>
    <w:rsid w:val="00AA4B8B"/>
    <w:rsid w:val="00AA5DAC"/>
    <w:rsid w:val="00AA6EAF"/>
    <w:rsid w:val="00AA71D2"/>
    <w:rsid w:val="00AA79D2"/>
    <w:rsid w:val="00AB024F"/>
    <w:rsid w:val="00AB02FB"/>
    <w:rsid w:val="00AB0334"/>
    <w:rsid w:val="00AB2188"/>
    <w:rsid w:val="00AB2A35"/>
    <w:rsid w:val="00AB2AA4"/>
    <w:rsid w:val="00AB31EB"/>
    <w:rsid w:val="00AB3288"/>
    <w:rsid w:val="00AB34B6"/>
    <w:rsid w:val="00AB4653"/>
    <w:rsid w:val="00AB5597"/>
    <w:rsid w:val="00AB57A5"/>
    <w:rsid w:val="00AB631B"/>
    <w:rsid w:val="00AB6533"/>
    <w:rsid w:val="00AB7A63"/>
    <w:rsid w:val="00AC1A91"/>
    <w:rsid w:val="00AC1D18"/>
    <w:rsid w:val="00AC2267"/>
    <w:rsid w:val="00AC331C"/>
    <w:rsid w:val="00AC47AD"/>
    <w:rsid w:val="00AC5418"/>
    <w:rsid w:val="00AC5B49"/>
    <w:rsid w:val="00AC6061"/>
    <w:rsid w:val="00AC69FC"/>
    <w:rsid w:val="00AC7628"/>
    <w:rsid w:val="00AC7FE3"/>
    <w:rsid w:val="00AD03F5"/>
    <w:rsid w:val="00AD04E4"/>
    <w:rsid w:val="00AD17A0"/>
    <w:rsid w:val="00AD1CB8"/>
    <w:rsid w:val="00AD3912"/>
    <w:rsid w:val="00AD42FC"/>
    <w:rsid w:val="00AD4E91"/>
    <w:rsid w:val="00AD5BC6"/>
    <w:rsid w:val="00AD5DCB"/>
    <w:rsid w:val="00AD60E2"/>
    <w:rsid w:val="00AD7824"/>
    <w:rsid w:val="00AD7D7E"/>
    <w:rsid w:val="00AE03FD"/>
    <w:rsid w:val="00AE2794"/>
    <w:rsid w:val="00AE2C7E"/>
    <w:rsid w:val="00AE31CE"/>
    <w:rsid w:val="00AE44E6"/>
    <w:rsid w:val="00AE48E9"/>
    <w:rsid w:val="00AE4CA5"/>
    <w:rsid w:val="00AE4F27"/>
    <w:rsid w:val="00AE4F35"/>
    <w:rsid w:val="00AE768E"/>
    <w:rsid w:val="00AF05B4"/>
    <w:rsid w:val="00AF1606"/>
    <w:rsid w:val="00AF2618"/>
    <w:rsid w:val="00AF34FE"/>
    <w:rsid w:val="00AF3B8B"/>
    <w:rsid w:val="00AF3DD7"/>
    <w:rsid w:val="00AF4793"/>
    <w:rsid w:val="00AF4AB0"/>
    <w:rsid w:val="00AF5656"/>
    <w:rsid w:val="00AF58D1"/>
    <w:rsid w:val="00AF5F04"/>
    <w:rsid w:val="00AF6A23"/>
    <w:rsid w:val="00AF77CF"/>
    <w:rsid w:val="00AF7B10"/>
    <w:rsid w:val="00B00071"/>
    <w:rsid w:val="00B01531"/>
    <w:rsid w:val="00B05A1B"/>
    <w:rsid w:val="00B07B3E"/>
    <w:rsid w:val="00B12416"/>
    <w:rsid w:val="00B1293D"/>
    <w:rsid w:val="00B14011"/>
    <w:rsid w:val="00B14706"/>
    <w:rsid w:val="00B1476B"/>
    <w:rsid w:val="00B14C89"/>
    <w:rsid w:val="00B14EAA"/>
    <w:rsid w:val="00B15730"/>
    <w:rsid w:val="00B16BBE"/>
    <w:rsid w:val="00B17A80"/>
    <w:rsid w:val="00B21626"/>
    <w:rsid w:val="00B2258E"/>
    <w:rsid w:val="00B23098"/>
    <w:rsid w:val="00B2363D"/>
    <w:rsid w:val="00B2491E"/>
    <w:rsid w:val="00B24DE6"/>
    <w:rsid w:val="00B24F06"/>
    <w:rsid w:val="00B27FC4"/>
    <w:rsid w:val="00B3070D"/>
    <w:rsid w:val="00B318EF"/>
    <w:rsid w:val="00B31E6A"/>
    <w:rsid w:val="00B3212B"/>
    <w:rsid w:val="00B32CFC"/>
    <w:rsid w:val="00B34AE6"/>
    <w:rsid w:val="00B351E8"/>
    <w:rsid w:val="00B36121"/>
    <w:rsid w:val="00B36841"/>
    <w:rsid w:val="00B368E9"/>
    <w:rsid w:val="00B401E8"/>
    <w:rsid w:val="00B42493"/>
    <w:rsid w:val="00B4346B"/>
    <w:rsid w:val="00B44576"/>
    <w:rsid w:val="00B459BA"/>
    <w:rsid w:val="00B46B7B"/>
    <w:rsid w:val="00B46F45"/>
    <w:rsid w:val="00B50241"/>
    <w:rsid w:val="00B50642"/>
    <w:rsid w:val="00B50E0C"/>
    <w:rsid w:val="00B5147F"/>
    <w:rsid w:val="00B516A7"/>
    <w:rsid w:val="00B52451"/>
    <w:rsid w:val="00B529B8"/>
    <w:rsid w:val="00B53677"/>
    <w:rsid w:val="00B537D6"/>
    <w:rsid w:val="00B53EA2"/>
    <w:rsid w:val="00B55168"/>
    <w:rsid w:val="00B56268"/>
    <w:rsid w:val="00B57D6C"/>
    <w:rsid w:val="00B60CAE"/>
    <w:rsid w:val="00B61526"/>
    <w:rsid w:val="00B61F85"/>
    <w:rsid w:val="00B624CB"/>
    <w:rsid w:val="00B64E88"/>
    <w:rsid w:val="00B668A5"/>
    <w:rsid w:val="00B70043"/>
    <w:rsid w:val="00B7150D"/>
    <w:rsid w:val="00B7363C"/>
    <w:rsid w:val="00B74E12"/>
    <w:rsid w:val="00B7502A"/>
    <w:rsid w:val="00B750CA"/>
    <w:rsid w:val="00B75A53"/>
    <w:rsid w:val="00B76CD2"/>
    <w:rsid w:val="00B76EDF"/>
    <w:rsid w:val="00B77623"/>
    <w:rsid w:val="00B80479"/>
    <w:rsid w:val="00B82238"/>
    <w:rsid w:val="00B82608"/>
    <w:rsid w:val="00B8264C"/>
    <w:rsid w:val="00B83420"/>
    <w:rsid w:val="00B8460E"/>
    <w:rsid w:val="00B86013"/>
    <w:rsid w:val="00B864EE"/>
    <w:rsid w:val="00B87925"/>
    <w:rsid w:val="00B908AE"/>
    <w:rsid w:val="00B90C5A"/>
    <w:rsid w:val="00B91E69"/>
    <w:rsid w:val="00B9213F"/>
    <w:rsid w:val="00B925CE"/>
    <w:rsid w:val="00B92771"/>
    <w:rsid w:val="00B94626"/>
    <w:rsid w:val="00B949F3"/>
    <w:rsid w:val="00B96AF0"/>
    <w:rsid w:val="00B96C42"/>
    <w:rsid w:val="00BA073B"/>
    <w:rsid w:val="00BA09EA"/>
    <w:rsid w:val="00BA0B1A"/>
    <w:rsid w:val="00BA0D6C"/>
    <w:rsid w:val="00BA146C"/>
    <w:rsid w:val="00BA2E2F"/>
    <w:rsid w:val="00BA362B"/>
    <w:rsid w:val="00BA3882"/>
    <w:rsid w:val="00BA431E"/>
    <w:rsid w:val="00BA5EBD"/>
    <w:rsid w:val="00BA61F7"/>
    <w:rsid w:val="00BA6D90"/>
    <w:rsid w:val="00BA75C3"/>
    <w:rsid w:val="00BA79BB"/>
    <w:rsid w:val="00BB033A"/>
    <w:rsid w:val="00BB0E21"/>
    <w:rsid w:val="00BB1E28"/>
    <w:rsid w:val="00BB2D3B"/>
    <w:rsid w:val="00BB46AE"/>
    <w:rsid w:val="00BB598F"/>
    <w:rsid w:val="00BB76EE"/>
    <w:rsid w:val="00BB7A9A"/>
    <w:rsid w:val="00BB7FD2"/>
    <w:rsid w:val="00BC0556"/>
    <w:rsid w:val="00BC06A4"/>
    <w:rsid w:val="00BC133A"/>
    <w:rsid w:val="00BC1552"/>
    <w:rsid w:val="00BC2521"/>
    <w:rsid w:val="00BC2642"/>
    <w:rsid w:val="00BC2765"/>
    <w:rsid w:val="00BC2FFC"/>
    <w:rsid w:val="00BC49FF"/>
    <w:rsid w:val="00BC597F"/>
    <w:rsid w:val="00BC724B"/>
    <w:rsid w:val="00BC7A1E"/>
    <w:rsid w:val="00BC7C20"/>
    <w:rsid w:val="00BC7CEC"/>
    <w:rsid w:val="00BD0DE7"/>
    <w:rsid w:val="00BD2D05"/>
    <w:rsid w:val="00BD32D9"/>
    <w:rsid w:val="00BD352F"/>
    <w:rsid w:val="00BD3537"/>
    <w:rsid w:val="00BD3C56"/>
    <w:rsid w:val="00BD411F"/>
    <w:rsid w:val="00BD4824"/>
    <w:rsid w:val="00BD489C"/>
    <w:rsid w:val="00BD5475"/>
    <w:rsid w:val="00BD574D"/>
    <w:rsid w:val="00BD5976"/>
    <w:rsid w:val="00BD5AB2"/>
    <w:rsid w:val="00BD648F"/>
    <w:rsid w:val="00BD663A"/>
    <w:rsid w:val="00BD72D8"/>
    <w:rsid w:val="00BD7E63"/>
    <w:rsid w:val="00BD7FCD"/>
    <w:rsid w:val="00BE0407"/>
    <w:rsid w:val="00BE072C"/>
    <w:rsid w:val="00BE2105"/>
    <w:rsid w:val="00BE236E"/>
    <w:rsid w:val="00BE27E7"/>
    <w:rsid w:val="00BE2A64"/>
    <w:rsid w:val="00BE32D2"/>
    <w:rsid w:val="00BE4158"/>
    <w:rsid w:val="00BE4E54"/>
    <w:rsid w:val="00BE5E4D"/>
    <w:rsid w:val="00BE6D6D"/>
    <w:rsid w:val="00BE79DF"/>
    <w:rsid w:val="00BF0418"/>
    <w:rsid w:val="00BF0CEA"/>
    <w:rsid w:val="00BF15DE"/>
    <w:rsid w:val="00BF2780"/>
    <w:rsid w:val="00BF48A4"/>
    <w:rsid w:val="00BF4BA7"/>
    <w:rsid w:val="00BF5013"/>
    <w:rsid w:val="00BF6C1A"/>
    <w:rsid w:val="00BF6E05"/>
    <w:rsid w:val="00C016F4"/>
    <w:rsid w:val="00C04123"/>
    <w:rsid w:val="00C048B4"/>
    <w:rsid w:val="00C054B8"/>
    <w:rsid w:val="00C057BF"/>
    <w:rsid w:val="00C059FC"/>
    <w:rsid w:val="00C068BF"/>
    <w:rsid w:val="00C06DB3"/>
    <w:rsid w:val="00C078DB"/>
    <w:rsid w:val="00C07FC9"/>
    <w:rsid w:val="00C10491"/>
    <w:rsid w:val="00C115CF"/>
    <w:rsid w:val="00C11651"/>
    <w:rsid w:val="00C11799"/>
    <w:rsid w:val="00C11D7F"/>
    <w:rsid w:val="00C1349E"/>
    <w:rsid w:val="00C14753"/>
    <w:rsid w:val="00C15236"/>
    <w:rsid w:val="00C15E68"/>
    <w:rsid w:val="00C16874"/>
    <w:rsid w:val="00C17091"/>
    <w:rsid w:val="00C176A9"/>
    <w:rsid w:val="00C23F00"/>
    <w:rsid w:val="00C24010"/>
    <w:rsid w:val="00C267F5"/>
    <w:rsid w:val="00C26DD6"/>
    <w:rsid w:val="00C2713A"/>
    <w:rsid w:val="00C2713B"/>
    <w:rsid w:val="00C312AC"/>
    <w:rsid w:val="00C316F8"/>
    <w:rsid w:val="00C31BC9"/>
    <w:rsid w:val="00C3230E"/>
    <w:rsid w:val="00C32C01"/>
    <w:rsid w:val="00C33D06"/>
    <w:rsid w:val="00C34A5E"/>
    <w:rsid w:val="00C34C99"/>
    <w:rsid w:val="00C36368"/>
    <w:rsid w:val="00C37277"/>
    <w:rsid w:val="00C37927"/>
    <w:rsid w:val="00C37DFE"/>
    <w:rsid w:val="00C40469"/>
    <w:rsid w:val="00C4049B"/>
    <w:rsid w:val="00C4058B"/>
    <w:rsid w:val="00C416BA"/>
    <w:rsid w:val="00C4248E"/>
    <w:rsid w:val="00C43270"/>
    <w:rsid w:val="00C44B75"/>
    <w:rsid w:val="00C44CCC"/>
    <w:rsid w:val="00C4521A"/>
    <w:rsid w:val="00C453D6"/>
    <w:rsid w:val="00C46376"/>
    <w:rsid w:val="00C5007D"/>
    <w:rsid w:val="00C51E06"/>
    <w:rsid w:val="00C5251A"/>
    <w:rsid w:val="00C544FE"/>
    <w:rsid w:val="00C54595"/>
    <w:rsid w:val="00C561C7"/>
    <w:rsid w:val="00C56C57"/>
    <w:rsid w:val="00C5762B"/>
    <w:rsid w:val="00C57FC6"/>
    <w:rsid w:val="00C6047B"/>
    <w:rsid w:val="00C60E2E"/>
    <w:rsid w:val="00C624BA"/>
    <w:rsid w:val="00C62BBF"/>
    <w:rsid w:val="00C638F0"/>
    <w:rsid w:val="00C64117"/>
    <w:rsid w:val="00C65330"/>
    <w:rsid w:val="00C65AE6"/>
    <w:rsid w:val="00C66D13"/>
    <w:rsid w:val="00C670C0"/>
    <w:rsid w:val="00C671F9"/>
    <w:rsid w:val="00C6771D"/>
    <w:rsid w:val="00C67BF1"/>
    <w:rsid w:val="00C67C4C"/>
    <w:rsid w:val="00C67DA5"/>
    <w:rsid w:val="00C713E4"/>
    <w:rsid w:val="00C71D89"/>
    <w:rsid w:val="00C7239D"/>
    <w:rsid w:val="00C724A6"/>
    <w:rsid w:val="00C72753"/>
    <w:rsid w:val="00C74526"/>
    <w:rsid w:val="00C74760"/>
    <w:rsid w:val="00C74A68"/>
    <w:rsid w:val="00C75951"/>
    <w:rsid w:val="00C76195"/>
    <w:rsid w:val="00C77407"/>
    <w:rsid w:val="00C77AAF"/>
    <w:rsid w:val="00C807E5"/>
    <w:rsid w:val="00C80873"/>
    <w:rsid w:val="00C80C5C"/>
    <w:rsid w:val="00C80F06"/>
    <w:rsid w:val="00C81044"/>
    <w:rsid w:val="00C817D6"/>
    <w:rsid w:val="00C81A67"/>
    <w:rsid w:val="00C81B34"/>
    <w:rsid w:val="00C82758"/>
    <w:rsid w:val="00C84063"/>
    <w:rsid w:val="00C8597A"/>
    <w:rsid w:val="00C85E4D"/>
    <w:rsid w:val="00C862C2"/>
    <w:rsid w:val="00C86485"/>
    <w:rsid w:val="00C86FD6"/>
    <w:rsid w:val="00C90A12"/>
    <w:rsid w:val="00C90D3C"/>
    <w:rsid w:val="00C91222"/>
    <w:rsid w:val="00C912FB"/>
    <w:rsid w:val="00C91AB1"/>
    <w:rsid w:val="00C92CFF"/>
    <w:rsid w:val="00C93D0B"/>
    <w:rsid w:val="00C947B2"/>
    <w:rsid w:val="00C95F52"/>
    <w:rsid w:val="00C96F68"/>
    <w:rsid w:val="00C97BFC"/>
    <w:rsid w:val="00CA0D04"/>
    <w:rsid w:val="00CA18CD"/>
    <w:rsid w:val="00CA2CC8"/>
    <w:rsid w:val="00CA2D2F"/>
    <w:rsid w:val="00CA4CF6"/>
    <w:rsid w:val="00CA565D"/>
    <w:rsid w:val="00CA5A46"/>
    <w:rsid w:val="00CA5ACA"/>
    <w:rsid w:val="00CA6234"/>
    <w:rsid w:val="00CA7BA6"/>
    <w:rsid w:val="00CB0439"/>
    <w:rsid w:val="00CB0ED1"/>
    <w:rsid w:val="00CB280F"/>
    <w:rsid w:val="00CB401A"/>
    <w:rsid w:val="00CB447B"/>
    <w:rsid w:val="00CB4C6B"/>
    <w:rsid w:val="00CB5D22"/>
    <w:rsid w:val="00CB6A21"/>
    <w:rsid w:val="00CB7529"/>
    <w:rsid w:val="00CB7879"/>
    <w:rsid w:val="00CB7DC1"/>
    <w:rsid w:val="00CC2432"/>
    <w:rsid w:val="00CC3ACA"/>
    <w:rsid w:val="00CC4836"/>
    <w:rsid w:val="00CC583E"/>
    <w:rsid w:val="00CC5CAE"/>
    <w:rsid w:val="00CC6905"/>
    <w:rsid w:val="00CC7597"/>
    <w:rsid w:val="00CD0B58"/>
    <w:rsid w:val="00CD179C"/>
    <w:rsid w:val="00CD1E44"/>
    <w:rsid w:val="00CD2AAE"/>
    <w:rsid w:val="00CD2E43"/>
    <w:rsid w:val="00CD355E"/>
    <w:rsid w:val="00CD4EAD"/>
    <w:rsid w:val="00CD6307"/>
    <w:rsid w:val="00CD68F6"/>
    <w:rsid w:val="00CE04A8"/>
    <w:rsid w:val="00CE4049"/>
    <w:rsid w:val="00CE4788"/>
    <w:rsid w:val="00CE77F2"/>
    <w:rsid w:val="00CE7BB9"/>
    <w:rsid w:val="00CF065B"/>
    <w:rsid w:val="00CF0E0D"/>
    <w:rsid w:val="00CF0E33"/>
    <w:rsid w:val="00CF103F"/>
    <w:rsid w:val="00CF195C"/>
    <w:rsid w:val="00CF26AF"/>
    <w:rsid w:val="00CF26E6"/>
    <w:rsid w:val="00CF26F1"/>
    <w:rsid w:val="00CF2D18"/>
    <w:rsid w:val="00CF407D"/>
    <w:rsid w:val="00CF52D5"/>
    <w:rsid w:val="00CF55E3"/>
    <w:rsid w:val="00CF5626"/>
    <w:rsid w:val="00CF6297"/>
    <w:rsid w:val="00CF6ADB"/>
    <w:rsid w:val="00CF6D17"/>
    <w:rsid w:val="00CF6F4E"/>
    <w:rsid w:val="00CF7474"/>
    <w:rsid w:val="00D00539"/>
    <w:rsid w:val="00D01451"/>
    <w:rsid w:val="00D017A7"/>
    <w:rsid w:val="00D026AF"/>
    <w:rsid w:val="00D02830"/>
    <w:rsid w:val="00D03D31"/>
    <w:rsid w:val="00D047EF"/>
    <w:rsid w:val="00D075F0"/>
    <w:rsid w:val="00D07BD6"/>
    <w:rsid w:val="00D104B8"/>
    <w:rsid w:val="00D10AFD"/>
    <w:rsid w:val="00D11549"/>
    <w:rsid w:val="00D11FAE"/>
    <w:rsid w:val="00D126D9"/>
    <w:rsid w:val="00D12C28"/>
    <w:rsid w:val="00D12DEA"/>
    <w:rsid w:val="00D161C0"/>
    <w:rsid w:val="00D16608"/>
    <w:rsid w:val="00D17847"/>
    <w:rsid w:val="00D2075D"/>
    <w:rsid w:val="00D2198F"/>
    <w:rsid w:val="00D21D89"/>
    <w:rsid w:val="00D23629"/>
    <w:rsid w:val="00D236CA"/>
    <w:rsid w:val="00D23961"/>
    <w:rsid w:val="00D249DC"/>
    <w:rsid w:val="00D24D58"/>
    <w:rsid w:val="00D2518D"/>
    <w:rsid w:val="00D25D45"/>
    <w:rsid w:val="00D26491"/>
    <w:rsid w:val="00D27CE6"/>
    <w:rsid w:val="00D30B22"/>
    <w:rsid w:val="00D30EE1"/>
    <w:rsid w:val="00D315AC"/>
    <w:rsid w:val="00D31E24"/>
    <w:rsid w:val="00D33AB7"/>
    <w:rsid w:val="00D34775"/>
    <w:rsid w:val="00D36547"/>
    <w:rsid w:val="00D37594"/>
    <w:rsid w:val="00D417EB"/>
    <w:rsid w:val="00D41E26"/>
    <w:rsid w:val="00D42779"/>
    <w:rsid w:val="00D42F85"/>
    <w:rsid w:val="00D43A6B"/>
    <w:rsid w:val="00D45045"/>
    <w:rsid w:val="00D47E5D"/>
    <w:rsid w:val="00D51753"/>
    <w:rsid w:val="00D51896"/>
    <w:rsid w:val="00D534BA"/>
    <w:rsid w:val="00D53752"/>
    <w:rsid w:val="00D53CF7"/>
    <w:rsid w:val="00D53F0B"/>
    <w:rsid w:val="00D55030"/>
    <w:rsid w:val="00D55117"/>
    <w:rsid w:val="00D55879"/>
    <w:rsid w:val="00D55C20"/>
    <w:rsid w:val="00D56DC6"/>
    <w:rsid w:val="00D60213"/>
    <w:rsid w:val="00D61CCB"/>
    <w:rsid w:val="00D61FDB"/>
    <w:rsid w:val="00D62CF1"/>
    <w:rsid w:val="00D65370"/>
    <w:rsid w:val="00D67845"/>
    <w:rsid w:val="00D67F9E"/>
    <w:rsid w:val="00D70A65"/>
    <w:rsid w:val="00D7111C"/>
    <w:rsid w:val="00D72318"/>
    <w:rsid w:val="00D75BBD"/>
    <w:rsid w:val="00D7646C"/>
    <w:rsid w:val="00D7662A"/>
    <w:rsid w:val="00D769A3"/>
    <w:rsid w:val="00D76C4C"/>
    <w:rsid w:val="00D770A2"/>
    <w:rsid w:val="00D81C62"/>
    <w:rsid w:val="00D81F26"/>
    <w:rsid w:val="00D81FC9"/>
    <w:rsid w:val="00D82151"/>
    <w:rsid w:val="00D85586"/>
    <w:rsid w:val="00D85863"/>
    <w:rsid w:val="00D864EB"/>
    <w:rsid w:val="00D865E1"/>
    <w:rsid w:val="00D865FC"/>
    <w:rsid w:val="00D86BB2"/>
    <w:rsid w:val="00D86DEB"/>
    <w:rsid w:val="00D87DE1"/>
    <w:rsid w:val="00D87E17"/>
    <w:rsid w:val="00D914DF"/>
    <w:rsid w:val="00D915CC"/>
    <w:rsid w:val="00D92C69"/>
    <w:rsid w:val="00D93175"/>
    <w:rsid w:val="00D932A9"/>
    <w:rsid w:val="00D93473"/>
    <w:rsid w:val="00D93526"/>
    <w:rsid w:val="00D954B5"/>
    <w:rsid w:val="00D9568F"/>
    <w:rsid w:val="00D95A6A"/>
    <w:rsid w:val="00D969FA"/>
    <w:rsid w:val="00D9750B"/>
    <w:rsid w:val="00D97BC5"/>
    <w:rsid w:val="00DA0F00"/>
    <w:rsid w:val="00DA17A2"/>
    <w:rsid w:val="00DA1A97"/>
    <w:rsid w:val="00DA1ED4"/>
    <w:rsid w:val="00DA28AC"/>
    <w:rsid w:val="00DA51C0"/>
    <w:rsid w:val="00DA55F4"/>
    <w:rsid w:val="00DA59B9"/>
    <w:rsid w:val="00DA6178"/>
    <w:rsid w:val="00DA66A2"/>
    <w:rsid w:val="00DA7355"/>
    <w:rsid w:val="00DA78F3"/>
    <w:rsid w:val="00DB0308"/>
    <w:rsid w:val="00DB034D"/>
    <w:rsid w:val="00DB03AD"/>
    <w:rsid w:val="00DB11C8"/>
    <w:rsid w:val="00DB18D3"/>
    <w:rsid w:val="00DB200A"/>
    <w:rsid w:val="00DB2585"/>
    <w:rsid w:val="00DB2A9D"/>
    <w:rsid w:val="00DB2B20"/>
    <w:rsid w:val="00DB3B34"/>
    <w:rsid w:val="00DB464C"/>
    <w:rsid w:val="00DB47C8"/>
    <w:rsid w:val="00DB4ED0"/>
    <w:rsid w:val="00DB5935"/>
    <w:rsid w:val="00DB67EE"/>
    <w:rsid w:val="00DB6E51"/>
    <w:rsid w:val="00DB739D"/>
    <w:rsid w:val="00DC0D64"/>
    <w:rsid w:val="00DC4F1E"/>
    <w:rsid w:val="00DC511F"/>
    <w:rsid w:val="00DD0334"/>
    <w:rsid w:val="00DD06BD"/>
    <w:rsid w:val="00DD0F51"/>
    <w:rsid w:val="00DD20A7"/>
    <w:rsid w:val="00DD34C6"/>
    <w:rsid w:val="00DD373D"/>
    <w:rsid w:val="00DD3ECC"/>
    <w:rsid w:val="00DD5A22"/>
    <w:rsid w:val="00DD5E8D"/>
    <w:rsid w:val="00DE161E"/>
    <w:rsid w:val="00DE27E2"/>
    <w:rsid w:val="00DE2921"/>
    <w:rsid w:val="00DE338D"/>
    <w:rsid w:val="00DE3D3B"/>
    <w:rsid w:val="00DE3EDE"/>
    <w:rsid w:val="00DE5A81"/>
    <w:rsid w:val="00DE6165"/>
    <w:rsid w:val="00DE77C8"/>
    <w:rsid w:val="00DF0895"/>
    <w:rsid w:val="00DF0F4F"/>
    <w:rsid w:val="00DF18E3"/>
    <w:rsid w:val="00DF2612"/>
    <w:rsid w:val="00DF340D"/>
    <w:rsid w:val="00DF360E"/>
    <w:rsid w:val="00DF3AAC"/>
    <w:rsid w:val="00DF4CF0"/>
    <w:rsid w:val="00DF54D7"/>
    <w:rsid w:val="00DF650F"/>
    <w:rsid w:val="00DF6B73"/>
    <w:rsid w:val="00DF7E74"/>
    <w:rsid w:val="00E000C6"/>
    <w:rsid w:val="00E002A2"/>
    <w:rsid w:val="00E017AD"/>
    <w:rsid w:val="00E01C2C"/>
    <w:rsid w:val="00E0225B"/>
    <w:rsid w:val="00E02536"/>
    <w:rsid w:val="00E03B71"/>
    <w:rsid w:val="00E047BD"/>
    <w:rsid w:val="00E0583E"/>
    <w:rsid w:val="00E0698B"/>
    <w:rsid w:val="00E0701E"/>
    <w:rsid w:val="00E07C1A"/>
    <w:rsid w:val="00E102D0"/>
    <w:rsid w:val="00E10880"/>
    <w:rsid w:val="00E11906"/>
    <w:rsid w:val="00E13435"/>
    <w:rsid w:val="00E137DE"/>
    <w:rsid w:val="00E13B32"/>
    <w:rsid w:val="00E142F3"/>
    <w:rsid w:val="00E147A7"/>
    <w:rsid w:val="00E14921"/>
    <w:rsid w:val="00E14FD6"/>
    <w:rsid w:val="00E15120"/>
    <w:rsid w:val="00E151A1"/>
    <w:rsid w:val="00E151CD"/>
    <w:rsid w:val="00E15C4D"/>
    <w:rsid w:val="00E17D59"/>
    <w:rsid w:val="00E2195E"/>
    <w:rsid w:val="00E22C3A"/>
    <w:rsid w:val="00E23AC6"/>
    <w:rsid w:val="00E23D2C"/>
    <w:rsid w:val="00E23E6B"/>
    <w:rsid w:val="00E240EA"/>
    <w:rsid w:val="00E242F7"/>
    <w:rsid w:val="00E2543C"/>
    <w:rsid w:val="00E25BE6"/>
    <w:rsid w:val="00E262B9"/>
    <w:rsid w:val="00E26946"/>
    <w:rsid w:val="00E309BC"/>
    <w:rsid w:val="00E30D89"/>
    <w:rsid w:val="00E318B3"/>
    <w:rsid w:val="00E328E3"/>
    <w:rsid w:val="00E33245"/>
    <w:rsid w:val="00E33388"/>
    <w:rsid w:val="00E347C7"/>
    <w:rsid w:val="00E35DA3"/>
    <w:rsid w:val="00E36065"/>
    <w:rsid w:val="00E36692"/>
    <w:rsid w:val="00E369B3"/>
    <w:rsid w:val="00E37DC2"/>
    <w:rsid w:val="00E40EFE"/>
    <w:rsid w:val="00E4262F"/>
    <w:rsid w:val="00E43095"/>
    <w:rsid w:val="00E432C7"/>
    <w:rsid w:val="00E43688"/>
    <w:rsid w:val="00E43C59"/>
    <w:rsid w:val="00E46241"/>
    <w:rsid w:val="00E46D5D"/>
    <w:rsid w:val="00E478BF"/>
    <w:rsid w:val="00E50374"/>
    <w:rsid w:val="00E51D3C"/>
    <w:rsid w:val="00E522DC"/>
    <w:rsid w:val="00E52AEF"/>
    <w:rsid w:val="00E52C18"/>
    <w:rsid w:val="00E53A14"/>
    <w:rsid w:val="00E546F5"/>
    <w:rsid w:val="00E54B19"/>
    <w:rsid w:val="00E54DBE"/>
    <w:rsid w:val="00E5577F"/>
    <w:rsid w:val="00E55F28"/>
    <w:rsid w:val="00E563C5"/>
    <w:rsid w:val="00E56960"/>
    <w:rsid w:val="00E56DBC"/>
    <w:rsid w:val="00E57CB9"/>
    <w:rsid w:val="00E60075"/>
    <w:rsid w:val="00E608D6"/>
    <w:rsid w:val="00E613A7"/>
    <w:rsid w:val="00E61A7C"/>
    <w:rsid w:val="00E61B8D"/>
    <w:rsid w:val="00E623B8"/>
    <w:rsid w:val="00E62D86"/>
    <w:rsid w:val="00E631D4"/>
    <w:rsid w:val="00E634A1"/>
    <w:rsid w:val="00E639CF"/>
    <w:rsid w:val="00E6572F"/>
    <w:rsid w:val="00E65966"/>
    <w:rsid w:val="00E66C04"/>
    <w:rsid w:val="00E672E9"/>
    <w:rsid w:val="00E673DB"/>
    <w:rsid w:val="00E701AE"/>
    <w:rsid w:val="00E7252C"/>
    <w:rsid w:val="00E72558"/>
    <w:rsid w:val="00E7265E"/>
    <w:rsid w:val="00E729B4"/>
    <w:rsid w:val="00E73583"/>
    <w:rsid w:val="00E74956"/>
    <w:rsid w:val="00E750AA"/>
    <w:rsid w:val="00E76CAB"/>
    <w:rsid w:val="00E77701"/>
    <w:rsid w:val="00E77F00"/>
    <w:rsid w:val="00E809CC"/>
    <w:rsid w:val="00E82695"/>
    <w:rsid w:val="00E84C55"/>
    <w:rsid w:val="00E84E48"/>
    <w:rsid w:val="00E85871"/>
    <w:rsid w:val="00E86130"/>
    <w:rsid w:val="00E861CC"/>
    <w:rsid w:val="00E871A5"/>
    <w:rsid w:val="00E906EB"/>
    <w:rsid w:val="00E90E66"/>
    <w:rsid w:val="00E91E6F"/>
    <w:rsid w:val="00E920E1"/>
    <w:rsid w:val="00E927CC"/>
    <w:rsid w:val="00E9341D"/>
    <w:rsid w:val="00E93F7B"/>
    <w:rsid w:val="00E94DD8"/>
    <w:rsid w:val="00E9631C"/>
    <w:rsid w:val="00E97689"/>
    <w:rsid w:val="00E976E0"/>
    <w:rsid w:val="00E97700"/>
    <w:rsid w:val="00EA0A86"/>
    <w:rsid w:val="00EA2446"/>
    <w:rsid w:val="00EA2C7C"/>
    <w:rsid w:val="00EA418C"/>
    <w:rsid w:val="00EA45E1"/>
    <w:rsid w:val="00EA4BBC"/>
    <w:rsid w:val="00EA4D6B"/>
    <w:rsid w:val="00EA5777"/>
    <w:rsid w:val="00EA6F48"/>
    <w:rsid w:val="00EA7978"/>
    <w:rsid w:val="00EA79B5"/>
    <w:rsid w:val="00EB0F8B"/>
    <w:rsid w:val="00EB1D8A"/>
    <w:rsid w:val="00EB1F8F"/>
    <w:rsid w:val="00EB25B2"/>
    <w:rsid w:val="00EB47F2"/>
    <w:rsid w:val="00EB4C8F"/>
    <w:rsid w:val="00EB4F41"/>
    <w:rsid w:val="00EB7025"/>
    <w:rsid w:val="00EB7681"/>
    <w:rsid w:val="00EC0D38"/>
    <w:rsid w:val="00EC0DCC"/>
    <w:rsid w:val="00EC1C9D"/>
    <w:rsid w:val="00EC1EB8"/>
    <w:rsid w:val="00EC30AC"/>
    <w:rsid w:val="00EC3123"/>
    <w:rsid w:val="00EC3E45"/>
    <w:rsid w:val="00EC3FA4"/>
    <w:rsid w:val="00EC439F"/>
    <w:rsid w:val="00EC4759"/>
    <w:rsid w:val="00EC4D29"/>
    <w:rsid w:val="00EC5393"/>
    <w:rsid w:val="00EC5D3C"/>
    <w:rsid w:val="00EC74F2"/>
    <w:rsid w:val="00ED01BE"/>
    <w:rsid w:val="00ED0EDD"/>
    <w:rsid w:val="00ED2306"/>
    <w:rsid w:val="00ED2BDF"/>
    <w:rsid w:val="00ED5531"/>
    <w:rsid w:val="00ED797D"/>
    <w:rsid w:val="00ED7ABB"/>
    <w:rsid w:val="00ED7ACF"/>
    <w:rsid w:val="00EE0435"/>
    <w:rsid w:val="00EE13E4"/>
    <w:rsid w:val="00EE1CF8"/>
    <w:rsid w:val="00EE239A"/>
    <w:rsid w:val="00EE2F8D"/>
    <w:rsid w:val="00EE3EAE"/>
    <w:rsid w:val="00EE452E"/>
    <w:rsid w:val="00EE58F6"/>
    <w:rsid w:val="00EE68E8"/>
    <w:rsid w:val="00EE791F"/>
    <w:rsid w:val="00EF1666"/>
    <w:rsid w:val="00EF48B2"/>
    <w:rsid w:val="00EF5E0D"/>
    <w:rsid w:val="00EF71E9"/>
    <w:rsid w:val="00EF7AD1"/>
    <w:rsid w:val="00EF7F2A"/>
    <w:rsid w:val="00F00154"/>
    <w:rsid w:val="00F00A7B"/>
    <w:rsid w:val="00F011EB"/>
    <w:rsid w:val="00F01837"/>
    <w:rsid w:val="00F0443C"/>
    <w:rsid w:val="00F04DB6"/>
    <w:rsid w:val="00F04E30"/>
    <w:rsid w:val="00F061DD"/>
    <w:rsid w:val="00F06D11"/>
    <w:rsid w:val="00F1063A"/>
    <w:rsid w:val="00F10DC5"/>
    <w:rsid w:val="00F10E29"/>
    <w:rsid w:val="00F112D4"/>
    <w:rsid w:val="00F11511"/>
    <w:rsid w:val="00F11588"/>
    <w:rsid w:val="00F11A15"/>
    <w:rsid w:val="00F11E5B"/>
    <w:rsid w:val="00F12076"/>
    <w:rsid w:val="00F121C4"/>
    <w:rsid w:val="00F12473"/>
    <w:rsid w:val="00F12836"/>
    <w:rsid w:val="00F13CC6"/>
    <w:rsid w:val="00F13E32"/>
    <w:rsid w:val="00F14762"/>
    <w:rsid w:val="00F14EE1"/>
    <w:rsid w:val="00F16E2B"/>
    <w:rsid w:val="00F17409"/>
    <w:rsid w:val="00F17D1F"/>
    <w:rsid w:val="00F17F38"/>
    <w:rsid w:val="00F21FC9"/>
    <w:rsid w:val="00F2214D"/>
    <w:rsid w:val="00F2263A"/>
    <w:rsid w:val="00F22B5B"/>
    <w:rsid w:val="00F22F95"/>
    <w:rsid w:val="00F22FAF"/>
    <w:rsid w:val="00F23F1C"/>
    <w:rsid w:val="00F24D20"/>
    <w:rsid w:val="00F25948"/>
    <w:rsid w:val="00F25B88"/>
    <w:rsid w:val="00F25EAC"/>
    <w:rsid w:val="00F26C18"/>
    <w:rsid w:val="00F2773B"/>
    <w:rsid w:val="00F316EE"/>
    <w:rsid w:val="00F31AB3"/>
    <w:rsid w:val="00F35F58"/>
    <w:rsid w:val="00F35F64"/>
    <w:rsid w:val="00F3619B"/>
    <w:rsid w:val="00F407E8"/>
    <w:rsid w:val="00F40CAE"/>
    <w:rsid w:val="00F41548"/>
    <w:rsid w:val="00F41573"/>
    <w:rsid w:val="00F4256A"/>
    <w:rsid w:val="00F42B52"/>
    <w:rsid w:val="00F44797"/>
    <w:rsid w:val="00F4620F"/>
    <w:rsid w:val="00F476A3"/>
    <w:rsid w:val="00F47781"/>
    <w:rsid w:val="00F50C54"/>
    <w:rsid w:val="00F51F6C"/>
    <w:rsid w:val="00F520F4"/>
    <w:rsid w:val="00F53E89"/>
    <w:rsid w:val="00F54F8A"/>
    <w:rsid w:val="00F56A2F"/>
    <w:rsid w:val="00F571C9"/>
    <w:rsid w:val="00F57894"/>
    <w:rsid w:val="00F57904"/>
    <w:rsid w:val="00F57C6A"/>
    <w:rsid w:val="00F6036F"/>
    <w:rsid w:val="00F603A7"/>
    <w:rsid w:val="00F60EC1"/>
    <w:rsid w:val="00F6213B"/>
    <w:rsid w:val="00F62B39"/>
    <w:rsid w:val="00F64295"/>
    <w:rsid w:val="00F64ADC"/>
    <w:rsid w:val="00F64CF1"/>
    <w:rsid w:val="00F66ED9"/>
    <w:rsid w:val="00F674FE"/>
    <w:rsid w:val="00F67F48"/>
    <w:rsid w:val="00F7045E"/>
    <w:rsid w:val="00F710C1"/>
    <w:rsid w:val="00F725DD"/>
    <w:rsid w:val="00F72E5E"/>
    <w:rsid w:val="00F7416D"/>
    <w:rsid w:val="00F7457C"/>
    <w:rsid w:val="00F75040"/>
    <w:rsid w:val="00F751DF"/>
    <w:rsid w:val="00F755D9"/>
    <w:rsid w:val="00F7709D"/>
    <w:rsid w:val="00F7717C"/>
    <w:rsid w:val="00F81E8D"/>
    <w:rsid w:val="00F821C5"/>
    <w:rsid w:val="00F82A53"/>
    <w:rsid w:val="00F84D2D"/>
    <w:rsid w:val="00F853C4"/>
    <w:rsid w:val="00F85429"/>
    <w:rsid w:val="00F904F7"/>
    <w:rsid w:val="00F90C74"/>
    <w:rsid w:val="00F90E28"/>
    <w:rsid w:val="00F916F4"/>
    <w:rsid w:val="00F91B4C"/>
    <w:rsid w:val="00F92117"/>
    <w:rsid w:val="00F92D9B"/>
    <w:rsid w:val="00F92F1D"/>
    <w:rsid w:val="00F938AF"/>
    <w:rsid w:val="00F93A52"/>
    <w:rsid w:val="00F94E55"/>
    <w:rsid w:val="00F962CE"/>
    <w:rsid w:val="00F96810"/>
    <w:rsid w:val="00FA3B7B"/>
    <w:rsid w:val="00FA3C66"/>
    <w:rsid w:val="00FA43C9"/>
    <w:rsid w:val="00FA492D"/>
    <w:rsid w:val="00FA4A93"/>
    <w:rsid w:val="00FA4C2F"/>
    <w:rsid w:val="00FA6138"/>
    <w:rsid w:val="00FA640A"/>
    <w:rsid w:val="00FB0470"/>
    <w:rsid w:val="00FB0515"/>
    <w:rsid w:val="00FB0D1B"/>
    <w:rsid w:val="00FB0D79"/>
    <w:rsid w:val="00FB3011"/>
    <w:rsid w:val="00FB56DA"/>
    <w:rsid w:val="00FB66EA"/>
    <w:rsid w:val="00FB74BD"/>
    <w:rsid w:val="00FB7A5E"/>
    <w:rsid w:val="00FC04C7"/>
    <w:rsid w:val="00FC1678"/>
    <w:rsid w:val="00FC1DC9"/>
    <w:rsid w:val="00FC4815"/>
    <w:rsid w:val="00FC4B4F"/>
    <w:rsid w:val="00FC4D86"/>
    <w:rsid w:val="00FD04A3"/>
    <w:rsid w:val="00FD1A25"/>
    <w:rsid w:val="00FD2C5A"/>
    <w:rsid w:val="00FD4276"/>
    <w:rsid w:val="00FD512F"/>
    <w:rsid w:val="00FD5473"/>
    <w:rsid w:val="00FD78D0"/>
    <w:rsid w:val="00FD7E32"/>
    <w:rsid w:val="00FE0404"/>
    <w:rsid w:val="00FE0ACA"/>
    <w:rsid w:val="00FE0F46"/>
    <w:rsid w:val="00FE1C58"/>
    <w:rsid w:val="00FE2341"/>
    <w:rsid w:val="00FE2E14"/>
    <w:rsid w:val="00FE309E"/>
    <w:rsid w:val="00FE333F"/>
    <w:rsid w:val="00FE33F0"/>
    <w:rsid w:val="00FE4C36"/>
    <w:rsid w:val="00FE5418"/>
    <w:rsid w:val="00FE61B2"/>
    <w:rsid w:val="00FE7940"/>
    <w:rsid w:val="00FF0A20"/>
    <w:rsid w:val="00FF14CF"/>
    <w:rsid w:val="00FF294D"/>
    <w:rsid w:val="00FF2E1C"/>
    <w:rsid w:val="00FF46E0"/>
    <w:rsid w:val="00FF476F"/>
    <w:rsid w:val="00FF4DE8"/>
    <w:rsid w:val="00FF4F53"/>
    <w:rsid w:val="00FF6201"/>
    <w:rsid w:val="00FF6992"/>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5F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HTML Preformatted"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B5A"/>
    <w:pPr>
      <w:spacing w:after="200" w:line="276" w:lineRule="auto"/>
    </w:pPr>
    <w:rPr>
      <w:sz w:val="22"/>
      <w:szCs w:val="22"/>
      <w:lang w:val="ro-RO"/>
    </w:rPr>
  </w:style>
  <w:style w:type="paragraph" w:styleId="Heading4">
    <w:name w:val="heading 4"/>
    <w:basedOn w:val="Normal"/>
    <w:next w:val="Normal"/>
    <w:link w:val="Heading4Char"/>
    <w:uiPriority w:val="9"/>
    <w:unhideWhenUsed/>
    <w:qFormat/>
    <w:rsid w:val="00882BD6"/>
    <w:pPr>
      <w:keepNext/>
      <w:spacing w:before="240" w:after="60"/>
      <w:outlineLvl w:val="3"/>
    </w:pPr>
    <w:rPr>
      <w:rFonts w:eastAsia="Times New Roman"/>
      <w:b/>
      <w:bCs/>
      <w:sz w:val="28"/>
      <w:szCs w:val="28"/>
      <w:lang/>
    </w:rPr>
  </w:style>
  <w:style w:type="paragraph" w:styleId="Heading5">
    <w:name w:val="heading 5"/>
    <w:basedOn w:val="Normal"/>
    <w:next w:val="Normal"/>
    <w:link w:val="Heading5Char"/>
    <w:uiPriority w:val="9"/>
    <w:semiHidden/>
    <w:unhideWhenUsed/>
    <w:qFormat/>
    <w:rsid w:val="006C6B12"/>
    <w:pPr>
      <w:keepNext/>
      <w:keepLines/>
      <w:spacing w:before="40" w:after="0" w:line="259" w:lineRule="auto"/>
      <w:outlineLvl w:val="4"/>
    </w:pPr>
    <w:rPr>
      <w:rFonts w:ascii="Calibri Light" w:eastAsia="Times New Roman" w:hAnsi="Calibri Light"/>
      <w:caps/>
      <w:color w:val="2E74B5"/>
      <w:lang/>
    </w:rPr>
  </w:style>
  <w:style w:type="paragraph" w:styleId="Heading6">
    <w:name w:val="heading 6"/>
    <w:basedOn w:val="Normal"/>
    <w:next w:val="Normal"/>
    <w:link w:val="Heading6Char"/>
    <w:uiPriority w:val="9"/>
    <w:unhideWhenUsed/>
    <w:qFormat/>
    <w:rsid w:val="0080393E"/>
    <w:pPr>
      <w:spacing w:before="240" w:after="60"/>
      <w:outlineLvl w:val="5"/>
    </w:pPr>
    <w:rPr>
      <w:rFonts w:eastAsia="Times New Roman"/>
      <w:b/>
      <w:bCs/>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22B3"/>
    <w:rPr>
      <w:rFonts w:ascii="Times New Roman" w:eastAsia="Times New Roman" w:hAnsi="Times New Roman"/>
      <w:lang w:eastAsia="ro-R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C96F68"/>
    <w:pPr>
      <w:spacing w:after="0" w:line="240" w:lineRule="auto"/>
    </w:pPr>
    <w:rPr>
      <w:rFonts w:ascii="Arial" w:eastAsia="Times New Roman" w:hAnsi="Arial"/>
      <w:sz w:val="24"/>
      <w:szCs w:val="24"/>
      <w:lang w:val="pl-PL" w:eastAsia="pl-PL"/>
    </w:rPr>
  </w:style>
  <w:style w:type="paragraph" w:styleId="BalloonText">
    <w:name w:val="Balloon Text"/>
    <w:basedOn w:val="Normal"/>
    <w:link w:val="BalloonTextChar"/>
    <w:uiPriority w:val="99"/>
    <w:semiHidden/>
    <w:unhideWhenUsed/>
    <w:rsid w:val="007F31B1"/>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7F31B1"/>
    <w:rPr>
      <w:rFonts w:ascii="Tahoma" w:hAnsi="Tahoma" w:cs="Tahoma"/>
      <w:sz w:val="16"/>
      <w:szCs w:val="16"/>
      <w:lang w:val="ro-RO"/>
    </w:rPr>
  </w:style>
  <w:style w:type="paragraph" w:styleId="ListParagraph">
    <w:name w:val="List Paragraph"/>
    <w:basedOn w:val="Normal"/>
    <w:uiPriority w:val="34"/>
    <w:qFormat/>
    <w:rsid w:val="00C65330"/>
    <w:pPr>
      <w:spacing w:after="0" w:line="240" w:lineRule="auto"/>
      <w:ind w:left="720"/>
      <w:contextualSpacing/>
    </w:pPr>
    <w:rPr>
      <w:rFonts w:ascii="Times New Roman" w:eastAsia="Times New Roman" w:hAnsi="Times New Roman"/>
      <w:sz w:val="24"/>
      <w:szCs w:val="24"/>
      <w:lang w:val="en-US"/>
    </w:rPr>
  </w:style>
  <w:style w:type="character" w:styleId="Hyperlink">
    <w:name w:val="Hyperlink"/>
    <w:uiPriority w:val="99"/>
    <w:unhideWhenUsed/>
    <w:rsid w:val="00972F18"/>
    <w:rPr>
      <w:color w:val="0000FF"/>
      <w:u w:val="single"/>
    </w:rPr>
  </w:style>
  <w:style w:type="character" w:customStyle="1" w:styleId="labeldatatext">
    <w:name w:val="labeldatatext"/>
    <w:rsid w:val="00173FEE"/>
  </w:style>
  <w:style w:type="paragraph" w:styleId="HTMLPreformatted">
    <w:name w:val="HTML Preformatted"/>
    <w:basedOn w:val="Normal"/>
    <w:link w:val="HTMLPreformattedChar"/>
    <w:uiPriority w:val="99"/>
    <w:unhideWhenUsed/>
    <w:rsid w:val="00173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olor w:val="000000"/>
      <w:sz w:val="20"/>
      <w:szCs w:val="20"/>
      <w:lang/>
    </w:rPr>
  </w:style>
  <w:style w:type="character" w:customStyle="1" w:styleId="HTMLPreformattedChar">
    <w:name w:val="HTML Preformatted Char"/>
    <w:link w:val="HTMLPreformatted"/>
    <w:uiPriority w:val="99"/>
    <w:rsid w:val="00173FEE"/>
    <w:rPr>
      <w:rFonts w:ascii="Courier New" w:eastAsia="Times New Roman" w:hAnsi="Courier New" w:cs="Courier New"/>
      <w:color w:val="000000"/>
    </w:rPr>
  </w:style>
  <w:style w:type="paragraph" w:styleId="CommentText">
    <w:name w:val="annotation text"/>
    <w:basedOn w:val="Normal"/>
    <w:link w:val="CommentTextChar"/>
    <w:unhideWhenUsed/>
    <w:rsid w:val="007F5DB5"/>
    <w:rPr>
      <w:sz w:val="20"/>
      <w:szCs w:val="20"/>
      <w:lang/>
    </w:rPr>
  </w:style>
  <w:style w:type="character" w:customStyle="1" w:styleId="CommentTextChar">
    <w:name w:val="Comment Text Char"/>
    <w:link w:val="CommentText"/>
    <w:rsid w:val="007F5DB5"/>
    <w:rPr>
      <w:lang/>
    </w:rPr>
  </w:style>
  <w:style w:type="paragraph" w:styleId="NormalWeb">
    <w:name w:val="Normal (Web)"/>
    <w:basedOn w:val="Normal"/>
    <w:unhideWhenUsed/>
    <w:rsid w:val="00CB280F"/>
    <w:pPr>
      <w:spacing w:before="100" w:beforeAutospacing="1" w:after="100" w:afterAutospacing="1" w:line="240" w:lineRule="auto"/>
    </w:pPr>
    <w:rPr>
      <w:rFonts w:ascii="Times New Roman" w:eastAsia="Times New Roman" w:hAnsi="Times New Roman"/>
      <w:sz w:val="24"/>
      <w:szCs w:val="24"/>
      <w:lang w:eastAsia="ro-RO"/>
    </w:rPr>
  </w:style>
  <w:style w:type="paragraph" w:styleId="Title">
    <w:name w:val="Title"/>
    <w:basedOn w:val="Normal"/>
    <w:next w:val="Normal"/>
    <w:link w:val="TitleChar"/>
    <w:uiPriority w:val="10"/>
    <w:qFormat/>
    <w:rsid w:val="00095D45"/>
    <w:pPr>
      <w:spacing w:before="240" w:after="60"/>
      <w:jc w:val="center"/>
      <w:outlineLvl w:val="0"/>
    </w:pPr>
    <w:rPr>
      <w:rFonts w:ascii="Cambria" w:eastAsia="Times New Roman" w:hAnsi="Cambria"/>
      <w:b/>
      <w:bCs/>
      <w:kern w:val="28"/>
      <w:sz w:val="32"/>
      <w:szCs w:val="32"/>
      <w:lang/>
    </w:rPr>
  </w:style>
  <w:style w:type="character" w:customStyle="1" w:styleId="TitleChar">
    <w:name w:val="Title Char"/>
    <w:link w:val="Title"/>
    <w:uiPriority w:val="10"/>
    <w:rsid w:val="00095D45"/>
    <w:rPr>
      <w:rFonts w:ascii="Cambria" w:eastAsia="Times New Roman" w:hAnsi="Cambria" w:cs="Times New Roman"/>
      <w:b/>
      <w:bCs/>
      <w:kern w:val="28"/>
      <w:sz w:val="32"/>
      <w:szCs w:val="32"/>
      <w:lang w:val="ro-RO"/>
    </w:rPr>
  </w:style>
  <w:style w:type="character" w:styleId="Strong">
    <w:name w:val="Strong"/>
    <w:uiPriority w:val="22"/>
    <w:qFormat/>
    <w:rsid w:val="005B106B"/>
    <w:rPr>
      <w:b/>
      <w:bCs/>
    </w:rPr>
  </w:style>
  <w:style w:type="character" w:styleId="CommentReference">
    <w:name w:val="annotation reference"/>
    <w:uiPriority w:val="99"/>
    <w:unhideWhenUsed/>
    <w:rsid w:val="00EE0435"/>
    <w:rPr>
      <w:sz w:val="16"/>
      <w:szCs w:val="16"/>
    </w:rPr>
  </w:style>
  <w:style w:type="paragraph" w:styleId="CommentSubject">
    <w:name w:val="annotation subject"/>
    <w:basedOn w:val="CommentText"/>
    <w:next w:val="CommentText"/>
    <w:link w:val="CommentSubjectChar"/>
    <w:uiPriority w:val="99"/>
    <w:semiHidden/>
    <w:unhideWhenUsed/>
    <w:rsid w:val="00EE0435"/>
    <w:rPr>
      <w:b/>
      <w:bCs/>
      <w:lang w:val="ro-RO"/>
    </w:rPr>
  </w:style>
  <w:style w:type="character" w:customStyle="1" w:styleId="CommentSubjectChar">
    <w:name w:val="Comment Subject Char"/>
    <w:link w:val="CommentSubject"/>
    <w:uiPriority w:val="99"/>
    <w:semiHidden/>
    <w:rsid w:val="00EE0435"/>
    <w:rPr>
      <w:b/>
      <w:bCs/>
      <w:lang w:val="ro-RO"/>
    </w:rPr>
  </w:style>
  <w:style w:type="paragraph" w:styleId="Header">
    <w:name w:val="header"/>
    <w:basedOn w:val="Normal"/>
    <w:link w:val="HeaderChar"/>
    <w:uiPriority w:val="99"/>
    <w:unhideWhenUsed/>
    <w:rsid w:val="00FB3011"/>
    <w:pPr>
      <w:tabs>
        <w:tab w:val="center" w:pos="4680"/>
        <w:tab w:val="right" w:pos="9360"/>
      </w:tabs>
    </w:pPr>
    <w:rPr>
      <w:lang/>
    </w:rPr>
  </w:style>
  <w:style w:type="character" w:customStyle="1" w:styleId="HeaderChar">
    <w:name w:val="Header Char"/>
    <w:link w:val="Header"/>
    <w:uiPriority w:val="99"/>
    <w:rsid w:val="00FB3011"/>
    <w:rPr>
      <w:sz w:val="22"/>
      <w:szCs w:val="22"/>
      <w:lang w:val="ro-RO"/>
    </w:rPr>
  </w:style>
  <w:style w:type="paragraph" w:styleId="Footer">
    <w:name w:val="footer"/>
    <w:basedOn w:val="Normal"/>
    <w:link w:val="FooterChar"/>
    <w:uiPriority w:val="99"/>
    <w:unhideWhenUsed/>
    <w:rsid w:val="00FB3011"/>
    <w:pPr>
      <w:tabs>
        <w:tab w:val="center" w:pos="4680"/>
        <w:tab w:val="right" w:pos="9360"/>
      </w:tabs>
    </w:pPr>
    <w:rPr>
      <w:lang/>
    </w:rPr>
  </w:style>
  <w:style w:type="character" w:customStyle="1" w:styleId="FooterChar">
    <w:name w:val="Footer Char"/>
    <w:link w:val="Footer"/>
    <w:uiPriority w:val="99"/>
    <w:rsid w:val="00FB3011"/>
    <w:rPr>
      <w:sz w:val="22"/>
      <w:szCs w:val="22"/>
      <w:lang w:val="ro-RO"/>
    </w:rPr>
  </w:style>
  <w:style w:type="character" w:customStyle="1" w:styleId="ctext">
    <w:name w:val="c_text"/>
    <w:rsid w:val="00DB2A9D"/>
  </w:style>
  <w:style w:type="character" w:customStyle="1" w:styleId="Heading5Char">
    <w:name w:val="Heading 5 Char"/>
    <w:link w:val="Heading5"/>
    <w:uiPriority w:val="9"/>
    <w:semiHidden/>
    <w:rsid w:val="006C6B12"/>
    <w:rPr>
      <w:rFonts w:ascii="Calibri Light" w:eastAsia="Times New Roman" w:hAnsi="Calibri Light"/>
      <w:caps/>
      <w:color w:val="2E74B5"/>
      <w:sz w:val="22"/>
      <w:szCs w:val="22"/>
      <w:lang w:val="ro-RO"/>
    </w:rPr>
  </w:style>
  <w:style w:type="paragraph" w:customStyle="1" w:styleId="Default">
    <w:name w:val="Default"/>
    <w:rsid w:val="00BA3882"/>
    <w:pPr>
      <w:autoSpaceDE w:val="0"/>
      <w:autoSpaceDN w:val="0"/>
      <w:adjustRightInd w:val="0"/>
    </w:pPr>
    <w:rPr>
      <w:rFonts w:ascii="Times New Roman" w:hAnsi="Times New Roman"/>
      <w:color w:val="000000"/>
      <w:sz w:val="24"/>
      <w:szCs w:val="24"/>
    </w:rPr>
  </w:style>
  <w:style w:type="character" w:styleId="Emphasis">
    <w:name w:val="Emphasis"/>
    <w:uiPriority w:val="20"/>
    <w:qFormat/>
    <w:rsid w:val="00662FC5"/>
    <w:rPr>
      <w:i/>
      <w:iCs/>
    </w:rPr>
  </w:style>
  <w:style w:type="character" w:customStyle="1" w:styleId="Bodytext">
    <w:name w:val="Body text_"/>
    <w:link w:val="Bodytext1"/>
    <w:rsid w:val="00D865E1"/>
    <w:rPr>
      <w:sz w:val="23"/>
      <w:szCs w:val="23"/>
      <w:shd w:val="clear" w:color="auto" w:fill="FFFFFF"/>
    </w:rPr>
  </w:style>
  <w:style w:type="paragraph" w:customStyle="1" w:styleId="Bodytext1">
    <w:name w:val="Body text1"/>
    <w:basedOn w:val="Normal"/>
    <w:link w:val="Bodytext"/>
    <w:rsid w:val="00D865E1"/>
    <w:pPr>
      <w:shd w:val="clear" w:color="auto" w:fill="FFFFFF"/>
      <w:spacing w:before="180" w:after="180" w:line="240" w:lineRule="atLeast"/>
      <w:jc w:val="both"/>
    </w:pPr>
    <w:rPr>
      <w:sz w:val="23"/>
      <w:szCs w:val="23"/>
      <w:lang/>
    </w:rPr>
  </w:style>
  <w:style w:type="paragraph" w:styleId="PlainText">
    <w:name w:val="Plain Text"/>
    <w:basedOn w:val="Normal"/>
    <w:link w:val="PlainTextChar"/>
    <w:uiPriority w:val="99"/>
    <w:unhideWhenUsed/>
    <w:rsid w:val="00E7252C"/>
    <w:pPr>
      <w:spacing w:after="0" w:line="240" w:lineRule="auto"/>
    </w:pPr>
    <w:rPr>
      <w:szCs w:val="21"/>
      <w:lang/>
    </w:rPr>
  </w:style>
  <w:style w:type="character" w:customStyle="1" w:styleId="PlainTextChar">
    <w:name w:val="Plain Text Char"/>
    <w:link w:val="PlainText"/>
    <w:uiPriority w:val="99"/>
    <w:rsid w:val="00E7252C"/>
    <w:rPr>
      <w:sz w:val="22"/>
      <w:szCs w:val="21"/>
      <w:lang w:eastAsia="en-US"/>
    </w:rPr>
  </w:style>
  <w:style w:type="character" w:customStyle="1" w:styleId="Heading6Char">
    <w:name w:val="Heading 6 Char"/>
    <w:link w:val="Heading6"/>
    <w:uiPriority w:val="9"/>
    <w:rsid w:val="0080393E"/>
    <w:rPr>
      <w:rFonts w:ascii="Calibri" w:eastAsia="Times New Roman" w:hAnsi="Calibri" w:cs="Times New Roman"/>
      <w:b/>
      <w:bCs/>
      <w:sz w:val="22"/>
      <w:szCs w:val="22"/>
      <w:lang w:eastAsia="en-US"/>
    </w:rPr>
  </w:style>
  <w:style w:type="paragraph" w:customStyle="1" w:styleId="CharCharCharChar">
    <w:name w:val="Char Char Char Char"/>
    <w:basedOn w:val="Normal"/>
    <w:rsid w:val="009C1352"/>
    <w:pPr>
      <w:spacing w:after="0" w:line="240" w:lineRule="auto"/>
    </w:pPr>
    <w:rPr>
      <w:rFonts w:ascii="Arial" w:eastAsia="Times New Roman" w:hAnsi="Arial"/>
      <w:sz w:val="24"/>
      <w:szCs w:val="24"/>
      <w:lang w:val="pl-PL" w:eastAsia="pl-PL"/>
    </w:rPr>
  </w:style>
  <w:style w:type="character" w:customStyle="1" w:styleId="Heading4Char">
    <w:name w:val="Heading 4 Char"/>
    <w:link w:val="Heading4"/>
    <w:uiPriority w:val="9"/>
    <w:rsid w:val="00882BD6"/>
    <w:rPr>
      <w:rFonts w:ascii="Calibri" w:eastAsia="Times New Roman" w:hAnsi="Calibri" w:cs="Times New Roman"/>
      <w:b/>
      <w:bCs/>
      <w:sz w:val="28"/>
      <w:szCs w:val="28"/>
      <w:lang w:eastAsia="en-US"/>
    </w:rPr>
  </w:style>
  <w:style w:type="paragraph" w:customStyle="1" w:styleId="Alpha">
    <w:name w:val="Alpha"/>
    <w:basedOn w:val="Normal"/>
    <w:rsid w:val="00FE0404"/>
    <w:pPr>
      <w:numPr>
        <w:ilvl w:val="1"/>
      </w:numPr>
      <w:spacing w:after="0" w:line="320" w:lineRule="exact"/>
      <w:jc w:val="both"/>
    </w:pPr>
    <w:rPr>
      <w:rFonts w:ascii="Trebuchet MS" w:eastAsia="Cambria" w:hAnsi="Trebuchet MS"/>
      <w:sz w:val="20"/>
      <w:lang w:val="en-US"/>
    </w:rPr>
  </w:style>
  <w:style w:type="paragraph" w:styleId="BodyText0">
    <w:name w:val="Body Text"/>
    <w:aliases w:val="block style,Body,Standard paragraph,b,TabelTekst"/>
    <w:basedOn w:val="Normal"/>
    <w:link w:val="BodyTextChar1"/>
    <w:rsid w:val="002571D0"/>
    <w:pPr>
      <w:spacing w:after="0" w:line="240" w:lineRule="auto"/>
      <w:jc w:val="both"/>
    </w:pPr>
    <w:rPr>
      <w:rFonts w:ascii="Times New Roman" w:eastAsia="Times New Roman" w:hAnsi="Times New Roman"/>
      <w:sz w:val="28"/>
      <w:szCs w:val="20"/>
      <w:lang w:eastAsia="ro-RO"/>
    </w:rPr>
  </w:style>
  <w:style w:type="character" w:customStyle="1" w:styleId="BodyTextChar">
    <w:name w:val="Body Text Char"/>
    <w:basedOn w:val="DefaultParagraphFont"/>
    <w:uiPriority w:val="99"/>
    <w:semiHidden/>
    <w:rsid w:val="002571D0"/>
    <w:rPr>
      <w:sz w:val="22"/>
      <w:szCs w:val="22"/>
      <w:lang w:val="ro-RO"/>
    </w:rPr>
  </w:style>
  <w:style w:type="character" w:customStyle="1" w:styleId="BodyTextChar1">
    <w:name w:val="Body Text Char1"/>
    <w:aliases w:val="block style Char,Body Char,Standard paragraph Char,b Char,TabelTekst Char"/>
    <w:basedOn w:val="DefaultParagraphFont"/>
    <w:link w:val="BodyText0"/>
    <w:rsid w:val="002571D0"/>
    <w:rPr>
      <w:rFonts w:ascii="Times New Roman" w:eastAsia="Times New Roman" w:hAnsi="Times New Roman"/>
      <w:sz w:val="28"/>
      <w:lang w:val="ro-RO" w:eastAsia="ro-RO"/>
    </w:rPr>
  </w:style>
  <w:style w:type="paragraph" w:styleId="BodyText2">
    <w:name w:val="Body Text 2"/>
    <w:basedOn w:val="Normal"/>
    <w:link w:val="BodyText2Char"/>
    <w:uiPriority w:val="99"/>
    <w:semiHidden/>
    <w:unhideWhenUsed/>
    <w:rsid w:val="002571D0"/>
    <w:pPr>
      <w:spacing w:after="120" w:line="480" w:lineRule="auto"/>
    </w:pPr>
  </w:style>
  <w:style w:type="character" w:customStyle="1" w:styleId="BodyText2Char">
    <w:name w:val="Body Text 2 Char"/>
    <w:basedOn w:val="DefaultParagraphFont"/>
    <w:link w:val="BodyText2"/>
    <w:uiPriority w:val="99"/>
    <w:semiHidden/>
    <w:rsid w:val="002571D0"/>
    <w:rPr>
      <w:sz w:val="22"/>
      <w:szCs w:val="22"/>
      <w:lang w:val="ro-RO"/>
    </w:rPr>
  </w:style>
  <w:style w:type="paragraph" w:styleId="Revision">
    <w:name w:val="Revision"/>
    <w:hidden/>
    <w:uiPriority w:val="99"/>
    <w:semiHidden/>
    <w:rsid w:val="007F03B0"/>
    <w:rPr>
      <w:sz w:val="22"/>
      <w:szCs w:val="22"/>
      <w:lang w:val="ro-R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HTML Preformatted"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B5A"/>
    <w:pPr>
      <w:spacing w:after="200" w:line="276" w:lineRule="auto"/>
    </w:pPr>
    <w:rPr>
      <w:sz w:val="22"/>
      <w:szCs w:val="22"/>
      <w:lang w:val="ro-RO"/>
    </w:rPr>
  </w:style>
  <w:style w:type="paragraph" w:styleId="Heading4">
    <w:name w:val="heading 4"/>
    <w:basedOn w:val="Normal"/>
    <w:next w:val="Normal"/>
    <w:link w:val="Heading4Char"/>
    <w:uiPriority w:val="9"/>
    <w:unhideWhenUsed/>
    <w:qFormat/>
    <w:rsid w:val="00882BD6"/>
    <w:pPr>
      <w:keepNext/>
      <w:spacing w:before="240" w:after="60"/>
      <w:outlineLvl w:val="3"/>
    </w:pPr>
    <w:rPr>
      <w:rFonts w:eastAsia="Times New Roman"/>
      <w:b/>
      <w:bCs/>
      <w:sz w:val="28"/>
      <w:szCs w:val="28"/>
      <w:lang/>
    </w:rPr>
  </w:style>
  <w:style w:type="paragraph" w:styleId="Heading5">
    <w:name w:val="heading 5"/>
    <w:basedOn w:val="Normal"/>
    <w:next w:val="Normal"/>
    <w:link w:val="Heading5Char"/>
    <w:uiPriority w:val="9"/>
    <w:semiHidden/>
    <w:unhideWhenUsed/>
    <w:qFormat/>
    <w:rsid w:val="006C6B12"/>
    <w:pPr>
      <w:keepNext/>
      <w:keepLines/>
      <w:spacing w:before="40" w:after="0" w:line="259" w:lineRule="auto"/>
      <w:outlineLvl w:val="4"/>
    </w:pPr>
    <w:rPr>
      <w:rFonts w:ascii="Calibri Light" w:eastAsia="Times New Roman" w:hAnsi="Calibri Light"/>
      <w:caps/>
      <w:color w:val="2E74B5"/>
      <w:lang/>
    </w:rPr>
  </w:style>
  <w:style w:type="paragraph" w:styleId="Heading6">
    <w:name w:val="heading 6"/>
    <w:basedOn w:val="Normal"/>
    <w:next w:val="Normal"/>
    <w:link w:val="Heading6Char"/>
    <w:uiPriority w:val="9"/>
    <w:unhideWhenUsed/>
    <w:qFormat/>
    <w:rsid w:val="0080393E"/>
    <w:pPr>
      <w:spacing w:before="240" w:after="60"/>
      <w:outlineLvl w:val="5"/>
    </w:pPr>
    <w:rPr>
      <w:rFonts w:eastAsia="Times New Roman"/>
      <w:b/>
      <w:bCs/>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22B3"/>
    <w:rPr>
      <w:rFonts w:ascii="Times New Roman" w:eastAsia="Times New Roman" w:hAnsi="Times New Roman"/>
      <w:lang w:eastAsia="ro-R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C96F68"/>
    <w:pPr>
      <w:spacing w:after="0" w:line="240" w:lineRule="auto"/>
    </w:pPr>
    <w:rPr>
      <w:rFonts w:ascii="Arial" w:eastAsia="Times New Roman" w:hAnsi="Arial"/>
      <w:sz w:val="24"/>
      <w:szCs w:val="24"/>
      <w:lang w:val="pl-PL" w:eastAsia="pl-PL"/>
    </w:rPr>
  </w:style>
  <w:style w:type="paragraph" w:styleId="BalloonText">
    <w:name w:val="Balloon Text"/>
    <w:basedOn w:val="Normal"/>
    <w:link w:val="BalloonTextChar"/>
    <w:uiPriority w:val="99"/>
    <w:semiHidden/>
    <w:unhideWhenUsed/>
    <w:rsid w:val="007F31B1"/>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7F31B1"/>
    <w:rPr>
      <w:rFonts w:ascii="Tahoma" w:hAnsi="Tahoma" w:cs="Tahoma"/>
      <w:sz w:val="16"/>
      <w:szCs w:val="16"/>
      <w:lang w:val="ro-RO"/>
    </w:rPr>
  </w:style>
  <w:style w:type="paragraph" w:styleId="ListParagraph">
    <w:name w:val="List Paragraph"/>
    <w:basedOn w:val="Normal"/>
    <w:uiPriority w:val="34"/>
    <w:qFormat/>
    <w:rsid w:val="00C65330"/>
    <w:pPr>
      <w:spacing w:after="0" w:line="240" w:lineRule="auto"/>
      <w:ind w:left="720"/>
      <w:contextualSpacing/>
    </w:pPr>
    <w:rPr>
      <w:rFonts w:ascii="Times New Roman" w:eastAsia="Times New Roman" w:hAnsi="Times New Roman"/>
      <w:sz w:val="24"/>
      <w:szCs w:val="24"/>
      <w:lang w:val="en-US"/>
    </w:rPr>
  </w:style>
  <w:style w:type="character" w:styleId="Hyperlink">
    <w:name w:val="Hyperlink"/>
    <w:uiPriority w:val="99"/>
    <w:unhideWhenUsed/>
    <w:rsid w:val="00972F18"/>
    <w:rPr>
      <w:color w:val="0000FF"/>
      <w:u w:val="single"/>
    </w:rPr>
  </w:style>
  <w:style w:type="character" w:customStyle="1" w:styleId="labeldatatext">
    <w:name w:val="labeldatatext"/>
    <w:rsid w:val="00173FEE"/>
  </w:style>
  <w:style w:type="paragraph" w:styleId="HTMLPreformatted">
    <w:name w:val="HTML Preformatted"/>
    <w:basedOn w:val="Normal"/>
    <w:link w:val="HTMLPreformattedChar"/>
    <w:uiPriority w:val="99"/>
    <w:unhideWhenUsed/>
    <w:rsid w:val="00173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olor w:val="000000"/>
      <w:sz w:val="20"/>
      <w:szCs w:val="20"/>
      <w:lang/>
    </w:rPr>
  </w:style>
  <w:style w:type="character" w:customStyle="1" w:styleId="HTMLPreformattedChar">
    <w:name w:val="HTML Preformatted Char"/>
    <w:link w:val="HTMLPreformatted"/>
    <w:uiPriority w:val="99"/>
    <w:rsid w:val="00173FEE"/>
    <w:rPr>
      <w:rFonts w:ascii="Courier New" w:eastAsia="Times New Roman" w:hAnsi="Courier New" w:cs="Courier New"/>
      <w:color w:val="000000"/>
    </w:rPr>
  </w:style>
  <w:style w:type="paragraph" w:styleId="CommentText">
    <w:name w:val="annotation text"/>
    <w:basedOn w:val="Normal"/>
    <w:link w:val="CommentTextChar"/>
    <w:unhideWhenUsed/>
    <w:rsid w:val="007F5DB5"/>
    <w:rPr>
      <w:sz w:val="20"/>
      <w:szCs w:val="20"/>
      <w:lang/>
    </w:rPr>
  </w:style>
  <w:style w:type="character" w:customStyle="1" w:styleId="CommentTextChar">
    <w:name w:val="Comment Text Char"/>
    <w:link w:val="CommentText"/>
    <w:rsid w:val="007F5DB5"/>
    <w:rPr>
      <w:lang/>
    </w:rPr>
  </w:style>
  <w:style w:type="paragraph" w:styleId="NormalWeb">
    <w:name w:val="Normal (Web)"/>
    <w:basedOn w:val="Normal"/>
    <w:unhideWhenUsed/>
    <w:rsid w:val="00CB280F"/>
    <w:pPr>
      <w:spacing w:before="100" w:beforeAutospacing="1" w:after="100" w:afterAutospacing="1" w:line="240" w:lineRule="auto"/>
    </w:pPr>
    <w:rPr>
      <w:rFonts w:ascii="Times New Roman" w:eastAsia="Times New Roman" w:hAnsi="Times New Roman"/>
      <w:sz w:val="24"/>
      <w:szCs w:val="24"/>
      <w:lang w:eastAsia="ro-RO"/>
    </w:rPr>
  </w:style>
  <w:style w:type="paragraph" w:styleId="Title">
    <w:name w:val="Title"/>
    <w:basedOn w:val="Normal"/>
    <w:next w:val="Normal"/>
    <w:link w:val="TitleChar"/>
    <w:uiPriority w:val="10"/>
    <w:qFormat/>
    <w:rsid w:val="00095D45"/>
    <w:pPr>
      <w:spacing w:before="240" w:after="60"/>
      <w:jc w:val="center"/>
      <w:outlineLvl w:val="0"/>
    </w:pPr>
    <w:rPr>
      <w:rFonts w:ascii="Cambria" w:eastAsia="Times New Roman" w:hAnsi="Cambria"/>
      <w:b/>
      <w:bCs/>
      <w:kern w:val="28"/>
      <w:sz w:val="32"/>
      <w:szCs w:val="32"/>
      <w:lang/>
    </w:rPr>
  </w:style>
  <w:style w:type="character" w:customStyle="1" w:styleId="TitleChar">
    <w:name w:val="Title Char"/>
    <w:link w:val="Title"/>
    <w:uiPriority w:val="10"/>
    <w:rsid w:val="00095D45"/>
    <w:rPr>
      <w:rFonts w:ascii="Cambria" w:eastAsia="Times New Roman" w:hAnsi="Cambria" w:cs="Times New Roman"/>
      <w:b/>
      <w:bCs/>
      <w:kern w:val="28"/>
      <w:sz w:val="32"/>
      <w:szCs w:val="32"/>
      <w:lang w:val="ro-RO"/>
    </w:rPr>
  </w:style>
  <w:style w:type="character" w:styleId="Strong">
    <w:name w:val="Strong"/>
    <w:uiPriority w:val="22"/>
    <w:qFormat/>
    <w:rsid w:val="005B106B"/>
    <w:rPr>
      <w:b/>
      <w:bCs/>
    </w:rPr>
  </w:style>
  <w:style w:type="character" w:styleId="CommentReference">
    <w:name w:val="annotation reference"/>
    <w:uiPriority w:val="99"/>
    <w:unhideWhenUsed/>
    <w:rsid w:val="00EE0435"/>
    <w:rPr>
      <w:sz w:val="16"/>
      <w:szCs w:val="16"/>
    </w:rPr>
  </w:style>
  <w:style w:type="paragraph" w:styleId="CommentSubject">
    <w:name w:val="annotation subject"/>
    <w:basedOn w:val="CommentText"/>
    <w:next w:val="CommentText"/>
    <w:link w:val="CommentSubjectChar"/>
    <w:uiPriority w:val="99"/>
    <w:semiHidden/>
    <w:unhideWhenUsed/>
    <w:rsid w:val="00EE0435"/>
    <w:rPr>
      <w:b/>
      <w:bCs/>
      <w:lang w:val="ro-RO"/>
    </w:rPr>
  </w:style>
  <w:style w:type="character" w:customStyle="1" w:styleId="CommentSubjectChar">
    <w:name w:val="Comment Subject Char"/>
    <w:link w:val="CommentSubject"/>
    <w:uiPriority w:val="99"/>
    <w:semiHidden/>
    <w:rsid w:val="00EE0435"/>
    <w:rPr>
      <w:b/>
      <w:bCs/>
      <w:lang w:val="ro-RO"/>
    </w:rPr>
  </w:style>
  <w:style w:type="paragraph" w:styleId="Header">
    <w:name w:val="header"/>
    <w:basedOn w:val="Normal"/>
    <w:link w:val="HeaderChar"/>
    <w:uiPriority w:val="99"/>
    <w:unhideWhenUsed/>
    <w:rsid w:val="00FB3011"/>
    <w:pPr>
      <w:tabs>
        <w:tab w:val="center" w:pos="4680"/>
        <w:tab w:val="right" w:pos="9360"/>
      </w:tabs>
    </w:pPr>
    <w:rPr>
      <w:lang/>
    </w:rPr>
  </w:style>
  <w:style w:type="character" w:customStyle="1" w:styleId="HeaderChar">
    <w:name w:val="Header Char"/>
    <w:link w:val="Header"/>
    <w:uiPriority w:val="99"/>
    <w:rsid w:val="00FB3011"/>
    <w:rPr>
      <w:sz w:val="22"/>
      <w:szCs w:val="22"/>
      <w:lang w:val="ro-RO"/>
    </w:rPr>
  </w:style>
  <w:style w:type="paragraph" w:styleId="Footer">
    <w:name w:val="footer"/>
    <w:basedOn w:val="Normal"/>
    <w:link w:val="FooterChar"/>
    <w:uiPriority w:val="99"/>
    <w:unhideWhenUsed/>
    <w:rsid w:val="00FB3011"/>
    <w:pPr>
      <w:tabs>
        <w:tab w:val="center" w:pos="4680"/>
        <w:tab w:val="right" w:pos="9360"/>
      </w:tabs>
    </w:pPr>
    <w:rPr>
      <w:lang/>
    </w:rPr>
  </w:style>
  <w:style w:type="character" w:customStyle="1" w:styleId="FooterChar">
    <w:name w:val="Footer Char"/>
    <w:link w:val="Footer"/>
    <w:uiPriority w:val="99"/>
    <w:rsid w:val="00FB3011"/>
    <w:rPr>
      <w:sz w:val="22"/>
      <w:szCs w:val="22"/>
      <w:lang w:val="ro-RO"/>
    </w:rPr>
  </w:style>
  <w:style w:type="character" w:customStyle="1" w:styleId="ctext">
    <w:name w:val="c_text"/>
    <w:rsid w:val="00DB2A9D"/>
  </w:style>
  <w:style w:type="character" w:customStyle="1" w:styleId="Heading5Char">
    <w:name w:val="Heading 5 Char"/>
    <w:link w:val="Heading5"/>
    <w:uiPriority w:val="9"/>
    <w:semiHidden/>
    <w:rsid w:val="006C6B12"/>
    <w:rPr>
      <w:rFonts w:ascii="Calibri Light" w:eastAsia="Times New Roman" w:hAnsi="Calibri Light"/>
      <w:caps/>
      <w:color w:val="2E74B5"/>
      <w:sz w:val="22"/>
      <w:szCs w:val="22"/>
      <w:lang w:val="ro-RO"/>
    </w:rPr>
  </w:style>
  <w:style w:type="paragraph" w:customStyle="1" w:styleId="Default">
    <w:name w:val="Default"/>
    <w:rsid w:val="00BA3882"/>
    <w:pPr>
      <w:autoSpaceDE w:val="0"/>
      <w:autoSpaceDN w:val="0"/>
      <w:adjustRightInd w:val="0"/>
    </w:pPr>
    <w:rPr>
      <w:rFonts w:ascii="Times New Roman" w:hAnsi="Times New Roman"/>
      <w:color w:val="000000"/>
      <w:sz w:val="24"/>
      <w:szCs w:val="24"/>
    </w:rPr>
  </w:style>
  <w:style w:type="character" w:styleId="Emphasis">
    <w:name w:val="Emphasis"/>
    <w:uiPriority w:val="20"/>
    <w:qFormat/>
    <w:rsid w:val="00662FC5"/>
    <w:rPr>
      <w:i/>
      <w:iCs/>
    </w:rPr>
  </w:style>
  <w:style w:type="character" w:customStyle="1" w:styleId="Bodytext">
    <w:name w:val="Body text_"/>
    <w:link w:val="Bodytext1"/>
    <w:rsid w:val="00D865E1"/>
    <w:rPr>
      <w:sz w:val="23"/>
      <w:szCs w:val="23"/>
      <w:shd w:val="clear" w:color="auto" w:fill="FFFFFF"/>
    </w:rPr>
  </w:style>
  <w:style w:type="paragraph" w:customStyle="1" w:styleId="Bodytext1">
    <w:name w:val="Body text1"/>
    <w:basedOn w:val="Normal"/>
    <w:link w:val="Bodytext"/>
    <w:rsid w:val="00D865E1"/>
    <w:pPr>
      <w:shd w:val="clear" w:color="auto" w:fill="FFFFFF"/>
      <w:spacing w:before="180" w:after="180" w:line="240" w:lineRule="atLeast"/>
      <w:jc w:val="both"/>
    </w:pPr>
    <w:rPr>
      <w:sz w:val="23"/>
      <w:szCs w:val="23"/>
      <w:lang/>
    </w:rPr>
  </w:style>
  <w:style w:type="paragraph" w:styleId="PlainText">
    <w:name w:val="Plain Text"/>
    <w:basedOn w:val="Normal"/>
    <w:link w:val="PlainTextChar"/>
    <w:uiPriority w:val="99"/>
    <w:unhideWhenUsed/>
    <w:rsid w:val="00E7252C"/>
    <w:pPr>
      <w:spacing w:after="0" w:line="240" w:lineRule="auto"/>
    </w:pPr>
    <w:rPr>
      <w:szCs w:val="21"/>
      <w:lang/>
    </w:rPr>
  </w:style>
  <w:style w:type="character" w:customStyle="1" w:styleId="PlainTextChar">
    <w:name w:val="Plain Text Char"/>
    <w:link w:val="PlainText"/>
    <w:uiPriority w:val="99"/>
    <w:rsid w:val="00E7252C"/>
    <w:rPr>
      <w:sz w:val="22"/>
      <w:szCs w:val="21"/>
      <w:lang w:eastAsia="en-US"/>
    </w:rPr>
  </w:style>
  <w:style w:type="character" w:customStyle="1" w:styleId="Heading6Char">
    <w:name w:val="Heading 6 Char"/>
    <w:link w:val="Heading6"/>
    <w:uiPriority w:val="9"/>
    <w:rsid w:val="0080393E"/>
    <w:rPr>
      <w:rFonts w:ascii="Calibri" w:eastAsia="Times New Roman" w:hAnsi="Calibri" w:cs="Times New Roman"/>
      <w:b/>
      <w:bCs/>
      <w:sz w:val="22"/>
      <w:szCs w:val="22"/>
      <w:lang w:eastAsia="en-US"/>
    </w:rPr>
  </w:style>
  <w:style w:type="paragraph" w:customStyle="1" w:styleId="CharCharCharChar">
    <w:name w:val="Char Char Char Char"/>
    <w:basedOn w:val="Normal"/>
    <w:rsid w:val="009C1352"/>
    <w:pPr>
      <w:spacing w:after="0" w:line="240" w:lineRule="auto"/>
    </w:pPr>
    <w:rPr>
      <w:rFonts w:ascii="Arial" w:eastAsia="Times New Roman" w:hAnsi="Arial"/>
      <w:sz w:val="24"/>
      <w:szCs w:val="24"/>
      <w:lang w:val="pl-PL" w:eastAsia="pl-PL"/>
    </w:rPr>
  </w:style>
  <w:style w:type="character" w:customStyle="1" w:styleId="Heading4Char">
    <w:name w:val="Heading 4 Char"/>
    <w:link w:val="Heading4"/>
    <w:uiPriority w:val="9"/>
    <w:rsid w:val="00882BD6"/>
    <w:rPr>
      <w:rFonts w:ascii="Calibri" w:eastAsia="Times New Roman" w:hAnsi="Calibri" w:cs="Times New Roman"/>
      <w:b/>
      <w:bCs/>
      <w:sz w:val="28"/>
      <w:szCs w:val="28"/>
      <w:lang w:eastAsia="en-US"/>
    </w:rPr>
  </w:style>
  <w:style w:type="paragraph" w:customStyle="1" w:styleId="Alpha">
    <w:name w:val="Alpha"/>
    <w:basedOn w:val="Normal"/>
    <w:rsid w:val="00FE0404"/>
    <w:pPr>
      <w:numPr>
        <w:ilvl w:val="1"/>
      </w:numPr>
      <w:spacing w:after="0" w:line="320" w:lineRule="exact"/>
      <w:jc w:val="both"/>
    </w:pPr>
    <w:rPr>
      <w:rFonts w:ascii="Trebuchet MS" w:eastAsia="Cambria" w:hAnsi="Trebuchet MS"/>
      <w:sz w:val="20"/>
      <w:lang w:val="en-US"/>
    </w:rPr>
  </w:style>
  <w:style w:type="paragraph" w:styleId="BodyText0">
    <w:name w:val="Body Text"/>
    <w:aliases w:val="block style,Body,Standard paragraph,b,TabelTekst"/>
    <w:basedOn w:val="Normal"/>
    <w:link w:val="BodyTextChar1"/>
    <w:rsid w:val="002571D0"/>
    <w:pPr>
      <w:spacing w:after="0" w:line="240" w:lineRule="auto"/>
      <w:jc w:val="both"/>
    </w:pPr>
    <w:rPr>
      <w:rFonts w:ascii="Times New Roman" w:eastAsia="Times New Roman" w:hAnsi="Times New Roman"/>
      <w:sz w:val="28"/>
      <w:szCs w:val="20"/>
      <w:lang w:eastAsia="ro-RO"/>
    </w:rPr>
  </w:style>
  <w:style w:type="character" w:customStyle="1" w:styleId="BodyTextChar">
    <w:name w:val="Body Text Char"/>
    <w:basedOn w:val="DefaultParagraphFont"/>
    <w:uiPriority w:val="99"/>
    <w:semiHidden/>
    <w:rsid w:val="002571D0"/>
    <w:rPr>
      <w:sz w:val="22"/>
      <w:szCs w:val="22"/>
      <w:lang w:val="ro-RO"/>
    </w:rPr>
  </w:style>
  <w:style w:type="character" w:customStyle="1" w:styleId="BodyTextChar1">
    <w:name w:val="Body Text Char1"/>
    <w:aliases w:val="block style Char,Body Char,Standard paragraph Char,b Char,TabelTekst Char"/>
    <w:basedOn w:val="DefaultParagraphFont"/>
    <w:link w:val="BodyText0"/>
    <w:rsid w:val="002571D0"/>
    <w:rPr>
      <w:rFonts w:ascii="Times New Roman" w:eastAsia="Times New Roman" w:hAnsi="Times New Roman"/>
      <w:sz w:val="28"/>
      <w:lang w:val="ro-RO" w:eastAsia="ro-RO"/>
    </w:rPr>
  </w:style>
  <w:style w:type="paragraph" w:styleId="BodyText2">
    <w:name w:val="Body Text 2"/>
    <w:basedOn w:val="Normal"/>
    <w:link w:val="BodyText2Char"/>
    <w:uiPriority w:val="99"/>
    <w:semiHidden/>
    <w:unhideWhenUsed/>
    <w:rsid w:val="002571D0"/>
    <w:pPr>
      <w:spacing w:after="120" w:line="480" w:lineRule="auto"/>
    </w:pPr>
  </w:style>
  <w:style w:type="character" w:customStyle="1" w:styleId="BodyText2Char">
    <w:name w:val="Body Text 2 Char"/>
    <w:basedOn w:val="DefaultParagraphFont"/>
    <w:link w:val="BodyText2"/>
    <w:uiPriority w:val="99"/>
    <w:semiHidden/>
    <w:rsid w:val="002571D0"/>
    <w:rPr>
      <w:sz w:val="22"/>
      <w:szCs w:val="22"/>
      <w:lang w:val="ro-RO"/>
    </w:rPr>
  </w:style>
  <w:style w:type="paragraph" w:styleId="Revision">
    <w:name w:val="Revision"/>
    <w:hidden/>
    <w:uiPriority w:val="99"/>
    <w:semiHidden/>
    <w:rsid w:val="007F03B0"/>
    <w:rPr>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61525">
      <w:bodyDiv w:val="1"/>
      <w:marLeft w:val="0"/>
      <w:marRight w:val="0"/>
      <w:marTop w:val="0"/>
      <w:marBottom w:val="0"/>
      <w:divBdr>
        <w:top w:val="none" w:sz="0" w:space="0" w:color="auto"/>
        <w:left w:val="none" w:sz="0" w:space="0" w:color="auto"/>
        <w:bottom w:val="none" w:sz="0" w:space="0" w:color="auto"/>
        <w:right w:val="none" w:sz="0" w:space="0" w:color="auto"/>
      </w:divBdr>
    </w:div>
    <w:div w:id="134179225">
      <w:bodyDiv w:val="1"/>
      <w:marLeft w:val="0"/>
      <w:marRight w:val="0"/>
      <w:marTop w:val="0"/>
      <w:marBottom w:val="0"/>
      <w:divBdr>
        <w:top w:val="none" w:sz="0" w:space="0" w:color="auto"/>
        <w:left w:val="none" w:sz="0" w:space="0" w:color="auto"/>
        <w:bottom w:val="none" w:sz="0" w:space="0" w:color="auto"/>
        <w:right w:val="none" w:sz="0" w:space="0" w:color="auto"/>
      </w:divBdr>
    </w:div>
    <w:div w:id="142822761">
      <w:bodyDiv w:val="1"/>
      <w:marLeft w:val="0"/>
      <w:marRight w:val="0"/>
      <w:marTop w:val="0"/>
      <w:marBottom w:val="0"/>
      <w:divBdr>
        <w:top w:val="none" w:sz="0" w:space="0" w:color="auto"/>
        <w:left w:val="none" w:sz="0" w:space="0" w:color="auto"/>
        <w:bottom w:val="none" w:sz="0" w:space="0" w:color="auto"/>
        <w:right w:val="none" w:sz="0" w:space="0" w:color="auto"/>
      </w:divBdr>
    </w:div>
    <w:div w:id="144517145">
      <w:bodyDiv w:val="1"/>
      <w:marLeft w:val="0"/>
      <w:marRight w:val="0"/>
      <w:marTop w:val="0"/>
      <w:marBottom w:val="0"/>
      <w:divBdr>
        <w:top w:val="none" w:sz="0" w:space="0" w:color="auto"/>
        <w:left w:val="none" w:sz="0" w:space="0" w:color="auto"/>
        <w:bottom w:val="none" w:sz="0" w:space="0" w:color="auto"/>
        <w:right w:val="none" w:sz="0" w:space="0" w:color="auto"/>
      </w:divBdr>
    </w:div>
    <w:div w:id="212691595">
      <w:bodyDiv w:val="1"/>
      <w:marLeft w:val="0"/>
      <w:marRight w:val="0"/>
      <w:marTop w:val="0"/>
      <w:marBottom w:val="0"/>
      <w:divBdr>
        <w:top w:val="none" w:sz="0" w:space="0" w:color="auto"/>
        <w:left w:val="none" w:sz="0" w:space="0" w:color="auto"/>
        <w:bottom w:val="none" w:sz="0" w:space="0" w:color="auto"/>
        <w:right w:val="none" w:sz="0" w:space="0" w:color="auto"/>
      </w:divBdr>
    </w:div>
    <w:div w:id="338895477">
      <w:bodyDiv w:val="1"/>
      <w:marLeft w:val="0"/>
      <w:marRight w:val="0"/>
      <w:marTop w:val="0"/>
      <w:marBottom w:val="0"/>
      <w:divBdr>
        <w:top w:val="none" w:sz="0" w:space="0" w:color="auto"/>
        <w:left w:val="none" w:sz="0" w:space="0" w:color="auto"/>
        <w:bottom w:val="none" w:sz="0" w:space="0" w:color="auto"/>
        <w:right w:val="none" w:sz="0" w:space="0" w:color="auto"/>
      </w:divBdr>
    </w:div>
    <w:div w:id="391735984">
      <w:bodyDiv w:val="1"/>
      <w:marLeft w:val="0"/>
      <w:marRight w:val="0"/>
      <w:marTop w:val="0"/>
      <w:marBottom w:val="0"/>
      <w:divBdr>
        <w:top w:val="none" w:sz="0" w:space="0" w:color="auto"/>
        <w:left w:val="none" w:sz="0" w:space="0" w:color="auto"/>
        <w:bottom w:val="none" w:sz="0" w:space="0" w:color="auto"/>
        <w:right w:val="none" w:sz="0" w:space="0" w:color="auto"/>
      </w:divBdr>
    </w:div>
    <w:div w:id="402339739">
      <w:bodyDiv w:val="1"/>
      <w:marLeft w:val="0"/>
      <w:marRight w:val="0"/>
      <w:marTop w:val="0"/>
      <w:marBottom w:val="0"/>
      <w:divBdr>
        <w:top w:val="none" w:sz="0" w:space="0" w:color="auto"/>
        <w:left w:val="none" w:sz="0" w:space="0" w:color="auto"/>
        <w:bottom w:val="none" w:sz="0" w:space="0" w:color="auto"/>
        <w:right w:val="none" w:sz="0" w:space="0" w:color="auto"/>
      </w:divBdr>
    </w:div>
    <w:div w:id="465583884">
      <w:bodyDiv w:val="1"/>
      <w:marLeft w:val="0"/>
      <w:marRight w:val="0"/>
      <w:marTop w:val="0"/>
      <w:marBottom w:val="0"/>
      <w:divBdr>
        <w:top w:val="none" w:sz="0" w:space="0" w:color="auto"/>
        <w:left w:val="none" w:sz="0" w:space="0" w:color="auto"/>
        <w:bottom w:val="none" w:sz="0" w:space="0" w:color="auto"/>
        <w:right w:val="none" w:sz="0" w:space="0" w:color="auto"/>
      </w:divBdr>
    </w:div>
    <w:div w:id="538784398">
      <w:bodyDiv w:val="1"/>
      <w:marLeft w:val="0"/>
      <w:marRight w:val="0"/>
      <w:marTop w:val="0"/>
      <w:marBottom w:val="0"/>
      <w:divBdr>
        <w:top w:val="none" w:sz="0" w:space="0" w:color="auto"/>
        <w:left w:val="none" w:sz="0" w:space="0" w:color="auto"/>
        <w:bottom w:val="none" w:sz="0" w:space="0" w:color="auto"/>
        <w:right w:val="none" w:sz="0" w:space="0" w:color="auto"/>
      </w:divBdr>
    </w:div>
    <w:div w:id="554238943">
      <w:bodyDiv w:val="1"/>
      <w:marLeft w:val="0"/>
      <w:marRight w:val="0"/>
      <w:marTop w:val="0"/>
      <w:marBottom w:val="0"/>
      <w:divBdr>
        <w:top w:val="none" w:sz="0" w:space="0" w:color="auto"/>
        <w:left w:val="none" w:sz="0" w:space="0" w:color="auto"/>
        <w:bottom w:val="none" w:sz="0" w:space="0" w:color="auto"/>
        <w:right w:val="none" w:sz="0" w:space="0" w:color="auto"/>
      </w:divBdr>
    </w:div>
    <w:div w:id="589509568">
      <w:bodyDiv w:val="1"/>
      <w:marLeft w:val="0"/>
      <w:marRight w:val="0"/>
      <w:marTop w:val="0"/>
      <w:marBottom w:val="0"/>
      <w:divBdr>
        <w:top w:val="none" w:sz="0" w:space="0" w:color="auto"/>
        <w:left w:val="none" w:sz="0" w:space="0" w:color="auto"/>
        <w:bottom w:val="none" w:sz="0" w:space="0" w:color="auto"/>
        <w:right w:val="none" w:sz="0" w:space="0" w:color="auto"/>
      </w:divBdr>
    </w:div>
    <w:div w:id="602805610">
      <w:bodyDiv w:val="1"/>
      <w:marLeft w:val="0"/>
      <w:marRight w:val="0"/>
      <w:marTop w:val="0"/>
      <w:marBottom w:val="0"/>
      <w:divBdr>
        <w:top w:val="none" w:sz="0" w:space="0" w:color="auto"/>
        <w:left w:val="none" w:sz="0" w:space="0" w:color="auto"/>
        <w:bottom w:val="none" w:sz="0" w:space="0" w:color="auto"/>
        <w:right w:val="none" w:sz="0" w:space="0" w:color="auto"/>
      </w:divBdr>
    </w:div>
    <w:div w:id="700252165">
      <w:bodyDiv w:val="1"/>
      <w:marLeft w:val="0"/>
      <w:marRight w:val="0"/>
      <w:marTop w:val="0"/>
      <w:marBottom w:val="0"/>
      <w:divBdr>
        <w:top w:val="none" w:sz="0" w:space="0" w:color="auto"/>
        <w:left w:val="none" w:sz="0" w:space="0" w:color="auto"/>
        <w:bottom w:val="none" w:sz="0" w:space="0" w:color="auto"/>
        <w:right w:val="none" w:sz="0" w:space="0" w:color="auto"/>
      </w:divBdr>
      <w:divsChild>
        <w:div w:id="350650188">
          <w:marLeft w:val="0"/>
          <w:marRight w:val="0"/>
          <w:marTop w:val="0"/>
          <w:marBottom w:val="0"/>
          <w:divBdr>
            <w:top w:val="none" w:sz="0" w:space="0" w:color="auto"/>
            <w:left w:val="none" w:sz="0" w:space="0" w:color="auto"/>
            <w:bottom w:val="none" w:sz="0" w:space="0" w:color="auto"/>
            <w:right w:val="none" w:sz="0" w:space="0" w:color="auto"/>
          </w:divBdr>
          <w:divsChild>
            <w:div w:id="16425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02335">
      <w:bodyDiv w:val="1"/>
      <w:marLeft w:val="0"/>
      <w:marRight w:val="0"/>
      <w:marTop w:val="0"/>
      <w:marBottom w:val="0"/>
      <w:divBdr>
        <w:top w:val="none" w:sz="0" w:space="0" w:color="auto"/>
        <w:left w:val="none" w:sz="0" w:space="0" w:color="auto"/>
        <w:bottom w:val="none" w:sz="0" w:space="0" w:color="auto"/>
        <w:right w:val="none" w:sz="0" w:space="0" w:color="auto"/>
      </w:divBdr>
    </w:div>
    <w:div w:id="719943990">
      <w:bodyDiv w:val="1"/>
      <w:marLeft w:val="0"/>
      <w:marRight w:val="0"/>
      <w:marTop w:val="0"/>
      <w:marBottom w:val="0"/>
      <w:divBdr>
        <w:top w:val="none" w:sz="0" w:space="0" w:color="auto"/>
        <w:left w:val="none" w:sz="0" w:space="0" w:color="auto"/>
        <w:bottom w:val="none" w:sz="0" w:space="0" w:color="auto"/>
        <w:right w:val="none" w:sz="0" w:space="0" w:color="auto"/>
      </w:divBdr>
    </w:div>
    <w:div w:id="868764287">
      <w:bodyDiv w:val="1"/>
      <w:marLeft w:val="0"/>
      <w:marRight w:val="0"/>
      <w:marTop w:val="0"/>
      <w:marBottom w:val="0"/>
      <w:divBdr>
        <w:top w:val="none" w:sz="0" w:space="0" w:color="auto"/>
        <w:left w:val="none" w:sz="0" w:space="0" w:color="auto"/>
        <w:bottom w:val="none" w:sz="0" w:space="0" w:color="auto"/>
        <w:right w:val="none" w:sz="0" w:space="0" w:color="auto"/>
      </w:divBdr>
      <w:divsChild>
        <w:div w:id="174153293">
          <w:marLeft w:val="0"/>
          <w:marRight w:val="0"/>
          <w:marTop w:val="0"/>
          <w:marBottom w:val="0"/>
          <w:divBdr>
            <w:top w:val="none" w:sz="0" w:space="0" w:color="auto"/>
            <w:left w:val="none" w:sz="0" w:space="0" w:color="auto"/>
            <w:bottom w:val="none" w:sz="0" w:space="0" w:color="auto"/>
            <w:right w:val="none" w:sz="0" w:space="0" w:color="auto"/>
          </w:divBdr>
        </w:div>
        <w:div w:id="243612898">
          <w:marLeft w:val="0"/>
          <w:marRight w:val="0"/>
          <w:marTop w:val="0"/>
          <w:marBottom w:val="0"/>
          <w:divBdr>
            <w:top w:val="none" w:sz="0" w:space="0" w:color="auto"/>
            <w:left w:val="none" w:sz="0" w:space="0" w:color="auto"/>
            <w:bottom w:val="none" w:sz="0" w:space="0" w:color="auto"/>
            <w:right w:val="none" w:sz="0" w:space="0" w:color="auto"/>
          </w:divBdr>
        </w:div>
        <w:div w:id="249779596">
          <w:marLeft w:val="0"/>
          <w:marRight w:val="0"/>
          <w:marTop w:val="0"/>
          <w:marBottom w:val="0"/>
          <w:divBdr>
            <w:top w:val="none" w:sz="0" w:space="0" w:color="auto"/>
            <w:left w:val="none" w:sz="0" w:space="0" w:color="auto"/>
            <w:bottom w:val="none" w:sz="0" w:space="0" w:color="auto"/>
            <w:right w:val="none" w:sz="0" w:space="0" w:color="auto"/>
          </w:divBdr>
        </w:div>
        <w:div w:id="405884712">
          <w:marLeft w:val="0"/>
          <w:marRight w:val="0"/>
          <w:marTop w:val="0"/>
          <w:marBottom w:val="0"/>
          <w:divBdr>
            <w:top w:val="none" w:sz="0" w:space="0" w:color="auto"/>
            <w:left w:val="none" w:sz="0" w:space="0" w:color="auto"/>
            <w:bottom w:val="none" w:sz="0" w:space="0" w:color="auto"/>
            <w:right w:val="none" w:sz="0" w:space="0" w:color="auto"/>
          </w:divBdr>
        </w:div>
        <w:div w:id="409472243">
          <w:marLeft w:val="0"/>
          <w:marRight w:val="0"/>
          <w:marTop w:val="0"/>
          <w:marBottom w:val="0"/>
          <w:divBdr>
            <w:top w:val="none" w:sz="0" w:space="0" w:color="auto"/>
            <w:left w:val="none" w:sz="0" w:space="0" w:color="auto"/>
            <w:bottom w:val="none" w:sz="0" w:space="0" w:color="auto"/>
            <w:right w:val="none" w:sz="0" w:space="0" w:color="auto"/>
          </w:divBdr>
        </w:div>
        <w:div w:id="498931562">
          <w:marLeft w:val="0"/>
          <w:marRight w:val="0"/>
          <w:marTop w:val="0"/>
          <w:marBottom w:val="0"/>
          <w:divBdr>
            <w:top w:val="none" w:sz="0" w:space="0" w:color="auto"/>
            <w:left w:val="none" w:sz="0" w:space="0" w:color="auto"/>
            <w:bottom w:val="none" w:sz="0" w:space="0" w:color="auto"/>
            <w:right w:val="none" w:sz="0" w:space="0" w:color="auto"/>
          </w:divBdr>
        </w:div>
        <w:div w:id="565339439">
          <w:marLeft w:val="0"/>
          <w:marRight w:val="0"/>
          <w:marTop w:val="0"/>
          <w:marBottom w:val="0"/>
          <w:divBdr>
            <w:top w:val="none" w:sz="0" w:space="0" w:color="auto"/>
            <w:left w:val="none" w:sz="0" w:space="0" w:color="auto"/>
            <w:bottom w:val="none" w:sz="0" w:space="0" w:color="auto"/>
            <w:right w:val="none" w:sz="0" w:space="0" w:color="auto"/>
          </w:divBdr>
        </w:div>
        <w:div w:id="928781714">
          <w:marLeft w:val="0"/>
          <w:marRight w:val="0"/>
          <w:marTop w:val="0"/>
          <w:marBottom w:val="0"/>
          <w:divBdr>
            <w:top w:val="none" w:sz="0" w:space="0" w:color="auto"/>
            <w:left w:val="none" w:sz="0" w:space="0" w:color="auto"/>
            <w:bottom w:val="none" w:sz="0" w:space="0" w:color="auto"/>
            <w:right w:val="none" w:sz="0" w:space="0" w:color="auto"/>
          </w:divBdr>
        </w:div>
        <w:div w:id="957878390">
          <w:marLeft w:val="0"/>
          <w:marRight w:val="0"/>
          <w:marTop w:val="0"/>
          <w:marBottom w:val="0"/>
          <w:divBdr>
            <w:top w:val="none" w:sz="0" w:space="0" w:color="auto"/>
            <w:left w:val="none" w:sz="0" w:space="0" w:color="auto"/>
            <w:bottom w:val="none" w:sz="0" w:space="0" w:color="auto"/>
            <w:right w:val="none" w:sz="0" w:space="0" w:color="auto"/>
          </w:divBdr>
        </w:div>
        <w:div w:id="1120880167">
          <w:marLeft w:val="0"/>
          <w:marRight w:val="0"/>
          <w:marTop w:val="0"/>
          <w:marBottom w:val="0"/>
          <w:divBdr>
            <w:top w:val="none" w:sz="0" w:space="0" w:color="auto"/>
            <w:left w:val="none" w:sz="0" w:space="0" w:color="auto"/>
            <w:bottom w:val="none" w:sz="0" w:space="0" w:color="auto"/>
            <w:right w:val="none" w:sz="0" w:space="0" w:color="auto"/>
          </w:divBdr>
        </w:div>
        <w:div w:id="1262181767">
          <w:marLeft w:val="0"/>
          <w:marRight w:val="0"/>
          <w:marTop w:val="0"/>
          <w:marBottom w:val="0"/>
          <w:divBdr>
            <w:top w:val="none" w:sz="0" w:space="0" w:color="auto"/>
            <w:left w:val="none" w:sz="0" w:space="0" w:color="auto"/>
            <w:bottom w:val="none" w:sz="0" w:space="0" w:color="auto"/>
            <w:right w:val="none" w:sz="0" w:space="0" w:color="auto"/>
          </w:divBdr>
        </w:div>
        <w:div w:id="1263731951">
          <w:marLeft w:val="0"/>
          <w:marRight w:val="0"/>
          <w:marTop w:val="0"/>
          <w:marBottom w:val="0"/>
          <w:divBdr>
            <w:top w:val="none" w:sz="0" w:space="0" w:color="auto"/>
            <w:left w:val="none" w:sz="0" w:space="0" w:color="auto"/>
            <w:bottom w:val="none" w:sz="0" w:space="0" w:color="auto"/>
            <w:right w:val="none" w:sz="0" w:space="0" w:color="auto"/>
          </w:divBdr>
        </w:div>
        <w:div w:id="1367481279">
          <w:marLeft w:val="0"/>
          <w:marRight w:val="0"/>
          <w:marTop w:val="0"/>
          <w:marBottom w:val="0"/>
          <w:divBdr>
            <w:top w:val="none" w:sz="0" w:space="0" w:color="auto"/>
            <w:left w:val="none" w:sz="0" w:space="0" w:color="auto"/>
            <w:bottom w:val="none" w:sz="0" w:space="0" w:color="auto"/>
            <w:right w:val="none" w:sz="0" w:space="0" w:color="auto"/>
          </w:divBdr>
        </w:div>
        <w:div w:id="1402407759">
          <w:marLeft w:val="0"/>
          <w:marRight w:val="0"/>
          <w:marTop w:val="0"/>
          <w:marBottom w:val="0"/>
          <w:divBdr>
            <w:top w:val="none" w:sz="0" w:space="0" w:color="auto"/>
            <w:left w:val="none" w:sz="0" w:space="0" w:color="auto"/>
            <w:bottom w:val="none" w:sz="0" w:space="0" w:color="auto"/>
            <w:right w:val="none" w:sz="0" w:space="0" w:color="auto"/>
          </w:divBdr>
        </w:div>
        <w:div w:id="1408725089">
          <w:marLeft w:val="0"/>
          <w:marRight w:val="0"/>
          <w:marTop w:val="0"/>
          <w:marBottom w:val="0"/>
          <w:divBdr>
            <w:top w:val="none" w:sz="0" w:space="0" w:color="auto"/>
            <w:left w:val="none" w:sz="0" w:space="0" w:color="auto"/>
            <w:bottom w:val="none" w:sz="0" w:space="0" w:color="auto"/>
            <w:right w:val="none" w:sz="0" w:space="0" w:color="auto"/>
          </w:divBdr>
        </w:div>
        <w:div w:id="1481271041">
          <w:marLeft w:val="0"/>
          <w:marRight w:val="0"/>
          <w:marTop w:val="0"/>
          <w:marBottom w:val="0"/>
          <w:divBdr>
            <w:top w:val="none" w:sz="0" w:space="0" w:color="auto"/>
            <w:left w:val="none" w:sz="0" w:space="0" w:color="auto"/>
            <w:bottom w:val="none" w:sz="0" w:space="0" w:color="auto"/>
            <w:right w:val="none" w:sz="0" w:space="0" w:color="auto"/>
          </w:divBdr>
        </w:div>
        <w:div w:id="1491942402">
          <w:marLeft w:val="0"/>
          <w:marRight w:val="0"/>
          <w:marTop w:val="0"/>
          <w:marBottom w:val="0"/>
          <w:divBdr>
            <w:top w:val="none" w:sz="0" w:space="0" w:color="auto"/>
            <w:left w:val="none" w:sz="0" w:space="0" w:color="auto"/>
            <w:bottom w:val="none" w:sz="0" w:space="0" w:color="auto"/>
            <w:right w:val="none" w:sz="0" w:space="0" w:color="auto"/>
          </w:divBdr>
        </w:div>
        <w:div w:id="1506557791">
          <w:marLeft w:val="0"/>
          <w:marRight w:val="0"/>
          <w:marTop w:val="0"/>
          <w:marBottom w:val="0"/>
          <w:divBdr>
            <w:top w:val="none" w:sz="0" w:space="0" w:color="auto"/>
            <w:left w:val="none" w:sz="0" w:space="0" w:color="auto"/>
            <w:bottom w:val="none" w:sz="0" w:space="0" w:color="auto"/>
            <w:right w:val="none" w:sz="0" w:space="0" w:color="auto"/>
          </w:divBdr>
        </w:div>
        <w:div w:id="1554804319">
          <w:marLeft w:val="0"/>
          <w:marRight w:val="0"/>
          <w:marTop w:val="0"/>
          <w:marBottom w:val="0"/>
          <w:divBdr>
            <w:top w:val="none" w:sz="0" w:space="0" w:color="auto"/>
            <w:left w:val="none" w:sz="0" w:space="0" w:color="auto"/>
            <w:bottom w:val="none" w:sz="0" w:space="0" w:color="auto"/>
            <w:right w:val="none" w:sz="0" w:space="0" w:color="auto"/>
          </w:divBdr>
        </w:div>
        <w:div w:id="1567378377">
          <w:marLeft w:val="0"/>
          <w:marRight w:val="0"/>
          <w:marTop w:val="0"/>
          <w:marBottom w:val="0"/>
          <w:divBdr>
            <w:top w:val="none" w:sz="0" w:space="0" w:color="auto"/>
            <w:left w:val="none" w:sz="0" w:space="0" w:color="auto"/>
            <w:bottom w:val="none" w:sz="0" w:space="0" w:color="auto"/>
            <w:right w:val="none" w:sz="0" w:space="0" w:color="auto"/>
          </w:divBdr>
        </w:div>
        <w:div w:id="1647471053">
          <w:marLeft w:val="0"/>
          <w:marRight w:val="0"/>
          <w:marTop w:val="0"/>
          <w:marBottom w:val="0"/>
          <w:divBdr>
            <w:top w:val="none" w:sz="0" w:space="0" w:color="auto"/>
            <w:left w:val="none" w:sz="0" w:space="0" w:color="auto"/>
            <w:bottom w:val="none" w:sz="0" w:space="0" w:color="auto"/>
            <w:right w:val="none" w:sz="0" w:space="0" w:color="auto"/>
          </w:divBdr>
        </w:div>
        <w:div w:id="1759517351">
          <w:marLeft w:val="0"/>
          <w:marRight w:val="0"/>
          <w:marTop w:val="0"/>
          <w:marBottom w:val="0"/>
          <w:divBdr>
            <w:top w:val="none" w:sz="0" w:space="0" w:color="auto"/>
            <w:left w:val="none" w:sz="0" w:space="0" w:color="auto"/>
            <w:bottom w:val="none" w:sz="0" w:space="0" w:color="auto"/>
            <w:right w:val="none" w:sz="0" w:space="0" w:color="auto"/>
          </w:divBdr>
        </w:div>
        <w:div w:id="1833988116">
          <w:marLeft w:val="0"/>
          <w:marRight w:val="0"/>
          <w:marTop w:val="0"/>
          <w:marBottom w:val="0"/>
          <w:divBdr>
            <w:top w:val="none" w:sz="0" w:space="0" w:color="auto"/>
            <w:left w:val="none" w:sz="0" w:space="0" w:color="auto"/>
            <w:bottom w:val="none" w:sz="0" w:space="0" w:color="auto"/>
            <w:right w:val="none" w:sz="0" w:space="0" w:color="auto"/>
          </w:divBdr>
        </w:div>
        <w:div w:id="1934436701">
          <w:marLeft w:val="0"/>
          <w:marRight w:val="0"/>
          <w:marTop w:val="0"/>
          <w:marBottom w:val="0"/>
          <w:divBdr>
            <w:top w:val="none" w:sz="0" w:space="0" w:color="auto"/>
            <w:left w:val="none" w:sz="0" w:space="0" w:color="auto"/>
            <w:bottom w:val="none" w:sz="0" w:space="0" w:color="auto"/>
            <w:right w:val="none" w:sz="0" w:space="0" w:color="auto"/>
          </w:divBdr>
        </w:div>
        <w:div w:id="2067600594">
          <w:marLeft w:val="0"/>
          <w:marRight w:val="0"/>
          <w:marTop w:val="0"/>
          <w:marBottom w:val="0"/>
          <w:divBdr>
            <w:top w:val="none" w:sz="0" w:space="0" w:color="auto"/>
            <w:left w:val="none" w:sz="0" w:space="0" w:color="auto"/>
            <w:bottom w:val="none" w:sz="0" w:space="0" w:color="auto"/>
            <w:right w:val="none" w:sz="0" w:space="0" w:color="auto"/>
          </w:divBdr>
        </w:div>
      </w:divsChild>
    </w:div>
    <w:div w:id="882402407">
      <w:bodyDiv w:val="1"/>
      <w:marLeft w:val="0"/>
      <w:marRight w:val="0"/>
      <w:marTop w:val="0"/>
      <w:marBottom w:val="0"/>
      <w:divBdr>
        <w:top w:val="none" w:sz="0" w:space="0" w:color="auto"/>
        <w:left w:val="none" w:sz="0" w:space="0" w:color="auto"/>
        <w:bottom w:val="none" w:sz="0" w:space="0" w:color="auto"/>
        <w:right w:val="none" w:sz="0" w:space="0" w:color="auto"/>
      </w:divBdr>
    </w:div>
    <w:div w:id="1003438984">
      <w:bodyDiv w:val="1"/>
      <w:marLeft w:val="0"/>
      <w:marRight w:val="0"/>
      <w:marTop w:val="0"/>
      <w:marBottom w:val="0"/>
      <w:divBdr>
        <w:top w:val="none" w:sz="0" w:space="0" w:color="auto"/>
        <w:left w:val="none" w:sz="0" w:space="0" w:color="auto"/>
        <w:bottom w:val="none" w:sz="0" w:space="0" w:color="auto"/>
        <w:right w:val="none" w:sz="0" w:space="0" w:color="auto"/>
      </w:divBdr>
    </w:div>
    <w:div w:id="1041057262">
      <w:bodyDiv w:val="1"/>
      <w:marLeft w:val="0"/>
      <w:marRight w:val="0"/>
      <w:marTop w:val="0"/>
      <w:marBottom w:val="0"/>
      <w:divBdr>
        <w:top w:val="none" w:sz="0" w:space="0" w:color="auto"/>
        <w:left w:val="none" w:sz="0" w:space="0" w:color="auto"/>
        <w:bottom w:val="none" w:sz="0" w:space="0" w:color="auto"/>
        <w:right w:val="none" w:sz="0" w:space="0" w:color="auto"/>
      </w:divBdr>
    </w:div>
    <w:div w:id="1050227539">
      <w:bodyDiv w:val="1"/>
      <w:marLeft w:val="0"/>
      <w:marRight w:val="0"/>
      <w:marTop w:val="0"/>
      <w:marBottom w:val="0"/>
      <w:divBdr>
        <w:top w:val="none" w:sz="0" w:space="0" w:color="auto"/>
        <w:left w:val="none" w:sz="0" w:space="0" w:color="auto"/>
        <w:bottom w:val="none" w:sz="0" w:space="0" w:color="auto"/>
        <w:right w:val="none" w:sz="0" w:space="0" w:color="auto"/>
      </w:divBdr>
    </w:div>
    <w:div w:id="1081759169">
      <w:bodyDiv w:val="1"/>
      <w:marLeft w:val="0"/>
      <w:marRight w:val="0"/>
      <w:marTop w:val="0"/>
      <w:marBottom w:val="0"/>
      <w:divBdr>
        <w:top w:val="none" w:sz="0" w:space="0" w:color="auto"/>
        <w:left w:val="none" w:sz="0" w:space="0" w:color="auto"/>
        <w:bottom w:val="none" w:sz="0" w:space="0" w:color="auto"/>
        <w:right w:val="none" w:sz="0" w:space="0" w:color="auto"/>
      </w:divBdr>
    </w:div>
    <w:div w:id="1115750403">
      <w:bodyDiv w:val="1"/>
      <w:marLeft w:val="0"/>
      <w:marRight w:val="0"/>
      <w:marTop w:val="0"/>
      <w:marBottom w:val="0"/>
      <w:divBdr>
        <w:top w:val="none" w:sz="0" w:space="0" w:color="auto"/>
        <w:left w:val="none" w:sz="0" w:space="0" w:color="auto"/>
        <w:bottom w:val="none" w:sz="0" w:space="0" w:color="auto"/>
        <w:right w:val="none" w:sz="0" w:space="0" w:color="auto"/>
      </w:divBdr>
    </w:div>
    <w:div w:id="1148983632">
      <w:bodyDiv w:val="1"/>
      <w:marLeft w:val="0"/>
      <w:marRight w:val="0"/>
      <w:marTop w:val="0"/>
      <w:marBottom w:val="0"/>
      <w:divBdr>
        <w:top w:val="none" w:sz="0" w:space="0" w:color="auto"/>
        <w:left w:val="none" w:sz="0" w:space="0" w:color="auto"/>
        <w:bottom w:val="none" w:sz="0" w:space="0" w:color="auto"/>
        <w:right w:val="none" w:sz="0" w:space="0" w:color="auto"/>
      </w:divBdr>
    </w:div>
    <w:div w:id="1203976758">
      <w:bodyDiv w:val="1"/>
      <w:marLeft w:val="0"/>
      <w:marRight w:val="0"/>
      <w:marTop w:val="0"/>
      <w:marBottom w:val="0"/>
      <w:divBdr>
        <w:top w:val="none" w:sz="0" w:space="0" w:color="auto"/>
        <w:left w:val="none" w:sz="0" w:space="0" w:color="auto"/>
        <w:bottom w:val="none" w:sz="0" w:space="0" w:color="auto"/>
        <w:right w:val="none" w:sz="0" w:space="0" w:color="auto"/>
      </w:divBdr>
    </w:div>
    <w:div w:id="1272593991">
      <w:bodyDiv w:val="1"/>
      <w:marLeft w:val="0"/>
      <w:marRight w:val="0"/>
      <w:marTop w:val="0"/>
      <w:marBottom w:val="0"/>
      <w:divBdr>
        <w:top w:val="none" w:sz="0" w:space="0" w:color="auto"/>
        <w:left w:val="none" w:sz="0" w:space="0" w:color="auto"/>
        <w:bottom w:val="none" w:sz="0" w:space="0" w:color="auto"/>
        <w:right w:val="none" w:sz="0" w:space="0" w:color="auto"/>
      </w:divBdr>
    </w:div>
    <w:div w:id="1315187027">
      <w:bodyDiv w:val="1"/>
      <w:marLeft w:val="0"/>
      <w:marRight w:val="0"/>
      <w:marTop w:val="0"/>
      <w:marBottom w:val="0"/>
      <w:divBdr>
        <w:top w:val="none" w:sz="0" w:space="0" w:color="auto"/>
        <w:left w:val="none" w:sz="0" w:space="0" w:color="auto"/>
        <w:bottom w:val="none" w:sz="0" w:space="0" w:color="auto"/>
        <w:right w:val="none" w:sz="0" w:space="0" w:color="auto"/>
      </w:divBdr>
    </w:div>
    <w:div w:id="1404064726">
      <w:bodyDiv w:val="1"/>
      <w:marLeft w:val="0"/>
      <w:marRight w:val="0"/>
      <w:marTop w:val="0"/>
      <w:marBottom w:val="0"/>
      <w:divBdr>
        <w:top w:val="none" w:sz="0" w:space="0" w:color="auto"/>
        <w:left w:val="none" w:sz="0" w:space="0" w:color="auto"/>
        <w:bottom w:val="none" w:sz="0" w:space="0" w:color="auto"/>
        <w:right w:val="none" w:sz="0" w:space="0" w:color="auto"/>
      </w:divBdr>
    </w:div>
    <w:div w:id="1433428701">
      <w:bodyDiv w:val="1"/>
      <w:marLeft w:val="0"/>
      <w:marRight w:val="0"/>
      <w:marTop w:val="0"/>
      <w:marBottom w:val="0"/>
      <w:divBdr>
        <w:top w:val="none" w:sz="0" w:space="0" w:color="auto"/>
        <w:left w:val="none" w:sz="0" w:space="0" w:color="auto"/>
        <w:bottom w:val="none" w:sz="0" w:space="0" w:color="auto"/>
        <w:right w:val="none" w:sz="0" w:space="0" w:color="auto"/>
      </w:divBdr>
    </w:div>
    <w:div w:id="1474252285">
      <w:bodyDiv w:val="1"/>
      <w:marLeft w:val="0"/>
      <w:marRight w:val="0"/>
      <w:marTop w:val="0"/>
      <w:marBottom w:val="0"/>
      <w:divBdr>
        <w:top w:val="none" w:sz="0" w:space="0" w:color="auto"/>
        <w:left w:val="none" w:sz="0" w:space="0" w:color="auto"/>
        <w:bottom w:val="none" w:sz="0" w:space="0" w:color="auto"/>
        <w:right w:val="none" w:sz="0" w:space="0" w:color="auto"/>
      </w:divBdr>
    </w:div>
    <w:div w:id="1512136069">
      <w:bodyDiv w:val="1"/>
      <w:marLeft w:val="0"/>
      <w:marRight w:val="0"/>
      <w:marTop w:val="0"/>
      <w:marBottom w:val="0"/>
      <w:divBdr>
        <w:top w:val="none" w:sz="0" w:space="0" w:color="auto"/>
        <w:left w:val="none" w:sz="0" w:space="0" w:color="auto"/>
        <w:bottom w:val="none" w:sz="0" w:space="0" w:color="auto"/>
        <w:right w:val="none" w:sz="0" w:space="0" w:color="auto"/>
      </w:divBdr>
    </w:div>
    <w:div w:id="1542324940">
      <w:bodyDiv w:val="1"/>
      <w:marLeft w:val="0"/>
      <w:marRight w:val="0"/>
      <w:marTop w:val="0"/>
      <w:marBottom w:val="0"/>
      <w:divBdr>
        <w:top w:val="none" w:sz="0" w:space="0" w:color="auto"/>
        <w:left w:val="none" w:sz="0" w:space="0" w:color="auto"/>
        <w:bottom w:val="none" w:sz="0" w:space="0" w:color="auto"/>
        <w:right w:val="none" w:sz="0" w:space="0" w:color="auto"/>
      </w:divBdr>
    </w:div>
    <w:div w:id="1563755552">
      <w:bodyDiv w:val="1"/>
      <w:marLeft w:val="0"/>
      <w:marRight w:val="0"/>
      <w:marTop w:val="0"/>
      <w:marBottom w:val="0"/>
      <w:divBdr>
        <w:top w:val="none" w:sz="0" w:space="0" w:color="auto"/>
        <w:left w:val="none" w:sz="0" w:space="0" w:color="auto"/>
        <w:bottom w:val="none" w:sz="0" w:space="0" w:color="auto"/>
        <w:right w:val="none" w:sz="0" w:space="0" w:color="auto"/>
      </w:divBdr>
    </w:div>
    <w:div w:id="1594971480">
      <w:bodyDiv w:val="1"/>
      <w:marLeft w:val="0"/>
      <w:marRight w:val="0"/>
      <w:marTop w:val="0"/>
      <w:marBottom w:val="0"/>
      <w:divBdr>
        <w:top w:val="none" w:sz="0" w:space="0" w:color="auto"/>
        <w:left w:val="none" w:sz="0" w:space="0" w:color="auto"/>
        <w:bottom w:val="none" w:sz="0" w:space="0" w:color="auto"/>
        <w:right w:val="none" w:sz="0" w:space="0" w:color="auto"/>
      </w:divBdr>
    </w:div>
    <w:div w:id="1662535860">
      <w:bodyDiv w:val="1"/>
      <w:marLeft w:val="0"/>
      <w:marRight w:val="0"/>
      <w:marTop w:val="0"/>
      <w:marBottom w:val="0"/>
      <w:divBdr>
        <w:top w:val="none" w:sz="0" w:space="0" w:color="auto"/>
        <w:left w:val="none" w:sz="0" w:space="0" w:color="auto"/>
        <w:bottom w:val="none" w:sz="0" w:space="0" w:color="auto"/>
        <w:right w:val="none" w:sz="0" w:space="0" w:color="auto"/>
      </w:divBdr>
    </w:div>
    <w:div w:id="1685083649">
      <w:bodyDiv w:val="1"/>
      <w:marLeft w:val="0"/>
      <w:marRight w:val="0"/>
      <w:marTop w:val="0"/>
      <w:marBottom w:val="0"/>
      <w:divBdr>
        <w:top w:val="none" w:sz="0" w:space="0" w:color="auto"/>
        <w:left w:val="none" w:sz="0" w:space="0" w:color="auto"/>
        <w:bottom w:val="none" w:sz="0" w:space="0" w:color="auto"/>
        <w:right w:val="none" w:sz="0" w:space="0" w:color="auto"/>
      </w:divBdr>
    </w:div>
    <w:div w:id="1771849446">
      <w:bodyDiv w:val="1"/>
      <w:marLeft w:val="0"/>
      <w:marRight w:val="0"/>
      <w:marTop w:val="0"/>
      <w:marBottom w:val="0"/>
      <w:divBdr>
        <w:top w:val="none" w:sz="0" w:space="0" w:color="auto"/>
        <w:left w:val="none" w:sz="0" w:space="0" w:color="auto"/>
        <w:bottom w:val="none" w:sz="0" w:space="0" w:color="auto"/>
        <w:right w:val="none" w:sz="0" w:space="0" w:color="auto"/>
      </w:divBdr>
    </w:div>
    <w:div w:id="1776712460">
      <w:bodyDiv w:val="1"/>
      <w:marLeft w:val="0"/>
      <w:marRight w:val="0"/>
      <w:marTop w:val="0"/>
      <w:marBottom w:val="0"/>
      <w:divBdr>
        <w:top w:val="none" w:sz="0" w:space="0" w:color="auto"/>
        <w:left w:val="none" w:sz="0" w:space="0" w:color="auto"/>
        <w:bottom w:val="none" w:sz="0" w:space="0" w:color="auto"/>
        <w:right w:val="none" w:sz="0" w:space="0" w:color="auto"/>
      </w:divBdr>
    </w:div>
    <w:div w:id="1813789724">
      <w:bodyDiv w:val="1"/>
      <w:marLeft w:val="0"/>
      <w:marRight w:val="0"/>
      <w:marTop w:val="0"/>
      <w:marBottom w:val="0"/>
      <w:divBdr>
        <w:top w:val="none" w:sz="0" w:space="0" w:color="auto"/>
        <w:left w:val="none" w:sz="0" w:space="0" w:color="auto"/>
        <w:bottom w:val="none" w:sz="0" w:space="0" w:color="auto"/>
        <w:right w:val="none" w:sz="0" w:space="0" w:color="auto"/>
      </w:divBdr>
    </w:div>
    <w:div w:id="1845435281">
      <w:bodyDiv w:val="1"/>
      <w:marLeft w:val="0"/>
      <w:marRight w:val="0"/>
      <w:marTop w:val="0"/>
      <w:marBottom w:val="0"/>
      <w:divBdr>
        <w:top w:val="none" w:sz="0" w:space="0" w:color="auto"/>
        <w:left w:val="none" w:sz="0" w:space="0" w:color="auto"/>
        <w:bottom w:val="none" w:sz="0" w:space="0" w:color="auto"/>
        <w:right w:val="none" w:sz="0" w:space="0" w:color="auto"/>
      </w:divBdr>
    </w:div>
    <w:div w:id="1884318732">
      <w:bodyDiv w:val="1"/>
      <w:marLeft w:val="0"/>
      <w:marRight w:val="0"/>
      <w:marTop w:val="0"/>
      <w:marBottom w:val="0"/>
      <w:divBdr>
        <w:top w:val="none" w:sz="0" w:space="0" w:color="auto"/>
        <w:left w:val="none" w:sz="0" w:space="0" w:color="auto"/>
        <w:bottom w:val="none" w:sz="0" w:space="0" w:color="auto"/>
        <w:right w:val="none" w:sz="0" w:space="0" w:color="auto"/>
      </w:divBdr>
    </w:div>
    <w:div w:id="1934043947">
      <w:bodyDiv w:val="1"/>
      <w:marLeft w:val="0"/>
      <w:marRight w:val="0"/>
      <w:marTop w:val="0"/>
      <w:marBottom w:val="0"/>
      <w:divBdr>
        <w:top w:val="none" w:sz="0" w:space="0" w:color="auto"/>
        <w:left w:val="none" w:sz="0" w:space="0" w:color="auto"/>
        <w:bottom w:val="none" w:sz="0" w:space="0" w:color="auto"/>
        <w:right w:val="none" w:sz="0" w:space="0" w:color="auto"/>
      </w:divBdr>
    </w:div>
    <w:div w:id="1938832261">
      <w:bodyDiv w:val="1"/>
      <w:marLeft w:val="0"/>
      <w:marRight w:val="0"/>
      <w:marTop w:val="0"/>
      <w:marBottom w:val="0"/>
      <w:divBdr>
        <w:top w:val="none" w:sz="0" w:space="0" w:color="auto"/>
        <w:left w:val="none" w:sz="0" w:space="0" w:color="auto"/>
        <w:bottom w:val="none" w:sz="0" w:space="0" w:color="auto"/>
        <w:right w:val="none" w:sz="0" w:space="0" w:color="auto"/>
      </w:divBdr>
    </w:div>
    <w:div w:id="1985037679">
      <w:bodyDiv w:val="1"/>
      <w:marLeft w:val="0"/>
      <w:marRight w:val="0"/>
      <w:marTop w:val="0"/>
      <w:marBottom w:val="0"/>
      <w:divBdr>
        <w:top w:val="none" w:sz="0" w:space="0" w:color="auto"/>
        <w:left w:val="none" w:sz="0" w:space="0" w:color="auto"/>
        <w:bottom w:val="none" w:sz="0" w:space="0" w:color="auto"/>
        <w:right w:val="none" w:sz="0" w:space="0" w:color="auto"/>
      </w:divBdr>
    </w:div>
    <w:div w:id="2012873991">
      <w:bodyDiv w:val="1"/>
      <w:marLeft w:val="0"/>
      <w:marRight w:val="0"/>
      <w:marTop w:val="0"/>
      <w:marBottom w:val="0"/>
      <w:divBdr>
        <w:top w:val="none" w:sz="0" w:space="0" w:color="auto"/>
        <w:left w:val="none" w:sz="0" w:space="0" w:color="auto"/>
        <w:bottom w:val="none" w:sz="0" w:space="0" w:color="auto"/>
        <w:right w:val="none" w:sz="0" w:space="0" w:color="auto"/>
      </w:divBdr>
    </w:div>
    <w:div w:id="2042049673">
      <w:bodyDiv w:val="1"/>
      <w:marLeft w:val="0"/>
      <w:marRight w:val="0"/>
      <w:marTop w:val="0"/>
      <w:marBottom w:val="0"/>
      <w:divBdr>
        <w:top w:val="none" w:sz="0" w:space="0" w:color="auto"/>
        <w:left w:val="none" w:sz="0" w:space="0" w:color="auto"/>
        <w:bottom w:val="none" w:sz="0" w:space="0" w:color="auto"/>
        <w:right w:val="none" w:sz="0" w:space="0" w:color="auto"/>
      </w:divBdr>
    </w:div>
    <w:div w:id="2071462304">
      <w:bodyDiv w:val="1"/>
      <w:marLeft w:val="0"/>
      <w:marRight w:val="0"/>
      <w:marTop w:val="0"/>
      <w:marBottom w:val="0"/>
      <w:divBdr>
        <w:top w:val="none" w:sz="0" w:space="0" w:color="auto"/>
        <w:left w:val="none" w:sz="0" w:space="0" w:color="auto"/>
        <w:bottom w:val="none" w:sz="0" w:space="0" w:color="auto"/>
        <w:right w:val="none" w:sz="0" w:space="0" w:color="auto"/>
      </w:divBdr>
    </w:div>
    <w:div w:id="2083598167">
      <w:bodyDiv w:val="1"/>
      <w:marLeft w:val="0"/>
      <w:marRight w:val="0"/>
      <w:marTop w:val="0"/>
      <w:marBottom w:val="0"/>
      <w:divBdr>
        <w:top w:val="none" w:sz="0" w:space="0" w:color="auto"/>
        <w:left w:val="none" w:sz="0" w:space="0" w:color="auto"/>
        <w:bottom w:val="none" w:sz="0" w:space="0" w:color="auto"/>
        <w:right w:val="none" w:sz="0" w:space="0" w:color="auto"/>
      </w:divBdr>
    </w:div>
    <w:div w:id="2089838845">
      <w:bodyDiv w:val="1"/>
      <w:marLeft w:val="0"/>
      <w:marRight w:val="0"/>
      <w:marTop w:val="0"/>
      <w:marBottom w:val="0"/>
      <w:divBdr>
        <w:top w:val="none" w:sz="0" w:space="0" w:color="auto"/>
        <w:left w:val="none" w:sz="0" w:space="0" w:color="auto"/>
        <w:bottom w:val="none" w:sz="0" w:space="0" w:color="auto"/>
        <w:right w:val="none" w:sz="0" w:space="0" w:color="auto"/>
      </w:divBdr>
      <w:divsChild>
        <w:div w:id="685518060">
          <w:marLeft w:val="0"/>
          <w:marRight w:val="0"/>
          <w:marTop w:val="0"/>
          <w:marBottom w:val="0"/>
          <w:divBdr>
            <w:top w:val="none" w:sz="0" w:space="0" w:color="auto"/>
            <w:left w:val="none" w:sz="0" w:space="0" w:color="auto"/>
            <w:bottom w:val="none" w:sz="0" w:space="0" w:color="auto"/>
            <w:right w:val="none" w:sz="0" w:space="0" w:color="auto"/>
          </w:divBdr>
          <w:divsChild>
            <w:div w:id="1654675139">
              <w:marLeft w:val="0"/>
              <w:marRight w:val="0"/>
              <w:marTop w:val="0"/>
              <w:marBottom w:val="0"/>
              <w:divBdr>
                <w:top w:val="none" w:sz="0" w:space="0" w:color="auto"/>
                <w:left w:val="none" w:sz="0" w:space="0" w:color="auto"/>
                <w:bottom w:val="none" w:sz="0" w:space="0" w:color="auto"/>
                <w:right w:val="none" w:sz="0" w:space="0" w:color="auto"/>
              </w:divBdr>
              <w:divsChild>
                <w:div w:id="2055537957">
                  <w:marLeft w:val="0"/>
                  <w:marRight w:val="0"/>
                  <w:marTop w:val="0"/>
                  <w:marBottom w:val="0"/>
                  <w:divBdr>
                    <w:top w:val="none" w:sz="0" w:space="0" w:color="auto"/>
                    <w:left w:val="none" w:sz="0" w:space="0" w:color="auto"/>
                    <w:bottom w:val="none" w:sz="0" w:space="0" w:color="auto"/>
                    <w:right w:val="none" w:sz="0" w:space="0" w:color="auto"/>
                  </w:divBdr>
                  <w:divsChild>
                    <w:div w:id="1820422302">
                      <w:marLeft w:val="0"/>
                      <w:marRight w:val="0"/>
                      <w:marTop w:val="0"/>
                      <w:marBottom w:val="0"/>
                      <w:divBdr>
                        <w:top w:val="none" w:sz="0" w:space="0" w:color="auto"/>
                        <w:left w:val="none" w:sz="0" w:space="0" w:color="auto"/>
                        <w:bottom w:val="none" w:sz="0" w:space="0" w:color="auto"/>
                        <w:right w:val="none" w:sz="0" w:space="0" w:color="auto"/>
                      </w:divBdr>
                      <w:divsChild>
                        <w:div w:id="6546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313845">
      <w:bodyDiv w:val="1"/>
      <w:marLeft w:val="0"/>
      <w:marRight w:val="0"/>
      <w:marTop w:val="0"/>
      <w:marBottom w:val="0"/>
      <w:divBdr>
        <w:top w:val="none" w:sz="0" w:space="0" w:color="auto"/>
        <w:left w:val="none" w:sz="0" w:space="0" w:color="auto"/>
        <w:bottom w:val="none" w:sz="0" w:space="0" w:color="auto"/>
        <w:right w:val="none" w:sz="0" w:space="0" w:color="auto"/>
      </w:divBdr>
    </w:div>
    <w:div w:id="213741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27034D-A41D-4245-A4BB-8DBF394A8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340</Words>
  <Characters>41844</Characters>
  <Application>Microsoft Office Word</Application>
  <DocSecurity>0</DocSecurity>
  <Lines>348</Lines>
  <Paragraphs>9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FISA DE DATE A ACHIZITIEI - Versiune septembrie 2013</vt:lpstr>
      <vt:lpstr>FISA DE DATE A ACHIZITIEI - Versiune septembrie 2013</vt:lpstr>
    </vt:vector>
  </TitlesOfParts>
  <Company>BLACK EDITION - tum0r</Company>
  <LinksUpToDate>false</LinksUpToDate>
  <CharactersWithSpaces>49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A DE DATE A ACHIZITIEI - Versiune septembrie 2013</dc:title>
  <dc:creator>DbP</dc:creator>
  <cp:lastModifiedBy>Dell</cp:lastModifiedBy>
  <cp:revision>2</cp:revision>
  <cp:lastPrinted>2022-07-29T13:14:00Z</cp:lastPrinted>
  <dcterms:created xsi:type="dcterms:W3CDTF">2022-08-22T08:41:00Z</dcterms:created>
  <dcterms:modified xsi:type="dcterms:W3CDTF">2022-08-22T08:41:00Z</dcterms:modified>
</cp:coreProperties>
</file>